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B5844" w14:textId="7518D558" w:rsidR="00022991" w:rsidRPr="00514797" w:rsidRDefault="26F64C59" w:rsidP="00514797">
      <w:pPr>
        <w:spacing w:after="0" w:line="240" w:lineRule="auto"/>
        <w:rPr>
          <w:rFonts w:ascii="Open Sans" w:hAnsi="Open Sans" w:cs="Open Sans"/>
          <w:color w:val="002060"/>
          <w:sz w:val="32"/>
          <w:szCs w:val="32"/>
        </w:rPr>
      </w:pPr>
      <w:r w:rsidRPr="00514797">
        <w:rPr>
          <w:rFonts w:ascii="Open Sans" w:hAnsi="Open Sans" w:cs="Open Sans"/>
          <w:color w:val="002060"/>
          <w:sz w:val="32"/>
          <w:szCs w:val="32"/>
        </w:rPr>
        <w:t>Scope &amp; Sequence</w:t>
      </w:r>
    </w:p>
    <w:p w14:paraId="54BD90F2" w14:textId="77777777" w:rsidR="00514797" w:rsidRPr="00514797" w:rsidRDefault="00514797" w:rsidP="00514797">
      <w:pPr>
        <w:spacing w:after="0" w:line="240" w:lineRule="auto"/>
        <w:rPr>
          <w:rFonts w:ascii="Open Sans" w:hAnsi="Open Sans" w:cs="Open Sans"/>
          <w:b/>
          <w:bCs/>
          <w:color w:val="000000" w:themeColor="text1"/>
          <w:sz w:val="32"/>
          <w:szCs w:val="32"/>
        </w:rPr>
      </w:pPr>
    </w:p>
    <w:tbl>
      <w:tblPr>
        <w:tblStyle w:val="TableGrid"/>
        <w:tblpPr w:leftFromText="180" w:rightFromText="180" w:vertAnchor="text" w:tblpX="-95" w:tblpY="1"/>
        <w:tblOverlap w:val="never"/>
        <w:tblW w:w="14490" w:type="dxa"/>
        <w:tblLook w:val="04A0" w:firstRow="1" w:lastRow="0" w:firstColumn="1" w:lastColumn="0" w:noHBand="0" w:noVBand="1"/>
      </w:tblPr>
      <w:tblGrid>
        <w:gridCol w:w="4680"/>
        <w:gridCol w:w="2250"/>
        <w:gridCol w:w="666"/>
        <w:gridCol w:w="6894"/>
      </w:tblGrid>
      <w:tr w:rsidR="00022991" w:rsidRPr="00D64D97" w14:paraId="55273044" w14:textId="77777777">
        <w:trPr>
          <w:trHeight w:val="674"/>
        </w:trPr>
        <w:tc>
          <w:tcPr>
            <w:tcW w:w="7596" w:type="dxa"/>
            <w:gridSpan w:val="3"/>
            <w:shd w:val="clear" w:color="auto" w:fill="B4C6E7" w:themeFill="accent1" w:themeFillTint="66"/>
          </w:tcPr>
          <w:p w14:paraId="1E45E22D" w14:textId="77777777" w:rsidR="00022991" w:rsidRPr="00D64D97" w:rsidRDefault="26F64C59" w:rsidP="003A32AA">
            <w:pPr>
              <w:pStyle w:val="Heading4"/>
              <w:ind w:left="0"/>
              <w:outlineLvl w:val="3"/>
              <w:rPr>
                <w:rFonts w:ascii="Open Sans" w:hAnsi="Open Sans" w:cs="Open Sans"/>
                <w:color w:val="000000" w:themeColor="text1"/>
                <w:sz w:val="22"/>
                <w:szCs w:val="22"/>
              </w:rPr>
            </w:pPr>
            <w:r w:rsidRPr="00D64D97">
              <w:rPr>
                <w:rFonts w:ascii="Open Sans" w:hAnsi="Open Sans" w:cs="Open Sans"/>
                <w:color w:val="000000" w:themeColor="text1"/>
                <w:sz w:val="22"/>
                <w:szCs w:val="22"/>
              </w:rPr>
              <w:t xml:space="preserve">Course Name: </w:t>
            </w:r>
            <w:r w:rsidR="007D3804" w:rsidRPr="00D64D97">
              <w:rPr>
                <w:rFonts w:ascii="Open Sans" w:hAnsi="Open Sans" w:cs="Open Sans"/>
                <w:b w:val="0"/>
                <w:bCs w:val="0"/>
                <w:color w:val="000000" w:themeColor="text1"/>
                <w:sz w:val="22"/>
                <w:szCs w:val="22"/>
              </w:rPr>
              <w:t>Biotechnology I</w:t>
            </w:r>
          </w:p>
          <w:p w14:paraId="7A029809" w14:textId="77777777" w:rsidR="00022991" w:rsidRPr="00D64D97" w:rsidRDefault="00C53D01" w:rsidP="003A32AA">
            <w:pPr>
              <w:rPr>
                <w:rFonts w:ascii="Open Sans" w:hAnsi="Open Sans" w:cs="Open Sans"/>
                <w:color w:val="000000" w:themeColor="text1"/>
              </w:rPr>
            </w:pPr>
            <w:r>
              <w:rPr>
                <w:rFonts w:ascii="Open Sans" w:hAnsi="Open Sans" w:cs="Open Sans"/>
                <w:b/>
                <w:bCs/>
                <w:color w:val="000000" w:themeColor="text1"/>
              </w:rPr>
              <w:t xml:space="preserve">TSDS </w:t>
            </w:r>
            <w:r w:rsidR="26F64C59" w:rsidRPr="00D64D97">
              <w:rPr>
                <w:rFonts w:ascii="Open Sans" w:hAnsi="Open Sans" w:cs="Open Sans"/>
                <w:b/>
                <w:bCs/>
                <w:color w:val="000000" w:themeColor="text1"/>
              </w:rPr>
              <w:t xml:space="preserve">PEIMS Code: </w:t>
            </w:r>
            <w:r w:rsidR="0020511B" w:rsidRPr="00D64D97">
              <w:rPr>
                <w:rFonts w:ascii="Open Sans" w:hAnsi="Open Sans" w:cs="Open Sans"/>
                <w:b/>
                <w:bCs/>
                <w:color w:val="000000" w:themeColor="text1"/>
              </w:rPr>
              <w:t xml:space="preserve"> </w:t>
            </w:r>
            <w:r w:rsidR="007D3804" w:rsidRPr="00D64D97">
              <w:rPr>
                <w:rFonts w:ascii="Open Sans" w:eastAsia="Arial" w:hAnsi="Open Sans" w:cs="Open Sans"/>
              </w:rPr>
              <w:t>13036400</w:t>
            </w:r>
          </w:p>
          <w:p w14:paraId="508F7A3E" w14:textId="77777777" w:rsidR="00022991" w:rsidRPr="00D64D97" w:rsidRDefault="00022991" w:rsidP="003A32AA">
            <w:pPr>
              <w:jc w:val="right"/>
              <w:rPr>
                <w:rFonts w:ascii="Open Sans" w:hAnsi="Open Sans" w:cs="Open Sans"/>
                <w:b/>
                <w:color w:val="000000" w:themeColor="text1"/>
              </w:rPr>
            </w:pPr>
          </w:p>
        </w:tc>
        <w:tc>
          <w:tcPr>
            <w:tcW w:w="6894" w:type="dxa"/>
            <w:shd w:val="clear" w:color="auto" w:fill="B4C6E7" w:themeFill="accent1" w:themeFillTint="66"/>
          </w:tcPr>
          <w:p w14:paraId="2B5188CC" w14:textId="77777777" w:rsidR="00022991" w:rsidRPr="00D64D97" w:rsidRDefault="26F64C59" w:rsidP="003A32AA">
            <w:pPr>
              <w:rPr>
                <w:rFonts w:ascii="Open Sans" w:hAnsi="Open Sans" w:cs="Open Sans"/>
                <w:b/>
                <w:bCs/>
                <w:color w:val="000000" w:themeColor="text1"/>
              </w:rPr>
            </w:pPr>
            <w:r w:rsidRPr="00D64D97">
              <w:rPr>
                <w:rFonts w:ascii="Open Sans" w:hAnsi="Open Sans" w:cs="Open Sans"/>
                <w:b/>
                <w:bCs/>
                <w:color w:val="000000" w:themeColor="text1"/>
              </w:rPr>
              <w:t xml:space="preserve">Course Credit: </w:t>
            </w:r>
            <w:sdt>
              <w:sdtPr>
                <w:rPr>
                  <w:rFonts w:ascii="Open Sans" w:hAnsi="Open Sans" w:cs="Open Sans"/>
                  <w:color w:val="000000" w:themeColor="text1"/>
                </w:rPr>
                <w:id w:val="2048178205"/>
                <w:placeholder>
                  <w:docPart w:val="DefaultPlaceholder_-1854013440"/>
                </w:placeholder>
              </w:sdtPr>
              <w:sdtEndPr/>
              <w:sdtContent>
                <w:r w:rsidR="0020511B" w:rsidRPr="00D64D97">
                  <w:rPr>
                    <w:rFonts w:ascii="Open Sans" w:hAnsi="Open Sans" w:cs="Open Sans"/>
                    <w:color w:val="000000" w:themeColor="text1"/>
                  </w:rPr>
                  <w:t>1.0</w:t>
                </w:r>
              </w:sdtContent>
            </w:sdt>
          </w:p>
          <w:p w14:paraId="71F9BFA4" w14:textId="77777777" w:rsidR="00022991" w:rsidRPr="00D64D97" w:rsidRDefault="26F64C59" w:rsidP="003A32AA">
            <w:pPr>
              <w:rPr>
                <w:rFonts w:ascii="Open Sans" w:hAnsi="Open Sans" w:cs="Open Sans"/>
                <w:color w:val="000000" w:themeColor="text1"/>
              </w:rPr>
            </w:pPr>
            <w:r w:rsidRPr="00D64D97">
              <w:rPr>
                <w:rFonts w:ascii="Open Sans" w:hAnsi="Open Sans" w:cs="Open Sans"/>
                <w:b/>
                <w:bCs/>
                <w:color w:val="000000" w:themeColor="text1"/>
              </w:rPr>
              <w:t>Course Requirements:</w:t>
            </w:r>
            <w:r w:rsidRPr="00D64D97">
              <w:rPr>
                <w:rFonts w:ascii="Open Sans" w:hAnsi="Open Sans" w:cs="Open Sans"/>
                <w:color w:val="000000" w:themeColor="text1"/>
              </w:rPr>
              <w:t xml:space="preserve"> </w:t>
            </w:r>
            <w:sdt>
              <w:sdtPr>
                <w:rPr>
                  <w:rFonts w:ascii="Open Sans" w:hAnsi="Open Sans" w:cs="Open Sans"/>
                  <w:color w:val="000000" w:themeColor="text1"/>
                </w:rPr>
                <w:id w:val="955920080"/>
                <w:placeholder>
                  <w:docPart w:val="57E6FE075DC69C429DE271192B73D704"/>
                </w:placeholder>
              </w:sdtPr>
              <w:sdtEndPr/>
              <w:sdtContent>
                <w:r w:rsidR="0020511B" w:rsidRPr="00D64D97">
                  <w:rPr>
                    <w:rFonts w:ascii="Open Sans" w:hAnsi="Open Sans" w:cs="Open Sans"/>
                    <w:color w:val="000000" w:themeColor="text1"/>
                  </w:rPr>
                  <w:t>Reco</w:t>
                </w:r>
                <w:r w:rsidR="00D02E04" w:rsidRPr="00D64D97">
                  <w:rPr>
                    <w:rFonts w:ascii="Open Sans" w:hAnsi="Open Sans" w:cs="Open Sans"/>
                    <w:color w:val="000000" w:themeColor="text1"/>
                  </w:rPr>
                  <w:t>m</w:t>
                </w:r>
                <w:r w:rsidR="00001C0A" w:rsidRPr="00D64D97">
                  <w:rPr>
                    <w:rFonts w:ascii="Open Sans" w:hAnsi="Open Sans" w:cs="Open Sans"/>
                    <w:color w:val="000000" w:themeColor="text1"/>
                  </w:rPr>
                  <w:t xml:space="preserve">mended for </w:t>
                </w:r>
                <w:r w:rsidR="007D3804" w:rsidRPr="00D64D97">
                  <w:rPr>
                    <w:rFonts w:ascii="Open Sans" w:hAnsi="Open Sans" w:cs="Open Sans"/>
                    <w:color w:val="000000" w:themeColor="text1"/>
                  </w:rPr>
                  <w:t>students in Grades 11</w:t>
                </w:r>
                <w:r w:rsidR="00D02E04" w:rsidRPr="00D64D97">
                  <w:rPr>
                    <w:rFonts w:ascii="Open Sans" w:hAnsi="Open Sans" w:cs="Open Sans"/>
                    <w:color w:val="000000" w:themeColor="text1"/>
                  </w:rPr>
                  <w:t>-12</w:t>
                </w:r>
                <w:r w:rsidR="0020511B" w:rsidRPr="00D64D97">
                  <w:rPr>
                    <w:rFonts w:ascii="Open Sans" w:hAnsi="Open Sans" w:cs="Open Sans"/>
                    <w:color w:val="000000" w:themeColor="text1"/>
                  </w:rPr>
                  <w:t>.</w:t>
                </w:r>
                <w:r w:rsidR="00D02E04" w:rsidRPr="00D64D97">
                  <w:rPr>
                    <w:rFonts w:ascii="Open Sans" w:hAnsi="Open Sans" w:cs="Open Sans"/>
                    <w:color w:val="000000" w:themeColor="text1"/>
                  </w:rPr>
                  <w:t xml:space="preserve"> </w:t>
                </w:r>
              </w:sdtContent>
            </w:sdt>
          </w:p>
          <w:p w14:paraId="1539E600" w14:textId="6D711625" w:rsidR="003639C6" w:rsidRDefault="003639C6" w:rsidP="007D3804">
            <w:pPr>
              <w:rPr>
                <w:rFonts w:ascii="Open Sans" w:hAnsi="Open Sans" w:cs="Open Sans"/>
                <w:b/>
                <w:color w:val="000000" w:themeColor="text1"/>
              </w:rPr>
            </w:pPr>
            <w:r w:rsidRPr="00D64D97">
              <w:rPr>
                <w:rFonts w:ascii="Open Sans" w:hAnsi="Open Sans" w:cs="Open Sans"/>
                <w:b/>
                <w:bCs/>
                <w:color w:val="000000" w:themeColor="text1"/>
              </w:rPr>
              <w:t xml:space="preserve">Prerequisite: </w:t>
            </w:r>
            <w:sdt>
              <w:sdtPr>
                <w:rPr>
                  <w:rFonts w:ascii="Open Sans" w:hAnsi="Open Sans" w:cs="Open Sans"/>
                  <w:color w:val="000000" w:themeColor="text1"/>
                </w:rPr>
                <w:id w:val="-850487264"/>
                <w:placeholder>
                  <w:docPart w:val="D1C51C5D3341478D9AD4B8BE9AE0FE20"/>
                </w:placeholder>
              </w:sdtPr>
              <w:sdtEndPr/>
              <w:sdtContent>
                <w:r w:rsidRPr="00D64D97">
                  <w:rPr>
                    <w:rFonts w:ascii="Open Sans" w:hAnsi="Open Sans" w:cs="Open Sans"/>
                    <w:color w:val="000000" w:themeColor="text1"/>
                  </w:rPr>
                  <w:t>Biology</w:t>
                </w:r>
              </w:sdtContent>
            </w:sdt>
            <w:r>
              <w:rPr>
                <w:rFonts w:ascii="Open Sans" w:hAnsi="Open Sans" w:cs="Open Sans"/>
                <w:color w:val="000000" w:themeColor="text1"/>
              </w:rPr>
              <w:t>.</w:t>
            </w:r>
          </w:p>
          <w:p w14:paraId="6939455F" w14:textId="78D8074A" w:rsidR="00022991" w:rsidRPr="00D64D97" w:rsidRDefault="003639C6" w:rsidP="003639C6">
            <w:pPr>
              <w:rPr>
                <w:rFonts w:ascii="Open Sans" w:hAnsi="Open Sans" w:cs="Open Sans"/>
                <w:strike/>
                <w:color w:val="000000" w:themeColor="text1"/>
              </w:rPr>
            </w:pPr>
            <w:r w:rsidRPr="003639C6">
              <w:rPr>
                <w:rFonts w:ascii="Open Sans" w:hAnsi="Open Sans" w:cs="Open Sans"/>
                <w:b/>
                <w:color w:val="000000" w:themeColor="text1"/>
              </w:rPr>
              <w:t>Recommended Prerequisite</w:t>
            </w:r>
            <w:r w:rsidR="004F4AA0">
              <w:rPr>
                <w:rFonts w:ascii="Open Sans" w:hAnsi="Open Sans" w:cs="Open Sans"/>
                <w:b/>
                <w:color w:val="000000" w:themeColor="text1"/>
              </w:rPr>
              <w:t>s</w:t>
            </w:r>
            <w:r w:rsidRPr="003639C6">
              <w:rPr>
                <w:rFonts w:ascii="Open Sans" w:hAnsi="Open Sans" w:cs="Open Sans"/>
                <w:b/>
                <w:color w:val="000000" w:themeColor="text1"/>
              </w:rPr>
              <w:t>:</w:t>
            </w:r>
            <w:r w:rsidRPr="00D64D97">
              <w:rPr>
                <w:rFonts w:ascii="Open Sans" w:hAnsi="Open Sans" w:cs="Open Sans"/>
                <w:color w:val="000000" w:themeColor="text1"/>
              </w:rPr>
              <w:t xml:space="preserve"> </w:t>
            </w:r>
            <w:r w:rsidRPr="00D64D97">
              <w:rPr>
                <w:rFonts w:ascii="Open Sans" w:eastAsia="Arial" w:hAnsi="Open Sans" w:cs="Open Sans"/>
              </w:rPr>
              <w:t>Principles of Biosciences</w:t>
            </w:r>
            <w:r w:rsidR="004F4AA0">
              <w:rPr>
                <w:rFonts w:ascii="Open Sans" w:eastAsia="Arial" w:hAnsi="Open Sans" w:cs="Open Sans"/>
              </w:rPr>
              <w:t xml:space="preserve"> and Chemistry</w:t>
            </w:r>
            <w:r w:rsidRPr="00D64D97">
              <w:rPr>
                <w:rFonts w:ascii="Open Sans" w:eastAsia="Arial" w:hAnsi="Open Sans" w:cs="Open Sans"/>
              </w:rPr>
              <w:t>.</w:t>
            </w:r>
          </w:p>
        </w:tc>
      </w:tr>
      <w:tr w:rsidR="00022991" w:rsidRPr="00D64D97" w14:paraId="7A811D86" w14:textId="77777777">
        <w:trPr>
          <w:trHeight w:val="674"/>
        </w:trPr>
        <w:tc>
          <w:tcPr>
            <w:tcW w:w="14490" w:type="dxa"/>
            <w:gridSpan w:val="4"/>
            <w:shd w:val="clear" w:color="auto" w:fill="F1BBBB"/>
          </w:tcPr>
          <w:p w14:paraId="5B7389FA" w14:textId="77777777" w:rsidR="00022991" w:rsidRPr="00D64D97" w:rsidRDefault="00022991" w:rsidP="007D3804">
            <w:pPr>
              <w:widowControl w:val="0"/>
              <w:autoSpaceDE w:val="0"/>
              <w:autoSpaceDN w:val="0"/>
              <w:jc w:val="both"/>
              <w:rPr>
                <w:rFonts w:ascii="Open Sans" w:eastAsia="Arial" w:hAnsi="Open Sans" w:cs="Open Sans"/>
              </w:rPr>
            </w:pPr>
            <w:r w:rsidRPr="00D64D97">
              <w:rPr>
                <w:rFonts w:ascii="Open Sans" w:hAnsi="Open Sans" w:cs="Open Sans"/>
                <w:b/>
                <w:bCs/>
                <w:color w:val="000000" w:themeColor="text1"/>
              </w:rPr>
              <w:t>Course Description:</w:t>
            </w:r>
            <w:r w:rsidRPr="00D64D97">
              <w:rPr>
                <w:rFonts w:ascii="Open Sans" w:hAnsi="Open Sans" w:cs="Open Sans"/>
                <w:color w:val="000000" w:themeColor="text1"/>
              </w:rPr>
              <w:t xml:space="preserve"> </w:t>
            </w:r>
            <w:sdt>
              <w:sdtPr>
                <w:rPr>
                  <w:rFonts w:ascii="Open Sans" w:hAnsi="Open Sans" w:cs="Open Sans"/>
                  <w:color w:val="000000" w:themeColor="text1"/>
                </w:rPr>
                <w:id w:val="1677763628"/>
                <w:placeholder>
                  <w:docPart w:val="DefaultPlaceholder_-1854013437"/>
                </w:placeholder>
                <w:docPartList>
                  <w:docPartGallery w:val="Quick Parts"/>
                </w:docPartList>
              </w:sdtPr>
              <w:sdtEndPr>
                <w:rPr>
                  <w:rFonts w:eastAsia="Arial"/>
                  <w:color w:val="auto"/>
                </w:rPr>
              </w:sdtEndPr>
              <w:sdtContent>
                <w:r w:rsidR="007D3804" w:rsidRPr="00D64D97">
                  <w:rPr>
                    <w:rFonts w:ascii="Open Sans" w:eastAsia="Arial" w:hAnsi="Open Sans" w:cs="Open Sans"/>
                  </w:rPr>
                  <w:t xml:space="preserve">In </w:t>
                </w:r>
                <w:r w:rsidR="007D3804" w:rsidRPr="00D64D97">
                  <w:rPr>
                    <w:rFonts w:ascii="Open Sans" w:eastAsia="Arial" w:hAnsi="Open Sans" w:cs="Open Sans"/>
                    <w:bCs/>
                  </w:rPr>
                  <w:t xml:space="preserve">Biotechnology </w:t>
                </w:r>
                <w:r w:rsidR="007D3804" w:rsidRPr="00D64D97">
                  <w:rPr>
                    <w:rFonts w:ascii="Open Sans" w:eastAsia="Arial" w:hAnsi="Open Sans" w:cs="Open Sans"/>
                  </w:rPr>
                  <w:t>I, students will apply advanced academic knowledge and skills to the emerging fields of biotechnology such as agricultural, medical, regulatory, and forensics. Students will have the opportunity to use sophisticated laboratory equipment, perform statistical analysis, and practice quality-control techniques. Students will conduct laboratory and field investigations, use scientific methods during investigations, and make informed decisions using critical thinking and scientific problem solving. Students in Biotechnology I will study a variety of topics that include structures and functions of cells, nucleic acids, proteins, and genetics. Students must meet the 40% laboratory and fieldwork requirement. This course satisfies a high school science graduation requirement.</w:t>
                </w:r>
              </w:sdtContent>
            </w:sdt>
          </w:p>
        </w:tc>
      </w:tr>
      <w:tr w:rsidR="00022991" w:rsidRPr="00D64D97" w14:paraId="0324C22A" w14:textId="77777777">
        <w:trPr>
          <w:trHeight w:val="346"/>
        </w:trPr>
        <w:tc>
          <w:tcPr>
            <w:tcW w:w="14490" w:type="dxa"/>
            <w:gridSpan w:val="4"/>
            <w:shd w:val="clear" w:color="auto" w:fill="F1BBBB"/>
          </w:tcPr>
          <w:p w14:paraId="4656987D" w14:textId="77777777" w:rsidR="00022991" w:rsidRPr="00D64D97" w:rsidRDefault="26F64C59" w:rsidP="003A32AA">
            <w:pPr>
              <w:rPr>
                <w:rFonts w:ascii="Open Sans" w:hAnsi="Open Sans" w:cs="Open Sans"/>
                <w:color w:val="000000" w:themeColor="text1"/>
              </w:rPr>
            </w:pPr>
            <w:r w:rsidRPr="00D64D97">
              <w:rPr>
                <w:rFonts w:ascii="Open Sans" w:hAnsi="Open Sans" w:cs="Open Sans"/>
                <w:b/>
                <w:bCs/>
                <w:color w:val="000000" w:themeColor="text1"/>
              </w:rPr>
              <w:t>NOTE:</w:t>
            </w:r>
            <w:r w:rsidRPr="00D64D97">
              <w:rPr>
                <w:rFonts w:ascii="Open Sans" w:hAnsi="Open Sans" w:cs="Open Sans"/>
                <w:color w:val="000000" w:themeColor="text1"/>
              </w:rPr>
              <w:t xml:space="preserve"> This is a suggested scope and sequence for the course content. This content will work with any textbook or instructional materials. If locally adapted, make sure all TEKS are covered.</w:t>
            </w:r>
          </w:p>
        </w:tc>
      </w:tr>
      <w:tr w:rsidR="5591F691" w:rsidRPr="00D64D97" w14:paraId="3BD485A3" w14:textId="77777777">
        <w:trPr>
          <w:trHeight w:val="980"/>
        </w:trPr>
        <w:tc>
          <w:tcPr>
            <w:tcW w:w="4680" w:type="dxa"/>
            <w:shd w:val="clear" w:color="auto" w:fill="D9D9D9" w:themeFill="background1" w:themeFillShade="D9"/>
          </w:tcPr>
          <w:p w14:paraId="34397510" w14:textId="77777777" w:rsidR="00244619" w:rsidRPr="00D64D97" w:rsidRDefault="26F64C59" w:rsidP="003A32AA">
            <w:pPr>
              <w:rPr>
                <w:rFonts w:ascii="Open Sans" w:hAnsi="Open Sans" w:cs="Open Sans"/>
                <w:b/>
                <w:bCs/>
                <w:color w:val="000000" w:themeColor="text1"/>
              </w:rPr>
            </w:pPr>
            <w:r w:rsidRPr="00D64D97">
              <w:rPr>
                <w:rFonts w:ascii="Open Sans" w:hAnsi="Open Sans" w:cs="Open Sans"/>
                <w:b/>
                <w:bCs/>
                <w:color w:val="000000" w:themeColor="text1"/>
              </w:rPr>
              <w:t>Total Number of Periods</w:t>
            </w:r>
          </w:p>
          <w:p w14:paraId="1B4CBC50" w14:textId="77777777" w:rsidR="00244619" w:rsidRPr="00D64D97" w:rsidRDefault="26F64C59" w:rsidP="003A32AA">
            <w:pPr>
              <w:rPr>
                <w:rFonts w:ascii="Open Sans" w:hAnsi="Open Sans" w:cs="Open Sans"/>
                <w:b/>
                <w:bCs/>
                <w:color w:val="000000" w:themeColor="text1"/>
              </w:rPr>
            </w:pPr>
            <w:r w:rsidRPr="00D64D97">
              <w:rPr>
                <w:rFonts w:ascii="Open Sans" w:hAnsi="Open Sans" w:cs="Open Sans"/>
                <w:b/>
                <w:bCs/>
                <w:color w:val="000000" w:themeColor="text1"/>
              </w:rPr>
              <w:t>Total Number of Minutes</w:t>
            </w:r>
          </w:p>
          <w:p w14:paraId="69E0F6D7" w14:textId="77777777" w:rsidR="5591F691" w:rsidRPr="00D64D97" w:rsidRDefault="26F64C59" w:rsidP="003A32AA">
            <w:pPr>
              <w:rPr>
                <w:rFonts w:ascii="Open Sans" w:hAnsi="Open Sans" w:cs="Open Sans"/>
                <w:b/>
                <w:bCs/>
                <w:color w:val="000000" w:themeColor="text1"/>
              </w:rPr>
            </w:pPr>
            <w:r w:rsidRPr="00D64D97">
              <w:rPr>
                <w:rFonts w:ascii="Open Sans" w:hAnsi="Open Sans" w:cs="Open Sans"/>
                <w:b/>
                <w:bCs/>
                <w:color w:val="000000" w:themeColor="text1"/>
              </w:rPr>
              <w:t>Total Number of Hours</w:t>
            </w:r>
          </w:p>
        </w:tc>
        <w:tc>
          <w:tcPr>
            <w:tcW w:w="2250" w:type="dxa"/>
            <w:shd w:val="clear" w:color="auto" w:fill="D9D9D9" w:themeFill="background1" w:themeFillShade="D9"/>
          </w:tcPr>
          <w:sdt>
            <w:sdtPr>
              <w:rPr>
                <w:rFonts w:ascii="Open Sans" w:hAnsi="Open Sans" w:cs="Open Sans"/>
                <w:color w:val="000000" w:themeColor="text1"/>
              </w:rPr>
              <w:id w:val="-1092932417"/>
              <w:placeholder>
                <w:docPart w:val="7D111B142008364E85D06B6064F0DBCC"/>
              </w:placeholder>
            </w:sdtPr>
            <w:sdtEndPr/>
            <w:sdtContent>
              <w:p w14:paraId="766A95A1" w14:textId="77777777" w:rsidR="0020511B" w:rsidRPr="00D64D97" w:rsidRDefault="0020511B" w:rsidP="003A32AA">
                <w:pPr>
                  <w:jc w:val="center"/>
                  <w:rPr>
                    <w:rFonts w:ascii="Open Sans" w:hAnsi="Open Sans" w:cs="Open Sans"/>
                    <w:color w:val="000000" w:themeColor="text1"/>
                  </w:rPr>
                </w:pPr>
                <w:r w:rsidRPr="00D64D97">
                  <w:rPr>
                    <w:rFonts w:ascii="Open Sans" w:hAnsi="Open Sans" w:cs="Open Sans"/>
                    <w:color w:val="000000" w:themeColor="text1"/>
                  </w:rPr>
                  <w:t>175 Periods</w:t>
                </w:r>
              </w:p>
            </w:sdtContent>
          </w:sdt>
          <w:sdt>
            <w:sdtPr>
              <w:rPr>
                <w:rFonts w:ascii="Open Sans" w:hAnsi="Open Sans" w:cs="Open Sans"/>
                <w:color w:val="000000" w:themeColor="text1"/>
              </w:rPr>
              <w:id w:val="-1015152906"/>
              <w:placeholder>
                <w:docPart w:val="7D111B142008364E85D06B6064F0DBCC"/>
              </w:placeholder>
            </w:sdtPr>
            <w:sdtEndPr/>
            <w:sdtContent>
              <w:p w14:paraId="71FB4788" w14:textId="77777777" w:rsidR="0020511B" w:rsidRPr="00D64D97" w:rsidRDefault="0020511B" w:rsidP="003A32AA">
                <w:pPr>
                  <w:jc w:val="center"/>
                  <w:rPr>
                    <w:rFonts w:ascii="Open Sans" w:eastAsia="Open Sans" w:hAnsi="Open Sans" w:cs="Open Sans"/>
                    <w:color w:val="000000" w:themeColor="text1"/>
                  </w:rPr>
                </w:pPr>
                <w:r w:rsidRPr="00D64D97">
                  <w:rPr>
                    <w:rFonts w:ascii="Open Sans" w:eastAsia="Open Sans" w:hAnsi="Open Sans" w:cs="Open Sans"/>
                    <w:color w:val="000000" w:themeColor="text1"/>
                  </w:rPr>
                  <w:t>7</w:t>
                </w:r>
                <w:r w:rsidR="00D64D97">
                  <w:rPr>
                    <w:rFonts w:ascii="Open Sans" w:eastAsia="Open Sans" w:hAnsi="Open Sans" w:cs="Open Sans"/>
                    <w:color w:val="000000" w:themeColor="text1"/>
                  </w:rPr>
                  <w:t>,</w:t>
                </w:r>
                <w:r w:rsidRPr="00D64D97">
                  <w:rPr>
                    <w:rFonts w:ascii="Open Sans" w:eastAsia="Open Sans" w:hAnsi="Open Sans" w:cs="Open Sans"/>
                    <w:color w:val="000000" w:themeColor="text1"/>
                  </w:rPr>
                  <w:t>875 Minutes</w:t>
                </w:r>
              </w:p>
            </w:sdtContent>
          </w:sdt>
          <w:sdt>
            <w:sdtPr>
              <w:rPr>
                <w:rFonts w:ascii="Open Sans" w:eastAsia="Open Sans" w:hAnsi="Open Sans" w:cs="Open Sans"/>
                <w:color w:val="000000" w:themeColor="text1"/>
              </w:rPr>
              <w:id w:val="-790666688"/>
              <w:placeholder>
                <w:docPart w:val="7D111B142008364E85D06B6064F0DBCC"/>
              </w:placeholder>
              <w:text/>
            </w:sdtPr>
            <w:sdtEndPr/>
            <w:sdtContent>
              <w:p w14:paraId="4FF42AF6" w14:textId="77777777" w:rsidR="5591F691" w:rsidRPr="00D64D97" w:rsidRDefault="0020511B" w:rsidP="003A32AA">
                <w:pPr>
                  <w:jc w:val="center"/>
                  <w:rPr>
                    <w:rFonts w:ascii="Open Sans" w:hAnsi="Open Sans" w:cs="Open Sans"/>
                    <w:color w:val="000000" w:themeColor="text1"/>
                  </w:rPr>
                </w:pPr>
                <w:r w:rsidRPr="00D64D97">
                  <w:rPr>
                    <w:rFonts w:ascii="Open Sans" w:eastAsia="Open Sans" w:hAnsi="Open Sans" w:cs="Open Sans"/>
                    <w:color w:val="000000" w:themeColor="text1"/>
                  </w:rPr>
                  <w:t xml:space="preserve">131.25 </w:t>
                </w:r>
                <w:r w:rsidR="00410DCB" w:rsidRPr="00D64D97">
                  <w:rPr>
                    <w:rFonts w:ascii="Open Sans" w:eastAsia="Open Sans" w:hAnsi="Open Sans" w:cs="Open Sans"/>
                    <w:color w:val="000000" w:themeColor="text1"/>
                  </w:rPr>
                  <w:t>Hours</w:t>
                </w:r>
              </w:p>
            </w:sdtContent>
          </w:sdt>
        </w:tc>
        <w:tc>
          <w:tcPr>
            <w:tcW w:w="7560" w:type="dxa"/>
            <w:gridSpan w:val="2"/>
            <w:shd w:val="clear" w:color="auto" w:fill="D9D9D9" w:themeFill="background1" w:themeFillShade="D9"/>
          </w:tcPr>
          <w:p w14:paraId="6520F143" w14:textId="77777777" w:rsidR="5591F691" w:rsidRPr="00D64D97" w:rsidRDefault="26F64C59" w:rsidP="003A32AA">
            <w:pPr>
              <w:pStyle w:val="NormalWeb"/>
              <w:rPr>
                <w:rFonts w:ascii="Open Sans" w:hAnsi="Open Sans" w:cs="Open Sans"/>
                <w:color w:val="000000" w:themeColor="text1"/>
                <w:sz w:val="22"/>
                <w:szCs w:val="22"/>
              </w:rPr>
            </w:pPr>
            <w:r w:rsidRPr="00D64D97">
              <w:rPr>
                <w:rFonts w:ascii="Open Sans" w:hAnsi="Open Sans" w:cs="Open Sans"/>
                <w:color w:val="000000" w:themeColor="text1"/>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65240E0D" w14:textId="77777777" w:rsidR="00DC16B3" w:rsidRDefault="00DC16B3">
      <w:r>
        <w:br w:type="page"/>
      </w:r>
    </w:p>
    <w:tbl>
      <w:tblPr>
        <w:tblStyle w:val="TableGrid"/>
        <w:tblpPr w:leftFromText="180" w:rightFromText="180" w:vertAnchor="text" w:tblpX="-95" w:tblpY="1"/>
        <w:tblOverlap w:val="never"/>
        <w:tblW w:w="14490" w:type="dxa"/>
        <w:tblLook w:val="04A0" w:firstRow="1" w:lastRow="0" w:firstColumn="1" w:lastColumn="0" w:noHBand="0" w:noVBand="1"/>
      </w:tblPr>
      <w:tblGrid>
        <w:gridCol w:w="4680"/>
        <w:gridCol w:w="2250"/>
        <w:gridCol w:w="7560"/>
      </w:tblGrid>
      <w:tr w:rsidR="00022991" w:rsidRPr="00D64D97" w14:paraId="52021030" w14:textId="77777777">
        <w:trPr>
          <w:trHeight w:val="346"/>
        </w:trPr>
        <w:tc>
          <w:tcPr>
            <w:tcW w:w="4680" w:type="dxa"/>
            <w:shd w:val="clear" w:color="auto" w:fill="D9D9D9" w:themeFill="background1" w:themeFillShade="D9"/>
            <w:vAlign w:val="center"/>
          </w:tcPr>
          <w:p w14:paraId="63178013" w14:textId="368D4886" w:rsidR="00022991" w:rsidRPr="00D64D97" w:rsidRDefault="26F64C59" w:rsidP="003A32AA">
            <w:pPr>
              <w:jc w:val="center"/>
              <w:rPr>
                <w:rFonts w:ascii="Open Sans" w:hAnsi="Open Sans" w:cs="Open Sans"/>
                <w:color w:val="000000" w:themeColor="text1"/>
              </w:rPr>
            </w:pPr>
            <w:r w:rsidRPr="00D64D97">
              <w:rPr>
                <w:rFonts w:ascii="Open Sans" w:hAnsi="Open Sans" w:cs="Open Sans"/>
                <w:b/>
                <w:bCs/>
                <w:color w:val="000000" w:themeColor="text1"/>
              </w:rPr>
              <w:lastRenderedPageBreak/>
              <w:t>Unit Number, Title, and Brief Description</w:t>
            </w:r>
          </w:p>
        </w:tc>
        <w:tc>
          <w:tcPr>
            <w:tcW w:w="2250" w:type="dxa"/>
            <w:shd w:val="clear" w:color="auto" w:fill="D9D9D9" w:themeFill="background1" w:themeFillShade="D9"/>
            <w:vAlign w:val="center"/>
          </w:tcPr>
          <w:p w14:paraId="17994C25" w14:textId="77777777" w:rsidR="00022991" w:rsidRPr="00D64D97" w:rsidRDefault="26F64C59" w:rsidP="003A32AA">
            <w:pPr>
              <w:jc w:val="center"/>
              <w:rPr>
                <w:rFonts w:ascii="Open Sans" w:hAnsi="Open Sans" w:cs="Open Sans"/>
                <w:b/>
                <w:bCs/>
                <w:color w:val="000000" w:themeColor="text1"/>
              </w:rPr>
            </w:pPr>
            <w:r w:rsidRPr="00D64D97">
              <w:rPr>
                <w:rFonts w:ascii="Open Sans" w:hAnsi="Open Sans" w:cs="Open Sans"/>
                <w:b/>
                <w:bCs/>
                <w:color w:val="000000" w:themeColor="text1"/>
              </w:rPr>
              <w:t># of Class Periods*</w:t>
            </w:r>
          </w:p>
          <w:p w14:paraId="6F0AE8DA" w14:textId="77777777" w:rsidR="00022991" w:rsidRPr="00D64D97" w:rsidRDefault="26F64C59" w:rsidP="003A32AA">
            <w:pPr>
              <w:jc w:val="center"/>
              <w:rPr>
                <w:rFonts w:ascii="Open Sans" w:hAnsi="Open Sans" w:cs="Open Sans"/>
                <w:color w:val="000000" w:themeColor="text1"/>
              </w:rPr>
            </w:pPr>
            <w:r w:rsidRPr="00D64D97">
              <w:rPr>
                <w:rFonts w:ascii="Open Sans" w:hAnsi="Open Sans" w:cs="Open Sans"/>
                <w:color w:val="000000" w:themeColor="text1"/>
              </w:rPr>
              <w:t>(assumes 45-minute periods)</w:t>
            </w:r>
          </w:p>
          <w:p w14:paraId="1093E2FE" w14:textId="77777777" w:rsidR="00022991" w:rsidRPr="00D64D97" w:rsidRDefault="26F64C59" w:rsidP="003A32AA">
            <w:pPr>
              <w:jc w:val="center"/>
              <w:rPr>
                <w:rFonts w:ascii="Open Sans" w:hAnsi="Open Sans" w:cs="Open Sans"/>
                <w:color w:val="000000" w:themeColor="text1"/>
              </w:rPr>
            </w:pPr>
            <w:r w:rsidRPr="00D64D97">
              <w:rPr>
                <w:rFonts w:ascii="Open Sans" w:hAnsi="Open Sans" w:cs="Open Sans"/>
                <w:color w:val="000000" w:themeColor="text1"/>
              </w:rPr>
              <w:t>Total minutes per unit</w:t>
            </w:r>
          </w:p>
        </w:tc>
        <w:tc>
          <w:tcPr>
            <w:tcW w:w="7560" w:type="dxa"/>
            <w:shd w:val="clear" w:color="auto" w:fill="D9D9D9" w:themeFill="background1" w:themeFillShade="D9"/>
            <w:vAlign w:val="center"/>
          </w:tcPr>
          <w:p w14:paraId="1477DE0D" w14:textId="77777777" w:rsidR="00022991" w:rsidRPr="00D64D97" w:rsidRDefault="26F64C59" w:rsidP="003A32AA">
            <w:pPr>
              <w:jc w:val="center"/>
              <w:rPr>
                <w:rFonts w:ascii="Open Sans" w:hAnsi="Open Sans" w:cs="Open Sans"/>
                <w:b/>
                <w:bCs/>
                <w:color w:val="000000" w:themeColor="text1"/>
              </w:rPr>
            </w:pPr>
            <w:r w:rsidRPr="00D64D97">
              <w:rPr>
                <w:rFonts w:ascii="Open Sans" w:hAnsi="Open Sans" w:cs="Open Sans"/>
                <w:b/>
                <w:bCs/>
                <w:color w:val="000000" w:themeColor="text1"/>
              </w:rPr>
              <w:t>TEKS Covered</w:t>
            </w:r>
          </w:p>
          <w:p w14:paraId="558E5FE7" w14:textId="77777777" w:rsidR="00022991" w:rsidRPr="00D64D97" w:rsidRDefault="003D5E98" w:rsidP="00DB4660">
            <w:pPr>
              <w:jc w:val="center"/>
              <w:rPr>
                <w:rFonts w:ascii="Open Sans" w:hAnsi="Open Sans" w:cs="Open Sans"/>
                <w:b/>
                <w:bCs/>
                <w:color w:val="000000" w:themeColor="text1"/>
              </w:rPr>
            </w:pPr>
            <w:sdt>
              <w:sdtPr>
                <w:rPr>
                  <w:rFonts w:ascii="Open Sans" w:hAnsi="Open Sans" w:cs="Open Sans"/>
                  <w:b/>
                  <w:bCs/>
                  <w:color w:val="000000" w:themeColor="text1"/>
                </w:rPr>
                <w:id w:val="1209069154"/>
                <w:placeholder>
                  <w:docPart w:val="DefaultPlaceholder_-1854013440"/>
                </w:placeholder>
              </w:sdtPr>
              <w:sdtEndPr/>
              <w:sdtContent>
                <w:r w:rsidR="007D3804" w:rsidRPr="00D64D97">
                  <w:rPr>
                    <w:rFonts w:ascii="Open Sans" w:hAnsi="Open Sans" w:cs="Open Sans"/>
                    <w:b/>
                  </w:rPr>
                  <w:t>130.415</w:t>
                </w:r>
                <w:r w:rsidR="26F64C59" w:rsidRPr="00D64D97">
                  <w:rPr>
                    <w:rFonts w:ascii="Open Sans" w:hAnsi="Open Sans" w:cs="Open Sans"/>
                    <w:b/>
                    <w:bCs/>
                    <w:color w:val="000000" w:themeColor="text1"/>
                  </w:rPr>
                  <w:t>.</w:t>
                </w:r>
              </w:sdtContent>
            </w:sdt>
            <w:r w:rsidR="26F64C59" w:rsidRPr="00D64D97">
              <w:rPr>
                <w:rFonts w:ascii="Open Sans" w:hAnsi="Open Sans" w:cs="Open Sans"/>
                <w:b/>
                <w:bCs/>
                <w:color w:val="000000" w:themeColor="text1"/>
              </w:rPr>
              <w:t xml:space="preserve"> </w:t>
            </w:r>
            <w:r w:rsidR="003639C6">
              <w:rPr>
                <w:rFonts w:ascii="Open Sans" w:hAnsi="Open Sans" w:cs="Open Sans"/>
                <w:b/>
                <w:bCs/>
                <w:color w:val="000000" w:themeColor="text1"/>
              </w:rPr>
              <w:t xml:space="preserve">(c) </w:t>
            </w:r>
            <w:r w:rsidR="26F64C59" w:rsidRPr="00D64D97">
              <w:rPr>
                <w:rFonts w:ascii="Open Sans" w:hAnsi="Open Sans" w:cs="Open Sans"/>
                <w:b/>
                <w:bCs/>
                <w:color w:val="000000" w:themeColor="text1"/>
              </w:rPr>
              <w:t>Knowledge and skills</w:t>
            </w:r>
          </w:p>
        </w:tc>
      </w:tr>
      <w:tr w:rsidR="0085664B" w:rsidRPr="00D64D97" w14:paraId="2513C1C4" w14:textId="77777777">
        <w:trPr>
          <w:trHeight w:val="2058"/>
        </w:trPr>
        <w:tc>
          <w:tcPr>
            <w:tcW w:w="4680" w:type="dxa"/>
            <w:shd w:val="clear" w:color="auto" w:fill="auto"/>
          </w:tcPr>
          <w:p w14:paraId="3433D12A" w14:textId="77777777" w:rsidR="0085664B" w:rsidRPr="00D64D97" w:rsidRDefault="0085664B" w:rsidP="0085664B">
            <w:pPr>
              <w:rPr>
                <w:rFonts w:ascii="Open Sans" w:hAnsi="Open Sans" w:cs="Open Sans"/>
                <w:b/>
                <w:color w:val="000000" w:themeColor="text1"/>
              </w:rPr>
            </w:pPr>
            <w:r w:rsidRPr="00D64D97">
              <w:rPr>
                <w:rFonts w:ascii="Open Sans" w:hAnsi="Open Sans" w:cs="Open Sans"/>
                <w:b/>
                <w:color w:val="000000" w:themeColor="text1"/>
              </w:rPr>
              <w:t xml:space="preserve">Unit 1: Exploration of the Emerging STEM Field of Biotechnology </w:t>
            </w:r>
          </w:p>
          <w:p w14:paraId="42EBF5ED" w14:textId="77777777" w:rsidR="0085664B" w:rsidRPr="00D64D97" w:rsidRDefault="0085664B" w:rsidP="0085664B">
            <w:pPr>
              <w:pStyle w:val="PARAGRAPH1"/>
              <w:ind w:left="0" w:firstLine="0"/>
              <w:rPr>
                <w:rFonts w:ascii="Open Sans" w:hAnsi="Open Sans" w:cs="Open Sans"/>
                <w:i/>
                <w:color w:val="000000" w:themeColor="text1"/>
              </w:rPr>
            </w:pPr>
            <w:r w:rsidRPr="00D64D97">
              <w:rPr>
                <w:rFonts w:ascii="Open Sans" w:hAnsi="Open Sans" w:cs="Open Sans"/>
                <w:color w:val="000000" w:themeColor="text1"/>
              </w:rPr>
              <w:t>In this unit, students will further their knowledge of the biotechnology field including products, applications and career opportunities. Students will explore applications of biotechnology in fields from genetics to agriculture and medicine.</w:t>
            </w:r>
            <w:r w:rsidRPr="00D64D97">
              <w:rPr>
                <w:rFonts w:ascii="Open Sans" w:hAnsi="Open Sans" w:cs="Open Sans"/>
                <w:i/>
                <w:color w:val="000000" w:themeColor="text1"/>
              </w:rPr>
              <w:t xml:space="preserve"> </w:t>
            </w:r>
            <w:r w:rsidRPr="00D64D97">
              <w:rPr>
                <w:rFonts w:ascii="Open Sans" w:hAnsi="Open Sans" w:cs="Open Sans"/>
                <w:color w:val="000000" w:themeColor="text1"/>
              </w:rPr>
              <w:t xml:space="preserve">The unit culminates with an activity in which students </w:t>
            </w:r>
            <w:r w:rsidR="00336181" w:rsidRPr="00D64D97">
              <w:rPr>
                <w:rFonts w:ascii="Open Sans" w:hAnsi="Open Sans" w:cs="Open Sans"/>
                <w:color w:val="000000" w:themeColor="text1"/>
              </w:rPr>
              <w:t>define biotechnology and provide examples of biotechnology products.</w:t>
            </w:r>
          </w:p>
          <w:p w14:paraId="71464B61" w14:textId="77777777" w:rsidR="0085664B" w:rsidRPr="00D64D97" w:rsidRDefault="0085664B" w:rsidP="0085664B">
            <w:pPr>
              <w:pStyle w:val="PARAGRAPH1"/>
              <w:ind w:left="0" w:firstLine="0"/>
              <w:rPr>
                <w:rFonts w:ascii="Open Sans" w:hAnsi="Open Sans" w:cs="Open Sans"/>
                <w:i/>
                <w:color w:val="000000" w:themeColor="text1"/>
              </w:rPr>
            </w:pPr>
          </w:p>
          <w:p w14:paraId="30C6B09D" w14:textId="77777777" w:rsidR="0085664B" w:rsidRPr="00D64D97" w:rsidRDefault="0085664B" w:rsidP="0085664B">
            <w:pPr>
              <w:pStyle w:val="PARAGRAPH1"/>
              <w:rPr>
                <w:rFonts w:ascii="Open Sans" w:hAnsi="Open Sans" w:cs="Open Sans"/>
                <w:color w:val="000000" w:themeColor="text1"/>
              </w:rPr>
            </w:pPr>
          </w:p>
        </w:tc>
        <w:tc>
          <w:tcPr>
            <w:tcW w:w="2250" w:type="dxa"/>
            <w:shd w:val="clear" w:color="auto" w:fill="auto"/>
          </w:tcPr>
          <w:sdt>
            <w:sdtPr>
              <w:rPr>
                <w:rFonts w:ascii="Open Sans" w:hAnsi="Open Sans" w:cs="Open Sans"/>
                <w:bCs/>
                <w:color w:val="000000" w:themeColor="text1"/>
              </w:rPr>
              <w:id w:val="437541808"/>
              <w:placeholder>
                <w:docPart w:val="0B9F97680D3E854790A03F456E391A91"/>
              </w:placeholder>
              <w:docPartList>
                <w:docPartGallery w:val="Quick Parts"/>
              </w:docPartList>
            </w:sdtPr>
            <w:sdtEndPr/>
            <w:sdtContent>
              <w:sdt>
                <w:sdtPr>
                  <w:rPr>
                    <w:rFonts w:ascii="Open Sans" w:hAnsi="Open Sans" w:cs="Open Sans"/>
                    <w:bCs/>
                    <w:color w:val="000000" w:themeColor="text1"/>
                  </w:rPr>
                  <w:id w:val="437541847"/>
                  <w:placeholder>
                    <w:docPart w:val="ADA563438FB2D541A37FD058369A9D46"/>
                  </w:placeholder>
                  <w:docPartList>
                    <w:docPartGallery w:val="Quick Parts"/>
                  </w:docPartList>
                </w:sdtPr>
                <w:sdtEndPr/>
                <w:sdtContent>
                  <w:sdt>
                    <w:sdtPr>
                      <w:rPr>
                        <w:rFonts w:ascii="Open Sans" w:hAnsi="Open Sans" w:cs="Open Sans"/>
                        <w:bCs/>
                        <w:color w:val="000000" w:themeColor="text1"/>
                      </w:rPr>
                      <w:id w:val="437541918"/>
                      <w:placeholder>
                        <w:docPart w:val="79BC007586BC6D45A0E3BCFC88CB2464"/>
                      </w:placeholder>
                      <w:docPartList>
                        <w:docPartGallery w:val="Quick Parts"/>
                      </w:docPartList>
                    </w:sdtPr>
                    <w:sdtEndPr/>
                    <w:sdtContent>
                      <w:sdt>
                        <w:sdtPr>
                          <w:rPr>
                            <w:rFonts w:ascii="Open Sans" w:hAnsi="Open Sans" w:cs="Open Sans"/>
                            <w:bCs/>
                            <w:color w:val="000000" w:themeColor="text1"/>
                          </w:rPr>
                          <w:id w:val="437541919"/>
                          <w:placeholder>
                            <w:docPart w:val="B5E1D5374F79564D9A3D97B46A48D1D5"/>
                          </w:placeholder>
                          <w:docPartList>
                            <w:docPartGallery w:val="Quick Parts"/>
                          </w:docPartList>
                        </w:sdtPr>
                        <w:sdtEndPr/>
                        <w:sdtContent>
                          <w:sdt>
                            <w:sdtPr>
                              <w:rPr>
                                <w:rFonts w:ascii="Open Sans" w:hAnsi="Open Sans" w:cs="Open Sans"/>
                                <w:bCs/>
                                <w:color w:val="000000" w:themeColor="text1"/>
                              </w:rPr>
                              <w:id w:val="437543545"/>
                              <w:placeholder>
                                <w:docPart w:val="54350658EAF6D242B98A5FBE4A3A6A99"/>
                              </w:placeholder>
                              <w:docPartList>
                                <w:docPartGallery w:val="Quick Parts"/>
                              </w:docPartList>
                            </w:sdtPr>
                            <w:sdtEndPr/>
                            <w:sdtContent>
                              <w:sdt>
                                <w:sdtPr>
                                  <w:rPr>
                                    <w:rFonts w:ascii="Open Sans" w:hAnsi="Open Sans" w:cs="Open Sans"/>
                                    <w:bCs/>
                                    <w:color w:val="000000" w:themeColor="text1"/>
                                  </w:rPr>
                                  <w:id w:val="437543657"/>
                                  <w:placeholder>
                                    <w:docPart w:val="90F4DC636B0BF5408AB3146AF5B4F335"/>
                                  </w:placeholder>
                                  <w:docPartList>
                                    <w:docPartGallery w:val="Quick Parts"/>
                                  </w:docPartList>
                                </w:sdtPr>
                                <w:sdtEndPr/>
                                <w:sdtContent>
                                  <w:p w14:paraId="517251EC" w14:textId="77777777" w:rsidR="00336181" w:rsidRPr="00D64D97" w:rsidRDefault="00744EF8" w:rsidP="00336181">
                                    <w:pPr>
                                      <w:jc w:val="center"/>
                                      <w:rPr>
                                        <w:rFonts w:ascii="Open Sans" w:hAnsi="Open Sans" w:cs="Open Sans"/>
                                        <w:color w:val="000000" w:themeColor="text1"/>
                                      </w:rPr>
                                    </w:pPr>
                                    <w:r w:rsidRPr="00D64D97">
                                      <w:rPr>
                                        <w:rFonts w:ascii="Open Sans" w:hAnsi="Open Sans" w:cs="Open Sans"/>
                                        <w:color w:val="000000" w:themeColor="text1"/>
                                      </w:rPr>
                                      <w:t>10</w:t>
                                    </w:r>
                                    <w:r w:rsidR="00336181" w:rsidRPr="00D64D97">
                                      <w:rPr>
                                        <w:rFonts w:ascii="Open Sans" w:hAnsi="Open Sans" w:cs="Open Sans"/>
                                        <w:color w:val="000000" w:themeColor="text1"/>
                                      </w:rPr>
                                      <w:t xml:space="preserve"> Periods</w:t>
                                    </w:r>
                                  </w:p>
                                  <w:p w14:paraId="29BDB13D" w14:textId="77777777" w:rsidR="00336181" w:rsidRPr="00D64D97" w:rsidRDefault="00744EF8" w:rsidP="00336181">
                                    <w:pPr>
                                      <w:jc w:val="center"/>
                                      <w:rPr>
                                        <w:rFonts w:ascii="Open Sans" w:hAnsi="Open Sans" w:cs="Open Sans"/>
                                        <w:b/>
                                        <w:bCs/>
                                        <w:color w:val="000000" w:themeColor="text1"/>
                                      </w:rPr>
                                    </w:pPr>
                                    <w:r w:rsidRPr="00D64D97">
                                      <w:rPr>
                                        <w:rFonts w:ascii="Open Sans" w:hAnsi="Open Sans" w:cs="Open Sans"/>
                                        <w:color w:val="000000" w:themeColor="text1"/>
                                      </w:rPr>
                                      <w:t>450</w:t>
                                    </w:r>
                                    <w:r w:rsidR="00336181" w:rsidRPr="00D64D97">
                                      <w:rPr>
                                        <w:rFonts w:ascii="Open Sans" w:hAnsi="Open Sans" w:cs="Open Sans"/>
                                        <w:color w:val="000000" w:themeColor="text1"/>
                                      </w:rPr>
                                      <w:t xml:space="preserve"> Minutes</w:t>
                                    </w:r>
                                  </w:p>
                                </w:sdtContent>
                              </w:sdt>
                              <w:p w14:paraId="6D453737" w14:textId="77777777" w:rsidR="00336181" w:rsidRPr="00D64D97" w:rsidRDefault="003D5E98" w:rsidP="00336181">
                                <w:pPr>
                                  <w:jc w:val="center"/>
                                  <w:rPr>
                                    <w:rFonts w:ascii="Open Sans" w:hAnsi="Open Sans" w:cs="Open Sans"/>
                                    <w:bCs/>
                                    <w:color w:val="000000" w:themeColor="text1"/>
                                  </w:rPr>
                                </w:pPr>
                              </w:p>
                            </w:sdtContent>
                          </w:sdt>
                          <w:p w14:paraId="136432D1" w14:textId="77777777" w:rsidR="0085664B" w:rsidRPr="00D64D97" w:rsidRDefault="003D5E98" w:rsidP="0085664B">
                            <w:pPr>
                              <w:jc w:val="center"/>
                              <w:rPr>
                                <w:rFonts w:ascii="Open Sans" w:hAnsi="Open Sans" w:cs="Open Sans"/>
                                <w:b/>
                                <w:bCs/>
                                <w:color w:val="000000" w:themeColor="text1"/>
                              </w:rPr>
                            </w:pPr>
                          </w:p>
                        </w:sdtContent>
                      </w:sdt>
                      <w:p w14:paraId="05FE3CE4" w14:textId="77777777" w:rsidR="0085664B" w:rsidRPr="00D64D97" w:rsidRDefault="003D5E98" w:rsidP="0085664B">
                        <w:pPr>
                          <w:jc w:val="center"/>
                          <w:rPr>
                            <w:rFonts w:ascii="Open Sans" w:hAnsi="Open Sans" w:cs="Open Sans"/>
                            <w:bCs/>
                            <w:color w:val="000000" w:themeColor="text1"/>
                          </w:rPr>
                        </w:pPr>
                      </w:p>
                    </w:sdtContent>
                  </w:sdt>
                  <w:p w14:paraId="0572BCD1" w14:textId="77777777" w:rsidR="0085664B" w:rsidRPr="00D64D97" w:rsidRDefault="003D5E98" w:rsidP="0085664B">
                    <w:pPr>
                      <w:jc w:val="center"/>
                      <w:rPr>
                        <w:rFonts w:ascii="Open Sans" w:hAnsi="Open Sans" w:cs="Open Sans"/>
                        <w:bCs/>
                        <w:color w:val="000000" w:themeColor="text1"/>
                      </w:rPr>
                    </w:pPr>
                  </w:p>
                </w:sdtContent>
              </w:sdt>
            </w:sdtContent>
          </w:sdt>
          <w:p w14:paraId="1DC24411" w14:textId="77777777" w:rsidR="0085664B" w:rsidRPr="00D64D97" w:rsidRDefault="0085664B" w:rsidP="0085664B">
            <w:pPr>
              <w:jc w:val="center"/>
              <w:rPr>
                <w:rFonts w:ascii="Open Sans" w:hAnsi="Open Sans" w:cs="Open Sans"/>
                <w:b/>
                <w:bCs/>
                <w:color w:val="000000" w:themeColor="text1"/>
              </w:rPr>
            </w:pPr>
          </w:p>
          <w:p w14:paraId="40BA051C"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3B62E135"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5)</w:t>
            </w:r>
            <w:r w:rsidRPr="00D64D97">
              <w:rPr>
                <w:rFonts w:ascii="Open Sans" w:hAnsi="Open Sans" w:cs="Open Sans"/>
                <w:color w:val="000000" w:themeColor="text1"/>
              </w:rPr>
              <w:tab/>
              <w:t>The student explores the emerging field of biotechnology. The student is expected to:</w:t>
            </w:r>
          </w:p>
          <w:p w14:paraId="5B668685"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define biotechnology and provide examples of biotechnology products such as recombinant proteins, fermented foods, biopharmaceuticals, and genetically modified foods;</w:t>
            </w:r>
          </w:p>
          <w:p w14:paraId="0743751C"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apply scientific processes and concepts outlined in the Texas essential knowledge and skills (TEKS) for Biology relevant to biotechnology, including all types of cells; cellular structures and functions; and viruses;</w:t>
            </w:r>
          </w:p>
          <w:p w14:paraId="41F0700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explore applications of bioinformatics such as deoxyribonucleic acid (DNA) barcoding, phylogenetic relationships, and the use of online databases;</w:t>
            </w:r>
          </w:p>
          <w:p w14:paraId="40060FD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research career opportunities in fields such as molecular, forensic, medical, regulatory, and agricultural biotechnology;</w:t>
            </w:r>
          </w:p>
          <w:p w14:paraId="4399678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E)</w:t>
            </w:r>
            <w:r w:rsidRPr="00D64D97">
              <w:rPr>
                <w:rFonts w:ascii="Open Sans" w:hAnsi="Open Sans" w:cs="Open Sans"/>
                <w:color w:val="000000" w:themeColor="text1"/>
              </w:rPr>
              <w:tab/>
              <w:t>research the history of biotechnology and contributions of scientists;</w:t>
            </w:r>
          </w:p>
          <w:p w14:paraId="6F26163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define bioethics and research applications of bioethics;</w:t>
            </w:r>
          </w:p>
          <w:p w14:paraId="232E0F59"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research applications in agricultural biotechnology such as tissue culturing, genetically modified foods, plant propagation, and hydroponics; and</w:t>
            </w:r>
          </w:p>
          <w:p w14:paraId="390F8FF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H)</w:t>
            </w:r>
            <w:r w:rsidRPr="00D64D97">
              <w:rPr>
                <w:rFonts w:ascii="Open Sans" w:hAnsi="Open Sans" w:cs="Open Sans"/>
                <w:color w:val="000000" w:themeColor="text1"/>
              </w:rPr>
              <w:tab/>
              <w:t>research applications in medical biotechnology such as vaccines, stem cells, microarrays, and pharmaceutical production.</w:t>
            </w:r>
          </w:p>
        </w:tc>
      </w:tr>
      <w:tr w:rsidR="0085664B" w:rsidRPr="00D64D97" w14:paraId="676EACD5" w14:textId="77777777">
        <w:trPr>
          <w:trHeight w:val="1338"/>
        </w:trPr>
        <w:tc>
          <w:tcPr>
            <w:tcW w:w="4680" w:type="dxa"/>
            <w:shd w:val="clear" w:color="auto" w:fill="auto"/>
          </w:tcPr>
          <w:p w14:paraId="01FD426A" w14:textId="77777777" w:rsidR="0085664B" w:rsidRPr="00D64D97" w:rsidRDefault="00336181" w:rsidP="0085664B">
            <w:pPr>
              <w:rPr>
                <w:rFonts w:ascii="Open Sans" w:hAnsi="Open Sans" w:cs="Open Sans"/>
                <w:b/>
                <w:color w:val="000000" w:themeColor="text1"/>
              </w:rPr>
            </w:pPr>
            <w:r w:rsidRPr="00D64D97">
              <w:rPr>
                <w:rFonts w:ascii="Open Sans" w:hAnsi="Open Sans" w:cs="Open Sans"/>
                <w:b/>
                <w:color w:val="000000" w:themeColor="text1"/>
              </w:rPr>
              <w:t>Unit 2</w:t>
            </w:r>
            <w:r w:rsidR="0085664B" w:rsidRPr="00D64D97">
              <w:rPr>
                <w:rFonts w:ascii="Open Sans" w:hAnsi="Open Sans" w:cs="Open Sans"/>
                <w:b/>
                <w:color w:val="000000" w:themeColor="text1"/>
              </w:rPr>
              <w:t>: Biotechnology Basics</w:t>
            </w:r>
          </w:p>
          <w:p w14:paraId="6BE9978D" w14:textId="77777777" w:rsidR="0085664B" w:rsidRPr="00D64D97" w:rsidRDefault="0085664B" w:rsidP="0085664B">
            <w:pPr>
              <w:rPr>
                <w:rFonts w:ascii="Open Sans" w:hAnsi="Open Sans" w:cs="Open Sans"/>
                <w:b/>
                <w:i/>
                <w:color w:val="000000" w:themeColor="text1"/>
              </w:rPr>
            </w:pPr>
          </w:p>
          <w:p w14:paraId="7B67DB28" w14:textId="77777777" w:rsidR="00336181" w:rsidRPr="00D64D97" w:rsidRDefault="00336181" w:rsidP="00336181">
            <w:pPr>
              <w:pStyle w:val="SUBPARAGRAPHA"/>
              <w:tabs>
                <w:tab w:val="clear" w:pos="2160"/>
                <w:tab w:val="left" w:pos="0"/>
              </w:tabs>
              <w:ind w:left="0" w:hanging="3"/>
              <w:rPr>
                <w:rFonts w:ascii="Open Sans" w:hAnsi="Open Sans" w:cs="Open Sans"/>
                <w:color w:val="000000" w:themeColor="text1"/>
              </w:rPr>
            </w:pPr>
            <w:r w:rsidRPr="00D64D97">
              <w:rPr>
                <w:rFonts w:ascii="Open Sans" w:hAnsi="Open Sans" w:cs="Open Sans"/>
                <w:color w:val="000000" w:themeColor="text1"/>
              </w:rPr>
              <w:t xml:space="preserve">Career and technical education instruction provides content aligned with challenging academic standards and relevant technical knowledge and skills for students to further their education and succeed in current or emerging professions. In this unit, the student will plan and implement investigative procedures, including asking questions, formulating testable hypotheses, and selecting, handling, and maintaining appropriate equipment and </w:t>
            </w:r>
            <w:r w:rsidRPr="00D64D97">
              <w:rPr>
                <w:rFonts w:ascii="Open Sans" w:hAnsi="Open Sans" w:cs="Open Sans"/>
                <w:color w:val="000000" w:themeColor="text1"/>
              </w:rPr>
              <w:lastRenderedPageBreak/>
              <w:t>technology. The culminating</w:t>
            </w:r>
            <w:r w:rsidR="0085664B" w:rsidRPr="00D64D97">
              <w:rPr>
                <w:rFonts w:ascii="Open Sans" w:hAnsi="Open Sans" w:cs="Open Sans"/>
                <w:color w:val="000000" w:themeColor="text1"/>
              </w:rPr>
              <w:t xml:space="preserve"> activity for this unit will have students </w:t>
            </w:r>
            <w:r w:rsidRPr="00D64D97">
              <w:rPr>
                <w:rFonts w:ascii="Open Sans" w:hAnsi="Open Sans" w:cs="Open Sans"/>
                <w:color w:val="000000" w:themeColor="text1"/>
              </w:rPr>
              <w:t>demonstrate the use of course apparatus, equipment, techniques, and procedures.</w:t>
            </w:r>
          </w:p>
          <w:p w14:paraId="5A4F83B1" w14:textId="77777777" w:rsidR="0085664B" w:rsidRPr="00D64D97" w:rsidRDefault="0085664B" w:rsidP="00336181">
            <w:pPr>
              <w:pStyle w:val="SUBPARAGRAPHA"/>
              <w:tabs>
                <w:tab w:val="clear" w:pos="2160"/>
                <w:tab w:val="left" w:pos="0"/>
              </w:tabs>
              <w:ind w:left="0" w:firstLine="0"/>
              <w:rPr>
                <w:rFonts w:ascii="Open Sans" w:hAnsi="Open Sans" w:cs="Open Sans"/>
                <w:i/>
                <w:color w:val="000000" w:themeColor="text1"/>
              </w:rPr>
            </w:pPr>
          </w:p>
        </w:tc>
        <w:tc>
          <w:tcPr>
            <w:tcW w:w="2250" w:type="dxa"/>
            <w:shd w:val="clear" w:color="auto" w:fill="auto"/>
          </w:tcPr>
          <w:sdt>
            <w:sdtPr>
              <w:rPr>
                <w:rFonts w:ascii="Open Sans" w:hAnsi="Open Sans" w:cs="Open Sans"/>
                <w:bCs/>
                <w:color w:val="000000" w:themeColor="text1"/>
              </w:rPr>
              <w:id w:val="437541737"/>
              <w:placeholder>
                <w:docPart w:val="3A30ABC232A5844599383F4C02CB2AED"/>
              </w:placeholder>
              <w:docPartList>
                <w:docPartGallery w:val="Quick Parts"/>
              </w:docPartList>
            </w:sdtPr>
            <w:sdtEndPr/>
            <w:sdtContent>
              <w:sdt>
                <w:sdtPr>
                  <w:rPr>
                    <w:rFonts w:ascii="Open Sans" w:hAnsi="Open Sans" w:cs="Open Sans"/>
                    <w:bCs/>
                    <w:color w:val="000000" w:themeColor="text1"/>
                  </w:rPr>
                  <w:id w:val="437541853"/>
                  <w:placeholder>
                    <w:docPart w:val="12438B86BD5FC04B803F5A1DEF12A347"/>
                  </w:placeholder>
                  <w:docPartList>
                    <w:docPartGallery w:val="Quick Parts"/>
                  </w:docPartList>
                </w:sdtPr>
                <w:sdtEndPr/>
                <w:sdtContent>
                  <w:sdt>
                    <w:sdtPr>
                      <w:rPr>
                        <w:rFonts w:ascii="Open Sans" w:hAnsi="Open Sans" w:cs="Open Sans"/>
                        <w:bCs/>
                        <w:color w:val="000000" w:themeColor="text1"/>
                      </w:rPr>
                      <w:id w:val="437542467"/>
                      <w:placeholder>
                        <w:docPart w:val="6D165BC238D31B4398F097F5103C0B9C"/>
                      </w:placeholder>
                      <w:docPartList>
                        <w:docPartGallery w:val="Quick Parts"/>
                      </w:docPartList>
                    </w:sdtPr>
                    <w:sdtEndPr/>
                    <w:sdtContent>
                      <w:sdt>
                        <w:sdtPr>
                          <w:rPr>
                            <w:rFonts w:ascii="Open Sans" w:hAnsi="Open Sans" w:cs="Open Sans"/>
                            <w:bCs/>
                            <w:color w:val="000000" w:themeColor="text1"/>
                          </w:rPr>
                          <w:id w:val="437542468"/>
                          <w:placeholder>
                            <w:docPart w:val="97E95A0017B11244BA4AF0CA5A62EDA2"/>
                          </w:placeholder>
                          <w:docPartList>
                            <w:docPartGallery w:val="Quick Parts"/>
                          </w:docPartList>
                        </w:sdtPr>
                        <w:sdtEndPr/>
                        <w:sdtContent>
                          <w:p w14:paraId="377C0860" w14:textId="77777777" w:rsidR="0085664B" w:rsidRPr="00D64D97" w:rsidRDefault="0085664B" w:rsidP="0085664B">
                            <w:pPr>
                              <w:jc w:val="center"/>
                              <w:rPr>
                                <w:rFonts w:ascii="Open Sans" w:hAnsi="Open Sans" w:cs="Open Sans"/>
                                <w:color w:val="000000" w:themeColor="text1"/>
                              </w:rPr>
                            </w:pPr>
                            <w:r w:rsidRPr="00D64D97">
                              <w:rPr>
                                <w:rFonts w:ascii="Open Sans" w:hAnsi="Open Sans" w:cs="Open Sans"/>
                                <w:color w:val="000000" w:themeColor="text1"/>
                              </w:rPr>
                              <w:t>12 Periods</w:t>
                            </w:r>
                          </w:p>
                          <w:p w14:paraId="2C5A1402" w14:textId="77777777" w:rsidR="0085664B" w:rsidRPr="00D64D97" w:rsidRDefault="0085664B" w:rsidP="0085664B">
                            <w:pPr>
                              <w:jc w:val="center"/>
                              <w:rPr>
                                <w:rFonts w:ascii="Open Sans" w:hAnsi="Open Sans" w:cs="Open Sans"/>
                                <w:b/>
                                <w:bCs/>
                                <w:color w:val="000000" w:themeColor="text1"/>
                              </w:rPr>
                            </w:pPr>
                            <w:r w:rsidRPr="00D64D97">
                              <w:rPr>
                                <w:rFonts w:ascii="Open Sans" w:hAnsi="Open Sans" w:cs="Open Sans"/>
                                <w:color w:val="000000" w:themeColor="text1"/>
                              </w:rPr>
                              <w:t>540 Minutes</w:t>
                            </w:r>
                          </w:p>
                        </w:sdtContent>
                      </w:sdt>
                      <w:p w14:paraId="16BE4EFF" w14:textId="77777777" w:rsidR="0085664B" w:rsidRPr="00D64D97" w:rsidRDefault="003D5E98" w:rsidP="0085664B">
                        <w:pPr>
                          <w:jc w:val="center"/>
                          <w:rPr>
                            <w:rFonts w:ascii="Open Sans" w:hAnsi="Open Sans" w:cs="Open Sans"/>
                            <w:bCs/>
                            <w:color w:val="000000" w:themeColor="text1"/>
                          </w:rPr>
                        </w:pPr>
                      </w:p>
                    </w:sdtContent>
                  </w:sdt>
                  <w:p w14:paraId="1DE93DF1" w14:textId="77777777" w:rsidR="0085664B" w:rsidRPr="00D64D97" w:rsidRDefault="003D5E98" w:rsidP="0085664B">
                    <w:pPr>
                      <w:jc w:val="center"/>
                      <w:rPr>
                        <w:rFonts w:ascii="Open Sans" w:hAnsi="Open Sans" w:cs="Open Sans"/>
                        <w:bCs/>
                        <w:color w:val="000000" w:themeColor="text1"/>
                      </w:rPr>
                    </w:pPr>
                  </w:p>
                </w:sdtContent>
              </w:sdt>
            </w:sdtContent>
          </w:sdt>
        </w:tc>
        <w:tc>
          <w:tcPr>
            <w:tcW w:w="7560" w:type="dxa"/>
            <w:shd w:val="clear" w:color="auto" w:fill="auto"/>
          </w:tcPr>
          <w:p w14:paraId="17FA0DF6"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3)</w:t>
            </w:r>
            <w:r w:rsidRPr="00D64D97">
              <w:rPr>
                <w:rFonts w:ascii="Open Sans" w:hAnsi="Open Sans" w:cs="Open Sans"/>
                <w:color w:val="000000" w:themeColor="text1"/>
              </w:rPr>
              <w:tab/>
              <w:t>The student uses scientific methods and equipment during laboratory and field investigations. The student is expected to:</w:t>
            </w:r>
          </w:p>
          <w:p w14:paraId="6EF64DD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know the definition of science and understand that it has limitations, as specified in subsection (b)(4) of this section;</w:t>
            </w:r>
          </w:p>
          <w:p w14:paraId="7A140E4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know that hypotheses are tentative and testable statements that must be capable of being supported or not supported by observational evidence. Hypotheses of durable explanatory power which have been tested over a wide variety of conditions are incorporated into theories;</w:t>
            </w:r>
          </w:p>
          <w:p w14:paraId="6E74EBBF"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C)</w:t>
            </w:r>
            <w:r w:rsidRPr="00D64D97">
              <w:rPr>
                <w:rFonts w:ascii="Open Sans" w:hAnsi="Open Sans" w:cs="Open Sans"/>
                <w:color w:val="000000" w:themeColor="text1"/>
              </w:rPr>
              <w:tab/>
              <w:t>know that scientific theories are based on natural and physical phenomena and are capable of being tested by multiple independent researchers. Unlike hypotheses, scientific theories are well-established and highly-reliable explanations, but they may be subject to change as new areas of science and new technologies are developed;</w:t>
            </w:r>
          </w:p>
          <w:p w14:paraId="1684E78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distinguish between scientific hypotheses and scientific theories;</w:t>
            </w:r>
          </w:p>
          <w:p w14:paraId="03B2607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E)</w:t>
            </w:r>
            <w:r w:rsidRPr="00D64D97">
              <w:rPr>
                <w:rFonts w:ascii="Open Sans" w:hAnsi="Open Sans" w:cs="Open Sans"/>
                <w:color w:val="000000" w:themeColor="text1"/>
              </w:rPr>
              <w:tab/>
              <w:t>plan and implement investigative procedures, including asking questions, formulating testable hypotheses, and selecting, handling, and maintaining appropriate equipment and technology;</w:t>
            </w:r>
          </w:p>
          <w:p w14:paraId="6D2A65FA"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collect data individually or collaboratively, make measurements with precision and accuracy, record values using appropriate units, and calculate statistically relevant quantities to describe data, including mean, median, and range;</w:t>
            </w:r>
          </w:p>
          <w:p w14:paraId="0E9717FE"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demonstrate the use of course apparatus, equipment, techniques, and procedures;</w:t>
            </w:r>
          </w:p>
          <w:p w14:paraId="55801B9A"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H)</w:t>
            </w:r>
            <w:r w:rsidRPr="00D64D97">
              <w:rPr>
                <w:rFonts w:ascii="Open Sans" w:hAnsi="Open Sans" w:cs="Open Sans"/>
                <w:color w:val="000000" w:themeColor="text1"/>
              </w:rPr>
              <w:tab/>
              <w:t>organize, analyze, evaluate, build models, make inferences, and predict trends from data;</w:t>
            </w:r>
          </w:p>
          <w:p w14:paraId="2EAFC2D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I)</w:t>
            </w:r>
            <w:r w:rsidRPr="00D64D97">
              <w:rPr>
                <w:rFonts w:ascii="Open Sans" w:hAnsi="Open Sans" w:cs="Open Sans"/>
                <w:color w:val="000000" w:themeColor="text1"/>
              </w:rPr>
              <w:tab/>
              <w:t>perform calculations using dimensional analysis, significant digits, and scientific notation; and</w:t>
            </w:r>
          </w:p>
          <w:p w14:paraId="27D3123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J)</w:t>
            </w:r>
            <w:r w:rsidRPr="00D64D97">
              <w:rPr>
                <w:rFonts w:ascii="Open Sans" w:hAnsi="Open Sans" w:cs="Open Sans"/>
                <w:color w:val="000000" w:themeColor="text1"/>
              </w:rPr>
              <w:tab/>
              <w:t>communicate valid conclusions using essential vocabulary and multiple modes of expression such as lab reports, labeled drawings, graphic organizers, journals, summaries, oral reports, and technology-based reports.</w:t>
            </w:r>
          </w:p>
        </w:tc>
      </w:tr>
      <w:tr w:rsidR="0085664B" w:rsidRPr="00D64D97" w14:paraId="41D95A59" w14:textId="77777777">
        <w:trPr>
          <w:trHeight w:val="260"/>
        </w:trPr>
        <w:tc>
          <w:tcPr>
            <w:tcW w:w="4680" w:type="dxa"/>
            <w:shd w:val="clear" w:color="auto" w:fill="auto"/>
          </w:tcPr>
          <w:p w14:paraId="1BE953F4" w14:textId="77777777" w:rsidR="0085664B" w:rsidRPr="00D64D97" w:rsidRDefault="0085664B" w:rsidP="0085664B">
            <w:pPr>
              <w:rPr>
                <w:rFonts w:ascii="Open Sans" w:hAnsi="Open Sans" w:cs="Open Sans"/>
                <w:b/>
                <w:color w:val="000000" w:themeColor="text1"/>
              </w:rPr>
            </w:pPr>
            <w:r w:rsidRPr="00D64D97">
              <w:rPr>
                <w:rFonts w:ascii="Open Sans" w:hAnsi="Open Sans" w:cs="Open Sans"/>
                <w:b/>
                <w:color w:val="000000" w:themeColor="text1"/>
              </w:rPr>
              <w:lastRenderedPageBreak/>
              <w:t xml:space="preserve">Unit 3: </w:t>
            </w:r>
            <w:r w:rsidR="00336181" w:rsidRPr="00D64D97">
              <w:rPr>
                <w:rFonts w:ascii="Open Sans" w:hAnsi="Open Sans" w:cs="Open Sans"/>
                <w:b/>
                <w:color w:val="000000" w:themeColor="text1"/>
              </w:rPr>
              <w:t xml:space="preserve">Safety Precautions and </w:t>
            </w:r>
            <w:r w:rsidRPr="00D64D97">
              <w:rPr>
                <w:rFonts w:ascii="Open Sans" w:hAnsi="Open Sans" w:cs="Open Sans"/>
                <w:b/>
                <w:color w:val="000000" w:themeColor="text1"/>
              </w:rPr>
              <w:t>Regulations in Biotechnology</w:t>
            </w:r>
          </w:p>
          <w:p w14:paraId="614672AF" w14:textId="77777777" w:rsidR="0085664B" w:rsidRPr="00D64D97" w:rsidRDefault="0085664B" w:rsidP="0085664B">
            <w:pPr>
              <w:rPr>
                <w:rFonts w:ascii="Open Sans" w:hAnsi="Open Sans" w:cs="Open Sans"/>
                <w:i/>
                <w:color w:val="000000" w:themeColor="text1"/>
              </w:rPr>
            </w:pPr>
          </w:p>
          <w:p w14:paraId="66AA8282" w14:textId="77777777" w:rsidR="0085664B" w:rsidRPr="00D64D97" w:rsidRDefault="0085664B" w:rsidP="00CB046E">
            <w:pPr>
              <w:pStyle w:val="SUBPARAGRAPHA"/>
              <w:tabs>
                <w:tab w:val="clear" w:pos="2160"/>
              </w:tabs>
              <w:ind w:left="0" w:firstLine="0"/>
              <w:rPr>
                <w:rFonts w:ascii="Open Sans" w:hAnsi="Open Sans" w:cs="Open Sans"/>
                <w:color w:val="000000" w:themeColor="text1"/>
              </w:rPr>
            </w:pPr>
            <w:r w:rsidRPr="00D64D97">
              <w:rPr>
                <w:rFonts w:ascii="Open Sans" w:hAnsi="Open Sans" w:cs="Open Sans"/>
                <w:color w:val="000000" w:themeColor="text1"/>
              </w:rPr>
              <w:t xml:space="preserve">In this unit, students will </w:t>
            </w:r>
            <w:r w:rsidR="00336181" w:rsidRPr="00D64D97">
              <w:rPr>
                <w:rFonts w:ascii="Open Sans" w:hAnsi="Open Sans" w:cs="Open Sans"/>
                <w:color w:val="000000" w:themeColor="text1"/>
              </w:rPr>
              <w:t xml:space="preserve">comply with federal and state safety regulations as specified by Occupational Safety and Health Administration (OSHA) and other regulatory agencies. </w:t>
            </w:r>
            <w:r w:rsidRPr="00D64D97">
              <w:rPr>
                <w:rFonts w:ascii="Open Sans" w:hAnsi="Open Sans" w:cs="Open Sans"/>
                <w:color w:val="000000" w:themeColor="text1"/>
              </w:rPr>
              <w:t xml:space="preserve">Students will </w:t>
            </w:r>
            <w:r w:rsidR="00336181" w:rsidRPr="00D64D97">
              <w:rPr>
                <w:rFonts w:ascii="Open Sans" w:hAnsi="Open Sans" w:cs="Open Sans"/>
                <w:color w:val="000000" w:themeColor="text1"/>
              </w:rPr>
              <w:t>identify and obey safety symbols and signs</w:t>
            </w:r>
            <w:r w:rsidR="00CB046E" w:rsidRPr="00D64D97">
              <w:rPr>
                <w:rFonts w:ascii="Open Sans" w:hAnsi="Open Sans" w:cs="Open Sans"/>
                <w:color w:val="000000" w:themeColor="text1"/>
              </w:rPr>
              <w:t xml:space="preserve"> in the</w:t>
            </w:r>
            <w:r w:rsidRPr="00D64D97">
              <w:rPr>
                <w:rFonts w:ascii="Open Sans" w:hAnsi="Open Sans" w:cs="Open Sans"/>
                <w:color w:val="000000" w:themeColor="text1"/>
              </w:rPr>
              <w:t xml:space="preserve"> biotechnology industry. The culminating activity will have students </w:t>
            </w:r>
            <w:r w:rsidR="00CB046E" w:rsidRPr="00D64D97">
              <w:rPr>
                <w:rFonts w:ascii="Open Sans" w:hAnsi="Open Sans" w:cs="Open Sans"/>
                <w:color w:val="000000" w:themeColor="text1"/>
              </w:rPr>
              <w:t>demonstrate</w:t>
            </w:r>
            <w:r w:rsidRPr="00D64D97">
              <w:rPr>
                <w:rFonts w:ascii="Open Sans" w:hAnsi="Open Sans" w:cs="Open Sans"/>
                <w:color w:val="000000" w:themeColor="text1"/>
              </w:rPr>
              <w:t xml:space="preserve"> </w:t>
            </w:r>
            <w:r w:rsidR="00CB046E" w:rsidRPr="00D64D97">
              <w:rPr>
                <w:rFonts w:ascii="Open Sans" w:hAnsi="Open Sans" w:cs="Open Sans"/>
                <w:color w:val="000000" w:themeColor="text1"/>
              </w:rPr>
              <w:t>appropriate safety procedures, and guidelines, including chemical hygiene and personal protection.</w:t>
            </w:r>
          </w:p>
          <w:p w14:paraId="365D9463" w14:textId="77777777" w:rsidR="0085664B" w:rsidRPr="00D64D97" w:rsidRDefault="0085664B" w:rsidP="0085664B">
            <w:pPr>
              <w:pStyle w:val="PARAGRAPH1"/>
              <w:tabs>
                <w:tab w:val="clear" w:pos="1440"/>
                <w:tab w:val="left" w:pos="0"/>
              </w:tabs>
              <w:ind w:left="5" w:hanging="5"/>
              <w:rPr>
                <w:rFonts w:ascii="Open Sans" w:hAnsi="Open Sans" w:cs="Open Sans"/>
                <w:color w:val="000000" w:themeColor="text1"/>
              </w:rPr>
            </w:pPr>
          </w:p>
        </w:tc>
        <w:tc>
          <w:tcPr>
            <w:tcW w:w="2250" w:type="dxa"/>
            <w:shd w:val="clear" w:color="auto" w:fill="auto"/>
          </w:tcPr>
          <w:sdt>
            <w:sdtPr>
              <w:rPr>
                <w:rFonts w:ascii="Open Sans" w:hAnsi="Open Sans" w:cs="Open Sans"/>
                <w:bCs/>
                <w:color w:val="000000" w:themeColor="text1"/>
              </w:rPr>
              <w:id w:val="437541813"/>
              <w:placeholder>
                <w:docPart w:val="38D5FCA48F30BD4D91778C5C4FED4C1A"/>
              </w:placeholder>
              <w:docPartList>
                <w:docPartGallery w:val="Quick Parts"/>
              </w:docPartList>
            </w:sdtPr>
            <w:sdtEndPr/>
            <w:sdtContent>
              <w:sdt>
                <w:sdtPr>
                  <w:rPr>
                    <w:rFonts w:ascii="Open Sans" w:hAnsi="Open Sans" w:cs="Open Sans"/>
                    <w:bCs/>
                    <w:color w:val="000000" w:themeColor="text1"/>
                  </w:rPr>
                  <w:id w:val="437541827"/>
                  <w:placeholder>
                    <w:docPart w:val="8C63FA0F2F47614086A28ABAD2C51CC7"/>
                  </w:placeholder>
                  <w:docPartList>
                    <w:docPartGallery w:val="Quick Parts"/>
                  </w:docPartList>
                </w:sdtPr>
                <w:sdtEndPr/>
                <w:sdtContent>
                  <w:sdt>
                    <w:sdtPr>
                      <w:rPr>
                        <w:rFonts w:ascii="Open Sans" w:hAnsi="Open Sans" w:cs="Open Sans"/>
                        <w:bCs/>
                        <w:color w:val="000000" w:themeColor="text1"/>
                      </w:rPr>
                      <w:id w:val="437541911"/>
                      <w:placeholder>
                        <w:docPart w:val="F7582A0292DFD04ABAD3FBF5C6A7D8D1"/>
                      </w:placeholder>
                      <w:docPartList>
                        <w:docPartGallery w:val="Quick Parts"/>
                      </w:docPartList>
                    </w:sdtPr>
                    <w:sdtEndPr/>
                    <w:sdtContent>
                      <w:sdt>
                        <w:sdtPr>
                          <w:rPr>
                            <w:rFonts w:ascii="Open Sans" w:hAnsi="Open Sans" w:cs="Open Sans"/>
                            <w:bCs/>
                            <w:color w:val="000000" w:themeColor="text1"/>
                          </w:rPr>
                          <w:id w:val="437543479"/>
                          <w:placeholder>
                            <w:docPart w:val="E2A11BACA2619D4FAC01B5FAF54FC81D"/>
                          </w:placeholder>
                          <w:docPartList>
                            <w:docPartGallery w:val="Quick Parts"/>
                          </w:docPartList>
                        </w:sdtPr>
                        <w:sdtEndPr/>
                        <w:sdtContent>
                          <w:sdt>
                            <w:sdtPr>
                              <w:rPr>
                                <w:rFonts w:ascii="Open Sans" w:hAnsi="Open Sans" w:cs="Open Sans"/>
                                <w:bCs/>
                                <w:color w:val="000000" w:themeColor="text1"/>
                              </w:rPr>
                              <w:id w:val="437543480"/>
                              <w:placeholder>
                                <w:docPart w:val="C25890982A6B9647B0540A1FB86ECA14"/>
                              </w:placeholder>
                              <w:docPartList>
                                <w:docPartGallery w:val="Quick Parts"/>
                              </w:docPartList>
                            </w:sdtPr>
                            <w:sdtEndPr/>
                            <w:sdtContent>
                              <w:p w14:paraId="3F1267AA"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3 Periods</w:t>
                                </w:r>
                              </w:p>
                              <w:p w14:paraId="401FCC75" w14:textId="77777777" w:rsidR="00A42759" w:rsidRPr="00D64D97" w:rsidRDefault="00A42759" w:rsidP="00A42759">
                                <w:pPr>
                                  <w:jc w:val="center"/>
                                  <w:rPr>
                                    <w:rFonts w:ascii="Open Sans" w:hAnsi="Open Sans" w:cs="Open Sans"/>
                                    <w:b/>
                                    <w:bCs/>
                                    <w:color w:val="000000" w:themeColor="text1"/>
                                  </w:rPr>
                                </w:pPr>
                                <w:r w:rsidRPr="00D64D97">
                                  <w:rPr>
                                    <w:rFonts w:ascii="Open Sans" w:hAnsi="Open Sans" w:cs="Open Sans"/>
                                    <w:color w:val="000000" w:themeColor="text1"/>
                                  </w:rPr>
                                  <w:t>585 Minutes</w:t>
                                </w:r>
                              </w:p>
                            </w:sdtContent>
                          </w:sdt>
                          <w:p w14:paraId="01CA1BE1" w14:textId="586EDE02" w:rsidR="0085664B" w:rsidRPr="00D64D97" w:rsidRDefault="003D5E98" w:rsidP="0085664B">
                            <w:pPr>
                              <w:jc w:val="center"/>
                              <w:rPr>
                                <w:rFonts w:ascii="Open Sans" w:hAnsi="Open Sans" w:cs="Open Sans"/>
                                <w:bCs/>
                                <w:color w:val="000000" w:themeColor="text1"/>
                              </w:rPr>
                            </w:pPr>
                          </w:p>
                        </w:sdtContent>
                      </w:sdt>
                      <w:p w14:paraId="419C29D8" w14:textId="77777777" w:rsidR="0085664B" w:rsidRPr="00D64D97" w:rsidRDefault="003D5E98" w:rsidP="0085664B">
                        <w:pPr>
                          <w:jc w:val="center"/>
                          <w:rPr>
                            <w:rFonts w:ascii="Open Sans" w:hAnsi="Open Sans" w:cs="Open Sans"/>
                            <w:bCs/>
                            <w:color w:val="000000" w:themeColor="text1"/>
                          </w:rPr>
                        </w:pPr>
                      </w:p>
                    </w:sdtContent>
                  </w:sdt>
                  <w:p w14:paraId="1EFE0DEA" w14:textId="77777777" w:rsidR="0085664B" w:rsidRPr="00D64D97" w:rsidRDefault="003D5E98" w:rsidP="0085664B">
                    <w:pPr>
                      <w:jc w:val="center"/>
                      <w:rPr>
                        <w:rFonts w:ascii="Open Sans" w:hAnsi="Open Sans" w:cs="Open Sans"/>
                        <w:bCs/>
                        <w:color w:val="000000" w:themeColor="text1"/>
                      </w:rPr>
                    </w:pPr>
                  </w:p>
                </w:sdtContent>
              </w:sdt>
            </w:sdtContent>
          </w:sdt>
          <w:p w14:paraId="136892EB" w14:textId="77777777" w:rsidR="0085664B" w:rsidRPr="00D64D97" w:rsidRDefault="0085664B" w:rsidP="0085664B">
            <w:pPr>
              <w:jc w:val="center"/>
              <w:rPr>
                <w:rFonts w:ascii="Open Sans" w:hAnsi="Open Sans" w:cs="Open Sans"/>
                <w:b/>
                <w:bCs/>
                <w:color w:val="000000" w:themeColor="text1"/>
              </w:rPr>
            </w:pPr>
          </w:p>
          <w:p w14:paraId="2DD8EABC"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75B1EBF6"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2)</w:t>
            </w:r>
            <w:r w:rsidRPr="00D64D97">
              <w:rPr>
                <w:rFonts w:ascii="Open Sans" w:hAnsi="Open Sans" w:cs="Open Sans"/>
                <w:color w:val="000000" w:themeColor="text1"/>
              </w:rPr>
              <w:tab/>
              <w:t>The student, for at least 40% of instructional time, conducts laboratory and field investigations using safe, environmentally appropriate, and ethical practices. These investigations must involve actively obtaining and analyzing data with physical equipment, but may also involve experimentation in a simulated environment as well as field observations that extend beyond the classroom. The student is expected to:</w:t>
            </w:r>
          </w:p>
          <w:p w14:paraId="45B62903"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demonstrate safe practices during laboratory and field investigations, including chemical, electrical, and fire safety, and safe handling of live and preserved organisms;</w:t>
            </w:r>
          </w:p>
          <w:p w14:paraId="7850409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demonstrate an understanding of the use and conservation of resources and the proper disposal or recycling of materials;</w:t>
            </w:r>
          </w:p>
          <w:p w14:paraId="39CBAFC9"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C)</w:t>
            </w:r>
            <w:r w:rsidRPr="00D64D97">
              <w:rPr>
                <w:rFonts w:ascii="Open Sans" w:hAnsi="Open Sans" w:cs="Open Sans"/>
                <w:color w:val="000000" w:themeColor="text1"/>
              </w:rPr>
              <w:tab/>
              <w:t>demonstrate appropriate safety procedures, guidelines, and chemical hygiene plan;</w:t>
            </w:r>
          </w:p>
          <w:p w14:paraId="56238976"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maintain required safety training, including location and understanding of interpretation of safety data sheets;</w:t>
            </w:r>
          </w:p>
          <w:p w14:paraId="2C5D4CBC"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E)</w:t>
            </w:r>
            <w:r w:rsidRPr="00D64D97">
              <w:rPr>
                <w:rFonts w:ascii="Open Sans" w:hAnsi="Open Sans" w:cs="Open Sans"/>
                <w:color w:val="000000" w:themeColor="text1"/>
              </w:rPr>
              <w:tab/>
              <w:t>comply with federal and state safety regulations as specified by Occupational Safety and Health Administration (OSHA) and other regulatory agencies as appropriate;</w:t>
            </w:r>
          </w:p>
          <w:p w14:paraId="12558C1C"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identify and obey safety symbols and signs;</w:t>
            </w:r>
          </w:p>
          <w:p w14:paraId="76ECD06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 xml:space="preserve">maintain clean and </w:t>
            </w:r>
            <w:proofErr w:type="gramStart"/>
            <w:r w:rsidRPr="00D64D97">
              <w:rPr>
                <w:rFonts w:ascii="Open Sans" w:hAnsi="Open Sans" w:cs="Open Sans"/>
                <w:color w:val="000000" w:themeColor="text1"/>
              </w:rPr>
              <w:t>well organized</w:t>
            </w:r>
            <w:proofErr w:type="gramEnd"/>
            <w:r w:rsidRPr="00D64D97">
              <w:rPr>
                <w:rFonts w:ascii="Open Sans" w:hAnsi="Open Sans" w:cs="Open Sans"/>
                <w:color w:val="000000" w:themeColor="text1"/>
              </w:rPr>
              <w:t xml:space="preserve"> work areas;</w:t>
            </w:r>
          </w:p>
          <w:p w14:paraId="7604157F"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H)</w:t>
            </w:r>
            <w:r w:rsidRPr="00D64D97">
              <w:rPr>
                <w:rFonts w:ascii="Open Sans" w:hAnsi="Open Sans" w:cs="Open Sans"/>
                <w:color w:val="000000" w:themeColor="text1"/>
              </w:rPr>
              <w:tab/>
              <w:t>dispose of equipment, glassware, and biologics according to laboratory policies;</w:t>
            </w:r>
          </w:p>
          <w:p w14:paraId="15B9A2C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I)</w:t>
            </w:r>
            <w:r w:rsidRPr="00D64D97">
              <w:rPr>
                <w:rFonts w:ascii="Open Sans" w:hAnsi="Open Sans" w:cs="Open Sans"/>
                <w:color w:val="000000" w:themeColor="text1"/>
              </w:rPr>
              <w:tab/>
              <w:t>recognize common laboratory hazards;</w:t>
            </w:r>
          </w:p>
          <w:p w14:paraId="0DA54BBC"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J)</w:t>
            </w:r>
            <w:r w:rsidRPr="00D64D97">
              <w:rPr>
                <w:rFonts w:ascii="Open Sans" w:hAnsi="Open Sans" w:cs="Open Sans"/>
                <w:color w:val="000000" w:themeColor="text1"/>
              </w:rPr>
              <w:tab/>
              <w:t>observe procedures for the safe use of instruments, gas cylinders, and chemicals; and</w:t>
            </w:r>
          </w:p>
          <w:p w14:paraId="195736A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K)</w:t>
            </w:r>
            <w:r w:rsidRPr="00D64D97">
              <w:rPr>
                <w:rFonts w:ascii="Open Sans" w:hAnsi="Open Sans" w:cs="Open Sans"/>
                <w:color w:val="000000" w:themeColor="text1"/>
              </w:rPr>
              <w:tab/>
              <w:t>maintain safety and personal protection equipment.</w:t>
            </w:r>
          </w:p>
        </w:tc>
      </w:tr>
      <w:tr w:rsidR="0085664B" w:rsidRPr="00D64D97" w14:paraId="3B86B307" w14:textId="77777777">
        <w:trPr>
          <w:trHeight w:val="260"/>
        </w:trPr>
        <w:tc>
          <w:tcPr>
            <w:tcW w:w="4680" w:type="dxa"/>
            <w:shd w:val="clear" w:color="auto" w:fill="auto"/>
          </w:tcPr>
          <w:p w14:paraId="4A6BD775" w14:textId="77777777" w:rsidR="0085664B" w:rsidRPr="00D64D97" w:rsidRDefault="0085664B" w:rsidP="0085664B">
            <w:pPr>
              <w:rPr>
                <w:rFonts w:ascii="Open Sans" w:hAnsi="Open Sans" w:cs="Open Sans"/>
                <w:b/>
                <w:color w:val="000000" w:themeColor="text1"/>
              </w:rPr>
            </w:pPr>
            <w:r w:rsidRPr="00D64D97">
              <w:rPr>
                <w:rFonts w:ascii="Open Sans" w:hAnsi="Open Sans" w:cs="Open Sans"/>
                <w:b/>
                <w:color w:val="000000" w:themeColor="text1"/>
              </w:rPr>
              <w:lastRenderedPageBreak/>
              <w:t xml:space="preserve">Unit 4: </w:t>
            </w:r>
            <w:r w:rsidR="00CB046E" w:rsidRPr="00D64D97">
              <w:rPr>
                <w:rFonts w:ascii="Open Sans" w:hAnsi="Open Sans" w:cs="Open Sans"/>
                <w:b/>
                <w:color w:val="000000" w:themeColor="text1"/>
              </w:rPr>
              <w:t>Scientific Reasoning</w:t>
            </w:r>
            <w:r w:rsidRPr="00D64D97">
              <w:rPr>
                <w:rFonts w:ascii="Open Sans" w:hAnsi="Open Sans" w:cs="Open Sans"/>
                <w:b/>
                <w:color w:val="000000" w:themeColor="text1"/>
              </w:rPr>
              <w:t xml:space="preserve"> in Biotechnology </w:t>
            </w:r>
          </w:p>
          <w:p w14:paraId="26357627" w14:textId="77777777" w:rsidR="0085664B" w:rsidRPr="00D64D97" w:rsidRDefault="0085664B" w:rsidP="0085664B">
            <w:pPr>
              <w:rPr>
                <w:rFonts w:ascii="Open Sans" w:hAnsi="Open Sans" w:cs="Open Sans"/>
                <w:b/>
                <w:i/>
                <w:color w:val="000000" w:themeColor="text1"/>
              </w:rPr>
            </w:pPr>
          </w:p>
          <w:p w14:paraId="6C02770E" w14:textId="77777777" w:rsidR="0085664B" w:rsidRPr="00D64D97" w:rsidRDefault="00CB046E" w:rsidP="00CB046E">
            <w:pPr>
              <w:pStyle w:val="PARAGRAPH1"/>
              <w:tabs>
                <w:tab w:val="clear" w:pos="1440"/>
                <w:tab w:val="left" w:pos="0"/>
              </w:tabs>
              <w:ind w:left="0" w:firstLine="0"/>
              <w:rPr>
                <w:rFonts w:ascii="Open Sans" w:hAnsi="Open Sans" w:cs="Open Sans"/>
                <w:i/>
                <w:color w:val="000000" w:themeColor="text1"/>
              </w:rPr>
            </w:pPr>
            <w:r w:rsidRPr="00D64D97">
              <w:rPr>
                <w:rFonts w:ascii="Open Sans" w:hAnsi="Open Sans" w:cs="Open Sans"/>
                <w:color w:val="000000" w:themeColor="text1"/>
              </w:rPr>
              <w:t xml:space="preserve">Scientific inquiry is the planned and deliberate investigation of the natural </w:t>
            </w:r>
            <w:r w:rsidRPr="00D64D97">
              <w:rPr>
                <w:rFonts w:ascii="Open Sans" w:hAnsi="Open Sans" w:cs="Open Sans"/>
                <w:color w:val="000000" w:themeColor="text1"/>
              </w:rPr>
              <w:lastRenderedPageBreak/>
              <w:t xml:space="preserve">world. Scientific methods of investigation can be experimental, descriptive, or comparative. The method chosen should be appropriate to the question being asked. </w:t>
            </w:r>
            <w:r w:rsidR="0085664B" w:rsidRPr="00D64D97">
              <w:rPr>
                <w:rFonts w:ascii="Open Sans" w:hAnsi="Open Sans" w:cs="Open Sans"/>
                <w:color w:val="000000" w:themeColor="text1"/>
              </w:rPr>
              <w:t xml:space="preserve">In this unit, students will </w:t>
            </w:r>
            <w:r w:rsidRPr="00D64D97">
              <w:rPr>
                <w:rFonts w:ascii="Open Sans" w:hAnsi="Open Sans" w:cs="Open Sans"/>
                <w:color w:val="000000" w:themeColor="text1"/>
              </w:rPr>
              <w:t xml:space="preserve">use critical thinking, scientific reasoning, and problem solving to make informed decisions. </w:t>
            </w:r>
            <w:r w:rsidR="0085664B" w:rsidRPr="00D64D97">
              <w:rPr>
                <w:rFonts w:ascii="Open Sans" w:hAnsi="Open Sans" w:cs="Open Sans"/>
                <w:color w:val="000000" w:themeColor="text1"/>
              </w:rPr>
              <w:t xml:space="preserve">The unit will culminate with </w:t>
            </w:r>
            <w:r w:rsidRPr="00D64D97">
              <w:rPr>
                <w:rFonts w:ascii="Open Sans" w:hAnsi="Open Sans" w:cs="Open Sans"/>
                <w:color w:val="000000" w:themeColor="text1"/>
              </w:rPr>
              <w:t>an activity where students will describe the connection between biotechnology and future careers</w:t>
            </w:r>
            <w:r w:rsidR="0085664B" w:rsidRPr="00D64D97">
              <w:rPr>
                <w:rFonts w:ascii="Open Sans" w:hAnsi="Open Sans" w:cs="Open Sans"/>
                <w:i/>
                <w:color w:val="000000" w:themeColor="text1"/>
              </w:rPr>
              <w:t>.</w:t>
            </w:r>
          </w:p>
        </w:tc>
        <w:tc>
          <w:tcPr>
            <w:tcW w:w="2250" w:type="dxa"/>
            <w:shd w:val="clear" w:color="auto" w:fill="auto"/>
          </w:tcPr>
          <w:sdt>
            <w:sdtPr>
              <w:rPr>
                <w:rFonts w:ascii="Open Sans" w:hAnsi="Open Sans" w:cs="Open Sans"/>
                <w:bCs/>
                <w:color w:val="000000" w:themeColor="text1"/>
              </w:rPr>
              <w:id w:val="437542442"/>
              <w:placeholder>
                <w:docPart w:val="58C6FA6912095341BE00162932F67F56"/>
              </w:placeholder>
              <w:docPartList>
                <w:docPartGallery w:val="Quick Parts"/>
              </w:docPartList>
            </w:sdtPr>
            <w:sdtEndPr/>
            <w:sdtContent>
              <w:sdt>
                <w:sdtPr>
                  <w:rPr>
                    <w:rFonts w:ascii="Open Sans" w:hAnsi="Open Sans" w:cs="Open Sans"/>
                    <w:bCs/>
                    <w:color w:val="000000" w:themeColor="text1"/>
                  </w:rPr>
                  <w:id w:val="437542443"/>
                  <w:placeholder>
                    <w:docPart w:val="34DC4AF9719C0643BDA6D062EC17763C"/>
                  </w:placeholder>
                  <w:docPartList>
                    <w:docPartGallery w:val="Quick Parts"/>
                  </w:docPartList>
                </w:sdtPr>
                <w:sdtEndPr/>
                <w:sdtContent>
                  <w:sdt>
                    <w:sdtPr>
                      <w:rPr>
                        <w:rFonts w:ascii="Open Sans" w:hAnsi="Open Sans" w:cs="Open Sans"/>
                        <w:bCs/>
                        <w:color w:val="000000" w:themeColor="text1"/>
                      </w:rPr>
                      <w:id w:val="437543488"/>
                      <w:placeholder>
                        <w:docPart w:val="E9B44F2A8123B44D86AD2976CC3434AD"/>
                      </w:placeholder>
                      <w:docPartList>
                        <w:docPartGallery w:val="Quick Parts"/>
                      </w:docPartList>
                    </w:sdtPr>
                    <w:sdtEndPr/>
                    <w:sdtContent>
                      <w:sdt>
                        <w:sdtPr>
                          <w:rPr>
                            <w:rFonts w:ascii="Open Sans" w:hAnsi="Open Sans" w:cs="Open Sans"/>
                            <w:bCs/>
                            <w:color w:val="000000" w:themeColor="text1"/>
                          </w:rPr>
                          <w:id w:val="437543489"/>
                          <w:placeholder>
                            <w:docPart w:val="AFE37CCDEFC78F40AC0A523EB2BB617A"/>
                          </w:placeholder>
                          <w:docPartList>
                            <w:docPartGallery w:val="Quick Parts"/>
                          </w:docPartList>
                        </w:sdtPr>
                        <w:sdtEndPr/>
                        <w:sdtContent>
                          <w:p w14:paraId="359E3977" w14:textId="77777777" w:rsidR="0085664B" w:rsidRPr="00D64D97" w:rsidRDefault="0085664B" w:rsidP="0085664B">
                            <w:pPr>
                              <w:jc w:val="center"/>
                              <w:rPr>
                                <w:rFonts w:ascii="Open Sans" w:hAnsi="Open Sans" w:cs="Open Sans"/>
                                <w:color w:val="000000" w:themeColor="text1"/>
                              </w:rPr>
                            </w:pPr>
                            <w:r w:rsidRPr="00D64D97">
                              <w:rPr>
                                <w:rFonts w:ascii="Open Sans" w:hAnsi="Open Sans" w:cs="Open Sans"/>
                                <w:color w:val="000000" w:themeColor="text1"/>
                              </w:rPr>
                              <w:t>13 Periods</w:t>
                            </w:r>
                          </w:p>
                          <w:p w14:paraId="120F5AEE" w14:textId="77777777" w:rsidR="0085664B" w:rsidRPr="00D64D97" w:rsidRDefault="0085664B" w:rsidP="0085664B">
                            <w:pPr>
                              <w:jc w:val="center"/>
                              <w:rPr>
                                <w:rFonts w:ascii="Open Sans" w:hAnsi="Open Sans" w:cs="Open Sans"/>
                                <w:b/>
                                <w:bCs/>
                                <w:color w:val="000000" w:themeColor="text1"/>
                              </w:rPr>
                            </w:pPr>
                            <w:r w:rsidRPr="00D64D97">
                              <w:rPr>
                                <w:rFonts w:ascii="Open Sans" w:hAnsi="Open Sans" w:cs="Open Sans"/>
                                <w:color w:val="000000" w:themeColor="text1"/>
                              </w:rPr>
                              <w:t>585 Minutes</w:t>
                            </w:r>
                          </w:p>
                        </w:sdtContent>
                      </w:sdt>
                      <w:p w14:paraId="722027FC" w14:textId="77777777" w:rsidR="0085664B" w:rsidRPr="00D64D97" w:rsidRDefault="003D5E98" w:rsidP="0085664B">
                        <w:pPr>
                          <w:jc w:val="center"/>
                          <w:rPr>
                            <w:rFonts w:ascii="Open Sans" w:hAnsi="Open Sans" w:cs="Open Sans"/>
                            <w:bCs/>
                            <w:color w:val="000000" w:themeColor="text1"/>
                          </w:rPr>
                        </w:pPr>
                      </w:p>
                    </w:sdtContent>
                  </w:sdt>
                  <w:p w14:paraId="56AAF258" w14:textId="77777777" w:rsidR="0085664B" w:rsidRPr="00D64D97" w:rsidRDefault="003D5E98" w:rsidP="0085664B">
                    <w:pPr>
                      <w:jc w:val="center"/>
                      <w:rPr>
                        <w:rFonts w:ascii="Open Sans" w:hAnsi="Open Sans" w:cs="Open Sans"/>
                        <w:b/>
                        <w:bCs/>
                        <w:color w:val="000000" w:themeColor="text1"/>
                      </w:rPr>
                    </w:pPr>
                  </w:p>
                </w:sdtContent>
              </w:sdt>
              <w:p w14:paraId="77200749" w14:textId="77777777" w:rsidR="0085664B" w:rsidRPr="00D64D97" w:rsidRDefault="003D5E98" w:rsidP="0085664B">
                <w:pPr>
                  <w:jc w:val="center"/>
                  <w:rPr>
                    <w:rFonts w:ascii="Open Sans" w:hAnsi="Open Sans" w:cs="Open Sans"/>
                    <w:bCs/>
                    <w:color w:val="000000" w:themeColor="text1"/>
                  </w:rPr>
                </w:pPr>
              </w:p>
            </w:sdtContent>
          </w:sdt>
          <w:p w14:paraId="22C47C40"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66DF591F"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4)</w:t>
            </w:r>
            <w:r w:rsidRPr="00D64D97">
              <w:rPr>
                <w:rFonts w:ascii="Open Sans" w:hAnsi="Open Sans" w:cs="Open Sans"/>
                <w:color w:val="000000" w:themeColor="text1"/>
              </w:rPr>
              <w:tab/>
              <w:t>The student uses critical thinking, scientific reasoning, and problem solving to make informed decisions within and outside the classroom. The student is expected to:</w:t>
            </w:r>
          </w:p>
          <w:p w14:paraId="216AEB1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 xml:space="preserve">in all fields of science, analyze, evaluate, and critique scientific explanations by using empirical </w:t>
            </w:r>
            <w:r w:rsidRPr="00D64D97">
              <w:rPr>
                <w:rFonts w:ascii="Open Sans" w:hAnsi="Open Sans" w:cs="Open Sans"/>
                <w:color w:val="000000" w:themeColor="text1"/>
              </w:rPr>
              <w:lastRenderedPageBreak/>
              <w:t>evidence, logical reasoning, and experimental and observational testing, including examining all sides of scientific evidence of those scientific explanations, so as to encourage critical thinking;</w:t>
            </w:r>
          </w:p>
          <w:p w14:paraId="1DCA336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communicate and apply scientific information extracted from various sources such as current events, news reports, published journal articles, and marketing materials;</w:t>
            </w:r>
          </w:p>
          <w:p w14:paraId="712343B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draw inferences based on data related to promotional materials for products and services;</w:t>
            </w:r>
          </w:p>
          <w:p w14:paraId="70E9DE5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evaluate the impact of research and technology on scientific thought, society, and the environment;</w:t>
            </w:r>
          </w:p>
          <w:p w14:paraId="5704344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E)</w:t>
            </w:r>
            <w:r w:rsidRPr="00D64D97">
              <w:rPr>
                <w:rFonts w:ascii="Open Sans" w:hAnsi="Open Sans" w:cs="Open Sans"/>
                <w:color w:val="000000" w:themeColor="text1"/>
              </w:rPr>
              <w:tab/>
              <w:t>evaluate models according to their limitations in representing biological objects or events;</w:t>
            </w:r>
          </w:p>
          <w:p w14:paraId="5756854C" w14:textId="77777777" w:rsidR="0085664B" w:rsidRPr="00D64D97" w:rsidRDefault="0085664B" w:rsidP="00D64D97">
            <w:pPr>
              <w:pStyle w:val="SUBPARAGRAPHA"/>
              <w:spacing w:before="0" w:after="0"/>
              <w:rPr>
                <w:rFonts w:ascii="Open Sans" w:hAnsi="Open Sans" w:cs="Open Sans"/>
                <w:color w:val="000000" w:themeColor="text1"/>
              </w:rPr>
            </w:pPr>
            <w:r w:rsidRPr="00D64D97">
              <w:rPr>
                <w:rStyle w:val="Clear"/>
                <w:rFonts w:ascii="Open Sans" w:hAnsi="Open Sans" w:cs="Open Sans"/>
                <w:color w:val="000000" w:themeColor="text1"/>
              </w:rPr>
              <w:t>(F)</w:t>
            </w:r>
            <w:r w:rsidRPr="00D64D97">
              <w:rPr>
                <w:rStyle w:val="Clear"/>
                <w:rFonts w:ascii="Open Sans" w:hAnsi="Open Sans" w:cs="Open Sans"/>
                <w:color w:val="000000" w:themeColor="text1"/>
              </w:rPr>
              <w:tab/>
            </w:r>
            <w:r w:rsidRPr="00D64D97">
              <w:rPr>
                <w:rFonts w:ascii="Open Sans" w:hAnsi="Open Sans" w:cs="Open Sans"/>
                <w:color w:val="000000" w:themeColor="text1"/>
              </w:rPr>
              <w:t>describe the connection between biotechnology and future careers; and</w:t>
            </w:r>
          </w:p>
          <w:p w14:paraId="2D4497F7" w14:textId="77777777" w:rsidR="0085664B" w:rsidRPr="00D64D97" w:rsidRDefault="0085664B" w:rsidP="00D64D97">
            <w:pPr>
              <w:pStyle w:val="PARAGRAPH1"/>
              <w:spacing w:before="0" w:after="0"/>
              <w:ind w:left="216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research and describe the history of biotechnology and contributions of scientists.</w:t>
            </w:r>
          </w:p>
        </w:tc>
      </w:tr>
      <w:tr w:rsidR="0085664B" w:rsidRPr="00D64D97" w14:paraId="43BDDC2E" w14:textId="77777777">
        <w:trPr>
          <w:trHeight w:val="260"/>
        </w:trPr>
        <w:tc>
          <w:tcPr>
            <w:tcW w:w="4680" w:type="dxa"/>
            <w:shd w:val="clear" w:color="auto" w:fill="auto"/>
          </w:tcPr>
          <w:p w14:paraId="398ED448" w14:textId="77777777" w:rsidR="0085664B" w:rsidRPr="00D64D97" w:rsidRDefault="0085664B" w:rsidP="0085664B">
            <w:pPr>
              <w:rPr>
                <w:rFonts w:ascii="Open Sans" w:hAnsi="Open Sans" w:cs="Open Sans"/>
                <w:b/>
                <w:color w:val="000000" w:themeColor="text1"/>
              </w:rPr>
            </w:pPr>
            <w:r w:rsidRPr="00D64D97">
              <w:rPr>
                <w:rFonts w:ascii="Open Sans" w:hAnsi="Open Sans" w:cs="Open Sans"/>
                <w:b/>
                <w:color w:val="000000" w:themeColor="text1"/>
              </w:rPr>
              <w:lastRenderedPageBreak/>
              <w:t xml:space="preserve">Unit 5: </w:t>
            </w:r>
            <w:r w:rsidR="00AB1293" w:rsidRPr="00D64D97">
              <w:rPr>
                <w:rFonts w:ascii="Open Sans" w:hAnsi="Open Sans" w:cs="Open Sans"/>
                <w:b/>
                <w:color w:val="000000" w:themeColor="text1"/>
              </w:rPr>
              <w:t xml:space="preserve">Comparing </w:t>
            </w:r>
            <w:r w:rsidRPr="00D64D97">
              <w:rPr>
                <w:rFonts w:ascii="Open Sans" w:hAnsi="Open Sans" w:cs="Open Sans"/>
                <w:b/>
                <w:color w:val="000000" w:themeColor="text1"/>
              </w:rPr>
              <w:t xml:space="preserve">Biotechnology </w:t>
            </w:r>
            <w:r w:rsidR="00AB1293" w:rsidRPr="00D64D97">
              <w:rPr>
                <w:rFonts w:ascii="Open Sans" w:hAnsi="Open Sans" w:cs="Open Sans"/>
                <w:b/>
                <w:color w:val="000000" w:themeColor="text1"/>
              </w:rPr>
              <w:t>Laboratory Procedures and Applications in Each Sector</w:t>
            </w:r>
          </w:p>
          <w:p w14:paraId="3772A599" w14:textId="77777777" w:rsidR="0085664B" w:rsidRPr="00D64D97" w:rsidRDefault="0085664B" w:rsidP="0085664B">
            <w:pPr>
              <w:rPr>
                <w:rFonts w:ascii="Open Sans" w:hAnsi="Open Sans" w:cs="Open Sans"/>
                <w:b/>
                <w:i/>
                <w:color w:val="000000" w:themeColor="text1"/>
              </w:rPr>
            </w:pPr>
          </w:p>
          <w:p w14:paraId="4447B772" w14:textId="77777777" w:rsidR="0085664B" w:rsidRPr="00D64D97" w:rsidRDefault="00AB1293" w:rsidP="00AB1293">
            <w:pPr>
              <w:rPr>
                <w:rFonts w:ascii="Open Sans" w:hAnsi="Open Sans" w:cs="Open Sans"/>
                <w:color w:val="000000" w:themeColor="text1"/>
              </w:rPr>
            </w:pPr>
            <w:r w:rsidRPr="00D64D97">
              <w:rPr>
                <w:rFonts w:ascii="Open Sans" w:hAnsi="Open Sans" w:cs="Open Sans"/>
                <w:color w:val="000000" w:themeColor="text1"/>
              </w:rPr>
              <w:lastRenderedPageBreak/>
              <w:t xml:space="preserve">The Science, Technology, Engineering, and Mathematics (STEM) Career Cluster focuses on planning, managing, and providing scientific research and professional and technical services, including laboratory and testing services, and research and development services. </w:t>
            </w:r>
            <w:r w:rsidR="0085664B" w:rsidRPr="00D64D97">
              <w:rPr>
                <w:rFonts w:ascii="Open Sans" w:hAnsi="Open Sans" w:cs="Open Sans"/>
                <w:color w:val="000000" w:themeColor="text1"/>
              </w:rPr>
              <w:t xml:space="preserve">In this unit, students will </w:t>
            </w:r>
            <w:r w:rsidRPr="00D64D97">
              <w:rPr>
                <w:rFonts w:ascii="Open Sans" w:hAnsi="Open Sans" w:cs="Open Sans"/>
                <w:color w:val="000000" w:themeColor="text1"/>
              </w:rPr>
              <w:t>identify the major sectors of the biotechnology industry and compare the different applications used in those respective biotechnology laboratory procedures.</w:t>
            </w:r>
            <w:r w:rsidR="0085664B" w:rsidRPr="00D64D97">
              <w:rPr>
                <w:rFonts w:ascii="Open Sans" w:hAnsi="Open Sans" w:cs="Open Sans"/>
                <w:color w:val="000000" w:themeColor="text1"/>
              </w:rPr>
              <w:t xml:space="preserve"> Students will </w:t>
            </w:r>
            <w:r w:rsidRPr="00D64D97">
              <w:rPr>
                <w:rFonts w:ascii="Open Sans" w:hAnsi="Open Sans" w:cs="Open Sans"/>
                <w:color w:val="000000" w:themeColor="text1"/>
              </w:rPr>
              <w:t>summarize their findings as they relate to the biotechnology industry.</w:t>
            </w:r>
            <w:r w:rsidR="0085664B" w:rsidRPr="00D64D97">
              <w:rPr>
                <w:rFonts w:ascii="Open Sans" w:hAnsi="Open Sans" w:cs="Open Sans"/>
                <w:color w:val="000000" w:themeColor="text1"/>
              </w:rPr>
              <w:tab/>
            </w:r>
          </w:p>
          <w:p w14:paraId="0E557A97" w14:textId="77777777" w:rsidR="0085664B" w:rsidRPr="00D64D97" w:rsidRDefault="0085664B" w:rsidP="0085664B">
            <w:pPr>
              <w:rPr>
                <w:rFonts w:ascii="Open Sans" w:hAnsi="Open Sans" w:cs="Open Sans"/>
                <w:i/>
                <w:color w:val="000000" w:themeColor="text1"/>
              </w:rPr>
            </w:pPr>
          </w:p>
        </w:tc>
        <w:tc>
          <w:tcPr>
            <w:tcW w:w="2250" w:type="dxa"/>
            <w:shd w:val="clear" w:color="auto" w:fill="auto"/>
          </w:tcPr>
          <w:sdt>
            <w:sdtPr>
              <w:rPr>
                <w:rFonts w:ascii="Open Sans" w:hAnsi="Open Sans" w:cs="Open Sans"/>
                <w:bCs/>
                <w:color w:val="000000" w:themeColor="text1"/>
              </w:rPr>
              <w:id w:val="437542194"/>
              <w:placeholder>
                <w:docPart w:val="505BB3A50403A944BF13D383837931B7"/>
              </w:placeholder>
              <w:docPartList>
                <w:docPartGallery w:val="Quick Parts"/>
              </w:docPartList>
            </w:sdtPr>
            <w:sdtEndPr/>
            <w:sdtContent>
              <w:sdt>
                <w:sdtPr>
                  <w:rPr>
                    <w:rFonts w:ascii="Open Sans" w:hAnsi="Open Sans" w:cs="Open Sans"/>
                    <w:bCs/>
                    <w:color w:val="000000" w:themeColor="text1"/>
                  </w:rPr>
                  <w:id w:val="437542195"/>
                  <w:placeholder>
                    <w:docPart w:val="7394050D05631A458D0509DAF37A6ACF"/>
                  </w:placeholder>
                  <w:docPartList>
                    <w:docPartGallery w:val="Quick Parts"/>
                  </w:docPartList>
                </w:sdtPr>
                <w:sdtEndPr/>
                <w:sdtContent>
                  <w:sdt>
                    <w:sdtPr>
                      <w:rPr>
                        <w:rFonts w:ascii="Open Sans" w:hAnsi="Open Sans" w:cs="Open Sans"/>
                        <w:bCs/>
                        <w:color w:val="000000" w:themeColor="text1"/>
                      </w:rPr>
                      <w:id w:val="437542440"/>
                      <w:placeholder>
                        <w:docPart w:val="2C98143D68320F4B8DD351E4FE041300"/>
                      </w:placeholder>
                      <w:docPartList>
                        <w:docPartGallery w:val="Quick Parts"/>
                      </w:docPartList>
                    </w:sdtPr>
                    <w:sdtEndPr/>
                    <w:sdtContent>
                      <w:p w14:paraId="004CB519"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bCs/>
                            <w:color w:val="000000" w:themeColor="text1"/>
                          </w:rPr>
                          <w:t>1</w:t>
                        </w:r>
                        <w:r w:rsidRPr="00D64D97">
                          <w:rPr>
                            <w:rFonts w:ascii="Open Sans" w:hAnsi="Open Sans" w:cs="Open Sans"/>
                            <w:color w:val="000000" w:themeColor="text1"/>
                          </w:rPr>
                          <w:t>2 Periods</w:t>
                        </w:r>
                      </w:p>
                      <w:p w14:paraId="19CC2314" w14:textId="77777777" w:rsidR="0085664B" w:rsidRPr="00D64D97" w:rsidRDefault="00A42759" w:rsidP="0085664B">
                        <w:pPr>
                          <w:jc w:val="center"/>
                          <w:rPr>
                            <w:rFonts w:ascii="Open Sans" w:hAnsi="Open Sans" w:cs="Open Sans"/>
                            <w:bCs/>
                            <w:color w:val="000000" w:themeColor="text1"/>
                          </w:rPr>
                        </w:pPr>
                        <w:r w:rsidRPr="00D64D97">
                          <w:rPr>
                            <w:rFonts w:ascii="Open Sans" w:hAnsi="Open Sans" w:cs="Open Sans"/>
                            <w:color w:val="000000" w:themeColor="text1"/>
                          </w:rPr>
                          <w:t>540 Minutes</w:t>
                        </w:r>
                      </w:p>
                    </w:sdtContent>
                  </w:sdt>
                </w:sdtContent>
              </w:sdt>
              <w:p w14:paraId="476A6313" w14:textId="77777777" w:rsidR="0085664B" w:rsidRPr="00D64D97" w:rsidRDefault="0085664B" w:rsidP="0085664B">
                <w:pPr>
                  <w:jc w:val="center"/>
                  <w:rPr>
                    <w:rFonts w:ascii="Open Sans" w:hAnsi="Open Sans" w:cs="Open Sans"/>
                    <w:b/>
                    <w:bCs/>
                    <w:color w:val="000000" w:themeColor="text1"/>
                  </w:rPr>
                </w:pPr>
              </w:p>
              <w:p w14:paraId="5767A992" w14:textId="77777777" w:rsidR="0085664B" w:rsidRPr="00D64D97" w:rsidRDefault="003D5E98" w:rsidP="0085664B">
                <w:pPr>
                  <w:jc w:val="center"/>
                  <w:rPr>
                    <w:rFonts w:ascii="Open Sans" w:hAnsi="Open Sans" w:cs="Open Sans"/>
                    <w:bCs/>
                    <w:color w:val="000000" w:themeColor="text1"/>
                  </w:rPr>
                </w:pPr>
              </w:p>
            </w:sdtContent>
          </w:sdt>
          <w:p w14:paraId="3EE13801"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612E62C4"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6)</w:t>
            </w:r>
            <w:r w:rsidRPr="00D64D97">
              <w:rPr>
                <w:rFonts w:ascii="Open Sans" w:hAnsi="Open Sans" w:cs="Open Sans"/>
                <w:color w:val="000000" w:themeColor="text1"/>
              </w:rPr>
              <w:tab/>
              <w:t>The student summarizes biotechnology laboratory procedures and their applications in the biotechnology industry. The student is expected to:</w:t>
            </w:r>
          </w:p>
          <w:p w14:paraId="4B8FE25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A)</w:t>
            </w:r>
            <w:r w:rsidRPr="00D64D97">
              <w:rPr>
                <w:rFonts w:ascii="Open Sans" w:hAnsi="Open Sans" w:cs="Open Sans"/>
                <w:color w:val="000000" w:themeColor="text1"/>
              </w:rPr>
              <w:tab/>
              <w:t>identify the major sectors of the biotechnology industry;</w:t>
            </w:r>
          </w:p>
          <w:p w14:paraId="69EA8449"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categorize the biotechnology laboratory procedures included in each sector; and</w:t>
            </w:r>
          </w:p>
          <w:p w14:paraId="64E1C13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compare the different applications used in biotechnology laboratory procedures of each sector.</w:t>
            </w:r>
          </w:p>
        </w:tc>
      </w:tr>
      <w:tr w:rsidR="0085664B" w:rsidRPr="00D64D97" w14:paraId="049215FB" w14:textId="77777777">
        <w:trPr>
          <w:trHeight w:val="260"/>
        </w:trPr>
        <w:tc>
          <w:tcPr>
            <w:tcW w:w="4680" w:type="dxa"/>
            <w:shd w:val="clear" w:color="auto" w:fill="auto"/>
          </w:tcPr>
          <w:p w14:paraId="65B4A6F4" w14:textId="77777777" w:rsidR="0085664B" w:rsidRPr="00D64D97" w:rsidRDefault="00AB1293" w:rsidP="0085664B">
            <w:pPr>
              <w:rPr>
                <w:rFonts w:ascii="Open Sans" w:hAnsi="Open Sans" w:cs="Open Sans"/>
                <w:b/>
                <w:color w:val="000000" w:themeColor="text1"/>
              </w:rPr>
            </w:pPr>
            <w:r w:rsidRPr="00D64D97">
              <w:rPr>
                <w:rFonts w:ascii="Open Sans" w:hAnsi="Open Sans" w:cs="Open Sans"/>
                <w:b/>
                <w:color w:val="000000" w:themeColor="text1"/>
              </w:rPr>
              <w:t>Unit 6: Genetics in Biotechnology</w:t>
            </w:r>
          </w:p>
          <w:p w14:paraId="5E75BB1A" w14:textId="77777777" w:rsidR="0085664B" w:rsidRPr="00D64D97" w:rsidRDefault="0085664B" w:rsidP="0085664B">
            <w:pPr>
              <w:rPr>
                <w:rFonts w:ascii="Open Sans" w:hAnsi="Open Sans" w:cs="Open Sans"/>
                <w:b/>
                <w:i/>
                <w:color w:val="000000" w:themeColor="text1"/>
              </w:rPr>
            </w:pPr>
          </w:p>
          <w:p w14:paraId="6597B3D4" w14:textId="77777777" w:rsidR="0085664B" w:rsidRPr="00D64D97" w:rsidRDefault="0085664B" w:rsidP="002160E2">
            <w:pPr>
              <w:rPr>
                <w:rFonts w:ascii="Open Sans" w:hAnsi="Open Sans" w:cs="Open Sans"/>
                <w:color w:val="000000" w:themeColor="text1"/>
              </w:rPr>
            </w:pPr>
            <w:r w:rsidRPr="00D64D97">
              <w:rPr>
                <w:rFonts w:ascii="Open Sans" w:hAnsi="Open Sans" w:cs="Open Sans"/>
                <w:color w:val="000000" w:themeColor="text1"/>
              </w:rPr>
              <w:t xml:space="preserve">A system is a collection of cycles, structures, and processes that interact. All systems have basic properties that can be described in terms of space, time, energy, and matter. Change and constancy occur in systems as patterns and can be observed, measured, and modeled. These patterns help to make predictions that can be scientifically tested. Students should analyze a system in terms of its </w:t>
            </w:r>
            <w:r w:rsidRPr="00D64D97">
              <w:rPr>
                <w:rFonts w:ascii="Open Sans" w:hAnsi="Open Sans" w:cs="Open Sans"/>
                <w:color w:val="000000" w:themeColor="text1"/>
              </w:rPr>
              <w:lastRenderedPageBreak/>
              <w:t>components and how these components relate to each other, to the whole, and to the external environment.</w:t>
            </w:r>
            <w:r w:rsidR="00AB1293" w:rsidRPr="00D64D97">
              <w:rPr>
                <w:rFonts w:ascii="Open Sans" w:hAnsi="Open Sans" w:cs="Open Sans"/>
                <w:color w:val="000000" w:themeColor="text1"/>
              </w:rPr>
              <w:t xml:space="preserve"> In this unit, students will explore the system of genetics in the biotechnology industry. Students will </w:t>
            </w:r>
            <w:r w:rsidR="002160E2" w:rsidRPr="00D64D97">
              <w:rPr>
                <w:rFonts w:ascii="Open Sans" w:hAnsi="Open Sans" w:cs="Open Sans"/>
                <w:color w:val="000000" w:themeColor="text1"/>
              </w:rPr>
              <w:t xml:space="preserve">engage in activities such as comparing and contrasting various structures and functions of deoxyribonucleic acid (DNA) as they relate to cells and viruses. The culminating activity for this unit will include illustrating and describing such systems such as DNA replication and protein synthesis. </w:t>
            </w:r>
          </w:p>
        </w:tc>
        <w:tc>
          <w:tcPr>
            <w:tcW w:w="2250" w:type="dxa"/>
            <w:shd w:val="clear" w:color="auto" w:fill="auto"/>
          </w:tcPr>
          <w:sdt>
            <w:sdtPr>
              <w:rPr>
                <w:rFonts w:ascii="Open Sans" w:hAnsi="Open Sans" w:cs="Open Sans"/>
                <w:bCs/>
                <w:color w:val="000000" w:themeColor="text1"/>
              </w:rPr>
              <w:id w:val="437542207"/>
              <w:placeholder>
                <w:docPart w:val="56958D3DAA23134580620C603AC1A3F8"/>
              </w:placeholder>
              <w:docPartList>
                <w:docPartGallery w:val="Quick Parts"/>
              </w:docPartList>
            </w:sdtPr>
            <w:sdtEndPr/>
            <w:sdtContent>
              <w:sdt>
                <w:sdtPr>
                  <w:rPr>
                    <w:rFonts w:ascii="Open Sans" w:hAnsi="Open Sans" w:cs="Open Sans"/>
                    <w:bCs/>
                    <w:color w:val="000000" w:themeColor="text1"/>
                  </w:rPr>
                  <w:id w:val="437542208"/>
                  <w:placeholder>
                    <w:docPart w:val="EC14B07C0C4C23498B5F98EBEB8323A2"/>
                  </w:placeholder>
                  <w:docPartList>
                    <w:docPartGallery w:val="Quick Parts"/>
                  </w:docPartList>
                </w:sdtPr>
                <w:sdtEndPr/>
                <w:sdtContent>
                  <w:sdt>
                    <w:sdtPr>
                      <w:rPr>
                        <w:rFonts w:ascii="Open Sans" w:hAnsi="Open Sans" w:cs="Open Sans"/>
                        <w:bCs/>
                        <w:color w:val="000000" w:themeColor="text1"/>
                      </w:rPr>
                      <w:id w:val="437542434"/>
                      <w:placeholder>
                        <w:docPart w:val="3685A57F823DFA40B3B17AF7CFB59B5F"/>
                      </w:placeholder>
                      <w:docPartList>
                        <w:docPartGallery w:val="Quick Parts"/>
                      </w:docPartList>
                    </w:sdtPr>
                    <w:sdtEndPr/>
                    <w:sdtContent>
                      <w:sdt>
                        <w:sdtPr>
                          <w:rPr>
                            <w:rFonts w:ascii="Open Sans" w:hAnsi="Open Sans" w:cs="Open Sans"/>
                            <w:bCs/>
                            <w:color w:val="000000" w:themeColor="text1"/>
                          </w:rPr>
                          <w:id w:val="437543503"/>
                          <w:placeholder>
                            <w:docPart w:val="F82FF7DF34053E49AABE5C749C476E8B"/>
                          </w:placeholder>
                          <w:docPartList>
                            <w:docPartGallery w:val="Quick Parts"/>
                          </w:docPartList>
                        </w:sdtPr>
                        <w:sdtEndPr/>
                        <w:sdtContent>
                          <w:p w14:paraId="07DAAEA0"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3 Periods</w:t>
                            </w:r>
                          </w:p>
                          <w:p w14:paraId="6B69E519" w14:textId="77777777" w:rsidR="00A42759" w:rsidRPr="00D64D97" w:rsidRDefault="00A42759" w:rsidP="00A42759">
                            <w:pPr>
                              <w:jc w:val="center"/>
                              <w:rPr>
                                <w:rFonts w:ascii="Open Sans" w:hAnsi="Open Sans" w:cs="Open Sans"/>
                                <w:bCs/>
                                <w:color w:val="000000" w:themeColor="text1"/>
                              </w:rPr>
                            </w:pPr>
                            <w:r w:rsidRPr="00D64D97">
                              <w:rPr>
                                <w:rFonts w:ascii="Open Sans" w:hAnsi="Open Sans" w:cs="Open Sans"/>
                                <w:color w:val="000000" w:themeColor="text1"/>
                              </w:rPr>
                              <w:t>585 Minutes</w:t>
                            </w:r>
                          </w:p>
                        </w:sdtContent>
                      </w:sdt>
                      <w:p w14:paraId="5886DA08" w14:textId="77777777" w:rsidR="0085664B" w:rsidRPr="00D64D97" w:rsidRDefault="0085664B" w:rsidP="0085664B">
                        <w:pPr>
                          <w:jc w:val="center"/>
                          <w:rPr>
                            <w:rFonts w:ascii="Open Sans" w:hAnsi="Open Sans" w:cs="Open Sans"/>
                            <w:bCs/>
                            <w:color w:val="000000" w:themeColor="text1"/>
                          </w:rPr>
                        </w:pPr>
                      </w:p>
                      <w:sdt>
                        <w:sdtPr>
                          <w:rPr>
                            <w:rFonts w:ascii="Open Sans" w:hAnsi="Open Sans" w:cs="Open Sans"/>
                            <w:bCs/>
                            <w:color w:val="000000" w:themeColor="text1"/>
                          </w:rPr>
                          <w:id w:val="437543502"/>
                          <w:placeholder>
                            <w:docPart w:val="8D4CFAA9A3A1A64E8369B44839886CCC"/>
                          </w:placeholder>
                          <w:docPartList>
                            <w:docPartGallery w:val="Quick Parts"/>
                          </w:docPartList>
                        </w:sdtPr>
                        <w:sdtEndPr/>
                        <w:sdtContent>
                          <w:p w14:paraId="486738C0" w14:textId="77777777" w:rsidR="00A42759" w:rsidRPr="00D64D97" w:rsidRDefault="00A42759" w:rsidP="00A42759">
                            <w:pPr>
                              <w:jc w:val="center"/>
                              <w:rPr>
                                <w:rFonts w:ascii="Open Sans" w:hAnsi="Open Sans" w:cs="Open Sans"/>
                                <w:b/>
                                <w:bCs/>
                                <w:color w:val="000000" w:themeColor="text1"/>
                              </w:rPr>
                            </w:pPr>
                          </w:p>
                          <w:p w14:paraId="3AF90168" w14:textId="77777777" w:rsidR="0085664B" w:rsidRPr="00D64D97" w:rsidRDefault="0085664B" w:rsidP="0085664B">
                            <w:pPr>
                              <w:jc w:val="center"/>
                              <w:rPr>
                                <w:rFonts w:ascii="Open Sans" w:hAnsi="Open Sans" w:cs="Open Sans"/>
                                <w:b/>
                                <w:bCs/>
                                <w:color w:val="000000" w:themeColor="text1"/>
                              </w:rPr>
                            </w:pPr>
                          </w:p>
                          <w:p w14:paraId="7DB7BC95" w14:textId="77777777" w:rsidR="0085664B" w:rsidRPr="00D64D97" w:rsidRDefault="003D5E98" w:rsidP="0085664B">
                            <w:pPr>
                              <w:jc w:val="center"/>
                              <w:rPr>
                                <w:rFonts w:ascii="Open Sans" w:hAnsi="Open Sans" w:cs="Open Sans"/>
                                <w:bCs/>
                                <w:color w:val="000000" w:themeColor="text1"/>
                              </w:rPr>
                            </w:pPr>
                          </w:p>
                        </w:sdtContent>
                      </w:sdt>
                      <w:p w14:paraId="0CCA9D1D" w14:textId="77777777" w:rsidR="0085664B" w:rsidRPr="00D64D97" w:rsidRDefault="003D5E98" w:rsidP="0085664B">
                        <w:pPr>
                          <w:jc w:val="center"/>
                          <w:rPr>
                            <w:rFonts w:ascii="Open Sans" w:hAnsi="Open Sans" w:cs="Open Sans"/>
                            <w:bCs/>
                            <w:color w:val="000000" w:themeColor="text1"/>
                          </w:rPr>
                        </w:pPr>
                      </w:p>
                    </w:sdtContent>
                  </w:sdt>
                </w:sdtContent>
              </w:sdt>
              <w:p w14:paraId="53FA141C" w14:textId="77777777" w:rsidR="0085664B" w:rsidRPr="00D64D97" w:rsidRDefault="0085664B" w:rsidP="0085664B">
                <w:pPr>
                  <w:jc w:val="center"/>
                  <w:rPr>
                    <w:rFonts w:ascii="Open Sans" w:hAnsi="Open Sans" w:cs="Open Sans"/>
                    <w:b/>
                    <w:bCs/>
                    <w:color w:val="000000" w:themeColor="text1"/>
                  </w:rPr>
                </w:pPr>
              </w:p>
              <w:p w14:paraId="3BE26750" w14:textId="77777777" w:rsidR="0085664B" w:rsidRPr="00D64D97" w:rsidRDefault="003D5E98" w:rsidP="0085664B">
                <w:pPr>
                  <w:jc w:val="center"/>
                  <w:rPr>
                    <w:rFonts w:ascii="Open Sans" w:hAnsi="Open Sans" w:cs="Open Sans"/>
                    <w:bCs/>
                    <w:color w:val="000000" w:themeColor="text1"/>
                  </w:rPr>
                </w:pPr>
              </w:p>
            </w:sdtContent>
          </w:sdt>
          <w:p w14:paraId="77A24C8A"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285F3A3A"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7)</w:t>
            </w:r>
            <w:r w:rsidRPr="00D64D97">
              <w:rPr>
                <w:rFonts w:ascii="Open Sans" w:hAnsi="Open Sans" w:cs="Open Sans"/>
                <w:color w:val="000000" w:themeColor="text1"/>
              </w:rPr>
              <w:tab/>
              <w:t>The student understands the role of genetics in the biotechnology industry. The student is expected to:</w:t>
            </w:r>
          </w:p>
          <w:p w14:paraId="684992B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explain terms related to molecular biology including nucleic acids, nitrogen bases, amino acids, transcription, translation, polymerase, and protein synthesis;</w:t>
            </w:r>
          </w:p>
          <w:p w14:paraId="698E79E7"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describe the structure and function of deoxyribonucleic acid (DNA) and ribonucleic acid (RNA) in cells and viruses;</w:t>
            </w:r>
          </w:p>
          <w:p w14:paraId="19E783B0" w14:textId="77777777" w:rsidR="0085664B" w:rsidRPr="00D64D97" w:rsidRDefault="0085664B" w:rsidP="00D64D97">
            <w:pPr>
              <w:pStyle w:val="SUBPARAGRAPHA"/>
              <w:spacing w:before="0" w:after="0"/>
              <w:rPr>
                <w:rStyle w:val="Clear"/>
                <w:rFonts w:ascii="Open Sans" w:hAnsi="Open Sans" w:cs="Open Sans"/>
              </w:rPr>
            </w:pPr>
            <w:r w:rsidRPr="00D64D97">
              <w:rPr>
                <w:rFonts w:ascii="Open Sans" w:hAnsi="Open Sans" w:cs="Open Sans"/>
                <w:color w:val="000000" w:themeColor="text1"/>
              </w:rPr>
              <w:lastRenderedPageBreak/>
              <w:t>(C)</w:t>
            </w:r>
            <w:r w:rsidRPr="00D64D97">
              <w:rPr>
                <w:rFonts w:ascii="Open Sans" w:hAnsi="Open Sans" w:cs="Open Sans"/>
                <w:color w:val="000000" w:themeColor="text1"/>
              </w:rPr>
              <w:tab/>
              <w:t>compare and contrast</w:t>
            </w:r>
            <w:r w:rsidRPr="00D64D97">
              <w:rPr>
                <w:rStyle w:val="Clear"/>
                <w:rFonts w:ascii="Open Sans" w:hAnsi="Open Sans" w:cs="Open Sans"/>
                <w:color w:val="000000" w:themeColor="text1"/>
              </w:rPr>
              <w:t xml:space="preserve"> the nitrogen bases of </w:t>
            </w:r>
            <w:r w:rsidRPr="00D64D97">
              <w:rPr>
                <w:rFonts w:ascii="Open Sans" w:hAnsi="Open Sans" w:cs="Open Sans"/>
                <w:color w:val="000000" w:themeColor="text1"/>
              </w:rPr>
              <w:t>DNA</w:t>
            </w:r>
            <w:r w:rsidRPr="00D64D97">
              <w:rPr>
                <w:rStyle w:val="Clear"/>
                <w:rFonts w:ascii="Open Sans" w:hAnsi="Open Sans" w:cs="Open Sans"/>
                <w:color w:val="000000" w:themeColor="text1"/>
              </w:rPr>
              <w:t xml:space="preserve"> and </w:t>
            </w:r>
            <w:r w:rsidRPr="00D64D97">
              <w:rPr>
                <w:rFonts w:ascii="Open Sans" w:hAnsi="Open Sans" w:cs="Open Sans"/>
                <w:color w:val="000000" w:themeColor="text1"/>
              </w:rPr>
              <w:t>RNA</w:t>
            </w:r>
            <w:r w:rsidRPr="00D64D97">
              <w:rPr>
                <w:rStyle w:val="Clear"/>
                <w:rFonts w:ascii="Open Sans" w:hAnsi="Open Sans" w:cs="Open Sans"/>
                <w:color w:val="000000" w:themeColor="text1"/>
              </w:rPr>
              <w:t>;</w:t>
            </w:r>
          </w:p>
          <w:p w14:paraId="61B3B893"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explain how nucleotides join together to form a DNA double helix;</w:t>
            </w:r>
          </w:p>
          <w:p w14:paraId="46BCBDB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E)</w:t>
            </w:r>
            <w:r w:rsidRPr="00D64D97">
              <w:rPr>
                <w:rFonts w:ascii="Open Sans" w:hAnsi="Open Sans" w:cs="Open Sans"/>
                <w:color w:val="000000" w:themeColor="text1"/>
              </w:rPr>
              <w:tab/>
              <w:t>describe the DNA replication process in eukaryotic and prokaryotic cells;</w:t>
            </w:r>
          </w:p>
          <w:p w14:paraId="51C7C96F"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illustrate the process of protein synthesis; and</w:t>
            </w:r>
          </w:p>
          <w:p w14:paraId="788795F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describe the structure and function of proteins, including 3D folding, enzymes, and antibodies.</w:t>
            </w:r>
          </w:p>
        </w:tc>
      </w:tr>
      <w:tr w:rsidR="0085664B" w:rsidRPr="00D64D97" w14:paraId="5D4FF5FE" w14:textId="77777777">
        <w:trPr>
          <w:trHeight w:val="260"/>
        </w:trPr>
        <w:tc>
          <w:tcPr>
            <w:tcW w:w="4680" w:type="dxa"/>
            <w:shd w:val="clear" w:color="auto" w:fill="auto"/>
          </w:tcPr>
          <w:p w14:paraId="7361F674" w14:textId="77777777" w:rsidR="002160E2" w:rsidRPr="00D64D97" w:rsidRDefault="0085664B" w:rsidP="0085664B">
            <w:pPr>
              <w:rPr>
                <w:rFonts w:ascii="Open Sans" w:hAnsi="Open Sans" w:cs="Open Sans"/>
                <w:b/>
                <w:color w:val="000000" w:themeColor="text1"/>
              </w:rPr>
            </w:pPr>
            <w:r w:rsidRPr="00D64D97">
              <w:rPr>
                <w:rFonts w:ascii="Open Sans" w:hAnsi="Open Sans" w:cs="Open Sans"/>
                <w:b/>
                <w:color w:val="000000" w:themeColor="text1"/>
              </w:rPr>
              <w:t>Unit 7</w:t>
            </w:r>
            <w:r w:rsidR="002160E2" w:rsidRPr="00D64D97">
              <w:rPr>
                <w:rFonts w:ascii="Open Sans" w:hAnsi="Open Sans" w:cs="Open Sans"/>
                <w:b/>
                <w:color w:val="000000" w:themeColor="text1"/>
              </w:rPr>
              <w:t>: The Importance of Recombinant DNA Technology and Genetic Engineering</w:t>
            </w:r>
          </w:p>
          <w:p w14:paraId="1038A9CB" w14:textId="77777777" w:rsidR="002160E2" w:rsidRPr="00D64D97" w:rsidRDefault="002160E2" w:rsidP="0085664B">
            <w:pPr>
              <w:rPr>
                <w:rFonts w:ascii="Open Sans" w:hAnsi="Open Sans" w:cs="Open Sans"/>
                <w:b/>
                <w:color w:val="000000" w:themeColor="text1"/>
              </w:rPr>
            </w:pPr>
          </w:p>
          <w:p w14:paraId="68D688B7" w14:textId="77777777" w:rsidR="0085664B" w:rsidRPr="00D64D97" w:rsidRDefault="002160E2" w:rsidP="0079038E">
            <w:pPr>
              <w:pStyle w:val="SUBPARAGRAPHA"/>
              <w:tabs>
                <w:tab w:val="clear" w:pos="2160"/>
                <w:tab w:val="left" w:pos="0"/>
              </w:tabs>
              <w:ind w:left="0" w:firstLine="0"/>
              <w:rPr>
                <w:rFonts w:ascii="Open Sans" w:hAnsi="Open Sans" w:cs="Open Sans"/>
                <w:color w:val="000000" w:themeColor="text1"/>
              </w:rPr>
            </w:pPr>
            <w:r w:rsidRPr="00D64D97">
              <w:rPr>
                <w:rFonts w:ascii="Open Sans" w:hAnsi="Open Sans" w:cs="Open Sans"/>
                <w:color w:val="000000" w:themeColor="text1"/>
              </w:rPr>
              <w:t xml:space="preserve">This unit will cover the fundamental steps in recombinant DNA technology and genetic modification procedures. Students will participate in activities from describing plant- and animal-tissue culture procedures to comparing and contrasting proper growing conditions for plant and animal tissue cultures. </w:t>
            </w:r>
            <w:r w:rsidR="0079038E" w:rsidRPr="00D64D97">
              <w:rPr>
                <w:rFonts w:ascii="Open Sans" w:hAnsi="Open Sans" w:cs="Open Sans"/>
                <w:color w:val="000000" w:themeColor="text1"/>
              </w:rPr>
              <w:t xml:space="preserve">The culminating </w:t>
            </w:r>
            <w:r w:rsidR="0079038E" w:rsidRPr="00D64D97">
              <w:rPr>
                <w:rFonts w:ascii="Open Sans" w:hAnsi="Open Sans" w:cs="Open Sans"/>
                <w:color w:val="000000" w:themeColor="text1"/>
              </w:rPr>
              <w:lastRenderedPageBreak/>
              <w:t xml:space="preserve">activity for this unit will have students explain the role of restriction enzymes and steps and components of the polymerase chain reaction. </w:t>
            </w:r>
          </w:p>
        </w:tc>
        <w:tc>
          <w:tcPr>
            <w:tcW w:w="2250" w:type="dxa"/>
            <w:shd w:val="clear" w:color="auto" w:fill="auto"/>
          </w:tcPr>
          <w:sdt>
            <w:sdtPr>
              <w:rPr>
                <w:rFonts w:ascii="Open Sans" w:hAnsi="Open Sans" w:cs="Open Sans"/>
                <w:bCs/>
                <w:color w:val="000000" w:themeColor="text1"/>
              </w:rPr>
              <w:id w:val="437543508"/>
              <w:placeholder>
                <w:docPart w:val="5F17D3B7E2AE1D478D6E89AC0A9DB4EC"/>
              </w:placeholder>
              <w:docPartList>
                <w:docPartGallery w:val="Quick Parts"/>
              </w:docPartList>
            </w:sdtPr>
            <w:sdtEndPr/>
            <w:sdtContent>
              <w:sdt>
                <w:sdtPr>
                  <w:rPr>
                    <w:rFonts w:ascii="Open Sans" w:hAnsi="Open Sans" w:cs="Open Sans"/>
                    <w:bCs/>
                    <w:color w:val="000000" w:themeColor="text1"/>
                  </w:rPr>
                  <w:id w:val="437543509"/>
                  <w:placeholder>
                    <w:docPart w:val="0CD8BB3F2E4811498DCF890B7057F19C"/>
                  </w:placeholder>
                  <w:docPartList>
                    <w:docPartGallery w:val="Quick Parts"/>
                  </w:docPartList>
                </w:sdtPr>
                <w:sdtEndPr/>
                <w:sdtContent>
                  <w:p w14:paraId="0947C89F" w14:textId="77777777" w:rsidR="0085664B" w:rsidRPr="00D64D97" w:rsidRDefault="00744EF8" w:rsidP="0085664B">
                    <w:pPr>
                      <w:jc w:val="center"/>
                      <w:rPr>
                        <w:rFonts w:ascii="Open Sans" w:hAnsi="Open Sans" w:cs="Open Sans"/>
                        <w:color w:val="000000" w:themeColor="text1"/>
                      </w:rPr>
                    </w:pPr>
                    <w:r w:rsidRPr="00D64D97">
                      <w:rPr>
                        <w:rFonts w:ascii="Open Sans" w:hAnsi="Open Sans" w:cs="Open Sans"/>
                        <w:color w:val="000000" w:themeColor="text1"/>
                      </w:rPr>
                      <w:t>16</w:t>
                    </w:r>
                    <w:r w:rsidR="0085664B" w:rsidRPr="00D64D97">
                      <w:rPr>
                        <w:rFonts w:ascii="Open Sans" w:hAnsi="Open Sans" w:cs="Open Sans"/>
                        <w:color w:val="000000" w:themeColor="text1"/>
                      </w:rPr>
                      <w:t xml:space="preserve"> Periods</w:t>
                    </w:r>
                  </w:p>
                  <w:p w14:paraId="21E84412" w14:textId="77777777" w:rsidR="0085664B" w:rsidRPr="00D64D97" w:rsidRDefault="00744EF8" w:rsidP="00744EF8">
                    <w:pPr>
                      <w:jc w:val="center"/>
                      <w:rPr>
                        <w:rFonts w:ascii="Open Sans" w:hAnsi="Open Sans" w:cs="Open Sans"/>
                        <w:color w:val="000000" w:themeColor="text1"/>
                      </w:rPr>
                    </w:pPr>
                    <w:r w:rsidRPr="00D64D97">
                      <w:rPr>
                        <w:rFonts w:ascii="Open Sans" w:hAnsi="Open Sans" w:cs="Open Sans"/>
                        <w:color w:val="000000" w:themeColor="text1"/>
                      </w:rPr>
                      <w:t>720</w:t>
                    </w:r>
                    <w:r w:rsidR="0085664B" w:rsidRPr="00D64D97">
                      <w:rPr>
                        <w:rFonts w:ascii="Open Sans" w:hAnsi="Open Sans" w:cs="Open Sans"/>
                        <w:color w:val="000000" w:themeColor="text1"/>
                      </w:rPr>
                      <w:t xml:space="preserve"> Minutes</w:t>
                    </w:r>
                  </w:p>
                </w:sdtContent>
              </w:sdt>
              <w:p w14:paraId="668824E1" w14:textId="77777777" w:rsidR="0085664B" w:rsidRPr="00D64D97" w:rsidRDefault="003D5E98" w:rsidP="0085664B">
                <w:pPr>
                  <w:jc w:val="center"/>
                  <w:rPr>
                    <w:rFonts w:ascii="Open Sans" w:hAnsi="Open Sans" w:cs="Open Sans"/>
                    <w:bCs/>
                    <w:color w:val="000000" w:themeColor="text1"/>
                  </w:rPr>
                </w:pPr>
              </w:p>
            </w:sdtContent>
          </w:sdt>
          <w:p w14:paraId="0FFBAA60"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44C3E829"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8)</w:t>
            </w:r>
            <w:r w:rsidRPr="00D64D97">
              <w:rPr>
                <w:rFonts w:ascii="Open Sans" w:hAnsi="Open Sans" w:cs="Open Sans"/>
                <w:color w:val="000000" w:themeColor="text1"/>
              </w:rPr>
              <w:tab/>
              <w:t>The student analyzes the importance of recombinant DNA technology and genetic engineering. The student is expected to:</w:t>
            </w:r>
          </w:p>
          <w:p w14:paraId="2AAE4B15"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describe the fundamental steps in recombinant DNA technology;</w:t>
            </w:r>
          </w:p>
          <w:p w14:paraId="7B832477"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explain how recombinant DNA technology is used to clone genes and create recombinant proteins;</w:t>
            </w:r>
          </w:p>
          <w:p w14:paraId="711AE02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explain the role of tissue cultures to genetic modification procedures;</w:t>
            </w:r>
          </w:p>
          <w:p w14:paraId="2F15A91C"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describe plant- and animal-tissue culture procedures;</w:t>
            </w:r>
          </w:p>
          <w:p w14:paraId="6D055D87"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E)</w:t>
            </w:r>
            <w:r w:rsidRPr="00D64D97">
              <w:rPr>
                <w:rFonts w:ascii="Open Sans" w:hAnsi="Open Sans" w:cs="Open Sans"/>
                <w:color w:val="000000" w:themeColor="text1"/>
              </w:rPr>
              <w:tab/>
              <w:t>compare and contrast proper growing conditions for plant and animal tissue cultures;</w:t>
            </w:r>
          </w:p>
          <w:p w14:paraId="01E1F36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explain the role of restriction enzymes;</w:t>
            </w:r>
          </w:p>
          <w:p w14:paraId="5442F3CE"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distinguish among vectors commonly used in biotechnology for DNA insertion, including plasmids, retroviruses, and bacteriophages; and</w:t>
            </w:r>
          </w:p>
          <w:p w14:paraId="279013AF"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H)</w:t>
            </w:r>
            <w:r w:rsidRPr="00D64D97">
              <w:rPr>
                <w:rFonts w:ascii="Open Sans" w:hAnsi="Open Sans" w:cs="Open Sans"/>
                <w:color w:val="000000" w:themeColor="text1"/>
              </w:rPr>
              <w:tab/>
              <w:t>explain the steps and components of the polymerase chain reaction.</w:t>
            </w:r>
          </w:p>
        </w:tc>
      </w:tr>
      <w:tr w:rsidR="0085664B" w:rsidRPr="00D64D97" w14:paraId="6E08EF3D" w14:textId="77777777">
        <w:trPr>
          <w:trHeight w:val="260"/>
        </w:trPr>
        <w:tc>
          <w:tcPr>
            <w:tcW w:w="4680" w:type="dxa"/>
            <w:shd w:val="clear" w:color="auto" w:fill="auto"/>
          </w:tcPr>
          <w:p w14:paraId="5F9CEDCF" w14:textId="77777777" w:rsidR="0085664B" w:rsidRPr="00D64D97" w:rsidRDefault="0085664B" w:rsidP="0085664B">
            <w:pPr>
              <w:rPr>
                <w:rFonts w:ascii="Open Sans" w:hAnsi="Open Sans" w:cs="Open Sans"/>
                <w:i/>
                <w:color w:val="000000" w:themeColor="text1"/>
              </w:rPr>
            </w:pPr>
            <w:r w:rsidRPr="00D64D97">
              <w:rPr>
                <w:rFonts w:ascii="Open Sans" w:hAnsi="Open Sans" w:cs="Open Sans"/>
                <w:b/>
                <w:color w:val="000000" w:themeColor="text1"/>
              </w:rPr>
              <w:lastRenderedPageBreak/>
              <w:t xml:space="preserve">Unit 8: </w:t>
            </w:r>
            <w:r w:rsidR="00D024EC" w:rsidRPr="00D64D97">
              <w:rPr>
                <w:rFonts w:ascii="Open Sans" w:hAnsi="Open Sans" w:cs="Open Sans"/>
                <w:b/>
                <w:color w:val="000000" w:themeColor="text1"/>
              </w:rPr>
              <w:t>Biotechnology Laboratory Procedures</w:t>
            </w:r>
          </w:p>
          <w:p w14:paraId="225C048E" w14:textId="77777777" w:rsidR="0085664B" w:rsidRPr="00D64D97" w:rsidRDefault="0085664B" w:rsidP="00730837">
            <w:pPr>
              <w:pStyle w:val="SUBPARAGRAPHA"/>
              <w:ind w:left="0" w:firstLine="0"/>
              <w:rPr>
                <w:rFonts w:ascii="Open Sans" w:hAnsi="Open Sans" w:cs="Open Sans"/>
                <w:i/>
                <w:color w:val="000000" w:themeColor="text1"/>
              </w:rPr>
            </w:pPr>
            <w:r w:rsidRPr="00D64D97">
              <w:rPr>
                <w:rFonts w:ascii="Open Sans" w:hAnsi="Open Sans" w:cs="Open Sans"/>
                <w:color w:val="000000" w:themeColor="text1"/>
              </w:rPr>
              <w:t xml:space="preserve">Students will conduct laboratory and field investigations, use scientific methods during investigations, and make informed decisions using critical thinking and scientific problem solving. Students </w:t>
            </w:r>
            <w:r w:rsidR="00D024EC" w:rsidRPr="00D64D97">
              <w:rPr>
                <w:rFonts w:ascii="Open Sans" w:hAnsi="Open Sans" w:cs="Open Sans"/>
                <w:color w:val="000000" w:themeColor="text1"/>
              </w:rPr>
              <w:t>will practice measuring volumes and weights in industry standards, analyze data, and perform analysis of biotechnology experiments. The culminating activity for this unit will be to document laboratory results and prepare a restriction digest and analyze results using gel electrophoresis.</w:t>
            </w:r>
          </w:p>
        </w:tc>
        <w:tc>
          <w:tcPr>
            <w:tcW w:w="2250" w:type="dxa"/>
            <w:shd w:val="clear" w:color="auto" w:fill="auto"/>
          </w:tcPr>
          <w:sdt>
            <w:sdtPr>
              <w:rPr>
                <w:rFonts w:ascii="Open Sans" w:hAnsi="Open Sans" w:cs="Open Sans"/>
                <w:bCs/>
                <w:color w:val="000000" w:themeColor="text1"/>
              </w:rPr>
              <w:id w:val="437542430"/>
              <w:placeholder>
                <w:docPart w:val="C0FA051806B20F49ADC9DDC10AA94D1D"/>
              </w:placeholder>
              <w:docPartList>
                <w:docPartGallery w:val="Quick Parts"/>
              </w:docPartList>
            </w:sdtPr>
            <w:sdtEndPr/>
            <w:sdtContent>
              <w:sdt>
                <w:sdtPr>
                  <w:rPr>
                    <w:rFonts w:ascii="Open Sans" w:hAnsi="Open Sans" w:cs="Open Sans"/>
                    <w:bCs/>
                    <w:color w:val="000000" w:themeColor="text1"/>
                  </w:rPr>
                  <w:id w:val="437543513"/>
                  <w:placeholder>
                    <w:docPart w:val="072ABF168539BA42A93D38295C50B958"/>
                  </w:placeholder>
                  <w:docPartList>
                    <w:docPartGallery w:val="Quick Parts"/>
                  </w:docPartList>
                </w:sdtPr>
                <w:sdtEndPr/>
                <w:sdtContent>
                  <w:p w14:paraId="3F2773B5"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5 Periods</w:t>
                    </w:r>
                  </w:p>
                  <w:p w14:paraId="678EC277" w14:textId="77777777" w:rsidR="00A42759" w:rsidRPr="00D64D97" w:rsidRDefault="00A42759" w:rsidP="00A42759">
                    <w:pPr>
                      <w:jc w:val="center"/>
                      <w:rPr>
                        <w:rFonts w:ascii="Open Sans" w:hAnsi="Open Sans" w:cs="Open Sans"/>
                        <w:bCs/>
                        <w:color w:val="000000" w:themeColor="text1"/>
                      </w:rPr>
                    </w:pPr>
                    <w:r w:rsidRPr="00D64D97">
                      <w:rPr>
                        <w:rFonts w:ascii="Open Sans" w:hAnsi="Open Sans" w:cs="Open Sans"/>
                        <w:color w:val="000000" w:themeColor="text1"/>
                      </w:rPr>
                      <w:t>675 Minutes</w:t>
                    </w:r>
                  </w:p>
                </w:sdtContent>
              </w:sdt>
              <w:p w14:paraId="6AC735A8" w14:textId="77777777" w:rsidR="0085664B" w:rsidRPr="00D64D97" w:rsidRDefault="0085664B" w:rsidP="0085664B">
                <w:pPr>
                  <w:jc w:val="center"/>
                  <w:rPr>
                    <w:rFonts w:ascii="Open Sans" w:hAnsi="Open Sans" w:cs="Open Sans"/>
                    <w:bCs/>
                    <w:color w:val="000000" w:themeColor="text1"/>
                  </w:rPr>
                </w:pPr>
              </w:p>
              <w:sdt>
                <w:sdtPr>
                  <w:rPr>
                    <w:rFonts w:ascii="Open Sans" w:hAnsi="Open Sans" w:cs="Open Sans"/>
                    <w:bCs/>
                    <w:color w:val="000000" w:themeColor="text1"/>
                  </w:rPr>
                  <w:id w:val="437543512"/>
                  <w:placeholder>
                    <w:docPart w:val="54FC5EA1C1EBDF4EB642859C8210196D"/>
                  </w:placeholder>
                  <w:docPartList>
                    <w:docPartGallery w:val="Quick Parts"/>
                  </w:docPartList>
                </w:sdtPr>
                <w:sdtEndPr/>
                <w:sdtContent>
                  <w:p w14:paraId="7762537B" w14:textId="77777777" w:rsidR="00A42759" w:rsidRPr="00D64D97" w:rsidRDefault="00A42759" w:rsidP="00A42759">
                    <w:pPr>
                      <w:jc w:val="center"/>
                      <w:rPr>
                        <w:rFonts w:ascii="Open Sans" w:hAnsi="Open Sans" w:cs="Open Sans"/>
                        <w:b/>
                        <w:bCs/>
                        <w:color w:val="000000" w:themeColor="text1"/>
                      </w:rPr>
                    </w:pPr>
                  </w:p>
                  <w:p w14:paraId="122993CB" w14:textId="77777777" w:rsidR="0085664B" w:rsidRPr="00D64D97" w:rsidRDefault="0085664B" w:rsidP="0085664B">
                    <w:pPr>
                      <w:jc w:val="center"/>
                      <w:rPr>
                        <w:rFonts w:ascii="Open Sans" w:hAnsi="Open Sans" w:cs="Open Sans"/>
                        <w:b/>
                        <w:bCs/>
                        <w:color w:val="000000" w:themeColor="text1"/>
                      </w:rPr>
                    </w:pPr>
                  </w:p>
                  <w:p w14:paraId="60177AD5" w14:textId="77777777" w:rsidR="0085664B" w:rsidRPr="00D64D97" w:rsidRDefault="003D5E98" w:rsidP="0085664B">
                    <w:pPr>
                      <w:jc w:val="center"/>
                      <w:rPr>
                        <w:rFonts w:ascii="Open Sans" w:hAnsi="Open Sans" w:cs="Open Sans"/>
                        <w:bCs/>
                        <w:color w:val="000000" w:themeColor="text1"/>
                      </w:rPr>
                    </w:pPr>
                  </w:p>
                </w:sdtContent>
              </w:sdt>
              <w:p w14:paraId="7FD01E08" w14:textId="77777777" w:rsidR="0085664B" w:rsidRPr="00D64D97" w:rsidRDefault="003D5E98" w:rsidP="0085664B">
                <w:pPr>
                  <w:jc w:val="center"/>
                  <w:rPr>
                    <w:rFonts w:ascii="Open Sans" w:hAnsi="Open Sans" w:cs="Open Sans"/>
                    <w:bCs/>
                    <w:color w:val="000000" w:themeColor="text1"/>
                  </w:rPr>
                </w:pPr>
              </w:p>
            </w:sdtContent>
          </w:sdt>
          <w:p w14:paraId="6E1D253F"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6F2AC3F7"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10)</w:t>
            </w:r>
            <w:r w:rsidRPr="00D64D97">
              <w:rPr>
                <w:rFonts w:ascii="Open Sans" w:hAnsi="Open Sans" w:cs="Open Sans"/>
                <w:color w:val="000000" w:themeColor="text1"/>
              </w:rPr>
              <w:tab/>
              <w:t>The student performs standard biotechnology laboratory procedures. The student is expected to:</w:t>
            </w:r>
          </w:p>
          <w:p w14:paraId="56ACD217"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identify and operate laboratory equipment, including a microscope, thermocycler, hood, pH meter, hot plate stirrer, balance, mixers, autoclave, power supply, micropipette, centrifuge, and electrophoresis unit;</w:t>
            </w:r>
          </w:p>
          <w:p w14:paraId="3F04A3D5"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practice measuring volumes and weights to industry standards;</w:t>
            </w:r>
          </w:p>
          <w:p w14:paraId="300DF64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analyze data and perform calculations and statistical analysis as it relates to biotechnology laboratory experiments;</w:t>
            </w:r>
          </w:p>
          <w:p w14:paraId="22AEAC3C"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demonstrate proficiency pipetting techniques;</w:t>
            </w:r>
          </w:p>
          <w:p w14:paraId="22123F7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E)</w:t>
            </w:r>
            <w:r w:rsidRPr="00D64D97">
              <w:rPr>
                <w:rFonts w:ascii="Open Sans" w:hAnsi="Open Sans" w:cs="Open Sans"/>
                <w:color w:val="000000" w:themeColor="text1"/>
              </w:rPr>
              <w:tab/>
              <w:t>identify microorganisms using staining methods such as the Gram stain, methylene-blue stain, and acid-fast staining;</w:t>
            </w:r>
          </w:p>
          <w:p w14:paraId="311A28A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document laboratory results; and</w:t>
            </w:r>
          </w:p>
          <w:p w14:paraId="53974A44"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prepare a restriction digest and analyze results using gel electrophoresis.</w:t>
            </w:r>
          </w:p>
        </w:tc>
      </w:tr>
      <w:tr w:rsidR="0085664B" w:rsidRPr="00D64D97" w14:paraId="477D82A0" w14:textId="77777777">
        <w:trPr>
          <w:trHeight w:val="260"/>
        </w:trPr>
        <w:tc>
          <w:tcPr>
            <w:tcW w:w="4680" w:type="dxa"/>
            <w:shd w:val="clear" w:color="auto" w:fill="auto"/>
          </w:tcPr>
          <w:p w14:paraId="67CEDD83" w14:textId="77777777" w:rsidR="00730837" w:rsidRPr="00D64D97" w:rsidRDefault="0085664B" w:rsidP="00730837">
            <w:pPr>
              <w:rPr>
                <w:rFonts w:ascii="Open Sans" w:hAnsi="Open Sans" w:cs="Open Sans"/>
                <w:b/>
                <w:color w:val="000000" w:themeColor="text1"/>
              </w:rPr>
            </w:pPr>
            <w:r w:rsidRPr="00D64D97">
              <w:rPr>
                <w:rFonts w:ascii="Open Sans" w:hAnsi="Open Sans" w:cs="Open Sans"/>
                <w:b/>
                <w:color w:val="000000" w:themeColor="text1"/>
              </w:rPr>
              <w:lastRenderedPageBreak/>
              <w:t>Unit 9</w:t>
            </w:r>
            <w:r w:rsidR="00730837" w:rsidRPr="00D64D97">
              <w:rPr>
                <w:rFonts w:ascii="Open Sans" w:hAnsi="Open Sans" w:cs="Open Sans"/>
                <w:b/>
                <w:color w:val="000000" w:themeColor="text1"/>
              </w:rPr>
              <w:t>:</w:t>
            </w:r>
            <w:r w:rsidR="00730837" w:rsidRPr="00D64D97">
              <w:rPr>
                <w:rFonts w:ascii="Open Sans" w:hAnsi="Open Sans" w:cs="Open Sans"/>
                <w:b/>
                <w:i/>
                <w:color w:val="000000" w:themeColor="text1"/>
              </w:rPr>
              <w:t xml:space="preserve"> </w:t>
            </w:r>
            <w:r w:rsidR="00730837" w:rsidRPr="00D64D97">
              <w:rPr>
                <w:rFonts w:ascii="Open Sans" w:hAnsi="Open Sans" w:cs="Open Sans"/>
                <w:b/>
                <w:color w:val="000000" w:themeColor="text1"/>
              </w:rPr>
              <w:t>Biotechnology Laboratory Solutions and Reagents</w:t>
            </w:r>
          </w:p>
          <w:p w14:paraId="0614C93A" w14:textId="77777777" w:rsidR="00730837" w:rsidRPr="00D64D97" w:rsidRDefault="00730837" w:rsidP="00730837">
            <w:pPr>
              <w:rPr>
                <w:rFonts w:ascii="Open Sans" w:hAnsi="Open Sans" w:cs="Open Sans"/>
                <w:b/>
                <w:color w:val="000000" w:themeColor="text1"/>
              </w:rPr>
            </w:pPr>
          </w:p>
          <w:p w14:paraId="6678795B" w14:textId="77777777" w:rsidR="00730837" w:rsidRPr="00D64D97" w:rsidRDefault="00730837" w:rsidP="00730837">
            <w:pPr>
              <w:rPr>
                <w:rFonts w:ascii="Open Sans" w:hAnsi="Open Sans" w:cs="Open Sans"/>
                <w:color w:val="000000" w:themeColor="text1"/>
              </w:rPr>
            </w:pPr>
            <w:r w:rsidRPr="00D64D97">
              <w:rPr>
                <w:rFonts w:ascii="Open Sans" w:hAnsi="Open Sans" w:cs="Open Sans"/>
                <w:color w:val="000000" w:themeColor="text1"/>
              </w:rPr>
              <w:t>In this unit, students will prepare, dispense and monitor physical properties of stock reagents, buffers, media, and solutions. The culminating activity will have students determine optimum conditions of reagents for experimentation.</w:t>
            </w:r>
          </w:p>
          <w:p w14:paraId="36D4763F" w14:textId="77777777" w:rsidR="0085664B" w:rsidRPr="00D64D97" w:rsidRDefault="0085664B" w:rsidP="0085664B">
            <w:pPr>
              <w:rPr>
                <w:rFonts w:ascii="Open Sans" w:hAnsi="Open Sans" w:cs="Open Sans"/>
                <w:b/>
                <w:i/>
                <w:color w:val="000000" w:themeColor="text1"/>
              </w:rPr>
            </w:pPr>
          </w:p>
          <w:p w14:paraId="0FC90EBB" w14:textId="77777777" w:rsidR="0085664B" w:rsidRPr="00D64D97" w:rsidRDefault="0085664B" w:rsidP="0085664B">
            <w:pPr>
              <w:rPr>
                <w:rFonts w:ascii="Open Sans" w:hAnsi="Open Sans" w:cs="Open Sans"/>
                <w:b/>
                <w:color w:val="000000" w:themeColor="text1"/>
              </w:rPr>
            </w:pPr>
          </w:p>
        </w:tc>
        <w:tc>
          <w:tcPr>
            <w:tcW w:w="2250" w:type="dxa"/>
            <w:shd w:val="clear" w:color="auto" w:fill="auto"/>
          </w:tcPr>
          <w:sdt>
            <w:sdtPr>
              <w:rPr>
                <w:rFonts w:ascii="Open Sans" w:hAnsi="Open Sans" w:cs="Open Sans"/>
                <w:bCs/>
                <w:color w:val="000000" w:themeColor="text1"/>
              </w:rPr>
              <w:id w:val="437543376"/>
              <w:placeholder>
                <w:docPart w:val="08BCA05747E9FA42ADD57ABE96CF34B0"/>
              </w:placeholder>
              <w:docPartList>
                <w:docPartGallery w:val="Quick Parts"/>
              </w:docPartList>
            </w:sdtPr>
            <w:sdtEndPr/>
            <w:sdtContent>
              <w:sdt>
                <w:sdtPr>
                  <w:rPr>
                    <w:rFonts w:ascii="Open Sans" w:hAnsi="Open Sans" w:cs="Open Sans"/>
                    <w:bCs/>
                    <w:color w:val="000000" w:themeColor="text1"/>
                  </w:rPr>
                  <w:id w:val="437543377"/>
                  <w:placeholder>
                    <w:docPart w:val="FAA39C973DECE24B81CC2E065556B42F"/>
                  </w:placeholder>
                  <w:docPartList>
                    <w:docPartGallery w:val="Quick Parts"/>
                  </w:docPartList>
                </w:sdtPr>
                <w:sdtEndPr/>
                <w:sdtContent>
                  <w:sdt>
                    <w:sdtPr>
                      <w:rPr>
                        <w:rFonts w:ascii="Open Sans" w:hAnsi="Open Sans" w:cs="Open Sans"/>
                        <w:bCs/>
                        <w:color w:val="000000" w:themeColor="text1"/>
                      </w:rPr>
                      <w:id w:val="437543515"/>
                      <w:placeholder>
                        <w:docPart w:val="CA7C6083FC03E64F9041A71800FD2673"/>
                      </w:placeholder>
                      <w:docPartList>
                        <w:docPartGallery w:val="Quick Parts"/>
                      </w:docPartList>
                    </w:sdtPr>
                    <w:sdtEndPr/>
                    <w:sdtContent>
                      <w:sdt>
                        <w:sdtPr>
                          <w:rPr>
                            <w:rFonts w:ascii="Open Sans" w:hAnsi="Open Sans" w:cs="Open Sans"/>
                            <w:bCs/>
                            <w:color w:val="000000" w:themeColor="text1"/>
                          </w:rPr>
                          <w:id w:val="437543516"/>
                          <w:placeholder>
                            <w:docPart w:val="23C75E9863303D40A8C18A0145A6D433"/>
                          </w:placeholder>
                          <w:docPartList>
                            <w:docPartGallery w:val="Quick Parts"/>
                          </w:docPartList>
                        </w:sdtPr>
                        <w:sdtEndPr/>
                        <w:sdtContent>
                          <w:sdt>
                            <w:sdtPr>
                              <w:rPr>
                                <w:rFonts w:ascii="Open Sans" w:hAnsi="Open Sans" w:cs="Open Sans"/>
                                <w:bCs/>
                                <w:color w:val="000000" w:themeColor="text1"/>
                              </w:rPr>
                              <w:id w:val="437543559"/>
                              <w:placeholder>
                                <w:docPart w:val="D9EE1CE5AA17EB46AC0E0AFBD4E32E17"/>
                              </w:placeholder>
                              <w:docPartList>
                                <w:docPartGallery w:val="Quick Parts"/>
                              </w:docPartList>
                            </w:sdtPr>
                            <w:sdtEndPr/>
                            <w:sdtContent>
                              <w:sdt>
                                <w:sdtPr>
                                  <w:rPr>
                                    <w:rFonts w:ascii="Open Sans" w:hAnsi="Open Sans" w:cs="Open Sans"/>
                                    <w:bCs/>
                                    <w:color w:val="000000" w:themeColor="text1"/>
                                  </w:rPr>
                                  <w:id w:val="437543560"/>
                                  <w:placeholder>
                                    <w:docPart w:val="033E39C91A645241951849FE28FD649B"/>
                                  </w:placeholder>
                                  <w:docPartList>
                                    <w:docPartGallery w:val="Quick Parts"/>
                                  </w:docPartList>
                                </w:sdtPr>
                                <w:sdtEndPr/>
                                <w:sdtContent>
                                  <w:p w14:paraId="2F46C61F" w14:textId="77777777" w:rsidR="0085664B" w:rsidRPr="00D64D97" w:rsidRDefault="0085664B" w:rsidP="0085664B">
                                    <w:pPr>
                                      <w:jc w:val="center"/>
                                      <w:rPr>
                                        <w:rFonts w:ascii="Open Sans" w:hAnsi="Open Sans" w:cs="Open Sans"/>
                                        <w:color w:val="000000" w:themeColor="text1"/>
                                      </w:rPr>
                                    </w:pPr>
                                    <w:r w:rsidRPr="00D64D97">
                                      <w:rPr>
                                        <w:rFonts w:ascii="Open Sans" w:hAnsi="Open Sans" w:cs="Open Sans"/>
                                        <w:color w:val="000000" w:themeColor="text1"/>
                                      </w:rPr>
                                      <w:t>15 Periods</w:t>
                                    </w:r>
                                  </w:p>
                                  <w:p w14:paraId="492B50DA" w14:textId="77777777" w:rsidR="0085664B" w:rsidRPr="00D64D97" w:rsidRDefault="0085664B" w:rsidP="0085664B">
                                    <w:pPr>
                                      <w:jc w:val="center"/>
                                      <w:rPr>
                                        <w:rFonts w:ascii="Open Sans" w:hAnsi="Open Sans" w:cs="Open Sans"/>
                                        <w:b/>
                                        <w:bCs/>
                                        <w:color w:val="000000" w:themeColor="text1"/>
                                      </w:rPr>
                                    </w:pPr>
                                    <w:r w:rsidRPr="00D64D97">
                                      <w:rPr>
                                        <w:rFonts w:ascii="Open Sans" w:hAnsi="Open Sans" w:cs="Open Sans"/>
                                        <w:color w:val="000000" w:themeColor="text1"/>
                                      </w:rPr>
                                      <w:t>675 Minutes</w:t>
                                    </w:r>
                                  </w:p>
                                </w:sdtContent>
                              </w:sdt>
                              <w:p w14:paraId="1DC9A0E0" w14:textId="77777777" w:rsidR="0085664B" w:rsidRPr="00D64D97" w:rsidRDefault="003D5E98" w:rsidP="0085664B">
                                <w:pPr>
                                  <w:jc w:val="center"/>
                                  <w:rPr>
                                    <w:rFonts w:ascii="Open Sans" w:hAnsi="Open Sans" w:cs="Open Sans"/>
                                    <w:bCs/>
                                    <w:color w:val="000000" w:themeColor="text1"/>
                                  </w:rPr>
                                </w:pPr>
                              </w:p>
                            </w:sdtContent>
                          </w:sdt>
                          <w:p w14:paraId="5B2D7782" w14:textId="77777777" w:rsidR="0085664B" w:rsidRPr="00D64D97" w:rsidRDefault="003D5E98" w:rsidP="0085664B">
                            <w:pPr>
                              <w:jc w:val="center"/>
                              <w:rPr>
                                <w:rFonts w:ascii="Open Sans" w:hAnsi="Open Sans" w:cs="Open Sans"/>
                                <w:b/>
                                <w:bCs/>
                                <w:color w:val="000000" w:themeColor="text1"/>
                              </w:rPr>
                            </w:pPr>
                          </w:p>
                        </w:sdtContent>
                      </w:sdt>
                      <w:p w14:paraId="7A4E90A9" w14:textId="77777777" w:rsidR="0085664B" w:rsidRPr="00D64D97" w:rsidRDefault="003D5E98" w:rsidP="0085664B">
                        <w:pPr>
                          <w:jc w:val="center"/>
                          <w:rPr>
                            <w:rFonts w:ascii="Open Sans" w:hAnsi="Open Sans" w:cs="Open Sans"/>
                            <w:bCs/>
                            <w:color w:val="000000" w:themeColor="text1"/>
                          </w:rPr>
                        </w:pPr>
                      </w:p>
                    </w:sdtContent>
                  </w:sdt>
                  <w:p w14:paraId="3310ACD0" w14:textId="77777777" w:rsidR="0085664B" w:rsidRPr="00D64D97" w:rsidRDefault="003D5E98" w:rsidP="0085664B">
                    <w:pPr>
                      <w:jc w:val="center"/>
                      <w:rPr>
                        <w:rFonts w:ascii="Open Sans" w:hAnsi="Open Sans" w:cs="Open Sans"/>
                        <w:b/>
                        <w:bCs/>
                        <w:color w:val="000000" w:themeColor="text1"/>
                      </w:rPr>
                    </w:pPr>
                  </w:p>
                </w:sdtContent>
              </w:sdt>
              <w:p w14:paraId="21C28680" w14:textId="77777777" w:rsidR="0085664B" w:rsidRPr="00D64D97" w:rsidRDefault="003D5E98" w:rsidP="0085664B">
                <w:pPr>
                  <w:jc w:val="center"/>
                  <w:rPr>
                    <w:rFonts w:ascii="Open Sans" w:hAnsi="Open Sans" w:cs="Open Sans"/>
                    <w:bCs/>
                    <w:color w:val="000000" w:themeColor="text1"/>
                  </w:rPr>
                </w:pPr>
              </w:p>
            </w:sdtContent>
          </w:sdt>
          <w:p w14:paraId="3EAE954C"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4AA2524F"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11)</w:t>
            </w:r>
            <w:r w:rsidRPr="00D64D97">
              <w:rPr>
                <w:rFonts w:ascii="Open Sans" w:hAnsi="Open Sans" w:cs="Open Sans"/>
                <w:color w:val="000000" w:themeColor="text1"/>
              </w:rPr>
              <w:tab/>
              <w:t>The student prepares solutions and reagents for the biotechnology laboratory. The student is expected to:</w:t>
            </w:r>
          </w:p>
          <w:p w14:paraId="503C8866"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demonstrate techniques for establishing and maintaining a sterile work area;</w:t>
            </w:r>
          </w:p>
          <w:p w14:paraId="3D4999E1"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prepare, dispense, and monitor physical properties of stock reagents, buffers, media, and solutions;</w:t>
            </w:r>
          </w:p>
          <w:p w14:paraId="4BA12AFF"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calculate and prepare a dilution series; and</w:t>
            </w:r>
          </w:p>
          <w:p w14:paraId="00FB65D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determine optimum conditions of reagents for experimentation.</w:t>
            </w:r>
          </w:p>
        </w:tc>
      </w:tr>
      <w:tr w:rsidR="0085664B" w:rsidRPr="00D64D97" w14:paraId="572D44D8" w14:textId="77777777">
        <w:trPr>
          <w:trHeight w:val="260"/>
        </w:trPr>
        <w:tc>
          <w:tcPr>
            <w:tcW w:w="4680" w:type="dxa"/>
            <w:shd w:val="clear" w:color="auto" w:fill="auto"/>
          </w:tcPr>
          <w:p w14:paraId="35091875" w14:textId="77777777" w:rsidR="00730837" w:rsidRPr="00D64D97" w:rsidRDefault="0085664B" w:rsidP="00730837">
            <w:pPr>
              <w:rPr>
                <w:rFonts w:ascii="Open Sans" w:hAnsi="Open Sans" w:cs="Open Sans"/>
                <w:b/>
                <w:color w:val="000000" w:themeColor="text1"/>
              </w:rPr>
            </w:pPr>
            <w:r w:rsidRPr="00D64D97">
              <w:rPr>
                <w:rFonts w:ascii="Open Sans" w:hAnsi="Open Sans" w:cs="Open Sans"/>
                <w:b/>
                <w:color w:val="000000" w:themeColor="text1"/>
              </w:rPr>
              <w:t>Unit 10</w:t>
            </w:r>
            <w:r w:rsidR="00730837" w:rsidRPr="00D64D97">
              <w:rPr>
                <w:rFonts w:ascii="Open Sans" w:hAnsi="Open Sans" w:cs="Open Sans"/>
                <w:b/>
                <w:color w:val="000000" w:themeColor="text1"/>
              </w:rPr>
              <w:t>: Advanced Biotechnology Laboratory</w:t>
            </w:r>
          </w:p>
          <w:p w14:paraId="38FC07C3" w14:textId="77777777" w:rsidR="00730837" w:rsidRPr="00D64D97" w:rsidRDefault="00730837" w:rsidP="00730837">
            <w:pPr>
              <w:rPr>
                <w:rFonts w:ascii="Open Sans" w:hAnsi="Open Sans" w:cs="Open Sans"/>
                <w:color w:val="000000" w:themeColor="text1"/>
              </w:rPr>
            </w:pPr>
          </w:p>
          <w:p w14:paraId="37C293B7" w14:textId="77777777" w:rsidR="0085664B" w:rsidRPr="00D64D97" w:rsidRDefault="0085664B" w:rsidP="00730837">
            <w:pPr>
              <w:rPr>
                <w:rFonts w:ascii="Open Sans" w:hAnsi="Open Sans" w:cs="Open Sans"/>
                <w:color w:val="000000" w:themeColor="text1"/>
              </w:rPr>
            </w:pPr>
            <w:r w:rsidRPr="00D64D97">
              <w:rPr>
                <w:rFonts w:ascii="Open Sans" w:hAnsi="Open Sans" w:cs="Open Sans"/>
                <w:color w:val="000000" w:themeColor="text1"/>
              </w:rPr>
              <w:t xml:space="preserve">Scientific </w:t>
            </w:r>
            <w:r w:rsidR="00730837" w:rsidRPr="00D64D97">
              <w:rPr>
                <w:rFonts w:ascii="Open Sans" w:hAnsi="Open Sans" w:cs="Open Sans"/>
                <w:color w:val="000000" w:themeColor="text1"/>
              </w:rPr>
              <w:t>decision-making</w:t>
            </w:r>
            <w:r w:rsidRPr="00D64D97">
              <w:rPr>
                <w:rFonts w:ascii="Open Sans" w:hAnsi="Open Sans" w:cs="Open Sans"/>
                <w:color w:val="000000" w:themeColor="text1"/>
              </w:rPr>
              <w:t xml:space="preserve"> is a way of answering questions about the natural world. Students should be able to distinguish between scientific decision-making methods (science methods) and </w:t>
            </w:r>
            <w:r w:rsidRPr="00D64D97">
              <w:rPr>
                <w:rFonts w:ascii="Open Sans" w:hAnsi="Open Sans" w:cs="Open Sans"/>
                <w:color w:val="000000" w:themeColor="text1"/>
              </w:rPr>
              <w:lastRenderedPageBreak/>
              <w:t>ethical and social decisions that involve science (the application of scientific information).</w:t>
            </w:r>
            <w:r w:rsidR="00730837" w:rsidRPr="00D64D97">
              <w:rPr>
                <w:rFonts w:ascii="Open Sans" w:hAnsi="Open Sans" w:cs="Open Sans"/>
                <w:color w:val="000000" w:themeColor="text1"/>
              </w:rPr>
              <w:t xml:space="preserve"> In this unit, students will perform advanced labs including </w:t>
            </w:r>
            <w:r w:rsidR="00A340F7" w:rsidRPr="00D64D97">
              <w:rPr>
                <w:rFonts w:ascii="Open Sans" w:hAnsi="Open Sans" w:cs="Open Sans"/>
                <w:color w:val="000000" w:themeColor="text1"/>
              </w:rPr>
              <w:t>isolating, maintaining, and storing microbial cultures safely and performing a bacterial transformation and analyzing</w:t>
            </w:r>
            <w:r w:rsidR="00730837" w:rsidRPr="00D64D97">
              <w:rPr>
                <w:rFonts w:ascii="Open Sans" w:hAnsi="Open Sans" w:cs="Open Sans"/>
                <w:color w:val="000000" w:themeColor="text1"/>
              </w:rPr>
              <w:t xml:space="preserve"> gene </w:t>
            </w:r>
            <w:r w:rsidR="00A340F7" w:rsidRPr="00D64D97">
              <w:rPr>
                <w:rFonts w:ascii="Open Sans" w:hAnsi="Open Sans" w:cs="Open Sans"/>
                <w:color w:val="000000" w:themeColor="text1"/>
              </w:rPr>
              <w:t>expression. The culminating activity will have students amplify a DNA sequence using the polymerase chain reactions.</w:t>
            </w:r>
          </w:p>
          <w:p w14:paraId="3EA99F15" w14:textId="77777777" w:rsidR="0085664B" w:rsidRPr="00D64D97" w:rsidRDefault="0085664B" w:rsidP="0085664B">
            <w:pPr>
              <w:rPr>
                <w:rFonts w:ascii="Open Sans" w:hAnsi="Open Sans" w:cs="Open Sans"/>
                <w:b/>
                <w:color w:val="000000" w:themeColor="text1"/>
              </w:rPr>
            </w:pPr>
          </w:p>
        </w:tc>
        <w:tc>
          <w:tcPr>
            <w:tcW w:w="2250" w:type="dxa"/>
            <w:shd w:val="clear" w:color="auto" w:fill="auto"/>
          </w:tcPr>
          <w:sdt>
            <w:sdtPr>
              <w:rPr>
                <w:rFonts w:ascii="Open Sans" w:hAnsi="Open Sans" w:cs="Open Sans"/>
                <w:bCs/>
                <w:color w:val="000000" w:themeColor="text1"/>
              </w:rPr>
              <w:id w:val="437543395"/>
              <w:placeholder>
                <w:docPart w:val="7A6B14862802DC42866C8127CEA840F4"/>
              </w:placeholder>
              <w:docPartList>
                <w:docPartGallery w:val="Quick Parts"/>
              </w:docPartList>
            </w:sdtPr>
            <w:sdtEndPr/>
            <w:sdtContent>
              <w:sdt>
                <w:sdtPr>
                  <w:rPr>
                    <w:rFonts w:ascii="Open Sans" w:hAnsi="Open Sans" w:cs="Open Sans"/>
                    <w:bCs/>
                    <w:color w:val="000000" w:themeColor="text1"/>
                  </w:rPr>
                  <w:id w:val="437543396"/>
                  <w:placeholder>
                    <w:docPart w:val="DC4AC2945DF269458DD4E202EAB2D42F"/>
                  </w:placeholder>
                  <w:docPartList>
                    <w:docPartGallery w:val="Quick Parts"/>
                  </w:docPartList>
                </w:sdtPr>
                <w:sdtEndPr/>
                <w:sdtContent>
                  <w:sdt>
                    <w:sdtPr>
                      <w:rPr>
                        <w:rFonts w:ascii="Open Sans" w:hAnsi="Open Sans" w:cs="Open Sans"/>
                        <w:bCs/>
                        <w:color w:val="000000" w:themeColor="text1"/>
                      </w:rPr>
                      <w:id w:val="437543519"/>
                      <w:placeholder>
                        <w:docPart w:val="AEEBE940FF914F44A7683CA926632990"/>
                      </w:placeholder>
                      <w:docPartList>
                        <w:docPartGallery w:val="Quick Parts"/>
                      </w:docPartList>
                    </w:sdtPr>
                    <w:sdtEndPr/>
                    <w:sdtContent>
                      <w:sdt>
                        <w:sdtPr>
                          <w:rPr>
                            <w:rFonts w:ascii="Open Sans" w:hAnsi="Open Sans" w:cs="Open Sans"/>
                            <w:bCs/>
                            <w:color w:val="000000" w:themeColor="text1"/>
                          </w:rPr>
                          <w:id w:val="437543566"/>
                          <w:placeholder>
                            <w:docPart w:val="5784C48E49DBD644B9A246C9BD4F5FB3"/>
                          </w:placeholder>
                          <w:docPartList>
                            <w:docPartGallery w:val="Quick Parts"/>
                          </w:docPartList>
                        </w:sdtPr>
                        <w:sdtEndPr/>
                        <w:sdtContent>
                          <w:p w14:paraId="0C48CD09"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5 Periods</w:t>
                            </w:r>
                          </w:p>
                          <w:p w14:paraId="5FEE9507" w14:textId="77777777" w:rsidR="00A42759" w:rsidRPr="00D64D97" w:rsidRDefault="00A42759" w:rsidP="00A42759">
                            <w:pPr>
                              <w:jc w:val="center"/>
                              <w:rPr>
                                <w:rFonts w:ascii="Open Sans" w:hAnsi="Open Sans" w:cs="Open Sans"/>
                                <w:bCs/>
                                <w:color w:val="000000" w:themeColor="text1"/>
                              </w:rPr>
                            </w:pPr>
                            <w:r w:rsidRPr="00D64D97">
                              <w:rPr>
                                <w:rFonts w:ascii="Open Sans" w:hAnsi="Open Sans" w:cs="Open Sans"/>
                                <w:color w:val="000000" w:themeColor="text1"/>
                              </w:rPr>
                              <w:t>675 Minutes</w:t>
                            </w:r>
                          </w:p>
                        </w:sdtContent>
                      </w:sdt>
                      <w:p w14:paraId="5ED827AD" w14:textId="77777777" w:rsidR="0085664B" w:rsidRPr="00D64D97" w:rsidRDefault="0085664B" w:rsidP="00A42759">
                        <w:pPr>
                          <w:jc w:val="center"/>
                          <w:rPr>
                            <w:rFonts w:ascii="Open Sans" w:hAnsi="Open Sans" w:cs="Open Sans"/>
                            <w:bCs/>
                            <w:color w:val="000000" w:themeColor="text1"/>
                          </w:rPr>
                        </w:pPr>
                      </w:p>
                      <w:sdt>
                        <w:sdtPr>
                          <w:rPr>
                            <w:rFonts w:ascii="Open Sans" w:hAnsi="Open Sans" w:cs="Open Sans"/>
                            <w:bCs/>
                            <w:color w:val="000000" w:themeColor="text1"/>
                          </w:rPr>
                          <w:id w:val="437543565"/>
                          <w:placeholder>
                            <w:docPart w:val="703480393E7D5D4A8BFC4373DBCC5903"/>
                          </w:placeholder>
                          <w:docPartList>
                            <w:docPartGallery w:val="Quick Parts"/>
                          </w:docPartList>
                        </w:sdtPr>
                        <w:sdtEndPr/>
                        <w:sdtContent>
                          <w:p w14:paraId="2576F489" w14:textId="77777777" w:rsidR="0085664B" w:rsidRPr="00D64D97" w:rsidRDefault="0085664B" w:rsidP="0085664B">
                            <w:pPr>
                              <w:jc w:val="center"/>
                              <w:rPr>
                                <w:rFonts w:ascii="Open Sans" w:hAnsi="Open Sans" w:cs="Open Sans"/>
                                <w:b/>
                                <w:bCs/>
                                <w:color w:val="000000" w:themeColor="text1"/>
                              </w:rPr>
                            </w:pPr>
                          </w:p>
                          <w:p w14:paraId="5F8FF9B1" w14:textId="77777777" w:rsidR="0085664B" w:rsidRPr="00D64D97" w:rsidRDefault="003D5E98" w:rsidP="0085664B">
                            <w:pPr>
                              <w:jc w:val="center"/>
                              <w:rPr>
                                <w:rFonts w:ascii="Open Sans" w:hAnsi="Open Sans" w:cs="Open Sans"/>
                                <w:bCs/>
                                <w:color w:val="000000" w:themeColor="text1"/>
                              </w:rPr>
                            </w:pPr>
                          </w:p>
                        </w:sdtContent>
                      </w:sdt>
                      <w:p w14:paraId="316AF7E8" w14:textId="77777777" w:rsidR="0085664B" w:rsidRPr="00D64D97" w:rsidRDefault="003D5E98" w:rsidP="0085664B">
                        <w:pPr>
                          <w:jc w:val="center"/>
                          <w:rPr>
                            <w:rFonts w:ascii="Open Sans" w:hAnsi="Open Sans" w:cs="Open Sans"/>
                            <w:bCs/>
                            <w:color w:val="000000" w:themeColor="text1"/>
                          </w:rPr>
                        </w:pPr>
                      </w:p>
                    </w:sdtContent>
                  </w:sdt>
                </w:sdtContent>
              </w:sdt>
              <w:p w14:paraId="6FB55BBD" w14:textId="77777777" w:rsidR="0085664B" w:rsidRPr="00D64D97" w:rsidRDefault="0085664B" w:rsidP="0085664B">
                <w:pPr>
                  <w:jc w:val="center"/>
                  <w:rPr>
                    <w:rFonts w:ascii="Open Sans" w:hAnsi="Open Sans" w:cs="Open Sans"/>
                    <w:b/>
                    <w:bCs/>
                    <w:color w:val="000000" w:themeColor="text1"/>
                  </w:rPr>
                </w:pPr>
              </w:p>
              <w:p w14:paraId="1B8D6769" w14:textId="77777777" w:rsidR="0085664B" w:rsidRPr="00D64D97" w:rsidRDefault="003D5E98" w:rsidP="0085664B">
                <w:pPr>
                  <w:jc w:val="center"/>
                  <w:rPr>
                    <w:rFonts w:ascii="Open Sans" w:hAnsi="Open Sans" w:cs="Open Sans"/>
                    <w:bCs/>
                    <w:color w:val="000000" w:themeColor="text1"/>
                  </w:rPr>
                </w:pPr>
              </w:p>
            </w:sdtContent>
          </w:sdt>
          <w:p w14:paraId="1AC4E377"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0E57082D"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lastRenderedPageBreak/>
              <w:t>(12)</w:t>
            </w:r>
            <w:r w:rsidRPr="00D64D97">
              <w:rPr>
                <w:rFonts w:ascii="Open Sans" w:hAnsi="Open Sans" w:cs="Open Sans"/>
                <w:color w:val="000000" w:themeColor="text1"/>
              </w:rPr>
              <w:tab/>
              <w:t>The student performs advanced biotechnology laboratory procedures. The student is expected to:</w:t>
            </w:r>
          </w:p>
          <w:p w14:paraId="3BE165D0" w14:textId="77777777" w:rsidR="0085664B" w:rsidRPr="00D64D97" w:rsidRDefault="0085664B" w:rsidP="00D64D97">
            <w:pPr>
              <w:pStyle w:val="SUBPARAGRAPHA"/>
              <w:spacing w:before="0" w:after="0"/>
              <w:rPr>
                <w:rStyle w:val="Clear"/>
                <w:rFonts w:ascii="Open Sans" w:hAnsi="Open Sans" w:cs="Open Sans"/>
              </w:rPr>
            </w:pPr>
            <w:r w:rsidRPr="00D64D97">
              <w:rPr>
                <w:rFonts w:ascii="Open Sans" w:hAnsi="Open Sans" w:cs="Open Sans"/>
                <w:color w:val="000000" w:themeColor="text1"/>
              </w:rPr>
              <w:t>(A)</w:t>
            </w:r>
            <w:r w:rsidRPr="00D64D97">
              <w:rPr>
                <w:rFonts w:ascii="Open Sans" w:hAnsi="Open Sans" w:cs="Open Sans"/>
                <w:color w:val="000000" w:themeColor="text1"/>
              </w:rPr>
              <w:tab/>
            </w:r>
            <w:r w:rsidRPr="00D64D97">
              <w:rPr>
                <w:rStyle w:val="Clear"/>
                <w:rFonts w:ascii="Open Sans" w:hAnsi="Open Sans" w:cs="Open Sans"/>
                <w:color w:val="000000" w:themeColor="text1"/>
              </w:rPr>
              <w:t>explain the importance of media components to the outcome of cultures;</w:t>
            </w:r>
          </w:p>
          <w:p w14:paraId="510BB0A2"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isolate, maintain, and store microbial cultures safely;</w:t>
            </w:r>
          </w:p>
          <w:p w14:paraId="4884090C" w14:textId="77777777" w:rsidR="0085664B" w:rsidRPr="00D64D97" w:rsidRDefault="0085664B" w:rsidP="00D64D97">
            <w:pPr>
              <w:pStyle w:val="SUBPARAGRAPHA"/>
              <w:spacing w:before="0" w:after="0"/>
              <w:rPr>
                <w:rStyle w:val="Clear"/>
                <w:rFonts w:ascii="Open Sans" w:hAnsi="Open Sans" w:cs="Open Sans"/>
              </w:rPr>
            </w:pPr>
            <w:r w:rsidRPr="00D64D97">
              <w:rPr>
                <w:rFonts w:ascii="Open Sans" w:hAnsi="Open Sans" w:cs="Open Sans"/>
                <w:color w:val="000000" w:themeColor="text1"/>
              </w:rPr>
              <w:t>(C)</w:t>
            </w:r>
            <w:r w:rsidRPr="00D64D97">
              <w:rPr>
                <w:rFonts w:ascii="Open Sans" w:hAnsi="Open Sans" w:cs="Open Sans"/>
                <w:color w:val="000000" w:themeColor="text1"/>
              </w:rPr>
              <w:tab/>
            </w:r>
            <w:r w:rsidRPr="00D64D97">
              <w:rPr>
                <w:rStyle w:val="Clear"/>
                <w:rFonts w:ascii="Open Sans" w:hAnsi="Open Sans" w:cs="Open Sans"/>
                <w:color w:val="000000" w:themeColor="text1"/>
              </w:rPr>
              <w:t>prepare seed inoculum;</w:t>
            </w:r>
          </w:p>
          <w:p w14:paraId="0C5BF52B"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lastRenderedPageBreak/>
              <w:t>(D)</w:t>
            </w:r>
            <w:r w:rsidRPr="00D64D97">
              <w:rPr>
                <w:rFonts w:ascii="Open Sans" w:hAnsi="Open Sans" w:cs="Open Sans"/>
                <w:color w:val="000000" w:themeColor="text1"/>
              </w:rPr>
              <w:tab/>
              <w:t>perform plating techniques such as the Kirby-Bauer method;</w:t>
            </w:r>
          </w:p>
          <w:p w14:paraId="3ED9240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E)</w:t>
            </w:r>
            <w:r w:rsidRPr="00D64D97">
              <w:rPr>
                <w:rFonts w:ascii="Open Sans" w:hAnsi="Open Sans" w:cs="Open Sans"/>
                <w:color w:val="000000" w:themeColor="text1"/>
              </w:rPr>
              <w:tab/>
              <w:t xml:space="preserve">analyze proteins using techniques such as </w:t>
            </w:r>
            <w:r w:rsidRPr="00D64D97">
              <w:rPr>
                <w:rFonts w:ascii="Open Sans" w:hAnsi="Open Sans" w:cs="Open Sans"/>
                <w:bCs/>
                <w:color w:val="000000" w:themeColor="text1"/>
              </w:rPr>
              <w:t>enzyme-linked immunosorbent assay</w:t>
            </w:r>
            <w:r w:rsidRPr="00D64D97">
              <w:rPr>
                <w:rFonts w:ascii="Open Sans" w:hAnsi="Open Sans" w:cs="Open Sans"/>
                <w:color w:val="000000" w:themeColor="text1"/>
              </w:rPr>
              <w:t xml:space="preserve"> (ELISA), spectrophotometry, and </w:t>
            </w:r>
            <w:r w:rsidRPr="00D64D97">
              <w:rPr>
                <w:rStyle w:val="st"/>
                <w:rFonts w:ascii="Open Sans" w:hAnsi="Open Sans" w:cs="Open Sans"/>
                <w:color w:val="000000" w:themeColor="text1"/>
              </w:rPr>
              <w:t>sodium dodecyl sulfate polyacrylamide gel electrophoresis (</w:t>
            </w:r>
            <w:r w:rsidRPr="00D64D97">
              <w:rPr>
                <w:rFonts w:ascii="Open Sans" w:hAnsi="Open Sans" w:cs="Open Sans"/>
                <w:color w:val="000000" w:themeColor="text1"/>
              </w:rPr>
              <w:t>SDS-PAGE);</w:t>
            </w:r>
          </w:p>
          <w:p w14:paraId="2B46E26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F)</w:t>
            </w:r>
            <w:r w:rsidRPr="00D64D97">
              <w:rPr>
                <w:rFonts w:ascii="Open Sans" w:hAnsi="Open Sans" w:cs="Open Sans"/>
                <w:color w:val="000000" w:themeColor="text1"/>
              </w:rPr>
              <w:tab/>
              <w:t>isolate a specific protein from a biological sample using chromatography;</w:t>
            </w:r>
          </w:p>
          <w:p w14:paraId="5967569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G)</w:t>
            </w:r>
            <w:r w:rsidRPr="00D64D97">
              <w:rPr>
                <w:rFonts w:ascii="Open Sans" w:hAnsi="Open Sans" w:cs="Open Sans"/>
                <w:color w:val="000000" w:themeColor="text1"/>
              </w:rPr>
              <w:tab/>
              <w:t>isolate nucleic acids and interpret gel electrophoresis results;</w:t>
            </w:r>
          </w:p>
          <w:p w14:paraId="6C70BC69"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H)</w:t>
            </w:r>
            <w:r w:rsidRPr="00D64D97">
              <w:rPr>
                <w:rFonts w:ascii="Open Sans" w:hAnsi="Open Sans" w:cs="Open Sans"/>
                <w:color w:val="000000" w:themeColor="text1"/>
              </w:rPr>
              <w:tab/>
              <w:t>perform a bacterial transformation and analyze gene expression; and</w:t>
            </w:r>
          </w:p>
          <w:p w14:paraId="3BF8E9C7"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I)</w:t>
            </w:r>
            <w:r w:rsidRPr="00D64D97">
              <w:rPr>
                <w:rFonts w:ascii="Open Sans" w:hAnsi="Open Sans" w:cs="Open Sans"/>
                <w:color w:val="000000" w:themeColor="text1"/>
              </w:rPr>
              <w:tab/>
              <w:t>amplify a DNA sequence using the polymerase chain reactions.</w:t>
            </w:r>
          </w:p>
        </w:tc>
      </w:tr>
      <w:tr w:rsidR="0085664B" w:rsidRPr="00D64D97" w14:paraId="57E94E27" w14:textId="77777777">
        <w:trPr>
          <w:trHeight w:val="260"/>
        </w:trPr>
        <w:tc>
          <w:tcPr>
            <w:tcW w:w="4680" w:type="dxa"/>
            <w:shd w:val="clear" w:color="auto" w:fill="auto"/>
          </w:tcPr>
          <w:p w14:paraId="7EB6EC3B" w14:textId="77777777" w:rsidR="00666435" w:rsidRPr="00D64D97" w:rsidRDefault="0085664B" w:rsidP="00666435">
            <w:pPr>
              <w:rPr>
                <w:rFonts w:ascii="Open Sans" w:hAnsi="Open Sans" w:cs="Open Sans"/>
                <w:b/>
                <w:color w:val="000000" w:themeColor="text1"/>
              </w:rPr>
            </w:pPr>
            <w:r w:rsidRPr="00D64D97">
              <w:rPr>
                <w:rFonts w:ascii="Open Sans" w:hAnsi="Open Sans" w:cs="Open Sans"/>
                <w:b/>
                <w:color w:val="000000" w:themeColor="text1"/>
              </w:rPr>
              <w:lastRenderedPageBreak/>
              <w:t>Unit 11</w:t>
            </w:r>
            <w:r w:rsidR="00A340F7" w:rsidRPr="00D64D97">
              <w:rPr>
                <w:rFonts w:ascii="Open Sans" w:hAnsi="Open Sans" w:cs="Open Sans"/>
                <w:b/>
                <w:color w:val="000000" w:themeColor="text1"/>
              </w:rPr>
              <w:t xml:space="preserve">: </w:t>
            </w:r>
            <w:r w:rsidR="00666435" w:rsidRPr="00D64D97">
              <w:rPr>
                <w:rFonts w:ascii="Open Sans" w:hAnsi="Open Sans" w:cs="Open Sans"/>
                <w:b/>
                <w:color w:val="000000" w:themeColor="text1"/>
              </w:rPr>
              <w:t>Quality Control Analysis in Biotechnology Laboratory</w:t>
            </w:r>
          </w:p>
          <w:p w14:paraId="4A918480" w14:textId="77777777" w:rsidR="0085664B" w:rsidRPr="00D64D97" w:rsidRDefault="0085664B" w:rsidP="0085664B">
            <w:pPr>
              <w:rPr>
                <w:rFonts w:ascii="Open Sans" w:hAnsi="Open Sans" w:cs="Open Sans"/>
                <w:b/>
                <w:color w:val="000000" w:themeColor="text1"/>
              </w:rPr>
            </w:pPr>
          </w:p>
          <w:p w14:paraId="4B950016" w14:textId="77777777" w:rsidR="0085664B" w:rsidRPr="00D64D97" w:rsidRDefault="0085664B" w:rsidP="0085664B">
            <w:pPr>
              <w:rPr>
                <w:rFonts w:ascii="Open Sans" w:hAnsi="Open Sans" w:cs="Open Sans"/>
                <w:b/>
                <w:color w:val="000000" w:themeColor="text1"/>
              </w:rPr>
            </w:pPr>
          </w:p>
          <w:p w14:paraId="2E3120D0" w14:textId="77777777" w:rsidR="0085664B" w:rsidRPr="00D64D97" w:rsidRDefault="0085664B" w:rsidP="00A340F7">
            <w:pPr>
              <w:pStyle w:val="PARAGRAPH1"/>
              <w:ind w:left="0" w:firstLine="0"/>
              <w:rPr>
                <w:rFonts w:ascii="Open Sans" w:hAnsi="Open Sans" w:cs="Open Sans"/>
                <w:color w:val="000000" w:themeColor="text1"/>
              </w:rPr>
            </w:pPr>
            <w:r w:rsidRPr="00D64D97">
              <w:rPr>
                <w:rFonts w:ascii="Open Sans" w:hAnsi="Open Sans" w:cs="Open Sans"/>
                <w:color w:val="000000" w:themeColor="text1"/>
              </w:rPr>
              <w:t xml:space="preserve">Science, as defined by the National Academy of Sciences, is the "use of evidence to construct testable explanations and predictions of natural phenomena, as well as the knowledge generated through </w:t>
            </w:r>
            <w:r w:rsidRPr="00D64D97">
              <w:rPr>
                <w:rFonts w:ascii="Open Sans" w:hAnsi="Open Sans" w:cs="Open Sans"/>
                <w:color w:val="000000" w:themeColor="text1"/>
              </w:rPr>
              <w:lastRenderedPageBreak/>
              <w:t>this process." This vast body of changing and increasing knowledge is described by physical, mathematical, and conceptual models. Students should know that some questions are outside the realm of science because they deal with phenomena that are not scientifically testable.</w:t>
            </w:r>
            <w:r w:rsidR="00A340F7" w:rsidRPr="00D64D97">
              <w:rPr>
                <w:rFonts w:ascii="Open Sans" w:hAnsi="Open Sans" w:cs="Open Sans"/>
                <w:color w:val="000000" w:themeColor="text1"/>
              </w:rPr>
              <w:t xml:space="preserve"> In this unit, students will conduct quality-control analysis during laboratory procedures. </w:t>
            </w:r>
          </w:p>
        </w:tc>
        <w:tc>
          <w:tcPr>
            <w:tcW w:w="2250" w:type="dxa"/>
            <w:shd w:val="clear" w:color="auto" w:fill="auto"/>
          </w:tcPr>
          <w:sdt>
            <w:sdtPr>
              <w:rPr>
                <w:rFonts w:ascii="Open Sans" w:hAnsi="Open Sans" w:cs="Open Sans"/>
                <w:bCs/>
                <w:color w:val="000000" w:themeColor="text1"/>
              </w:rPr>
              <w:id w:val="437543414"/>
              <w:placeholder>
                <w:docPart w:val="4DC2FBCC5D17864A95A9B3CDE19DDD45"/>
              </w:placeholder>
              <w:docPartList>
                <w:docPartGallery w:val="Quick Parts"/>
              </w:docPartList>
            </w:sdtPr>
            <w:sdtEndPr/>
            <w:sdtContent>
              <w:sdt>
                <w:sdtPr>
                  <w:rPr>
                    <w:rFonts w:ascii="Open Sans" w:hAnsi="Open Sans" w:cs="Open Sans"/>
                    <w:bCs/>
                    <w:color w:val="000000" w:themeColor="text1"/>
                  </w:rPr>
                  <w:id w:val="437543574"/>
                  <w:placeholder>
                    <w:docPart w:val="2C98C31087B8874F8BA765575F978CA2"/>
                  </w:placeholder>
                  <w:docPartList>
                    <w:docPartGallery w:val="Quick Parts"/>
                  </w:docPartList>
                </w:sdtPr>
                <w:sdtEndPr/>
                <w:sdtContent>
                  <w:p w14:paraId="2DC496B8"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5 Periods</w:t>
                    </w:r>
                  </w:p>
                  <w:p w14:paraId="69D6CB6F" w14:textId="77777777" w:rsidR="00A42759" w:rsidRPr="00D64D97" w:rsidRDefault="00A42759" w:rsidP="00A42759">
                    <w:pPr>
                      <w:jc w:val="center"/>
                      <w:rPr>
                        <w:rFonts w:ascii="Open Sans" w:hAnsi="Open Sans" w:cs="Open Sans"/>
                        <w:bCs/>
                        <w:color w:val="000000" w:themeColor="text1"/>
                      </w:rPr>
                    </w:pPr>
                    <w:r w:rsidRPr="00D64D97">
                      <w:rPr>
                        <w:rFonts w:ascii="Open Sans" w:hAnsi="Open Sans" w:cs="Open Sans"/>
                        <w:color w:val="000000" w:themeColor="text1"/>
                      </w:rPr>
                      <w:t>675 Minutes</w:t>
                    </w:r>
                  </w:p>
                </w:sdtContent>
              </w:sdt>
              <w:p w14:paraId="7047632C" w14:textId="77777777" w:rsidR="0085664B" w:rsidRPr="00D64D97" w:rsidRDefault="0085664B" w:rsidP="0085664B">
                <w:pPr>
                  <w:jc w:val="center"/>
                  <w:rPr>
                    <w:rFonts w:ascii="Open Sans" w:hAnsi="Open Sans" w:cs="Open Sans"/>
                    <w:bCs/>
                    <w:color w:val="000000" w:themeColor="text1"/>
                  </w:rPr>
                </w:pPr>
              </w:p>
              <w:sdt>
                <w:sdtPr>
                  <w:rPr>
                    <w:rFonts w:ascii="Open Sans" w:hAnsi="Open Sans" w:cs="Open Sans"/>
                    <w:bCs/>
                    <w:color w:val="000000" w:themeColor="text1"/>
                  </w:rPr>
                  <w:id w:val="437543573"/>
                  <w:placeholder>
                    <w:docPart w:val="6C3748E550DDEB43B4F4F2889F686213"/>
                  </w:placeholder>
                  <w:docPartList>
                    <w:docPartGallery w:val="Quick Parts"/>
                  </w:docPartList>
                </w:sdtPr>
                <w:sdtEndPr/>
                <w:sdtContent>
                  <w:p w14:paraId="7DB486DE" w14:textId="77777777" w:rsidR="00A42759" w:rsidRPr="00D64D97" w:rsidRDefault="00A42759" w:rsidP="00A42759">
                    <w:pPr>
                      <w:jc w:val="center"/>
                      <w:rPr>
                        <w:rFonts w:ascii="Open Sans" w:hAnsi="Open Sans" w:cs="Open Sans"/>
                        <w:b/>
                        <w:bCs/>
                        <w:color w:val="000000" w:themeColor="text1"/>
                      </w:rPr>
                    </w:pPr>
                  </w:p>
                  <w:p w14:paraId="11A6E478" w14:textId="77777777" w:rsidR="0085664B" w:rsidRPr="00D64D97" w:rsidRDefault="0085664B" w:rsidP="0085664B">
                    <w:pPr>
                      <w:jc w:val="center"/>
                      <w:rPr>
                        <w:rFonts w:ascii="Open Sans" w:hAnsi="Open Sans" w:cs="Open Sans"/>
                        <w:b/>
                        <w:bCs/>
                        <w:color w:val="000000" w:themeColor="text1"/>
                      </w:rPr>
                    </w:pPr>
                  </w:p>
                  <w:p w14:paraId="4A977FC6" w14:textId="77777777" w:rsidR="0085664B" w:rsidRPr="00D64D97" w:rsidRDefault="003D5E98" w:rsidP="0085664B">
                    <w:pPr>
                      <w:jc w:val="center"/>
                      <w:rPr>
                        <w:rFonts w:ascii="Open Sans" w:hAnsi="Open Sans" w:cs="Open Sans"/>
                        <w:bCs/>
                        <w:color w:val="000000" w:themeColor="text1"/>
                      </w:rPr>
                    </w:pPr>
                  </w:p>
                </w:sdtContent>
              </w:sdt>
              <w:p w14:paraId="310DA0E7" w14:textId="77777777" w:rsidR="0085664B" w:rsidRPr="00D64D97" w:rsidRDefault="003D5E98" w:rsidP="0085664B">
                <w:pPr>
                  <w:jc w:val="center"/>
                  <w:rPr>
                    <w:rFonts w:ascii="Open Sans" w:hAnsi="Open Sans" w:cs="Open Sans"/>
                    <w:bCs/>
                    <w:color w:val="000000" w:themeColor="text1"/>
                  </w:rPr>
                </w:pPr>
              </w:p>
            </w:sdtContent>
          </w:sdt>
          <w:p w14:paraId="72E28CD1" w14:textId="77777777" w:rsidR="0085664B" w:rsidRPr="00D64D97" w:rsidRDefault="0085664B" w:rsidP="0085664B">
            <w:pPr>
              <w:jc w:val="center"/>
              <w:rPr>
                <w:rFonts w:ascii="Open Sans" w:hAnsi="Open Sans" w:cs="Open Sans"/>
                <w:b/>
                <w:bCs/>
                <w:color w:val="000000" w:themeColor="text1"/>
              </w:rPr>
            </w:pPr>
          </w:p>
        </w:tc>
        <w:tc>
          <w:tcPr>
            <w:tcW w:w="7560" w:type="dxa"/>
            <w:shd w:val="clear" w:color="auto" w:fill="auto"/>
          </w:tcPr>
          <w:p w14:paraId="78411207"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13)</w:t>
            </w:r>
            <w:r w:rsidRPr="00D64D97">
              <w:rPr>
                <w:rFonts w:ascii="Open Sans" w:hAnsi="Open Sans" w:cs="Open Sans"/>
                <w:color w:val="000000" w:themeColor="text1"/>
              </w:rPr>
              <w:tab/>
              <w:t>The student conducts quality-control analysis while performing biotechnology laboratory procedures. The student is expected to:</w:t>
            </w:r>
          </w:p>
          <w:p w14:paraId="735D8A28"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perform validation testing on laboratory reagents and equipment; and</w:t>
            </w:r>
          </w:p>
          <w:p w14:paraId="668A04DC" w14:textId="77777777" w:rsidR="0085664B" w:rsidRPr="00D64D97" w:rsidRDefault="0085664B" w:rsidP="00D64D97">
            <w:pPr>
              <w:pStyle w:val="PARAGRAPH1"/>
              <w:spacing w:before="0" w:after="0"/>
              <w:ind w:left="216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analyze data and perform calculations and statistical analysis on results of quality-control samples such as trending of data.</w:t>
            </w:r>
          </w:p>
        </w:tc>
      </w:tr>
      <w:tr w:rsidR="0085664B" w:rsidRPr="00D64D97" w14:paraId="008C3E5E" w14:textId="77777777">
        <w:trPr>
          <w:trHeight w:val="260"/>
        </w:trPr>
        <w:tc>
          <w:tcPr>
            <w:tcW w:w="4680" w:type="dxa"/>
            <w:shd w:val="clear" w:color="auto" w:fill="auto"/>
          </w:tcPr>
          <w:p w14:paraId="2C680D07" w14:textId="77777777" w:rsidR="0085664B" w:rsidRPr="00D64D97" w:rsidRDefault="0085664B" w:rsidP="0085664B">
            <w:pPr>
              <w:rPr>
                <w:rFonts w:ascii="Open Sans" w:hAnsi="Open Sans" w:cs="Open Sans"/>
                <w:color w:val="000000" w:themeColor="text1"/>
              </w:rPr>
            </w:pPr>
            <w:r w:rsidRPr="00D64D97">
              <w:rPr>
                <w:rFonts w:ascii="Open Sans" w:hAnsi="Open Sans" w:cs="Open Sans"/>
                <w:b/>
                <w:color w:val="000000" w:themeColor="text1"/>
              </w:rPr>
              <w:t xml:space="preserve">Unit 12: </w:t>
            </w:r>
            <w:r w:rsidR="00666435" w:rsidRPr="00D64D97">
              <w:rPr>
                <w:rFonts w:ascii="Open Sans" w:hAnsi="Open Sans" w:cs="Open Sans"/>
                <w:b/>
                <w:color w:val="000000" w:themeColor="text1"/>
              </w:rPr>
              <w:t>Employability Skills</w:t>
            </w:r>
          </w:p>
          <w:p w14:paraId="2EC89DBC" w14:textId="77777777" w:rsidR="00666435" w:rsidRPr="00D64D97" w:rsidRDefault="00666435" w:rsidP="0085664B">
            <w:pPr>
              <w:rPr>
                <w:rFonts w:ascii="Open Sans" w:hAnsi="Open Sans" w:cs="Open Sans"/>
                <w:color w:val="000000" w:themeColor="text1"/>
              </w:rPr>
            </w:pPr>
          </w:p>
          <w:p w14:paraId="6158071E" w14:textId="77777777" w:rsidR="0085664B" w:rsidRPr="00D64D97" w:rsidRDefault="0085664B" w:rsidP="0085664B">
            <w:pPr>
              <w:rPr>
                <w:rFonts w:ascii="Open Sans" w:hAnsi="Open Sans" w:cs="Open Sans"/>
                <w:color w:val="000000" w:themeColor="text1"/>
              </w:rPr>
            </w:pPr>
            <w:r w:rsidRPr="00D64D97">
              <w:rPr>
                <w:rFonts w:ascii="Open Sans" w:hAnsi="Open Sans" w:cs="Open Sans"/>
                <w:color w:val="000000" w:themeColor="text1"/>
              </w:rPr>
              <w:t xml:space="preserve">This unit offers students basic technical skills necessary to fulfill careers in the workforce. </w:t>
            </w:r>
          </w:p>
          <w:p w14:paraId="0915F13A" w14:textId="77777777" w:rsidR="0085664B" w:rsidRPr="00D64D97" w:rsidRDefault="0085664B" w:rsidP="0085664B">
            <w:pPr>
              <w:rPr>
                <w:rFonts w:ascii="Open Sans" w:hAnsi="Open Sans" w:cs="Open Sans"/>
                <w:i/>
                <w:color w:val="000000" w:themeColor="text1"/>
              </w:rPr>
            </w:pPr>
            <w:r w:rsidRPr="00D64D97">
              <w:rPr>
                <w:rFonts w:ascii="Open Sans" w:hAnsi="Open Sans" w:cs="Open Sans"/>
                <w:color w:val="000000" w:themeColor="text1"/>
              </w:rPr>
              <w:t>Through group activities, students will demonstrate interpersonal skills, such as: communication, professionalism, decision-making, leadership, and conflict resolution. The unit culminates with a peer review evaluation and reflection upon skills needed for success in the workforce.</w:t>
            </w:r>
          </w:p>
        </w:tc>
        <w:tc>
          <w:tcPr>
            <w:tcW w:w="2250" w:type="dxa"/>
            <w:shd w:val="clear" w:color="auto" w:fill="auto"/>
          </w:tcPr>
          <w:sdt>
            <w:sdtPr>
              <w:rPr>
                <w:rFonts w:ascii="Open Sans" w:hAnsi="Open Sans" w:cs="Open Sans"/>
                <w:bCs/>
                <w:color w:val="000000" w:themeColor="text1"/>
              </w:rPr>
              <w:id w:val="437541950"/>
              <w:placeholder>
                <w:docPart w:val="C373A6C8958C074A87A934B70944B0D3"/>
              </w:placeholder>
              <w:docPartList>
                <w:docPartGallery w:val="Quick Parts"/>
              </w:docPartList>
            </w:sdtPr>
            <w:sdtEndPr/>
            <w:sdtContent>
              <w:sdt>
                <w:sdtPr>
                  <w:rPr>
                    <w:rFonts w:ascii="Open Sans" w:hAnsi="Open Sans" w:cs="Open Sans"/>
                    <w:bCs/>
                    <w:color w:val="000000" w:themeColor="text1"/>
                  </w:rPr>
                  <w:id w:val="437543529"/>
                  <w:placeholder>
                    <w:docPart w:val="BCA1358468D35140814455A9AD63601C"/>
                  </w:placeholder>
                  <w:docPartList>
                    <w:docPartGallery w:val="Quick Parts"/>
                  </w:docPartList>
                </w:sdtPr>
                <w:sdtEndPr/>
                <w:sdtContent>
                  <w:sdt>
                    <w:sdtPr>
                      <w:rPr>
                        <w:rFonts w:ascii="Open Sans" w:hAnsi="Open Sans" w:cs="Open Sans"/>
                        <w:bCs/>
                        <w:color w:val="000000" w:themeColor="text1"/>
                      </w:rPr>
                      <w:id w:val="437543530"/>
                      <w:placeholder>
                        <w:docPart w:val="B1EA46599B9A4D4ABBEC11BEF2FF733B"/>
                      </w:placeholder>
                      <w:docPartList>
                        <w:docPartGallery w:val="Quick Parts"/>
                      </w:docPartList>
                    </w:sdtPr>
                    <w:sdtEndPr/>
                    <w:sdtContent>
                      <w:p w14:paraId="29D4040E"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3 Periods</w:t>
                        </w:r>
                      </w:p>
                      <w:p w14:paraId="45AC5996" w14:textId="77777777" w:rsidR="00A42759" w:rsidRPr="00D64D97" w:rsidRDefault="00A42759" w:rsidP="00A42759">
                        <w:pPr>
                          <w:jc w:val="center"/>
                          <w:rPr>
                            <w:rFonts w:ascii="Open Sans" w:hAnsi="Open Sans" w:cs="Open Sans"/>
                            <w:b/>
                            <w:bCs/>
                            <w:color w:val="000000" w:themeColor="text1"/>
                          </w:rPr>
                        </w:pPr>
                        <w:r w:rsidRPr="00D64D97">
                          <w:rPr>
                            <w:rFonts w:ascii="Open Sans" w:hAnsi="Open Sans" w:cs="Open Sans"/>
                            <w:color w:val="000000" w:themeColor="text1"/>
                          </w:rPr>
                          <w:t>585 Minutes</w:t>
                        </w:r>
                      </w:p>
                    </w:sdtContent>
                  </w:sdt>
                  <w:p w14:paraId="4FCAD160" w14:textId="3047CB85" w:rsidR="0085664B" w:rsidRPr="00D64D97" w:rsidRDefault="003D5E98" w:rsidP="0085664B">
                    <w:pPr>
                      <w:jc w:val="center"/>
                      <w:rPr>
                        <w:rFonts w:ascii="Open Sans" w:hAnsi="Open Sans" w:cs="Open Sans"/>
                        <w:bCs/>
                        <w:color w:val="000000" w:themeColor="text1"/>
                      </w:rPr>
                    </w:pPr>
                  </w:p>
                </w:sdtContent>
              </w:sdt>
              <w:p w14:paraId="32CF2EF6" w14:textId="77777777" w:rsidR="0085664B" w:rsidRPr="00D64D97" w:rsidRDefault="003D5E98" w:rsidP="0085664B">
                <w:pPr>
                  <w:jc w:val="center"/>
                  <w:rPr>
                    <w:rFonts w:ascii="Open Sans" w:hAnsi="Open Sans" w:cs="Open Sans"/>
                    <w:bCs/>
                    <w:color w:val="000000" w:themeColor="text1"/>
                  </w:rPr>
                </w:pPr>
              </w:p>
            </w:sdtContent>
          </w:sdt>
          <w:p w14:paraId="51495A19"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06125CE8"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1)</w:t>
            </w:r>
            <w:r w:rsidRPr="00D64D97">
              <w:rPr>
                <w:rFonts w:ascii="Open Sans" w:hAnsi="Open Sans" w:cs="Open Sans"/>
                <w:color w:val="000000" w:themeColor="text1"/>
              </w:rPr>
              <w:tab/>
              <w:t>The student demonstrates professional standards/employability skills as required by business and industry. The student is expected to:</w:t>
            </w:r>
          </w:p>
          <w:p w14:paraId="0982F25F"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demonstrate knowledge of how to dress appropriately, speak politely, and conduct oneself in a manner appropriate for the profession;</w:t>
            </w:r>
          </w:p>
          <w:p w14:paraId="7F98E1ED"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show the ability to cooperate, contribute, and collaborate as a member of a group in an effort to achieve a positive collective outcome;</w:t>
            </w:r>
          </w:p>
          <w:p w14:paraId="272042E0"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C)</w:t>
            </w:r>
            <w:r w:rsidRPr="00D64D97">
              <w:rPr>
                <w:rFonts w:ascii="Open Sans" w:hAnsi="Open Sans" w:cs="Open Sans"/>
                <w:color w:val="000000" w:themeColor="text1"/>
              </w:rPr>
              <w:tab/>
              <w:t>present written and oral communication in a clear, concise, and effective manner;</w:t>
            </w:r>
          </w:p>
          <w:p w14:paraId="1BB255EE"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D)</w:t>
            </w:r>
            <w:r w:rsidRPr="00D64D97">
              <w:rPr>
                <w:rFonts w:ascii="Open Sans" w:hAnsi="Open Sans" w:cs="Open Sans"/>
                <w:color w:val="000000" w:themeColor="text1"/>
              </w:rPr>
              <w:tab/>
              <w:t xml:space="preserve">demonstrate time-management skills in prioritizing tasks, following schedules, and </w:t>
            </w:r>
            <w:r w:rsidRPr="00D64D97">
              <w:rPr>
                <w:rFonts w:ascii="Open Sans" w:hAnsi="Open Sans" w:cs="Open Sans"/>
                <w:color w:val="000000" w:themeColor="text1"/>
              </w:rPr>
              <w:lastRenderedPageBreak/>
              <w:t>performing goal-relevant activities in a way that produces efficient results; and</w:t>
            </w:r>
          </w:p>
          <w:p w14:paraId="23975B09"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E)</w:t>
            </w:r>
            <w:r w:rsidRPr="00D64D97">
              <w:rPr>
                <w:rFonts w:ascii="Open Sans" w:hAnsi="Open Sans" w:cs="Open Sans"/>
                <w:color w:val="000000" w:themeColor="text1"/>
              </w:rPr>
              <w:tab/>
              <w:t>demonstrate punctuality, dependability, reliability, and responsibility in performing assigned tasks as directed.</w:t>
            </w:r>
          </w:p>
        </w:tc>
      </w:tr>
      <w:tr w:rsidR="0085664B" w:rsidRPr="00D64D97" w14:paraId="4F2CADBD" w14:textId="77777777">
        <w:trPr>
          <w:trHeight w:val="1052"/>
        </w:trPr>
        <w:tc>
          <w:tcPr>
            <w:tcW w:w="4680" w:type="dxa"/>
            <w:shd w:val="clear" w:color="auto" w:fill="auto"/>
          </w:tcPr>
          <w:p w14:paraId="1F414450" w14:textId="77777777" w:rsidR="0085664B" w:rsidRPr="00D64D97" w:rsidRDefault="003D5E98" w:rsidP="0085664B">
            <w:pPr>
              <w:rPr>
                <w:rFonts w:ascii="Open Sans" w:hAnsi="Open Sans" w:cs="Open Sans"/>
                <w:b/>
                <w:color w:val="000000" w:themeColor="text1"/>
              </w:rPr>
            </w:pPr>
            <w:sdt>
              <w:sdtPr>
                <w:rPr>
                  <w:rFonts w:ascii="Open Sans" w:hAnsi="Open Sans" w:cs="Open Sans"/>
                  <w:b/>
                  <w:color w:val="000000" w:themeColor="text1"/>
                </w:rPr>
                <w:id w:val="437541712"/>
                <w:placeholder>
                  <w:docPart w:val="E194257F452BBB46B7A733E9B49AF716"/>
                </w:placeholder>
                <w:docPartList>
                  <w:docPartGallery w:val="Quick Parts"/>
                </w:docPartList>
              </w:sdtPr>
              <w:sdtEndPr/>
              <w:sdtContent>
                <w:r w:rsidR="0085664B" w:rsidRPr="00D64D97">
                  <w:rPr>
                    <w:rFonts w:ascii="Open Sans" w:hAnsi="Open Sans" w:cs="Open Sans"/>
                    <w:b/>
                    <w:bCs/>
                    <w:color w:val="000000" w:themeColor="text1"/>
                  </w:rPr>
                  <w:t xml:space="preserve">Unit 13: </w:t>
                </w:r>
              </w:sdtContent>
            </w:sdt>
            <w:r w:rsidR="0085664B" w:rsidRPr="00D64D97">
              <w:rPr>
                <w:rFonts w:ascii="Open Sans" w:hAnsi="Open Sans" w:cs="Open Sans"/>
                <w:b/>
                <w:color w:val="000000" w:themeColor="text1"/>
              </w:rPr>
              <w:t>Extended Learning Experience</w:t>
            </w:r>
          </w:p>
          <w:p w14:paraId="25E67254" w14:textId="77777777" w:rsidR="0085664B" w:rsidRPr="00D64D97" w:rsidRDefault="0085664B" w:rsidP="00666435">
            <w:pPr>
              <w:pStyle w:val="PARAGRAPH1"/>
              <w:ind w:left="0" w:firstLine="0"/>
              <w:rPr>
                <w:rFonts w:ascii="Open Sans" w:hAnsi="Open Sans" w:cs="Open Sans"/>
                <w:color w:val="000000" w:themeColor="text1"/>
              </w:rPr>
            </w:pPr>
            <w:r w:rsidRPr="00D64D97">
              <w:rPr>
                <w:rFonts w:ascii="Open Sans" w:hAnsi="Open Sans" w:cs="Open Sans"/>
                <w:color w:val="000000" w:themeColor="text1"/>
              </w:rPr>
              <w:t xml:space="preserve">In this unit, students are encouraged to expand their learning experiences through avenues such as STEM organizations and other leadership or extracurricular organizations. By connecting with these networks, students will be able to </w:t>
            </w:r>
            <w:r w:rsidR="00666435" w:rsidRPr="00D64D97">
              <w:rPr>
                <w:rFonts w:ascii="Open Sans" w:hAnsi="Open Sans" w:cs="Open Sans"/>
                <w:color w:val="000000" w:themeColor="text1"/>
              </w:rPr>
              <w:t>analyze policies and procedures and discuss the relationship between the local, state, and federal agencies responsible for regulation of the biotechnology industry</w:t>
            </w:r>
            <w:r w:rsidRPr="00D64D97">
              <w:rPr>
                <w:rFonts w:ascii="Open Sans" w:hAnsi="Open Sans" w:cs="Open Sans"/>
                <w:color w:val="000000" w:themeColor="text1"/>
              </w:rPr>
              <w:t xml:space="preserve">. </w:t>
            </w:r>
            <w:r w:rsidR="00666435" w:rsidRPr="00D64D97">
              <w:rPr>
                <w:rFonts w:ascii="Open Sans" w:hAnsi="Open Sans" w:cs="Open Sans"/>
                <w:color w:val="000000" w:themeColor="text1"/>
              </w:rPr>
              <w:t xml:space="preserve"> The culminating activity will have students reflect on careers in this field.</w:t>
            </w:r>
          </w:p>
        </w:tc>
        <w:tc>
          <w:tcPr>
            <w:tcW w:w="2250" w:type="dxa"/>
            <w:shd w:val="clear" w:color="auto" w:fill="auto"/>
          </w:tcPr>
          <w:sdt>
            <w:sdtPr>
              <w:rPr>
                <w:rFonts w:ascii="Open Sans" w:hAnsi="Open Sans" w:cs="Open Sans"/>
                <w:bCs/>
                <w:color w:val="000000" w:themeColor="text1"/>
              </w:rPr>
              <w:id w:val="437541859"/>
              <w:placeholder>
                <w:docPart w:val="1F938AEAE0BD3B4FBFC2494266014EBB"/>
              </w:placeholder>
              <w:docPartList>
                <w:docPartGallery w:val="Quick Parts"/>
              </w:docPartList>
            </w:sdtPr>
            <w:sdtEndPr/>
            <w:sdtContent>
              <w:sdt>
                <w:sdtPr>
                  <w:rPr>
                    <w:rFonts w:ascii="Open Sans" w:hAnsi="Open Sans" w:cs="Open Sans"/>
                    <w:bCs/>
                    <w:color w:val="000000" w:themeColor="text1"/>
                  </w:rPr>
                  <w:id w:val="437541860"/>
                  <w:placeholder>
                    <w:docPart w:val="516D2200C9F6334EB4119A6844C20666"/>
                  </w:placeholder>
                  <w:docPartList>
                    <w:docPartGallery w:val="Quick Parts"/>
                  </w:docPartList>
                </w:sdtPr>
                <w:sdtEndPr/>
                <w:sdtContent>
                  <w:sdt>
                    <w:sdtPr>
                      <w:rPr>
                        <w:rFonts w:ascii="Open Sans" w:hAnsi="Open Sans" w:cs="Open Sans"/>
                        <w:bCs/>
                        <w:color w:val="000000" w:themeColor="text1"/>
                      </w:rPr>
                      <w:id w:val="437541965"/>
                      <w:placeholder>
                        <w:docPart w:val="83D648BD7392DD478BAF8CD54C128F54"/>
                      </w:placeholder>
                      <w:docPartList>
                        <w:docPartGallery w:val="Quick Parts"/>
                      </w:docPartList>
                    </w:sdtPr>
                    <w:sdtEndPr/>
                    <w:sdtContent>
                      <w:sdt>
                        <w:sdtPr>
                          <w:rPr>
                            <w:rFonts w:ascii="Open Sans" w:hAnsi="Open Sans" w:cs="Open Sans"/>
                            <w:bCs/>
                            <w:color w:val="000000" w:themeColor="text1"/>
                          </w:rPr>
                          <w:id w:val="437543843"/>
                          <w:placeholder>
                            <w:docPart w:val="9432FE5CBBB99A40BB77D59A6E71C6C0"/>
                          </w:placeholder>
                          <w:docPartList>
                            <w:docPartGallery w:val="Quick Parts"/>
                          </w:docPartList>
                        </w:sdtPr>
                        <w:sdtEndPr/>
                        <w:sdtContent>
                          <w:p w14:paraId="14BCC783" w14:textId="77777777" w:rsidR="00A42759" w:rsidRPr="00D64D97" w:rsidRDefault="00A42759" w:rsidP="00A42759">
                            <w:pPr>
                              <w:jc w:val="center"/>
                              <w:rPr>
                                <w:rFonts w:ascii="Open Sans" w:hAnsi="Open Sans" w:cs="Open Sans"/>
                                <w:color w:val="000000" w:themeColor="text1"/>
                              </w:rPr>
                            </w:pPr>
                            <w:r w:rsidRPr="00D64D97">
                              <w:rPr>
                                <w:rFonts w:ascii="Open Sans" w:hAnsi="Open Sans" w:cs="Open Sans"/>
                                <w:color w:val="000000" w:themeColor="text1"/>
                              </w:rPr>
                              <w:t>13 Periods</w:t>
                            </w:r>
                          </w:p>
                          <w:p w14:paraId="6535B93B" w14:textId="4D576A28" w:rsidR="0085664B" w:rsidRPr="00D64D97" w:rsidRDefault="00A42759" w:rsidP="0085664B">
                            <w:pPr>
                              <w:jc w:val="center"/>
                              <w:rPr>
                                <w:rFonts w:ascii="Open Sans" w:hAnsi="Open Sans" w:cs="Open Sans"/>
                                <w:bCs/>
                                <w:color w:val="000000" w:themeColor="text1"/>
                              </w:rPr>
                            </w:pPr>
                            <w:r w:rsidRPr="00D64D97">
                              <w:rPr>
                                <w:rFonts w:ascii="Open Sans" w:hAnsi="Open Sans" w:cs="Open Sans"/>
                                <w:color w:val="000000" w:themeColor="text1"/>
                              </w:rPr>
                              <w:t>585 Minutes</w:t>
                            </w:r>
                          </w:p>
                        </w:sdtContent>
                      </w:sdt>
                      <w:bookmarkStart w:id="0" w:name="_GoBack" w:displacedByCustomXml="prev"/>
                      <w:bookmarkEnd w:id="0" w:displacedByCustomXml="prev"/>
                      <w:p w14:paraId="590FF1CF" w14:textId="77777777" w:rsidR="0085664B" w:rsidRPr="00D64D97" w:rsidRDefault="003D5E98" w:rsidP="0085664B">
                        <w:pPr>
                          <w:jc w:val="center"/>
                          <w:rPr>
                            <w:rFonts w:ascii="Open Sans" w:hAnsi="Open Sans" w:cs="Open Sans"/>
                            <w:bCs/>
                            <w:color w:val="000000" w:themeColor="text1"/>
                          </w:rPr>
                        </w:pPr>
                      </w:p>
                    </w:sdtContent>
                  </w:sdt>
                  <w:p w14:paraId="53BC892F" w14:textId="77777777" w:rsidR="0085664B" w:rsidRPr="00D64D97" w:rsidRDefault="003D5E98" w:rsidP="0085664B">
                    <w:pPr>
                      <w:jc w:val="center"/>
                      <w:rPr>
                        <w:rFonts w:ascii="Open Sans" w:hAnsi="Open Sans" w:cs="Open Sans"/>
                        <w:b/>
                        <w:bCs/>
                        <w:color w:val="000000" w:themeColor="text1"/>
                      </w:rPr>
                    </w:pPr>
                  </w:p>
                </w:sdtContent>
              </w:sdt>
              <w:p w14:paraId="02E7BB00" w14:textId="77777777" w:rsidR="0085664B" w:rsidRPr="00D64D97" w:rsidRDefault="003D5E98" w:rsidP="0085664B">
                <w:pPr>
                  <w:jc w:val="center"/>
                  <w:rPr>
                    <w:rFonts w:ascii="Open Sans" w:hAnsi="Open Sans" w:cs="Open Sans"/>
                    <w:bCs/>
                    <w:color w:val="000000" w:themeColor="text1"/>
                  </w:rPr>
                </w:pPr>
              </w:p>
            </w:sdtContent>
          </w:sdt>
          <w:p w14:paraId="0EFDAA32" w14:textId="77777777" w:rsidR="0085664B" w:rsidRPr="00D64D97" w:rsidRDefault="0085664B" w:rsidP="0085664B">
            <w:pPr>
              <w:jc w:val="center"/>
              <w:rPr>
                <w:rFonts w:ascii="Open Sans" w:hAnsi="Open Sans" w:cs="Open Sans"/>
                <w:bCs/>
                <w:color w:val="000000" w:themeColor="text1"/>
              </w:rPr>
            </w:pPr>
          </w:p>
        </w:tc>
        <w:tc>
          <w:tcPr>
            <w:tcW w:w="7560" w:type="dxa"/>
            <w:shd w:val="clear" w:color="auto" w:fill="auto"/>
          </w:tcPr>
          <w:p w14:paraId="347706AD" w14:textId="77777777" w:rsidR="0085664B" w:rsidRPr="00D64D97" w:rsidRDefault="0085664B" w:rsidP="00D64D97">
            <w:pPr>
              <w:pStyle w:val="PARAGRAPH1"/>
              <w:spacing w:before="0" w:after="0"/>
              <w:rPr>
                <w:rFonts w:ascii="Open Sans" w:hAnsi="Open Sans" w:cs="Open Sans"/>
                <w:color w:val="000000" w:themeColor="text1"/>
              </w:rPr>
            </w:pPr>
            <w:r w:rsidRPr="00D64D97">
              <w:rPr>
                <w:rFonts w:ascii="Open Sans" w:hAnsi="Open Sans" w:cs="Open Sans"/>
                <w:color w:val="000000" w:themeColor="text1"/>
              </w:rPr>
              <w:t>(9)</w:t>
            </w:r>
            <w:r w:rsidRPr="00D64D97">
              <w:rPr>
                <w:rFonts w:ascii="Open Sans" w:hAnsi="Open Sans" w:cs="Open Sans"/>
                <w:color w:val="000000" w:themeColor="text1"/>
              </w:rPr>
              <w:tab/>
              <w:t>The student examines federal, state, local, and industry regulations as related to biotechnology. The student is expected to:</w:t>
            </w:r>
          </w:p>
          <w:p w14:paraId="5547E267"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A)</w:t>
            </w:r>
            <w:r w:rsidRPr="00D64D97">
              <w:rPr>
                <w:rFonts w:ascii="Open Sans" w:hAnsi="Open Sans" w:cs="Open Sans"/>
                <w:color w:val="000000" w:themeColor="text1"/>
              </w:rPr>
              <w:tab/>
              <w:t>discuss the relationship between the local, state, and federal agencies responsible for regulation of the biotechnology industry; and</w:t>
            </w:r>
          </w:p>
          <w:p w14:paraId="41C5752A" w14:textId="77777777" w:rsidR="0085664B" w:rsidRPr="00D64D97" w:rsidRDefault="0085664B" w:rsidP="00D64D97">
            <w:pPr>
              <w:pStyle w:val="SUBPARAGRAPHA"/>
              <w:spacing w:before="0" w:after="0"/>
              <w:rPr>
                <w:rFonts w:ascii="Open Sans" w:hAnsi="Open Sans" w:cs="Open Sans"/>
                <w:color w:val="000000" w:themeColor="text1"/>
              </w:rPr>
            </w:pPr>
            <w:r w:rsidRPr="00D64D97">
              <w:rPr>
                <w:rFonts w:ascii="Open Sans" w:hAnsi="Open Sans" w:cs="Open Sans"/>
                <w:color w:val="000000" w:themeColor="text1"/>
              </w:rPr>
              <w:t>(B)</w:t>
            </w:r>
            <w:r w:rsidRPr="00D64D97">
              <w:rPr>
                <w:rFonts w:ascii="Open Sans" w:hAnsi="Open Sans" w:cs="Open Sans"/>
                <w:color w:val="000000" w:themeColor="text1"/>
              </w:rPr>
              <w:tab/>
              <w:t xml:space="preserve">analyze policies and procedures used in the biotechnology industry such as quality assurance, standard operating procedures (SOPs), </w:t>
            </w:r>
            <w:r w:rsidRPr="00D64D97">
              <w:rPr>
                <w:rStyle w:val="Emphasis"/>
                <w:rFonts w:ascii="Open Sans" w:hAnsi="Open Sans" w:cs="Open Sans"/>
                <w:color w:val="000000" w:themeColor="text1"/>
              </w:rPr>
              <w:t>Good Manufacturing Practices</w:t>
            </w:r>
            <w:r w:rsidRPr="00D64D97">
              <w:rPr>
                <w:rFonts w:ascii="Open Sans" w:hAnsi="Open Sans" w:cs="Open Sans"/>
                <w:color w:val="000000" w:themeColor="text1"/>
              </w:rPr>
              <w:t xml:space="preserve"> (GMPs), and </w:t>
            </w:r>
            <w:r w:rsidRPr="00D64D97">
              <w:rPr>
                <w:rStyle w:val="st"/>
                <w:rFonts w:ascii="Open Sans" w:hAnsi="Open Sans" w:cs="Open Sans"/>
                <w:color w:val="000000" w:themeColor="text1"/>
              </w:rPr>
              <w:t>International Organization for Standardization</w:t>
            </w:r>
            <w:r w:rsidRPr="00D64D97">
              <w:rPr>
                <w:rFonts w:ascii="Open Sans" w:hAnsi="Open Sans" w:cs="Open Sans"/>
                <w:color w:val="000000" w:themeColor="text1"/>
              </w:rPr>
              <w:t xml:space="preserve"> (ISO) quality systems.</w:t>
            </w:r>
          </w:p>
        </w:tc>
      </w:tr>
    </w:tbl>
    <w:p w14:paraId="00121191" w14:textId="77777777" w:rsidR="00022991" w:rsidRPr="00D64D97" w:rsidRDefault="00C31475" w:rsidP="003A32AA">
      <w:pPr>
        <w:spacing w:after="0" w:line="240" w:lineRule="auto"/>
        <w:rPr>
          <w:rFonts w:ascii="Open Sans" w:hAnsi="Open Sans" w:cs="Open Sans"/>
          <w:color w:val="000000" w:themeColor="text1"/>
        </w:rPr>
      </w:pPr>
      <w:r w:rsidRPr="00D64D97">
        <w:rPr>
          <w:rFonts w:ascii="Open Sans" w:hAnsi="Open Sans" w:cs="Open Sans"/>
          <w:color w:val="000000" w:themeColor="text1"/>
        </w:rPr>
        <w:br w:type="textWrapping" w:clear="all"/>
      </w:r>
    </w:p>
    <w:p w14:paraId="50389C5A" w14:textId="77777777" w:rsidR="004C7226" w:rsidRPr="00D64D97" w:rsidRDefault="004C7226" w:rsidP="003A32AA">
      <w:pPr>
        <w:rPr>
          <w:rFonts w:ascii="Open Sans" w:hAnsi="Open Sans" w:cs="Open Sans"/>
          <w:color w:val="000000" w:themeColor="text1"/>
        </w:rPr>
      </w:pPr>
    </w:p>
    <w:sectPr w:rsidR="004C7226" w:rsidRPr="00D64D97" w:rsidSect="00022991">
      <w:headerReference w:type="default" r:id="rId8"/>
      <w:footerReference w:type="default" r:id="rId9"/>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6C7F0" w14:textId="77777777" w:rsidR="003D5E98" w:rsidRDefault="003D5E98">
      <w:pPr>
        <w:spacing w:after="0" w:line="240" w:lineRule="auto"/>
      </w:pPr>
      <w:r>
        <w:separator/>
      </w:r>
    </w:p>
  </w:endnote>
  <w:endnote w:type="continuationSeparator" w:id="0">
    <w:p w14:paraId="705FCAE0" w14:textId="77777777" w:rsidR="003D5E98" w:rsidRDefault="003D5E98">
      <w:pPr>
        <w:spacing w:after="0" w:line="240" w:lineRule="auto"/>
      </w:pPr>
      <w:r>
        <w:continuationSeparator/>
      </w:r>
    </w:p>
  </w:endnote>
  <w:endnote w:type="continuationNotice" w:id="1">
    <w:p w14:paraId="0C309A6F" w14:textId="77777777" w:rsidR="003D5E98" w:rsidRDefault="003D5E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18"/>
        <w:szCs w:val="18"/>
      </w:rPr>
    </w:sdtEndPr>
    <w:sdtContent>
      <w:sdt>
        <w:sdtPr>
          <w:id w:val="1728636285"/>
          <w:docPartObj>
            <w:docPartGallery w:val="Page Numbers (Top of Page)"/>
            <w:docPartUnique/>
          </w:docPartObj>
        </w:sdtPr>
        <w:sdtEndPr>
          <w:rPr>
            <w:sz w:val="18"/>
            <w:szCs w:val="18"/>
          </w:rPr>
        </w:sdtEndPr>
        <w:sdtContent>
          <w:p w14:paraId="67618F31" w14:textId="77777777" w:rsidR="00DC16B3" w:rsidRDefault="006829A1" w:rsidP="00DC16B3">
            <w:pPr>
              <w:pStyle w:val="Footer"/>
              <w:jc w:val="center"/>
              <w:rPr>
                <w:b/>
                <w:bCs/>
                <w:noProof/>
              </w:rPr>
            </w:pPr>
            <w:r w:rsidRPr="26F64C59">
              <w:rPr>
                <w:b/>
                <w:bCs/>
                <w:noProof/>
              </w:rPr>
              <w:fldChar w:fldCharType="begin"/>
            </w:r>
            <w:r w:rsidR="00A2069E" w:rsidRPr="26F64C59">
              <w:rPr>
                <w:b/>
                <w:bCs/>
                <w:noProof/>
              </w:rPr>
              <w:instrText xml:space="preserve"> PAGE </w:instrText>
            </w:r>
            <w:r w:rsidRPr="26F64C59">
              <w:rPr>
                <w:b/>
                <w:bCs/>
                <w:noProof/>
              </w:rPr>
              <w:fldChar w:fldCharType="separate"/>
            </w:r>
            <w:r w:rsidR="00C53D01">
              <w:rPr>
                <w:b/>
                <w:bCs/>
                <w:noProof/>
              </w:rPr>
              <w:t>1</w:t>
            </w:r>
            <w:r w:rsidRPr="26F64C59">
              <w:rPr>
                <w:b/>
                <w:bCs/>
                <w:noProof/>
              </w:rPr>
              <w:fldChar w:fldCharType="end"/>
            </w:r>
            <w:r w:rsidR="00A2069E">
              <w:t xml:space="preserve"> of </w:t>
            </w:r>
            <w:r w:rsidRPr="26F64C59">
              <w:rPr>
                <w:b/>
                <w:bCs/>
                <w:noProof/>
              </w:rPr>
              <w:fldChar w:fldCharType="begin"/>
            </w:r>
            <w:r w:rsidR="00A2069E" w:rsidRPr="26F64C59">
              <w:rPr>
                <w:b/>
                <w:bCs/>
                <w:noProof/>
              </w:rPr>
              <w:instrText xml:space="preserve"> NUMPAGES  </w:instrText>
            </w:r>
            <w:r w:rsidRPr="26F64C59">
              <w:rPr>
                <w:b/>
                <w:bCs/>
                <w:noProof/>
              </w:rPr>
              <w:fldChar w:fldCharType="separate"/>
            </w:r>
            <w:r w:rsidR="00C53D01">
              <w:rPr>
                <w:b/>
                <w:bCs/>
                <w:noProof/>
              </w:rPr>
              <w:t>13</w:t>
            </w:r>
            <w:r w:rsidRPr="26F64C59">
              <w:rPr>
                <w:b/>
                <w:bCs/>
                <w:noProof/>
              </w:rPr>
              <w:fldChar w:fldCharType="end"/>
            </w:r>
          </w:p>
          <w:p w14:paraId="5E18299C" w14:textId="1ADEFCA5" w:rsidR="00A2069E" w:rsidRPr="00DC16B3" w:rsidRDefault="00DC16B3" w:rsidP="00AA38D1">
            <w:pPr>
              <w:pStyle w:val="Footer"/>
              <w:rPr>
                <w:sz w:val="18"/>
                <w:szCs w:val="18"/>
              </w:rPr>
            </w:pPr>
            <w:r w:rsidRPr="00DC16B3">
              <w:rPr>
                <w:sz w:val="18"/>
                <w:szCs w:val="18"/>
              </w:rPr>
              <w:t>Copyright © Texas Education Agency 201</w:t>
            </w:r>
            <w:r>
              <w:rPr>
                <w:sz w:val="18"/>
                <w:szCs w:val="18"/>
              </w:rPr>
              <w:t>8</w:t>
            </w:r>
            <w:r w:rsidRPr="00DC16B3">
              <w:rPr>
                <w:sz w:val="18"/>
                <w:szCs w:val="18"/>
              </w:rPr>
              <w:t>. All rights reserved</w:t>
            </w:r>
            <w:r>
              <w:rPr>
                <w:sz w:val="18"/>
                <w:szCs w:val="18"/>
              </w:rPr>
              <w:t>.</w:t>
            </w:r>
            <w:r>
              <w:rPr>
                <w:sz w:val="18"/>
                <w:szCs w:val="18"/>
              </w:rPr>
              <w:br/>
              <w:t>Revised 6/21/2018</w:t>
            </w:r>
          </w:p>
        </w:sdtContent>
      </w:sdt>
    </w:sdtContent>
  </w:sdt>
  <w:p w14:paraId="60013B15" w14:textId="77777777" w:rsidR="00A2069E" w:rsidRPr="005C2850" w:rsidRDefault="00A2069E" w:rsidP="00AA38D1">
    <w:pPr>
      <w:pStyle w:val="Footer"/>
      <w:jc w:val="right"/>
      <w:rPr>
        <w:sz w:val="18"/>
        <w:szCs w:val="18"/>
      </w:rPr>
    </w:pPr>
    <w:r>
      <w:rPr>
        <w:noProof/>
        <w:sz w:val="18"/>
        <w:szCs w:val="18"/>
      </w:rPr>
      <w:drawing>
        <wp:inline distT="0" distB="0" distL="0" distR="0" wp14:anchorId="4014D22D" wp14:editId="693C56F1">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13272" w14:textId="77777777" w:rsidR="003D5E98" w:rsidRDefault="003D5E98">
      <w:pPr>
        <w:spacing w:after="0" w:line="240" w:lineRule="auto"/>
      </w:pPr>
      <w:r>
        <w:separator/>
      </w:r>
    </w:p>
  </w:footnote>
  <w:footnote w:type="continuationSeparator" w:id="0">
    <w:p w14:paraId="498CF739" w14:textId="77777777" w:rsidR="003D5E98" w:rsidRDefault="003D5E98">
      <w:pPr>
        <w:spacing w:after="0" w:line="240" w:lineRule="auto"/>
      </w:pPr>
      <w:r>
        <w:continuationSeparator/>
      </w:r>
    </w:p>
  </w:footnote>
  <w:footnote w:type="continuationNotice" w:id="1">
    <w:p w14:paraId="3A970638" w14:textId="77777777" w:rsidR="003D5E98" w:rsidRDefault="003D5E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3B4CB" w14:textId="7D51DA75" w:rsidR="00A2069E" w:rsidRDefault="00A2069E" w:rsidP="00AA38D1">
    <w:pPr>
      <w:pStyle w:val="Header"/>
    </w:pPr>
    <w:r>
      <w:rPr>
        <w:noProof/>
      </w:rPr>
      <w:drawing>
        <wp:inline distT="0" distB="0" distL="0" distR="0" wp14:anchorId="24130D9E" wp14:editId="4052EDC7">
          <wp:extent cx="2029522" cy="976123"/>
          <wp:effectExtent l="0" t="0" r="0"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Caroline\AppData\Local\Microsoft\Windows\INetCache\Content.Word\15_STEM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332" cy="97843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0NDYxNDM2NjEwtDBS0lEKTi0uzszPAykwrAUA+VSHfCwAAAA="/>
  </w:docVars>
  <w:rsids>
    <w:rsidRoot w:val="00022991"/>
    <w:rsid w:val="00000B9E"/>
    <w:rsid w:val="00001C0A"/>
    <w:rsid w:val="00014780"/>
    <w:rsid w:val="00022991"/>
    <w:rsid w:val="00035529"/>
    <w:rsid w:val="000C287E"/>
    <w:rsid w:val="000E11FA"/>
    <w:rsid w:val="000E2EBE"/>
    <w:rsid w:val="000E6BBB"/>
    <w:rsid w:val="000F6C3C"/>
    <w:rsid w:val="00120408"/>
    <w:rsid w:val="00144A95"/>
    <w:rsid w:val="00156188"/>
    <w:rsid w:val="00156D45"/>
    <w:rsid w:val="00171302"/>
    <w:rsid w:val="001866CC"/>
    <w:rsid w:val="001C1890"/>
    <w:rsid w:val="0020511B"/>
    <w:rsid w:val="00214441"/>
    <w:rsid w:val="002160E2"/>
    <w:rsid w:val="00225E6F"/>
    <w:rsid w:val="00230A03"/>
    <w:rsid w:val="00244619"/>
    <w:rsid w:val="002814A4"/>
    <w:rsid w:val="002973D6"/>
    <w:rsid w:val="002B0380"/>
    <w:rsid w:val="002B5415"/>
    <w:rsid w:val="002C0BE3"/>
    <w:rsid w:val="00301FAC"/>
    <w:rsid w:val="00306FC5"/>
    <w:rsid w:val="0033593B"/>
    <w:rsid w:val="00336181"/>
    <w:rsid w:val="003639C6"/>
    <w:rsid w:val="003A32AA"/>
    <w:rsid w:val="003A6B37"/>
    <w:rsid w:val="003B30E3"/>
    <w:rsid w:val="003B4808"/>
    <w:rsid w:val="003D49FF"/>
    <w:rsid w:val="003D5E98"/>
    <w:rsid w:val="004004DD"/>
    <w:rsid w:val="00410DCB"/>
    <w:rsid w:val="00431142"/>
    <w:rsid w:val="004356E7"/>
    <w:rsid w:val="004C7226"/>
    <w:rsid w:val="004F4AA0"/>
    <w:rsid w:val="00514797"/>
    <w:rsid w:val="00526D01"/>
    <w:rsid w:val="00551A09"/>
    <w:rsid w:val="00571BB0"/>
    <w:rsid w:val="0057779F"/>
    <w:rsid w:val="005D6DBB"/>
    <w:rsid w:val="005E79AF"/>
    <w:rsid w:val="006478A0"/>
    <w:rsid w:val="00666435"/>
    <w:rsid w:val="006720E7"/>
    <w:rsid w:val="00677366"/>
    <w:rsid w:val="006829A1"/>
    <w:rsid w:val="00692525"/>
    <w:rsid w:val="00730837"/>
    <w:rsid w:val="00734F93"/>
    <w:rsid w:val="00744EF8"/>
    <w:rsid w:val="00753A76"/>
    <w:rsid w:val="007546CA"/>
    <w:rsid w:val="0077401B"/>
    <w:rsid w:val="0079038E"/>
    <w:rsid w:val="007D3804"/>
    <w:rsid w:val="007D6B68"/>
    <w:rsid w:val="0080446E"/>
    <w:rsid w:val="008302A3"/>
    <w:rsid w:val="00833B3C"/>
    <w:rsid w:val="0085664B"/>
    <w:rsid w:val="00862848"/>
    <w:rsid w:val="008765AB"/>
    <w:rsid w:val="008B4A09"/>
    <w:rsid w:val="009333F3"/>
    <w:rsid w:val="00941C32"/>
    <w:rsid w:val="00963887"/>
    <w:rsid w:val="009D0191"/>
    <w:rsid w:val="009F2E75"/>
    <w:rsid w:val="00A06C03"/>
    <w:rsid w:val="00A2069E"/>
    <w:rsid w:val="00A340F7"/>
    <w:rsid w:val="00A41D4C"/>
    <w:rsid w:val="00A42759"/>
    <w:rsid w:val="00AA04AD"/>
    <w:rsid w:val="00AA38D1"/>
    <w:rsid w:val="00AA7E86"/>
    <w:rsid w:val="00AB1293"/>
    <w:rsid w:val="00AC77CB"/>
    <w:rsid w:val="00AD2CEF"/>
    <w:rsid w:val="00AF431C"/>
    <w:rsid w:val="00AF6C7D"/>
    <w:rsid w:val="00BE49FA"/>
    <w:rsid w:val="00C039E4"/>
    <w:rsid w:val="00C31475"/>
    <w:rsid w:val="00C34D84"/>
    <w:rsid w:val="00C47755"/>
    <w:rsid w:val="00C5061A"/>
    <w:rsid w:val="00C53D01"/>
    <w:rsid w:val="00C75A7B"/>
    <w:rsid w:val="00CB046E"/>
    <w:rsid w:val="00CB3EAA"/>
    <w:rsid w:val="00CD0521"/>
    <w:rsid w:val="00D024EC"/>
    <w:rsid w:val="00D02E04"/>
    <w:rsid w:val="00D07EE3"/>
    <w:rsid w:val="00D164E9"/>
    <w:rsid w:val="00D64D97"/>
    <w:rsid w:val="00DB4660"/>
    <w:rsid w:val="00DC16B3"/>
    <w:rsid w:val="00DC7D11"/>
    <w:rsid w:val="00DE710E"/>
    <w:rsid w:val="00E312A9"/>
    <w:rsid w:val="00E86549"/>
    <w:rsid w:val="00EB7C05"/>
    <w:rsid w:val="00EE4B70"/>
    <w:rsid w:val="00F12710"/>
    <w:rsid w:val="00F2711E"/>
    <w:rsid w:val="00F629A1"/>
    <w:rsid w:val="00F74220"/>
    <w:rsid w:val="00F8366C"/>
    <w:rsid w:val="00FF571F"/>
    <w:rsid w:val="071702B9"/>
    <w:rsid w:val="1663782C"/>
    <w:rsid w:val="26F64C59"/>
    <w:rsid w:val="45604D29"/>
    <w:rsid w:val="5591F691"/>
    <w:rsid w:val="5BD3E6A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287DF"/>
  <w15:docId w15:val="{CCDE0F94-B197-4019-9E12-084906EA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lear">
    <w:name w:val="Clear"/>
    <w:uiPriority w:val="1"/>
    <w:qFormat/>
    <w:rsid w:val="0020511B"/>
    <w:rPr>
      <w:rFonts w:ascii="Times New Roman" w:hAnsi="Times New Roman" w:cs="Times New Roman"/>
      <w:sz w:val="22"/>
    </w:rPr>
  </w:style>
  <w:style w:type="character" w:styleId="Emphasis">
    <w:name w:val="Emphasis"/>
    <w:uiPriority w:val="20"/>
    <w:qFormat/>
    <w:rsid w:val="00DB4660"/>
    <w:rPr>
      <w:i/>
      <w:iCs/>
    </w:rPr>
  </w:style>
  <w:style w:type="character" w:customStyle="1" w:styleId="st">
    <w:name w:val="st"/>
    <w:rsid w:val="00DB4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57E6FE075DC69C429DE271192B73D704"/>
        <w:category>
          <w:name w:val="General"/>
          <w:gallery w:val="placeholder"/>
        </w:category>
        <w:types>
          <w:type w:val="bbPlcHdr"/>
        </w:types>
        <w:behaviors>
          <w:behavior w:val="content"/>
        </w:behaviors>
        <w:guid w:val="{25653A1E-B063-8246-9F68-B3CB646B042D}"/>
      </w:docPartPr>
      <w:docPartBody>
        <w:p w:rsidR="00313767" w:rsidRDefault="00313767" w:rsidP="00313767">
          <w:pPr>
            <w:pStyle w:val="57E6FE075DC69C429DE271192B73D704"/>
          </w:pPr>
          <w:r w:rsidRPr="0082333A">
            <w:rPr>
              <w:rStyle w:val="PlaceholderText"/>
            </w:rPr>
            <w:t>Click or tap here to enter text.</w:t>
          </w:r>
        </w:p>
      </w:docPartBody>
    </w:docPart>
    <w:docPart>
      <w:docPartPr>
        <w:name w:val="7D111B142008364E85D06B6064F0DBCC"/>
        <w:category>
          <w:name w:val="General"/>
          <w:gallery w:val="placeholder"/>
        </w:category>
        <w:types>
          <w:type w:val="bbPlcHdr"/>
        </w:types>
        <w:behaviors>
          <w:behavior w:val="content"/>
        </w:behaviors>
        <w:guid w:val="{9C84B87E-8722-AF43-A361-6E7B2344AFB6}"/>
      </w:docPartPr>
      <w:docPartBody>
        <w:p w:rsidR="00313767" w:rsidRDefault="00313767" w:rsidP="00313767">
          <w:pPr>
            <w:pStyle w:val="7D111B142008364E85D06B6064F0DBCC"/>
          </w:pPr>
          <w:r w:rsidRPr="0082333A">
            <w:rPr>
              <w:rStyle w:val="PlaceholderText"/>
            </w:rPr>
            <w:t>Click or tap here to enter text.</w:t>
          </w:r>
        </w:p>
      </w:docPartBody>
    </w:docPart>
    <w:docPart>
      <w:docPartPr>
        <w:name w:val="0B9F97680D3E854790A03F456E391A91"/>
        <w:category>
          <w:name w:val="General"/>
          <w:gallery w:val="placeholder"/>
        </w:category>
        <w:types>
          <w:type w:val="bbPlcHdr"/>
        </w:types>
        <w:behaviors>
          <w:behavior w:val="content"/>
        </w:behaviors>
        <w:guid w:val="{A5086F92-3977-0640-9487-52DC2FF26081}"/>
      </w:docPartPr>
      <w:docPartBody>
        <w:p w:rsidR="00E66E9A" w:rsidRDefault="00E66E9A" w:rsidP="00E66E9A">
          <w:pPr>
            <w:pStyle w:val="0B9F97680D3E854790A03F456E391A91"/>
          </w:pPr>
          <w:r w:rsidRPr="0082333A">
            <w:rPr>
              <w:rStyle w:val="PlaceholderText"/>
            </w:rPr>
            <w:t>Choose a building block.</w:t>
          </w:r>
        </w:p>
      </w:docPartBody>
    </w:docPart>
    <w:docPart>
      <w:docPartPr>
        <w:name w:val="ADA563438FB2D541A37FD058369A9D46"/>
        <w:category>
          <w:name w:val="General"/>
          <w:gallery w:val="placeholder"/>
        </w:category>
        <w:types>
          <w:type w:val="bbPlcHdr"/>
        </w:types>
        <w:behaviors>
          <w:behavior w:val="content"/>
        </w:behaviors>
        <w:guid w:val="{F1EAB5BC-953F-974A-BC7F-788A9AE18EE5}"/>
      </w:docPartPr>
      <w:docPartBody>
        <w:p w:rsidR="00E66E9A" w:rsidRDefault="00E66E9A" w:rsidP="00E66E9A">
          <w:pPr>
            <w:pStyle w:val="ADA563438FB2D541A37FD058369A9D46"/>
          </w:pPr>
          <w:r w:rsidRPr="0082333A">
            <w:rPr>
              <w:rStyle w:val="PlaceholderText"/>
            </w:rPr>
            <w:t>Choose a building block.</w:t>
          </w:r>
        </w:p>
      </w:docPartBody>
    </w:docPart>
    <w:docPart>
      <w:docPartPr>
        <w:name w:val="79BC007586BC6D45A0E3BCFC88CB2464"/>
        <w:category>
          <w:name w:val="General"/>
          <w:gallery w:val="placeholder"/>
        </w:category>
        <w:types>
          <w:type w:val="bbPlcHdr"/>
        </w:types>
        <w:behaviors>
          <w:behavior w:val="content"/>
        </w:behaviors>
        <w:guid w:val="{59D31A6A-5F14-1742-AE10-2FB4CD8712CB}"/>
      </w:docPartPr>
      <w:docPartBody>
        <w:p w:rsidR="00E66E9A" w:rsidRDefault="00E66E9A" w:rsidP="00E66E9A">
          <w:pPr>
            <w:pStyle w:val="79BC007586BC6D45A0E3BCFC88CB2464"/>
          </w:pPr>
          <w:r w:rsidRPr="0082333A">
            <w:rPr>
              <w:rStyle w:val="PlaceholderText"/>
            </w:rPr>
            <w:t>Choose a building block.</w:t>
          </w:r>
        </w:p>
      </w:docPartBody>
    </w:docPart>
    <w:docPart>
      <w:docPartPr>
        <w:name w:val="B5E1D5374F79564D9A3D97B46A48D1D5"/>
        <w:category>
          <w:name w:val="General"/>
          <w:gallery w:val="placeholder"/>
        </w:category>
        <w:types>
          <w:type w:val="bbPlcHdr"/>
        </w:types>
        <w:behaviors>
          <w:behavior w:val="content"/>
        </w:behaviors>
        <w:guid w:val="{6B31A585-973D-2E4C-94D3-9FC1A73696E2}"/>
      </w:docPartPr>
      <w:docPartBody>
        <w:p w:rsidR="00E66E9A" w:rsidRDefault="00E66E9A" w:rsidP="00E66E9A">
          <w:pPr>
            <w:pStyle w:val="B5E1D5374F79564D9A3D97B46A48D1D5"/>
          </w:pPr>
          <w:r w:rsidRPr="0082333A">
            <w:rPr>
              <w:rStyle w:val="PlaceholderText"/>
            </w:rPr>
            <w:t>Choose a building block.</w:t>
          </w:r>
        </w:p>
      </w:docPartBody>
    </w:docPart>
    <w:docPart>
      <w:docPartPr>
        <w:name w:val="54350658EAF6D242B98A5FBE4A3A6A99"/>
        <w:category>
          <w:name w:val="General"/>
          <w:gallery w:val="placeholder"/>
        </w:category>
        <w:types>
          <w:type w:val="bbPlcHdr"/>
        </w:types>
        <w:behaviors>
          <w:behavior w:val="content"/>
        </w:behaviors>
        <w:guid w:val="{9F0CE2BF-2FB0-A349-8551-E57C57A87548}"/>
      </w:docPartPr>
      <w:docPartBody>
        <w:p w:rsidR="00E66E9A" w:rsidRDefault="00E66E9A" w:rsidP="00E66E9A">
          <w:pPr>
            <w:pStyle w:val="54350658EAF6D242B98A5FBE4A3A6A99"/>
          </w:pPr>
          <w:r w:rsidRPr="0082333A">
            <w:rPr>
              <w:rStyle w:val="PlaceholderText"/>
            </w:rPr>
            <w:t>Choose a building block.</w:t>
          </w:r>
        </w:p>
      </w:docPartBody>
    </w:docPart>
    <w:docPart>
      <w:docPartPr>
        <w:name w:val="3A30ABC232A5844599383F4C02CB2AED"/>
        <w:category>
          <w:name w:val="General"/>
          <w:gallery w:val="placeholder"/>
        </w:category>
        <w:types>
          <w:type w:val="bbPlcHdr"/>
        </w:types>
        <w:behaviors>
          <w:behavior w:val="content"/>
        </w:behaviors>
        <w:guid w:val="{92C2BB6F-36FA-B449-B82F-48D092F55854}"/>
      </w:docPartPr>
      <w:docPartBody>
        <w:p w:rsidR="00E66E9A" w:rsidRDefault="00E66E9A" w:rsidP="00E66E9A">
          <w:pPr>
            <w:pStyle w:val="3A30ABC232A5844599383F4C02CB2AED"/>
          </w:pPr>
          <w:r w:rsidRPr="0082333A">
            <w:rPr>
              <w:rStyle w:val="PlaceholderText"/>
            </w:rPr>
            <w:t>Choose a building block.</w:t>
          </w:r>
        </w:p>
      </w:docPartBody>
    </w:docPart>
    <w:docPart>
      <w:docPartPr>
        <w:name w:val="12438B86BD5FC04B803F5A1DEF12A347"/>
        <w:category>
          <w:name w:val="General"/>
          <w:gallery w:val="placeholder"/>
        </w:category>
        <w:types>
          <w:type w:val="bbPlcHdr"/>
        </w:types>
        <w:behaviors>
          <w:behavior w:val="content"/>
        </w:behaviors>
        <w:guid w:val="{94AF84FE-4AE9-A94C-BCB3-F1E51AACF252}"/>
      </w:docPartPr>
      <w:docPartBody>
        <w:p w:rsidR="00E66E9A" w:rsidRDefault="00E66E9A" w:rsidP="00E66E9A">
          <w:pPr>
            <w:pStyle w:val="12438B86BD5FC04B803F5A1DEF12A347"/>
          </w:pPr>
          <w:r w:rsidRPr="0082333A">
            <w:rPr>
              <w:rStyle w:val="PlaceholderText"/>
            </w:rPr>
            <w:t>Choose a building block.</w:t>
          </w:r>
        </w:p>
      </w:docPartBody>
    </w:docPart>
    <w:docPart>
      <w:docPartPr>
        <w:name w:val="6D165BC238D31B4398F097F5103C0B9C"/>
        <w:category>
          <w:name w:val="General"/>
          <w:gallery w:val="placeholder"/>
        </w:category>
        <w:types>
          <w:type w:val="bbPlcHdr"/>
        </w:types>
        <w:behaviors>
          <w:behavior w:val="content"/>
        </w:behaviors>
        <w:guid w:val="{ADC21494-420D-BA4E-81E2-FBCC9DD9A890}"/>
      </w:docPartPr>
      <w:docPartBody>
        <w:p w:rsidR="00E66E9A" w:rsidRDefault="00E66E9A" w:rsidP="00E66E9A">
          <w:pPr>
            <w:pStyle w:val="6D165BC238D31B4398F097F5103C0B9C"/>
          </w:pPr>
          <w:r w:rsidRPr="0082333A">
            <w:rPr>
              <w:rStyle w:val="PlaceholderText"/>
            </w:rPr>
            <w:t>Choose a building block.</w:t>
          </w:r>
        </w:p>
      </w:docPartBody>
    </w:docPart>
    <w:docPart>
      <w:docPartPr>
        <w:name w:val="97E95A0017B11244BA4AF0CA5A62EDA2"/>
        <w:category>
          <w:name w:val="General"/>
          <w:gallery w:val="placeholder"/>
        </w:category>
        <w:types>
          <w:type w:val="bbPlcHdr"/>
        </w:types>
        <w:behaviors>
          <w:behavior w:val="content"/>
        </w:behaviors>
        <w:guid w:val="{E40F7407-637D-F04C-94C5-5CFBECDB77B6}"/>
      </w:docPartPr>
      <w:docPartBody>
        <w:p w:rsidR="00E66E9A" w:rsidRDefault="00E66E9A" w:rsidP="00E66E9A">
          <w:pPr>
            <w:pStyle w:val="97E95A0017B11244BA4AF0CA5A62EDA2"/>
          </w:pPr>
          <w:r w:rsidRPr="0082333A">
            <w:rPr>
              <w:rStyle w:val="PlaceholderText"/>
            </w:rPr>
            <w:t>Choose a building block.</w:t>
          </w:r>
        </w:p>
      </w:docPartBody>
    </w:docPart>
    <w:docPart>
      <w:docPartPr>
        <w:name w:val="38D5FCA48F30BD4D91778C5C4FED4C1A"/>
        <w:category>
          <w:name w:val="General"/>
          <w:gallery w:val="placeholder"/>
        </w:category>
        <w:types>
          <w:type w:val="bbPlcHdr"/>
        </w:types>
        <w:behaviors>
          <w:behavior w:val="content"/>
        </w:behaviors>
        <w:guid w:val="{03C2498A-AEA4-6C4C-9FB0-39469F39742E}"/>
      </w:docPartPr>
      <w:docPartBody>
        <w:p w:rsidR="00E66E9A" w:rsidRDefault="00E66E9A" w:rsidP="00E66E9A">
          <w:pPr>
            <w:pStyle w:val="38D5FCA48F30BD4D91778C5C4FED4C1A"/>
          </w:pPr>
          <w:r w:rsidRPr="0082333A">
            <w:rPr>
              <w:rStyle w:val="PlaceholderText"/>
            </w:rPr>
            <w:t>Choose a building block.</w:t>
          </w:r>
        </w:p>
      </w:docPartBody>
    </w:docPart>
    <w:docPart>
      <w:docPartPr>
        <w:name w:val="8C63FA0F2F47614086A28ABAD2C51CC7"/>
        <w:category>
          <w:name w:val="General"/>
          <w:gallery w:val="placeholder"/>
        </w:category>
        <w:types>
          <w:type w:val="bbPlcHdr"/>
        </w:types>
        <w:behaviors>
          <w:behavior w:val="content"/>
        </w:behaviors>
        <w:guid w:val="{D363FC6F-1059-9243-85CE-3EAD0F2EBAD7}"/>
      </w:docPartPr>
      <w:docPartBody>
        <w:p w:rsidR="00E66E9A" w:rsidRDefault="00E66E9A" w:rsidP="00E66E9A">
          <w:pPr>
            <w:pStyle w:val="8C63FA0F2F47614086A28ABAD2C51CC7"/>
          </w:pPr>
          <w:r w:rsidRPr="0082333A">
            <w:rPr>
              <w:rStyle w:val="PlaceholderText"/>
            </w:rPr>
            <w:t>Choose a building block.</w:t>
          </w:r>
        </w:p>
      </w:docPartBody>
    </w:docPart>
    <w:docPart>
      <w:docPartPr>
        <w:name w:val="F7582A0292DFD04ABAD3FBF5C6A7D8D1"/>
        <w:category>
          <w:name w:val="General"/>
          <w:gallery w:val="placeholder"/>
        </w:category>
        <w:types>
          <w:type w:val="bbPlcHdr"/>
        </w:types>
        <w:behaviors>
          <w:behavior w:val="content"/>
        </w:behaviors>
        <w:guid w:val="{7552C065-EE3B-4A4F-80F7-B0B81D3F6BCD}"/>
      </w:docPartPr>
      <w:docPartBody>
        <w:p w:rsidR="00E66E9A" w:rsidRDefault="00E66E9A" w:rsidP="00E66E9A">
          <w:pPr>
            <w:pStyle w:val="F7582A0292DFD04ABAD3FBF5C6A7D8D1"/>
          </w:pPr>
          <w:r w:rsidRPr="0082333A">
            <w:rPr>
              <w:rStyle w:val="PlaceholderText"/>
            </w:rPr>
            <w:t>Choose a building block.</w:t>
          </w:r>
        </w:p>
      </w:docPartBody>
    </w:docPart>
    <w:docPart>
      <w:docPartPr>
        <w:name w:val="58C6FA6912095341BE00162932F67F56"/>
        <w:category>
          <w:name w:val="General"/>
          <w:gallery w:val="placeholder"/>
        </w:category>
        <w:types>
          <w:type w:val="bbPlcHdr"/>
        </w:types>
        <w:behaviors>
          <w:behavior w:val="content"/>
        </w:behaviors>
        <w:guid w:val="{CFF5D298-0DA4-874A-A731-4DD3FE913D87}"/>
      </w:docPartPr>
      <w:docPartBody>
        <w:p w:rsidR="00E66E9A" w:rsidRDefault="00E66E9A" w:rsidP="00E66E9A">
          <w:pPr>
            <w:pStyle w:val="58C6FA6912095341BE00162932F67F56"/>
          </w:pPr>
          <w:r w:rsidRPr="0082333A">
            <w:rPr>
              <w:rStyle w:val="PlaceholderText"/>
            </w:rPr>
            <w:t>Choose a building block.</w:t>
          </w:r>
        </w:p>
      </w:docPartBody>
    </w:docPart>
    <w:docPart>
      <w:docPartPr>
        <w:name w:val="34DC4AF9719C0643BDA6D062EC17763C"/>
        <w:category>
          <w:name w:val="General"/>
          <w:gallery w:val="placeholder"/>
        </w:category>
        <w:types>
          <w:type w:val="bbPlcHdr"/>
        </w:types>
        <w:behaviors>
          <w:behavior w:val="content"/>
        </w:behaviors>
        <w:guid w:val="{ECE97EB7-5F08-7542-9A3C-C3384605A20E}"/>
      </w:docPartPr>
      <w:docPartBody>
        <w:p w:rsidR="00E66E9A" w:rsidRDefault="00E66E9A" w:rsidP="00E66E9A">
          <w:pPr>
            <w:pStyle w:val="34DC4AF9719C0643BDA6D062EC17763C"/>
          </w:pPr>
          <w:r w:rsidRPr="0082333A">
            <w:rPr>
              <w:rStyle w:val="PlaceholderText"/>
            </w:rPr>
            <w:t>Choose a building block.</w:t>
          </w:r>
        </w:p>
      </w:docPartBody>
    </w:docPart>
    <w:docPart>
      <w:docPartPr>
        <w:name w:val="E9B44F2A8123B44D86AD2976CC3434AD"/>
        <w:category>
          <w:name w:val="General"/>
          <w:gallery w:val="placeholder"/>
        </w:category>
        <w:types>
          <w:type w:val="bbPlcHdr"/>
        </w:types>
        <w:behaviors>
          <w:behavior w:val="content"/>
        </w:behaviors>
        <w:guid w:val="{5DADD9C5-CA3C-404A-B487-771FA0C71B3B}"/>
      </w:docPartPr>
      <w:docPartBody>
        <w:p w:rsidR="00E66E9A" w:rsidRDefault="00E66E9A" w:rsidP="00E66E9A">
          <w:pPr>
            <w:pStyle w:val="E9B44F2A8123B44D86AD2976CC3434AD"/>
          </w:pPr>
          <w:r w:rsidRPr="0082333A">
            <w:rPr>
              <w:rStyle w:val="PlaceholderText"/>
            </w:rPr>
            <w:t>Choose a building block.</w:t>
          </w:r>
        </w:p>
      </w:docPartBody>
    </w:docPart>
    <w:docPart>
      <w:docPartPr>
        <w:name w:val="AFE37CCDEFC78F40AC0A523EB2BB617A"/>
        <w:category>
          <w:name w:val="General"/>
          <w:gallery w:val="placeholder"/>
        </w:category>
        <w:types>
          <w:type w:val="bbPlcHdr"/>
        </w:types>
        <w:behaviors>
          <w:behavior w:val="content"/>
        </w:behaviors>
        <w:guid w:val="{ECDB6433-AA82-0249-86C3-E722B9EBE957}"/>
      </w:docPartPr>
      <w:docPartBody>
        <w:p w:rsidR="00E66E9A" w:rsidRDefault="00E66E9A" w:rsidP="00E66E9A">
          <w:pPr>
            <w:pStyle w:val="AFE37CCDEFC78F40AC0A523EB2BB617A"/>
          </w:pPr>
          <w:r w:rsidRPr="0082333A">
            <w:rPr>
              <w:rStyle w:val="PlaceholderText"/>
            </w:rPr>
            <w:t>Choose a building block.</w:t>
          </w:r>
        </w:p>
      </w:docPartBody>
    </w:docPart>
    <w:docPart>
      <w:docPartPr>
        <w:name w:val="505BB3A50403A944BF13D383837931B7"/>
        <w:category>
          <w:name w:val="General"/>
          <w:gallery w:val="placeholder"/>
        </w:category>
        <w:types>
          <w:type w:val="bbPlcHdr"/>
        </w:types>
        <w:behaviors>
          <w:behavior w:val="content"/>
        </w:behaviors>
        <w:guid w:val="{82CAD792-E88E-D74D-9AF2-86E8329D85BC}"/>
      </w:docPartPr>
      <w:docPartBody>
        <w:p w:rsidR="00E66E9A" w:rsidRDefault="00E66E9A" w:rsidP="00E66E9A">
          <w:pPr>
            <w:pStyle w:val="505BB3A50403A944BF13D383837931B7"/>
          </w:pPr>
          <w:r w:rsidRPr="0082333A">
            <w:rPr>
              <w:rStyle w:val="PlaceholderText"/>
            </w:rPr>
            <w:t>Choose a building block.</w:t>
          </w:r>
        </w:p>
      </w:docPartBody>
    </w:docPart>
    <w:docPart>
      <w:docPartPr>
        <w:name w:val="7394050D05631A458D0509DAF37A6ACF"/>
        <w:category>
          <w:name w:val="General"/>
          <w:gallery w:val="placeholder"/>
        </w:category>
        <w:types>
          <w:type w:val="bbPlcHdr"/>
        </w:types>
        <w:behaviors>
          <w:behavior w:val="content"/>
        </w:behaviors>
        <w:guid w:val="{B8156D54-AE35-094C-9177-3C3214DB7B95}"/>
      </w:docPartPr>
      <w:docPartBody>
        <w:p w:rsidR="00E66E9A" w:rsidRDefault="00E66E9A" w:rsidP="00E66E9A">
          <w:pPr>
            <w:pStyle w:val="7394050D05631A458D0509DAF37A6ACF"/>
          </w:pPr>
          <w:r w:rsidRPr="0082333A">
            <w:rPr>
              <w:rStyle w:val="PlaceholderText"/>
            </w:rPr>
            <w:t>Choose a building block.</w:t>
          </w:r>
        </w:p>
      </w:docPartBody>
    </w:docPart>
    <w:docPart>
      <w:docPartPr>
        <w:name w:val="2C98143D68320F4B8DD351E4FE041300"/>
        <w:category>
          <w:name w:val="General"/>
          <w:gallery w:val="placeholder"/>
        </w:category>
        <w:types>
          <w:type w:val="bbPlcHdr"/>
        </w:types>
        <w:behaviors>
          <w:behavior w:val="content"/>
        </w:behaviors>
        <w:guid w:val="{1B69570B-5CB7-EB43-881D-3DC7D82C8178}"/>
      </w:docPartPr>
      <w:docPartBody>
        <w:p w:rsidR="00E66E9A" w:rsidRDefault="00E66E9A" w:rsidP="00E66E9A">
          <w:pPr>
            <w:pStyle w:val="2C98143D68320F4B8DD351E4FE041300"/>
          </w:pPr>
          <w:r w:rsidRPr="0082333A">
            <w:rPr>
              <w:rStyle w:val="PlaceholderText"/>
            </w:rPr>
            <w:t>Choose a building block.</w:t>
          </w:r>
        </w:p>
      </w:docPartBody>
    </w:docPart>
    <w:docPart>
      <w:docPartPr>
        <w:name w:val="56958D3DAA23134580620C603AC1A3F8"/>
        <w:category>
          <w:name w:val="General"/>
          <w:gallery w:val="placeholder"/>
        </w:category>
        <w:types>
          <w:type w:val="bbPlcHdr"/>
        </w:types>
        <w:behaviors>
          <w:behavior w:val="content"/>
        </w:behaviors>
        <w:guid w:val="{069F26EC-B6EB-7642-A960-9BA4F4FB5B05}"/>
      </w:docPartPr>
      <w:docPartBody>
        <w:p w:rsidR="00E66E9A" w:rsidRDefault="00E66E9A" w:rsidP="00E66E9A">
          <w:pPr>
            <w:pStyle w:val="56958D3DAA23134580620C603AC1A3F8"/>
          </w:pPr>
          <w:r w:rsidRPr="0082333A">
            <w:rPr>
              <w:rStyle w:val="PlaceholderText"/>
            </w:rPr>
            <w:t>Choose a building block.</w:t>
          </w:r>
        </w:p>
      </w:docPartBody>
    </w:docPart>
    <w:docPart>
      <w:docPartPr>
        <w:name w:val="EC14B07C0C4C23498B5F98EBEB8323A2"/>
        <w:category>
          <w:name w:val="General"/>
          <w:gallery w:val="placeholder"/>
        </w:category>
        <w:types>
          <w:type w:val="bbPlcHdr"/>
        </w:types>
        <w:behaviors>
          <w:behavior w:val="content"/>
        </w:behaviors>
        <w:guid w:val="{754DE7FB-316F-4841-BC7B-B8D0CA440772}"/>
      </w:docPartPr>
      <w:docPartBody>
        <w:p w:rsidR="00E66E9A" w:rsidRDefault="00E66E9A" w:rsidP="00E66E9A">
          <w:pPr>
            <w:pStyle w:val="EC14B07C0C4C23498B5F98EBEB8323A2"/>
          </w:pPr>
          <w:r w:rsidRPr="0082333A">
            <w:rPr>
              <w:rStyle w:val="PlaceholderText"/>
            </w:rPr>
            <w:t>Choose a building block.</w:t>
          </w:r>
        </w:p>
      </w:docPartBody>
    </w:docPart>
    <w:docPart>
      <w:docPartPr>
        <w:name w:val="3685A57F823DFA40B3B17AF7CFB59B5F"/>
        <w:category>
          <w:name w:val="General"/>
          <w:gallery w:val="placeholder"/>
        </w:category>
        <w:types>
          <w:type w:val="bbPlcHdr"/>
        </w:types>
        <w:behaviors>
          <w:behavior w:val="content"/>
        </w:behaviors>
        <w:guid w:val="{537FF289-140E-1242-AA69-C227D8AAC443}"/>
      </w:docPartPr>
      <w:docPartBody>
        <w:p w:rsidR="00E66E9A" w:rsidRDefault="00E66E9A" w:rsidP="00E66E9A">
          <w:pPr>
            <w:pStyle w:val="3685A57F823DFA40B3B17AF7CFB59B5F"/>
          </w:pPr>
          <w:r w:rsidRPr="0082333A">
            <w:rPr>
              <w:rStyle w:val="PlaceholderText"/>
            </w:rPr>
            <w:t>Choose a building block.</w:t>
          </w:r>
        </w:p>
      </w:docPartBody>
    </w:docPart>
    <w:docPart>
      <w:docPartPr>
        <w:name w:val="8D4CFAA9A3A1A64E8369B44839886CCC"/>
        <w:category>
          <w:name w:val="General"/>
          <w:gallery w:val="placeholder"/>
        </w:category>
        <w:types>
          <w:type w:val="bbPlcHdr"/>
        </w:types>
        <w:behaviors>
          <w:behavior w:val="content"/>
        </w:behaviors>
        <w:guid w:val="{F29C85C3-CFA4-614E-9845-514614509DD9}"/>
      </w:docPartPr>
      <w:docPartBody>
        <w:p w:rsidR="00E66E9A" w:rsidRDefault="00E66E9A" w:rsidP="00E66E9A">
          <w:pPr>
            <w:pStyle w:val="8D4CFAA9A3A1A64E8369B44839886CCC"/>
          </w:pPr>
          <w:r w:rsidRPr="0082333A">
            <w:rPr>
              <w:rStyle w:val="PlaceholderText"/>
            </w:rPr>
            <w:t>Choose a building block.</w:t>
          </w:r>
        </w:p>
      </w:docPartBody>
    </w:docPart>
    <w:docPart>
      <w:docPartPr>
        <w:name w:val="5F17D3B7E2AE1D478D6E89AC0A9DB4EC"/>
        <w:category>
          <w:name w:val="General"/>
          <w:gallery w:val="placeholder"/>
        </w:category>
        <w:types>
          <w:type w:val="bbPlcHdr"/>
        </w:types>
        <w:behaviors>
          <w:behavior w:val="content"/>
        </w:behaviors>
        <w:guid w:val="{3C8E0197-C01F-F547-B888-7ED6E3EA3AE6}"/>
      </w:docPartPr>
      <w:docPartBody>
        <w:p w:rsidR="00E66E9A" w:rsidRDefault="00E66E9A" w:rsidP="00E66E9A">
          <w:pPr>
            <w:pStyle w:val="5F17D3B7E2AE1D478D6E89AC0A9DB4EC"/>
          </w:pPr>
          <w:r w:rsidRPr="0082333A">
            <w:rPr>
              <w:rStyle w:val="PlaceholderText"/>
            </w:rPr>
            <w:t>Choose a building block.</w:t>
          </w:r>
        </w:p>
      </w:docPartBody>
    </w:docPart>
    <w:docPart>
      <w:docPartPr>
        <w:name w:val="0CD8BB3F2E4811498DCF890B7057F19C"/>
        <w:category>
          <w:name w:val="General"/>
          <w:gallery w:val="placeholder"/>
        </w:category>
        <w:types>
          <w:type w:val="bbPlcHdr"/>
        </w:types>
        <w:behaviors>
          <w:behavior w:val="content"/>
        </w:behaviors>
        <w:guid w:val="{8D7AF5AC-F857-BB42-9403-5B5A62C488E6}"/>
      </w:docPartPr>
      <w:docPartBody>
        <w:p w:rsidR="00E66E9A" w:rsidRDefault="00E66E9A" w:rsidP="00E66E9A">
          <w:pPr>
            <w:pStyle w:val="0CD8BB3F2E4811498DCF890B7057F19C"/>
          </w:pPr>
          <w:r w:rsidRPr="0082333A">
            <w:rPr>
              <w:rStyle w:val="PlaceholderText"/>
            </w:rPr>
            <w:t>Choose a building block.</w:t>
          </w:r>
        </w:p>
      </w:docPartBody>
    </w:docPart>
    <w:docPart>
      <w:docPartPr>
        <w:name w:val="C0FA051806B20F49ADC9DDC10AA94D1D"/>
        <w:category>
          <w:name w:val="General"/>
          <w:gallery w:val="placeholder"/>
        </w:category>
        <w:types>
          <w:type w:val="bbPlcHdr"/>
        </w:types>
        <w:behaviors>
          <w:behavior w:val="content"/>
        </w:behaviors>
        <w:guid w:val="{B680B275-F117-944D-BD38-90207801FEA5}"/>
      </w:docPartPr>
      <w:docPartBody>
        <w:p w:rsidR="00E66E9A" w:rsidRDefault="00E66E9A" w:rsidP="00E66E9A">
          <w:pPr>
            <w:pStyle w:val="C0FA051806B20F49ADC9DDC10AA94D1D"/>
          </w:pPr>
          <w:r w:rsidRPr="0082333A">
            <w:rPr>
              <w:rStyle w:val="PlaceholderText"/>
            </w:rPr>
            <w:t>Choose a building block.</w:t>
          </w:r>
        </w:p>
      </w:docPartBody>
    </w:docPart>
    <w:docPart>
      <w:docPartPr>
        <w:name w:val="54FC5EA1C1EBDF4EB642859C8210196D"/>
        <w:category>
          <w:name w:val="General"/>
          <w:gallery w:val="placeholder"/>
        </w:category>
        <w:types>
          <w:type w:val="bbPlcHdr"/>
        </w:types>
        <w:behaviors>
          <w:behavior w:val="content"/>
        </w:behaviors>
        <w:guid w:val="{2BB69270-C9A9-C84D-8CA9-9ED1064E59DB}"/>
      </w:docPartPr>
      <w:docPartBody>
        <w:p w:rsidR="00E66E9A" w:rsidRDefault="00E66E9A" w:rsidP="00E66E9A">
          <w:pPr>
            <w:pStyle w:val="54FC5EA1C1EBDF4EB642859C8210196D"/>
          </w:pPr>
          <w:r w:rsidRPr="0082333A">
            <w:rPr>
              <w:rStyle w:val="PlaceholderText"/>
            </w:rPr>
            <w:t>Choose a building block.</w:t>
          </w:r>
        </w:p>
      </w:docPartBody>
    </w:docPart>
    <w:docPart>
      <w:docPartPr>
        <w:name w:val="08BCA05747E9FA42ADD57ABE96CF34B0"/>
        <w:category>
          <w:name w:val="General"/>
          <w:gallery w:val="placeholder"/>
        </w:category>
        <w:types>
          <w:type w:val="bbPlcHdr"/>
        </w:types>
        <w:behaviors>
          <w:behavior w:val="content"/>
        </w:behaviors>
        <w:guid w:val="{0E6E4EAD-EC6C-2C48-91D9-753F18094204}"/>
      </w:docPartPr>
      <w:docPartBody>
        <w:p w:rsidR="00E66E9A" w:rsidRDefault="00E66E9A" w:rsidP="00E66E9A">
          <w:pPr>
            <w:pStyle w:val="08BCA05747E9FA42ADD57ABE96CF34B0"/>
          </w:pPr>
          <w:r w:rsidRPr="0082333A">
            <w:rPr>
              <w:rStyle w:val="PlaceholderText"/>
            </w:rPr>
            <w:t>Choose a building block.</w:t>
          </w:r>
        </w:p>
      </w:docPartBody>
    </w:docPart>
    <w:docPart>
      <w:docPartPr>
        <w:name w:val="FAA39C973DECE24B81CC2E065556B42F"/>
        <w:category>
          <w:name w:val="General"/>
          <w:gallery w:val="placeholder"/>
        </w:category>
        <w:types>
          <w:type w:val="bbPlcHdr"/>
        </w:types>
        <w:behaviors>
          <w:behavior w:val="content"/>
        </w:behaviors>
        <w:guid w:val="{B53C240D-4E48-3A49-B9FB-FCF2B926F4A1}"/>
      </w:docPartPr>
      <w:docPartBody>
        <w:p w:rsidR="00E66E9A" w:rsidRDefault="00E66E9A" w:rsidP="00E66E9A">
          <w:pPr>
            <w:pStyle w:val="FAA39C973DECE24B81CC2E065556B42F"/>
          </w:pPr>
          <w:r w:rsidRPr="0082333A">
            <w:rPr>
              <w:rStyle w:val="PlaceholderText"/>
            </w:rPr>
            <w:t>Choose a building block.</w:t>
          </w:r>
        </w:p>
      </w:docPartBody>
    </w:docPart>
    <w:docPart>
      <w:docPartPr>
        <w:name w:val="CA7C6083FC03E64F9041A71800FD2673"/>
        <w:category>
          <w:name w:val="General"/>
          <w:gallery w:val="placeholder"/>
        </w:category>
        <w:types>
          <w:type w:val="bbPlcHdr"/>
        </w:types>
        <w:behaviors>
          <w:behavior w:val="content"/>
        </w:behaviors>
        <w:guid w:val="{FC27ED73-D839-3942-BB0B-B5C10711E16C}"/>
      </w:docPartPr>
      <w:docPartBody>
        <w:p w:rsidR="00E66E9A" w:rsidRDefault="00E66E9A" w:rsidP="00E66E9A">
          <w:pPr>
            <w:pStyle w:val="CA7C6083FC03E64F9041A71800FD2673"/>
          </w:pPr>
          <w:r w:rsidRPr="0082333A">
            <w:rPr>
              <w:rStyle w:val="PlaceholderText"/>
            </w:rPr>
            <w:t>Choose a building block.</w:t>
          </w:r>
        </w:p>
      </w:docPartBody>
    </w:docPart>
    <w:docPart>
      <w:docPartPr>
        <w:name w:val="23C75E9863303D40A8C18A0145A6D433"/>
        <w:category>
          <w:name w:val="General"/>
          <w:gallery w:val="placeholder"/>
        </w:category>
        <w:types>
          <w:type w:val="bbPlcHdr"/>
        </w:types>
        <w:behaviors>
          <w:behavior w:val="content"/>
        </w:behaviors>
        <w:guid w:val="{B156AAA8-4734-784F-BF08-7284B2CAB208}"/>
      </w:docPartPr>
      <w:docPartBody>
        <w:p w:rsidR="00E66E9A" w:rsidRDefault="00E66E9A" w:rsidP="00E66E9A">
          <w:pPr>
            <w:pStyle w:val="23C75E9863303D40A8C18A0145A6D433"/>
          </w:pPr>
          <w:r w:rsidRPr="0082333A">
            <w:rPr>
              <w:rStyle w:val="PlaceholderText"/>
            </w:rPr>
            <w:t>Choose a building block.</w:t>
          </w:r>
        </w:p>
      </w:docPartBody>
    </w:docPart>
    <w:docPart>
      <w:docPartPr>
        <w:name w:val="D9EE1CE5AA17EB46AC0E0AFBD4E32E17"/>
        <w:category>
          <w:name w:val="General"/>
          <w:gallery w:val="placeholder"/>
        </w:category>
        <w:types>
          <w:type w:val="bbPlcHdr"/>
        </w:types>
        <w:behaviors>
          <w:behavior w:val="content"/>
        </w:behaviors>
        <w:guid w:val="{4A4940CB-A3ED-894B-B7DF-66562F6E15D6}"/>
      </w:docPartPr>
      <w:docPartBody>
        <w:p w:rsidR="00E66E9A" w:rsidRDefault="00E66E9A" w:rsidP="00E66E9A">
          <w:pPr>
            <w:pStyle w:val="D9EE1CE5AA17EB46AC0E0AFBD4E32E17"/>
          </w:pPr>
          <w:r w:rsidRPr="0082333A">
            <w:rPr>
              <w:rStyle w:val="PlaceholderText"/>
            </w:rPr>
            <w:t>Choose a building block.</w:t>
          </w:r>
        </w:p>
      </w:docPartBody>
    </w:docPart>
    <w:docPart>
      <w:docPartPr>
        <w:name w:val="033E39C91A645241951849FE28FD649B"/>
        <w:category>
          <w:name w:val="General"/>
          <w:gallery w:val="placeholder"/>
        </w:category>
        <w:types>
          <w:type w:val="bbPlcHdr"/>
        </w:types>
        <w:behaviors>
          <w:behavior w:val="content"/>
        </w:behaviors>
        <w:guid w:val="{53307D99-7C77-CE40-97D8-B6C670D6D3DF}"/>
      </w:docPartPr>
      <w:docPartBody>
        <w:p w:rsidR="00E66E9A" w:rsidRDefault="00E66E9A" w:rsidP="00E66E9A">
          <w:pPr>
            <w:pStyle w:val="033E39C91A645241951849FE28FD649B"/>
          </w:pPr>
          <w:r w:rsidRPr="0082333A">
            <w:rPr>
              <w:rStyle w:val="PlaceholderText"/>
            </w:rPr>
            <w:t>Choose a building block.</w:t>
          </w:r>
        </w:p>
      </w:docPartBody>
    </w:docPart>
    <w:docPart>
      <w:docPartPr>
        <w:name w:val="7A6B14862802DC42866C8127CEA840F4"/>
        <w:category>
          <w:name w:val="General"/>
          <w:gallery w:val="placeholder"/>
        </w:category>
        <w:types>
          <w:type w:val="bbPlcHdr"/>
        </w:types>
        <w:behaviors>
          <w:behavior w:val="content"/>
        </w:behaviors>
        <w:guid w:val="{4DC5F7B8-F0C4-8D4D-AD34-096FBEAD107A}"/>
      </w:docPartPr>
      <w:docPartBody>
        <w:p w:rsidR="00E66E9A" w:rsidRDefault="00E66E9A" w:rsidP="00E66E9A">
          <w:pPr>
            <w:pStyle w:val="7A6B14862802DC42866C8127CEA840F4"/>
          </w:pPr>
          <w:r w:rsidRPr="0082333A">
            <w:rPr>
              <w:rStyle w:val="PlaceholderText"/>
            </w:rPr>
            <w:t>Choose a building block.</w:t>
          </w:r>
        </w:p>
      </w:docPartBody>
    </w:docPart>
    <w:docPart>
      <w:docPartPr>
        <w:name w:val="DC4AC2945DF269458DD4E202EAB2D42F"/>
        <w:category>
          <w:name w:val="General"/>
          <w:gallery w:val="placeholder"/>
        </w:category>
        <w:types>
          <w:type w:val="bbPlcHdr"/>
        </w:types>
        <w:behaviors>
          <w:behavior w:val="content"/>
        </w:behaviors>
        <w:guid w:val="{95F0D85C-FDAB-AF48-88DA-7CF38386836E}"/>
      </w:docPartPr>
      <w:docPartBody>
        <w:p w:rsidR="00E66E9A" w:rsidRDefault="00E66E9A" w:rsidP="00E66E9A">
          <w:pPr>
            <w:pStyle w:val="DC4AC2945DF269458DD4E202EAB2D42F"/>
          </w:pPr>
          <w:r w:rsidRPr="0082333A">
            <w:rPr>
              <w:rStyle w:val="PlaceholderText"/>
            </w:rPr>
            <w:t>Choose a building block.</w:t>
          </w:r>
        </w:p>
      </w:docPartBody>
    </w:docPart>
    <w:docPart>
      <w:docPartPr>
        <w:name w:val="AEEBE940FF914F44A7683CA926632990"/>
        <w:category>
          <w:name w:val="General"/>
          <w:gallery w:val="placeholder"/>
        </w:category>
        <w:types>
          <w:type w:val="bbPlcHdr"/>
        </w:types>
        <w:behaviors>
          <w:behavior w:val="content"/>
        </w:behaviors>
        <w:guid w:val="{B366ABEA-BB66-8F4F-AC16-1F920E9DA422}"/>
      </w:docPartPr>
      <w:docPartBody>
        <w:p w:rsidR="00E66E9A" w:rsidRDefault="00E66E9A" w:rsidP="00E66E9A">
          <w:pPr>
            <w:pStyle w:val="AEEBE940FF914F44A7683CA926632990"/>
          </w:pPr>
          <w:r w:rsidRPr="0082333A">
            <w:rPr>
              <w:rStyle w:val="PlaceholderText"/>
            </w:rPr>
            <w:t>Choose a building block.</w:t>
          </w:r>
        </w:p>
      </w:docPartBody>
    </w:docPart>
    <w:docPart>
      <w:docPartPr>
        <w:name w:val="703480393E7D5D4A8BFC4373DBCC5903"/>
        <w:category>
          <w:name w:val="General"/>
          <w:gallery w:val="placeholder"/>
        </w:category>
        <w:types>
          <w:type w:val="bbPlcHdr"/>
        </w:types>
        <w:behaviors>
          <w:behavior w:val="content"/>
        </w:behaviors>
        <w:guid w:val="{93E2D152-EA6C-C543-9A62-6BDAFD74A15D}"/>
      </w:docPartPr>
      <w:docPartBody>
        <w:p w:rsidR="00E66E9A" w:rsidRDefault="00E66E9A" w:rsidP="00E66E9A">
          <w:pPr>
            <w:pStyle w:val="703480393E7D5D4A8BFC4373DBCC5903"/>
          </w:pPr>
          <w:r w:rsidRPr="0082333A">
            <w:rPr>
              <w:rStyle w:val="PlaceholderText"/>
            </w:rPr>
            <w:t>Choose a building block.</w:t>
          </w:r>
        </w:p>
      </w:docPartBody>
    </w:docPart>
    <w:docPart>
      <w:docPartPr>
        <w:name w:val="4DC2FBCC5D17864A95A9B3CDE19DDD45"/>
        <w:category>
          <w:name w:val="General"/>
          <w:gallery w:val="placeholder"/>
        </w:category>
        <w:types>
          <w:type w:val="bbPlcHdr"/>
        </w:types>
        <w:behaviors>
          <w:behavior w:val="content"/>
        </w:behaviors>
        <w:guid w:val="{7904280A-CA42-0E40-B164-BF3C521F7874}"/>
      </w:docPartPr>
      <w:docPartBody>
        <w:p w:rsidR="00E66E9A" w:rsidRDefault="00E66E9A" w:rsidP="00E66E9A">
          <w:pPr>
            <w:pStyle w:val="4DC2FBCC5D17864A95A9B3CDE19DDD45"/>
          </w:pPr>
          <w:r w:rsidRPr="0082333A">
            <w:rPr>
              <w:rStyle w:val="PlaceholderText"/>
            </w:rPr>
            <w:t>Choose a building block.</w:t>
          </w:r>
        </w:p>
      </w:docPartBody>
    </w:docPart>
    <w:docPart>
      <w:docPartPr>
        <w:name w:val="6C3748E550DDEB43B4F4F2889F686213"/>
        <w:category>
          <w:name w:val="General"/>
          <w:gallery w:val="placeholder"/>
        </w:category>
        <w:types>
          <w:type w:val="bbPlcHdr"/>
        </w:types>
        <w:behaviors>
          <w:behavior w:val="content"/>
        </w:behaviors>
        <w:guid w:val="{5A471944-CAE0-AE4B-A7FA-347205DFD027}"/>
      </w:docPartPr>
      <w:docPartBody>
        <w:p w:rsidR="00E66E9A" w:rsidRDefault="00E66E9A" w:rsidP="00E66E9A">
          <w:pPr>
            <w:pStyle w:val="6C3748E550DDEB43B4F4F2889F686213"/>
          </w:pPr>
          <w:r w:rsidRPr="0082333A">
            <w:rPr>
              <w:rStyle w:val="PlaceholderText"/>
            </w:rPr>
            <w:t>Choose a building block.</w:t>
          </w:r>
        </w:p>
      </w:docPartBody>
    </w:docPart>
    <w:docPart>
      <w:docPartPr>
        <w:name w:val="C373A6C8958C074A87A934B70944B0D3"/>
        <w:category>
          <w:name w:val="General"/>
          <w:gallery w:val="placeholder"/>
        </w:category>
        <w:types>
          <w:type w:val="bbPlcHdr"/>
        </w:types>
        <w:behaviors>
          <w:behavior w:val="content"/>
        </w:behaviors>
        <w:guid w:val="{68F68BA6-1D3B-894D-877B-91397615C48E}"/>
      </w:docPartPr>
      <w:docPartBody>
        <w:p w:rsidR="00E66E9A" w:rsidRDefault="00E66E9A" w:rsidP="00E66E9A">
          <w:pPr>
            <w:pStyle w:val="C373A6C8958C074A87A934B70944B0D3"/>
          </w:pPr>
          <w:r w:rsidRPr="0082333A">
            <w:rPr>
              <w:rStyle w:val="PlaceholderText"/>
            </w:rPr>
            <w:t>Choose a building block.</w:t>
          </w:r>
        </w:p>
      </w:docPartBody>
    </w:docPart>
    <w:docPart>
      <w:docPartPr>
        <w:name w:val="E194257F452BBB46B7A733E9B49AF716"/>
        <w:category>
          <w:name w:val="General"/>
          <w:gallery w:val="placeholder"/>
        </w:category>
        <w:types>
          <w:type w:val="bbPlcHdr"/>
        </w:types>
        <w:behaviors>
          <w:behavior w:val="content"/>
        </w:behaviors>
        <w:guid w:val="{84D07CE1-C17F-2B48-BB23-8569C84B2ABF}"/>
      </w:docPartPr>
      <w:docPartBody>
        <w:p w:rsidR="00E66E9A" w:rsidRDefault="00E66E9A" w:rsidP="00E66E9A">
          <w:pPr>
            <w:pStyle w:val="E194257F452BBB46B7A733E9B49AF716"/>
          </w:pPr>
          <w:r w:rsidRPr="0082333A">
            <w:rPr>
              <w:rStyle w:val="PlaceholderText"/>
            </w:rPr>
            <w:t>Choose a building block.</w:t>
          </w:r>
        </w:p>
      </w:docPartBody>
    </w:docPart>
    <w:docPart>
      <w:docPartPr>
        <w:name w:val="1F938AEAE0BD3B4FBFC2494266014EBB"/>
        <w:category>
          <w:name w:val="General"/>
          <w:gallery w:val="placeholder"/>
        </w:category>
        <w:types>
          <w:type w:val="bbPlcHdr"/>
        </w:types>
        <w:behaviors>
          <w:behavior w:val="content"/>
        </w:behaviors>
        <w:guid w:val="{F6ED83FA-BC89-834A-B578-E4CBD31BB682}"/>
      </w:docPartPr>
      <w:docPartBody>
        <w:p w:rsidR="00E66E9A" w:rsidRDefault="00E66E9A" w:rsidP="00E66E9A">
          <w:pPr>
            <w:pStyle w:val="1F938AEAE0BD3B4FBFC2494266014EBB"/>
          </w:pPr>
          <w:r w:rsidRPr="0082333A">
            <w:rPr>
              <w:rStyle w:val="PlaceholderText"/>
            </w:rPr>
            <w:t>Choose a building block.</w:t>
          </w:r>
        </w:p>
      </w:docPartBody>
    </w:docPart>
    <w:docPart>
      <w:docPartPr>
        <w:name w:val="516D2200C9F6334EB4119A6844C20666"/>
        <w:category>
          <w:name w:val="General"/>
          <w:gallery w:val="placeholder"/>
        </w:category>
        <w:types>
          <w:type w:val="bbPlcHdr"/>
        </w:types>
        <w:behaviors>
          <w:behavior w:val="content"/>
        </w:behaviors>
        <w:guid w:val="{82A1DC7B-8F65-604B-90C1-1641F5BB50FB}"/>
      </w:docPartPr>
      <w:docPartBody>
        <w:p w:rsidR="00E66E9A" w:rsidRDefault="00E66E9A" w:rsidP="00E66E9A">
          <w:pPr>
            <w:pStyle w:val="516D2200C9F6334EB4119A6844C20666"/>
          </w:pPr>
          <w:r w:rsidRPr="0082333A">
            <w:rPr>
              <w:rStyle w:val="PlaceholderText"/>
            </w:rPr>
            <w:t>Choose a building block.</w:t>
          </w:r>
        </w:p>
      </w:docPartBody>
    </w:docPart>
    <w:docPart>
      <w:docPartPr>
        <w:name w:val="83D648BD7392DD478BAF8CD54C128F54"/>
        <w:category>
          <w:name w:val="General"/>
          <w:gallery w:val="placeholder"/>
        </w:category>
        <w:types>
          <w:type w:val="bbPlcHdr"/>
        </w:types>
        <w:behaviors>
          <w:behavior w:val="content"/>
        </w:behaviors>
        <w:guid w:val="{FDF206A9-9520-DB45-8FF2-BCD30AB42FDE}"/>
      </w:docPartPr>
      <w:docPartBody>
        <w:p w:rsidR="00E66E9A" w:rsidRDefault="00E66E9A" w:rsidP="00E66E9A">
          <w:pPr>
            <w:pStyle w:val="83D648BD7392DD478BAF8CD54C128F54"/>
          </w:pPr>
          <w:r w:rsidRPr="0082333A">
            <w:rPr>
              <w:rStyle w:val="PlaceholderText"/>
            </w:rPr>
            <w:t>Choose a building block.</w:t>
          </w:r>
        </w:p>
      </w:docPartBody>
    </w:docPart>
    <w:docPart>
      <w:docPartPr>
        <w:name w:val="90F4DC636B0BF5408AB3146AF5B4F335"/>
        <w:category>
          <w:name w:val="General"/>
          <w:gallery w:val="placeholder"/>
        </w:category>
        <w:types>
          <w:type w:val="bbPlcHdr"/>
        </w:types>
        <w:behaviors>
          <w:behavior w:val="content"/>
        </w:behaviors>
        <w:guid w:val="{8A82C385-FBF7-E246-A786-4C7C63965BE0}"/>
      </w:docPartPr>
      <w:docPartBody>
        <w:p w:rsidR="00E66E9A" w:rsidRDefault="00E66E9A" w:rsidP="00E66E9A">
          <w:pPr>
            <w:pStyle w:val="90F4DC636B0BF5408AB3146AF5B4F335"/>
          </w:pPr>
          <w:r w:rsidRPr="0082333A">
            <w:rPr>
              <w:rStyle w:val="PlaceholderText"/>
            </w:rPr>
            <w:t>Choose a building block.</w:t>
          </w:r>
        </w:p>
      </w:docPartBody>
    </w:docPart>
    <w:docPart>
      <w:docPartPr>
        <w:name w:val="E2A11BACA2619D4FAC01B5FAF54FC81D"/>
        <w:category>
          <w:name w:val="General"/>
          <w:gallery w:val="placeholder"/>
        </w:category>
        <w:types>
          <w:type w:val="bbPlcHdr"/>
        </w:types>
        <w:behaviors>
          <w:behavior w:val="content"/>
        </w:behaviors>
        <w:guid w:val="{AE5A258A-9952-AA4A-B30B-73E64C252B3E}"/>
      </w:docPartPr>
      <w:docPartBody>
        <w:p w:rsidR="00F82BBE" w:rsidRDefault="00F278DF" w:rsidP="00F278DF">
          <w:pPr>
            <w:pStyle w:val="E2A11BACA2619D4FAC01B5FAF54FC81D"/>
          </w:pPr>
          <w:r w:rsidRPr="0082333A">
            <w:rPr>
              <w:rStyle w:val="PlaceholderText"/>
            </w:rPr>
            <w:t>Choose a building block.</w:t>
          </w:r>
        </w:p>
      </w:docPartBody>
    </w:docPart>
    <w:docPart>
      <w:docPartPr>
        <w:name w:val="C25890982A6B9647B0540A1FB86ECA14"/>
        <w:category>
          <w:name w:val="General"/>
          <w:gallery w:val="placeholder"/>
        </w:category>
        <w:types>
          <w:type w:val="bbPlcHdr"/>
        </w:types>
        <w:behaviors>
          <w:behavior w:val="content"/>
        </w:behaviors>
        <w:guid w:val="{6C8BF298-58CE-D348-A6E1-05A4286DEDA3}"/>
      </w:docPartPr>
      <w:docPartBody>
        <w:p w:rsidR="00F82BBE" w:rsidRDefault="00F278DF" w:rsidP="00F278DF">
          <w:pPr>
            <w:pStyle w:val="C25890982A6B9647B0540A1FB86ECA14"/>
          </w:pPr>
          <w:r w:rsidRPr="0082333A">
            <w:rPr>
              <w:rStyle w:val="PlaceholderText"/>
            </w:rPr>
            <w:t>Choose a building block.</w:t>
          </w:r>
        </w:p>
      </w:docPartBody>
    </w:docPart>
    <w:docPart>
      <w:docPartPr>
        <w:name w:val="F82FF7DF34053E49AABE5C749C476E8B"/>
        <w:category>
          <w:name w:val="General"/>
          <w:gallery w:val="placeholder"/>
        </w:category>
        <w:types>
          <w:type w:val="bbPlcHdr"/>
        </w:types>
        <w:behaviors>
          <w:behavior w:val="content"/>
        </w:behaviors>
        <w:guid w:val="{15F07228-6845-9343-A18C-511B33AC1D10}"/>
      </w:docPartPr>
      <w:docPartBody>
        <w:p w:rsidR="00F82BBE" w:rsidRDefault="00F278DF" w:rsidP="00F278DF">
          <w:pPr>
            <w:pStyle w:val="F82FF7DF34053E49AABE5C749C476E8B"/>
          </w:pPr>
          <w:r w:rsidRPr="0082333A">
            <w:rPr>
              <w:rStyle w:val="PlaceholderText"/>
            </w:rPr>
            <w:t>Choose a building block.</w:t>
          </w:r>
        </w:p>
      </w:docPartBody>
    </w:docPart>
    <w:docPart>
      <w:docPartPr>
        <w:name w:val="072ABF168539BA42A93D38295C50B958"/>
        <w:category>
          <w:name w:val="General"/>
          <w:gallery w:val="placeholder"/>
        </w:category>
        <w:types>
          <w:type w:val="bbPlcHdr"/>
        </w:types>
        <w:behaviors>
          <w:behavior w:val="content"/>
        </w:behaviors>
        <w:guid w:val="{C6339B9D-48E5-9340-A290-1684653029B4}"/>
      </w:docPartPr>
      <w:docPartBody>
        <w:p w:rsidR="00F82BBE" w:rsidRDefault="00F278DF" w:rsidP="00F278DF">
          <w:pPr>
            <w:pStyle w:val="072ABF168539BA42A93D38295C50B958"/>
          </w:pPr>
          <w:r w:rsidRPr="0082333A">
            <w:rPr>
              <w:rStyle w:val="PlaceholderText"/>
            </w:rPr>
            <w:t>Choose a building block.</w:t>
          </w:r>
        </w:p>
      </w:docPartBody>
    </w:docPart>
    <w:docPart>
      <w:docPartPr>
        <w:name w:val="5784C48E49DBD644B9A246C9BD4F5FB3"/>
        <w:category>
          <w:name w:val="General"/>
          <w:gallery w:val="placeholder"/>
        </w:category>
        <w:types>
          <w:type w:val="bbPlcHdr"/>
        </w:types>
        <w:behaviors>
          <w:behavior w:val="content"/>
        </w:behaviors>
        <w:guid w:val="{6B778D41-8C36-624B-ACE8-E2C893EC8BA7}"/>
      </w:docPartPr>
      <w:docPartBody>
        <w:p w:rsidR="00F82BBE" w:rsidRDefault="00F278DF" w:rsidP="00F278DF">
          <w:pPr>
            <w:pStyle w:val="5784C48E49DBD644B9A246C9BD4F5FB3"/>
          </w:pPr>
          <w:r w:rsidRPr="0082333A">
            <w:rPr>
              <w:rStyle w:val="PlaceholderText"/>
            </w:rPr>
            <w:t>Choose a building block.</w:t>
          </w:r>
        </w:p>
      </w:docPartBody>
    </w:docPart>
    <w:docPart>
      <w:docPartPr>
        <w:name w:val="2C98C31087B8874F8BA765575F978CA2"/>
        <w:category>
          <w:name w:val="General"/>
          <w:gallery w:val="placeholder"/>
        </w:category>
        <w:types>
          <w:type w:val="bbPlcHdr"/>
        </w:types>
        <w:behaviors>
          <w:behavior w:val="content"/>
        </w:behaviors>
        <w:guid w:val="{1A667F73-D3AD-2646-B23A-6F1222C62F73}"/>
      </w:docPartPr>
      <w:docPartBody>
        <w:p w:rsidR="00F82BBE" w:rsidRDefault="00F278DF" w:rsidP="00F278DF">
          <w:pPr>
            <w:pStyle w:val="2C98C31087B8874F8BA765575F978CA2"/>
          </w:pPr>
          <w:r w:rsidRPr="0082333A">
            <w:rPr>
              <w:rStyle w:val="PlaceholderText"/>
            </w:rPr>
            <w:t>Choose a building block.</w:t>
          </w:r>
        </w:p>
      </w:docPartBody>
    </w:docPart>
    <w:docPart>
      <w:docPartPr>
        <w:name w:val="BCA1358468D35140814455A9AD63601C"/>
        <w:category>
          <w:name w:val="General"/>
          <w:gallery w:val="placeholder"/>
        </w:category>
        <w:types>
          <w:type w:val="bbPlcHdr"/>
        </w:types>
        <w:behaviors>
          <w:behavior w:val="content"/>
        </w:behaviors>
        <w:guid w:val="{BC74BA85-ADB0-654B-8C92-15B9FC7555A3}"/>
      </w:docPartPr>
      <w:docPartBody>
        <w:p w:rsidR="00F82BBE" w:rsidRDefault="00F278DF" w:rsidP="00F278DF">
          <w:pPr>
            <w:pStyle w:val="BCA1358468D35140814455A9AD63601C"/>
          </w:pPr>
          <w:r w:rsidRPr="0082333A">
            <w:rPr>
              <w:rStyle w:val="PlaceholderText"/>
            </w:rPr>
            <w:t>Choose a building block.</w:t>
          </w:r>
        </w:p>
      </w:docPartBody>
    </w:docPart>
    <w:docPart>
      <w:docPartPr>
        <w:name w:val="B1EA46599B9A4D4ABBEC11BEF2FF733B"/>
        <w:category>
          <w:name w:val="General"/>
          <w:gallery w:val="placeholder"/>
        </w:category>
        <w:types>
          <w:type w:val="bbPlcHdr"/>
        </w:types>
        <w:behaviors>
          <w:behavior w:val="content"/>
        </w:behaviors>
        <w:guid w:val="{991F62CB-2947-4F4C-80B2-409DE792C08D}"/>
      </w:docPartPr>
      <w:docPartBody>
        <w:p w:rsidR="00F82BBE" w:rsidRDefault="00F278DF" w:rsidP="00F278DF">
          <w:pPr>
            <w:pStyle w:val="B1EA46599B9A4D4ABBEC11BEF2FF733B"/>
          </w:pPr>
          <w:r w:rsidRPr="0082333A">
            <w:rPr>
              <w:rStyle w:val="PlaceholderText"/>
            </w:rPr>
            <w:t>Choose a building block.</w:t>
          </w:r>
        </w:p>
      </w:docPartBody>
    </w:docPart>
    <w:docPart>
      <w:docPartPr>
        <w:name w:val="9432FE5CBBB99A40BB77D59A6E71C6C0"/>
        <w:category>
          <w:name w:val="General"/>
          <w:gallery w:val="placeholder"/>
        </w:category>
        <w:types>
          <w:type w:val="bbPlcHdr"/>
        </w:types>
        <w:behaviors>
          <w:behavior w:val="content"/>
        </w:behaviors>
        <w:guid w:val="{ECC6EA62-9C21-784A-AD01-8B589447FF8C}"/>
      </w:docPartPr>
      <w:docPartBody>
        <w:p w:rsidR="00F82BBE" w:rsidRDefault="00F278DF" w:rsidP="00F278DF">
          <w:pPr>
            <w:pStyle w:val="9432FE5CBBB99A40BB77D59A6E71C6C0"/>
          </w:pPr>
          <w:r w:rsidRPr="0082333A">
            <w:rPr>
              <w:rStyle w:val="PlaceholderText"/>
            </w:rPr>
            <w:t>Choose a building block.</w:t>
          </w:r>
        </w:p>
      </w:docPartBody>
    </w:docPart>
    <w:docPart>
      <w:docPartPr>
        <w:name w:val="D1C51C5D3341478D9AD4B8BE9AE0FE20"/>
        <w:category>
          <w:name w:val="General"/>
          <w:gallery w:val="placeholder"/>
        </w:category>
        <w:types>
          <w:type w:val="bbPlcHdr"/>
        </w:types>
        <w:behaviors>
          <w:behavior w:val="content"/>
        </w:behaviors>
        <w:guid w:val="{1D7DE9D1-FBB3-42FC-AE5D-BADE80FCE204}"/>
      </w:docPartPr>
      <w:docPartBody>
        <w:p w:rsidR="00B81C3F" w:rsidRDefault="003F52CD" w:rsidP="003F52CD">
          <w:pPr>
            <w:pStyle w:val="D1C51C5D3341478D9AD4B8BE9AE0FE20"/>
          </w:pPr>
          <w:r w:rsidRPr="008233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1643"/>
    <w:rsid w:val="00087398"/>
    <w:rsid w:val="0014329B"/>
    <w:rsid w:val="00244D61"/>
    <w:rsid w:val="00313767"/>
    <w:rsid w:val="003861B6"/>
    <w:rsid w:val="003F52CD"/>
    <w:rsid w:val="004C7779"/>
    <w:rsid w:val="00A027A5"/>
    <w:rsid w:val="00A60BD1"/>
    <w:rsid w:val="00AD0CB1"/>
    <w:rsid w:val="00B81C3F"/>
    <w:rsid w:val="00C01AE0"/>
    <w:rsid w:val="00C46839"/>
    <w:rsid w:val="00C82585"/>
    <w:rsid w:val="00CD1643"/>
    <w:rsid w:val="00E66E9A"/>
    <w:rsid w:val="00F278DF"/>
    <w:rsid w:val="00F82BB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137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52CD"/>
    <w:rPr>
      <w:color w:val="808080"/>
    </w:rPr>
  </w:style>
  <w:style w:type="paragraph" w:customStyle="1" w:styleId="4CC3E9E0EE20453F92384DECFFA66847">
    <w:name w:val="4CC3E9E0EE20453F92384DECFFA66847"/>
    <w:rsid w:val="00313767"/>
  </w:style>
  <w:style w:type="paragraph" w:customStyle="1" w:styleId="7F925F4843234D678E3CB4B463A99D86">
    <w:name w:val="7F925F4843234D678E3CB4B463A99D86"/>
    <w:rsid w:val="00313767"/>
  </w:style>
  <w:style w:type="paragraph" w:customStyle="1" w:styleId="E29D14E16D8749919B84F72461977F63">
    <w:name w:val="E29D14E16D8749919B84F72461977F63"/>
    <w:rsid w:val="00313767"/>
  </w:style>
  <w:style w:type="paragraph" w:customStyle="1" w:styleId="C763AC555C1E4CD1946CEF2DD19F051F">
    <w:name w:val="C763AC555C1E4CD1946CEF2DD19F051F"/>
    <w:rsid w:val="00313767"/>
  </w:style>
  <w:style w:type="paragraph" w:customStyle="1" w:styleId="2B1EF40F6CBE448DBFA01BF03DF07E0A">
    <w:name w:val="2B1EF40F6CBE448DBFA01BF03DF07E0A"/>
    <w:rsid w:val="00313767"/>
  </w:style>
  <w:style w:type="paragraph" w:customStyle="1" w:styleId="06BD2377A66E4416BB54D3F5668B2BBE">
    <w:name w:val="06BD2377A66E4416BB54D3F5668B2BBE"/>
    <w:rsid w:val="00313767"/>
  </w:style>
  <w:style w:type="paragraph" w:customStyle="1" w:styleId="580A862A7F784D2F8220C97AFA98CCDB">
    <w:name w:val="580A862A7F784D2F8220C97AFA98CCDB"/>
    <w:rsid w:val="00313767"/>
  </w:style>
  <w:style w:type="paragraph" w:customStyle="1" w:styleId="3E6A3D39ADEE4B139EA85FB8151D56D0">
    <w:name w:val="3E6A3D39ADEE4B139EA85FB8151D56D0"/>
    <w:rsid w:val="00313767"/>
  </w:style>
  <w:style w:type="paragraph" w:customStyle="1" w:styleId="D445F45D195A4E6FA87CC29C7DCE2A86">
    <w:name w:val="D445F45D195A4E6FA87CC29C7DCE2A86"/>
    <w:rsid w:val="00313767"/>
  </w:style>
  <w:style w:type="paragraph" w:customStyle="1" w:styleId="81E763804E0A44D2BEFB1B1740696380">
    <w:name w:val="81E763804E0A44D2BEFB1B1740696380"/>
    <w:rsid w:val="00313767"/>
  </w:style>
  <w:style w:type="paragraph" w:customStyle="1" w:styleId="223FA11FFF7343C6B43F3C5B0F05C7B1">
    <w:name w:val="223FA11FFF7343C6B43F3C5B0F05C7B1"/>
    <w:rsid w:val="00313767"/>
  </w:style>
  <w:style w:type="paragraph" w:customStyle="1" w:styleId="272C76789D7D4D939A74B77CE58FD367">
    <w:name w:val="272C76789D7D4D939A74B77CE58FD367"/>
    <w:rsid w:val="00313767"/>
  </w:style>
  <w:style w:type="paragraph" w:customStyle="1" w:styleId="02A9306E39B1403FB23025B62542D163">
    <w:name w:val="02A9306E39B1403FB23025B62542D163"/>
    <w:rsid w:val="00313767"/>
  </w:style>
  <w:style w:type="paragraph" w:customStyle="1" w:styleId="D27A718D1D2F4D2DB288C7F9006D48FB">
    <w:name w:val="D27A718D1D2F4D2DB288C7F9006D48FB"/>
    <w:rsid w:val="00313767"/>
  </w:style>
  <w:style w:type="paragraph" w:customStyle="1" w:styleId="6D37D5B2EC4B40FBAEAEBF0FCFDF6972">
    <w:name w:val="6D37D5B2EC4B40FBAEAEBF0FCFDF6972"/>
    <w:rsid w:val="00313767"/>
  </w:style>
  <w:style w:type="paragraph" w:customStyle="1" w:styleId="18DAD9B5BEA94475A002CB57E9A2B6E9">
    <w:name w:val="18DAD9B5BEA94475A002CB57E9A2B6E9"/>
    <w:rsid w:val="00313767"/>
  </w:style>
  <w:style w:type="paragraph" w:customStyle="1" w:styleId="00D4FC222B044E0BAC0930669E3FC00E">
    <w:name w:val="00D4FC222B044E0BAC0930669E3FC00E"/>
    <w:rsid w:val="00313767"/>
  </w:style>
  <w:style w:type="paragraph" w:customStyle="1" w:styleId="EA5D664705DE4BDA80286C63A6D54C25">
    <w:name w:val="EA5D664705DE4BDA80286C63A6D54C25"/>
    <w:rsid w:val="00313767"/>
  </w:style>
  <w:style w:type="paragraph" w:customStyle="1" w:styleId="D7E65B905CBB4AF9A6ED4BE696025C78">
    <w:name w:val="D7E65B905CBB4AF9A6ED4BE696025C78"/>
    <w:rsid w:val="00313767"/>
  </w:style>
  <w:style w:type="paragraph" w:customStyle="1" w:styleId="4A8AC07E8CB444BC89A416199BE75A0A">
    <w:name w:val="4A8AC07E8CB444BC89A416199BE75A0A"/>
    <w:rsid w:val="00313767"/>
  </w:style>
  <w:style w:type="paragraph" w:customStyle="1" w:styleId="14C4E4D37D0148C194AF36785EB02E80">
    <w:name w:val="14C4E4D37D0148C194AF36785EB02E80"/>
    <w:rsid w:val="00313767"/>
  </w:style>
  <w:style w:type="paragraph" w:customStyle="1" w:styleId="B52D9299190640DAADD2F6643147A267">
    <w:name w:val="B52D9299190640DAADD2F6643147A267"/>
    <w:rsid w:val="00313767"/>
  </w:style>
  <w:style w:type="paragraph" w:customStyle="1" w:styleId="CB10D898EAD24A229AED568D22628EAC">
    <w:name w:val="CB10D898EAD24A229AED568D22628EAC"/>
    <w:rsid w:val="00313767"/>
  </w:style>
  <w:style w:type="paragraph" w:customStyle="1" w:styleId="BBFB7CDC1B804187A858F958DC771B09">
    <w:name w:val="BBFB7CDC1B804187A858F958DC771B09"/>
    <w:rsid w:val="00313767"/>
  </w:style>
  <w:style w:type="paragraph" w:customStyle="1" w:styleId="831A55F3C70648EB8C0C9E29077F310B">
    <w:name w:val="831A55F3C70648EB8C0C9E29077F310B"/>
    <w:rsid w:val="00313767"/>
  </w:style>
  <w:style w:type="paragraph" w:customStyle="1" w:styleId="A8CEBB17C9284C48B6A41D68F18BA7D0">
    <w:name w:val="A8CEBB17C9284C48B6A41D68F18BA7D0"/>
    <w:rsid w:val="00313767"/>
  </w:style>
  <w:style w:type="paragraph" w:customStyle="1" w:styleId="E732F8943D224BA48AE2AE39CB3B82BF">
    <w:name w:val="E732F8943D224BA48AE2AE39CB3B82BF"/>
    <w:rsid w:val="00313767"/>
  </w:style>
  <w:style w:type="paragraph" w:customStyle="1" w:styleId="371ED4F6F2414180B40FAD436032B7F1">
    <w:name w:val="371ED4F6F2414180B40FAD436032B7F1"/>
    <w:rsid w:val="00313767"/>
  </w:style>
  <w:style w:type="paragraph" w:customStyle="1" w:styleId="433FB650B52743BE85DDABA26B3781FA">
    <w:name w:val="433FB650B52743BE85DDABA26B3781FA"/>
    <w:rsid w:val="00313767"/>
  </w:style>
  <w:style w:type="paragraph" w:customStyle="1" w:styleId="0A1FB0E71BD34EFF9FBD88E48772C634">
    <w:name w:val="0A1FB0E71BD34EFF9FBD88E48772C634"/>
    <w:rsid w:val="00313767"/>
  </w:style>
  <w:style w:type="paragraph" w:customStyle="1" w:styleId="641BD4E01503418C95319C2C6D7215D4">
    <w:name w:val="641BD4E01503418C95319C2C6D7215D4"/>
    <w:rsid w:val="00313767"/>
  </w:style>
  <w:style w:type="paragraph" w:customStyle="1" w:styleId="922E87DFA7DE4307B9168195C68EC250">
    <w:name w:val="922E87DFA7DE4307B9168195C68EC250"/>
    <w:rsid w:val="00313767"/>
  </w:style>
  <w:style w:type="paragraph" w:customStyle="1" w:styleId="FE0F5578600249BFA7B6BF0082569EAC">
    <w:name w:val="FE0F5578600249BFA7B6BF0082569EAC"/>
    <w:rsid w:val="00313767"/>
  </w:style>
  <w:style w:type="paragraph" w:customStyle="1" w:styleId="08B5A00917444A298412EFB2FC4A8DCB">
    <w:name w:val="08B5A00917444A298412EFB2FC4A8DCB"/>
    <w:rsid w:val="00313767"/>
  </w:style>
  <w:style w:type="paragraph" w:customStyle="1" w:styleId="E48B483A93404729851A5D0CDDD5DF37">
    <w:name w:val="E48B483A93404729851A5D0CDDD5DF37"/>
    <w:rsid w:val="00313767"/>
  </w:style>
  <w:style w:type="paragraph" w:customStyle="1" w:styleId="6FAF38E506924202A2B1A115B4F19A75">
    <w:name w:val="6FAF38E506924202A2B1A115B4F19A75"/>
    <w:rsid w:val="00313767"/>
  </w:style>
  <w:style w:type="paragraph" w:customStyle="1" w:styleId="391DB6268BA34E64B061DD8F56C8D754">
    <w:name w:val="391DB6268BA34E64B061DD8F56C8D754"/>
    <w:rsid w:val="00313767"/>
  </w:style>
  <w:style w:type="paragraph" w:customStyle="1" w:styleId="B1DEEC7CE9DB40428201A33FFBC21D48">
    <w:name w:val="B1DEEC7CE9DB40428201A33FFBC21D48"/>
    <w:rsid w:val="00313767"/>
  </w:style>
  <w:style w:type="paragraph" w:customStyle="1" w:styleId="239DDA36A7984F04AC82D882B296EEE0">
    <w:name w:val="239DDA36A7984F04AC82D882B296EEE0"/>
    <w:rsid w:val="00313767"/>
  </w:style>
  <w:style w:type="paragraph" w:customStyle="1" w:styleId="7021C283C43340B7AEFA6A045B5ABF38">
    <w:name w:val="7021C283C43340B7AEFA6A045B5ABF38"/>
    <w:rsid w:val="00313767"/>
  </w:style>
  <w:style w:type="paragraph" w:customStyle="1" w:styleId="9F1BF6048D8C4726922A9E29281D081F">
    <w:name w:val="9F1BF6048D8C4726922A9E29281D081F"/>
    <w:rsid w:val="00313767"/>
  </w:style>
  <w:style w:type="paragraph" w:customStyle="1" w:styleId="B5435A4B86F8485899B8DE1F446205D3">
    <w:name w:val="B5435A4B86F8485899B8DE1F446205D3"/>
    <w:rsid w:val="00313767"/>
  </w:style>
  <w:style w:type="paragraph" w:customStyle="1" w:styleId="761D7488857941E1AA5FB65A2461CD18">
    <w:name w:val="761D7488857941E1AA5FB65A2461CD18"/>
    <w:rsid w:val="00313767"/>
  </w:style>
  <w:style w:type="paragraph" w:customStyle="1" w:styleId="30C0B31DF06F463A86C6AEA2F04FB5B9">
    <w:name w:val="30C0B31DF06F463A86C6AEA2F04FB5B9"/>
    <w:rsid w:val="00313767"/>
  </w:style>
  <w:style w:type="paragraph" w:customStyle="1" w:styleId="BC455EF4C0DE43049C8403A7284A52A9">
    <w:name w:val="BC455EF4C0DE43049C8403A7284A52A9"/>
    <w:rsid w:val="00313767"/>
  </w:style>
  <w:style w:type="paragraph" w:customStyle="1" w:styleId="2A4BCC1900574DBF89DDAE152C7C1FA1">
    <w:name w:val="2A4BCC1900574DBF89DDAE152C7C1FA1"/>
    <w:rsid w:val="00313767"/>
  </w:style>
  <w:style w:type="paragraph" w:customStyle="1" w:styleId="11283AEB31414C5EA218977634224839">
    <w:name w:val="11283AEB31414C5EA218977634224839"/>
    <w:rsid w:val="00313767"/>
  </w:style>
  <w:style w:type="paragraph" w:customStyle="1" w:styleId="4AAA86AE01C04B7D92893800F02E04AF">
    <w:name w:val="4AAA86AE01C04B7D92893800F02E04AF"/>
    <w:rsid w:val="00313767"/>
  </w:style>
  <w:style w:type="paragraph" w:customStyle="1" w:styleId="0E276DFF6D2246C291CD40751D69D616">
    <w:name w:val="0E276DFF6D2246C291CD40751D69D616"/>
    <w:rsid w:val="00313767"/>
  </w:style>
  <w:style w:type="paragraph" w:customStyle="1" w:styleId="CBE9B8F7753F4916B41368C42071060C">
    <w:name w:val="CBE9B8F7753F4916B41368C42071060C"/>
    <w:rsid w:val="00313767"/>
  </w:style>
  <w:style w:type="paragraph" w:customStyle="1" w:styleId="18961E7AF7D2419DB61AFB635F817911">
    <w:name w:val="18961E7AF7D2419DB61AFB635F817911"/>
    <w:rsid w:val="00313767"/>
  </w:style>
  <w:style w:type="paragraph" w:customStyle="1" w:styleId="18256B03EE3E4030B0A73D196E61DE49">
    <w:name w:val="18256B03EE3E4030B0A73D196E61DE49"/>
    <w:rsid w:val="00313767"/>
  </w:style>
  <w:style w:type="paragraph" w:customStyle="1" w:styleId="9F8296EE256941E4AFD204D6EE8C64C0">
    <w:name w:val="9F8296EE256941E4AFD204D6EE8C64C0"/>
    <w:rsid w:val="00313767"/>
  </w:style>
  <w:style w:type="paragraph" w:customStyle="1" w:styleId="1B5DF2ACEEA841A1AF49F597D479995F">
    <w:name w:val="1B5DF2ACEEA841A1AF49F597D479995F"/>
    <w:rsid w:val="00313767"/>
  </w:style>
  <w:style w:type="paragraph" w:customStyle="1" w:styleId="F4987E9B24D44F69A11A987C8581406A">
    <w:name w:val="F4987E9B24D44F69A11A987C8581406A"/>
    <w:rsid w:val="00313767"/>
  </w:style>
  <w:style w:type="paragraph" w:customStyle="1" w:styleId="8F1B84AFE5074C0485C3BB392F4A3C61">
    <w:name w:val="8F1B84AFE5074C0485C3BB392F4A3C61"/>
    <w:rsid w:val="00313767"/>
  </w:style>
  <w:style w:type="paragraph" w:customStyle="1" w:styleId="4BA25C44119F4D3A88479DDDD246439A">
    <w:name w:val="4BA25C44119F4D3A88479DDDD246439A"/>
    <w:rsid w:val="00313767"/>
  </w:style>
  <w:style w:type="paragraph" w:customStyle="1" w:styleId="7D6C977401E94879A162B30451B57C30">
    <w:name w:val="7D6C977401E94879A162B30451B57C30"/>
    <w:rsid w:val="00313767"/>
  </w:style>
  <w:style w:type="paragraph" w:customStyle="1" w:styleId="3DD46E82EF4346D292AFAF26AFB39092">
    <w:name w:val="3DD46E82EF4346D292AFAF26AFB39092"/>
    <w:rsid w:val="00313767"/>
  </w:style>
  <w:style w:type="paragraph" w:customStyle="1" w:styleId="883CF121C7A047BC9943E0E0ACB96EDE">
    <w:name w:val="883CF121C7A047BC9943E0E0ACB96EDE"/>
    <w:rsid w:val="00313767"/>
  </w:style>
  <w:style w:type="paragraph" w:customStyle="1" w:styleId="DC2D8A798F6B4153A719C17A3E25B7CE">
    <w:name w:val="DC2D8A798F6B4153A719C17A3E25B7CE"/>
    <w:rsid w:val="00313767"/>
  </w:style>
  <w:style w:type="paragraph" w:customStyle="1" w:styleId="E6F80F03BC2645019CDD5DEBBA721EED">
    <w:name w:val="E6F80F03BC2645019CDD5DEBBA721EED"/>
    <w:rsid w:val="00313767"/>
  </w:style>
  <w:style w:type="paragraph" w:customStyle="1" w:styleId="DA2E4CC33D144D0E817D87E5C9635072">
    <w:name w:val="DA2E4CC33D144D0E817D87E5C9635072"/>
    <w:rsid w:val="00313767"/>
  </w:style>
  <w:style w:type="paragraph" w:customStyle="1" w:styleId="FFF0F48E69824F5FB37FD3F36102B619">
    <w:name w:val="FFF0F48E69824F5FB37FD3F36102B619"/>
    <w:rsid w:val="00313767"/>
  </w:style>
  <w:style w:type="paragraph" w:customStyle="1" w:styleId="18D2CCC1F4FB428BB769C963E9CFA83A">
    <w:name w:val="18D2CCC1F4FB428BB769C963E9CFA83A"/>
    <w:rsid w:val="00313767"/>
  </w:style>
  <w:style w:type="paragraph" w:customStyle="1" w:styleId="B3C32F82CD57485C90C4BAA9519CACE4">
    <w:name w:val="B3C32F82CD57485C90C4BAA9519CACE4"/>
    <w:rsid w:val="00313767"/>
  </w:style>
  <w:style w:type="paragraph" w:customStyle="1" w:styleId="8E3D9251D980472AA6EE5DF5F3B62749">
    <w:name w:val="8E3D9251D980472AA6EE5DF5F3B62749"/>
    <w:rsid w:val="00313767"/>
  </w:style>
  <w:style w:type="paragraph" w:customStyle="1" w:styleId="87B524F1CFF546AF8493C904268E8841">
    <w:name w:val="87B524F1CFF546AF8493C904268E8841"/>
    <w:rsid w:val="00313767"/>
  </w:style>
  <w:style w:type="paragraph" w:customStyle="1" w:styleId="E63A7808972B4C5A88DB82712D47DF92">
    <w:name w:val="E63A7808972B4C5A88DB82712D47DF92"/>
    <w:rsid w:val="00313767"/>
  </w:style>
  <w:style w:type="paragraph" w:customStyle="1" w:styleId="DA7747C67C104A4EA59E2C23FB0160C0">
    <w:name w:val="DA7747C67C104A4EA59E2C23FB0160C0"/>
    <w:rsid w:val="00313767"/>
  </w:style>
  <w:style w:type="paragraph" w:customStyle="1" w:styleId="A437421980A242C8889BBB83B0C3668F">
    <w:name w:val="A437421980A242C8889BBB83B0C3668F"/>
    <w:rsid w:val="00313767"/>
  </w:style>
  <w:style w:type="paragraph" w:customStyle="1" w:styleId="07DDC700F661433DB84D5833F4432861">
    <w:name w:val="07DDC700F661433DB84D5833F4432861"/>
    <w:rsid w:val="00313767"/>
  </w:style>
  <w:style w:type="paragraph" w:customStyle="1" w:styleId="74CFC77AB3E34C41A5F533B7DB4243FA">
    <w:name w:val="74CFC77AB3E34C41A5F533B7DB4243FA"/>
    <w:rsid w:val="00313767"/>
  </w:style>
  <w:style w:type="paragraph" w:customStyle="1" w:styleId="45ED443D086A4606A06EEE8E450900A5">
    <w:name w:val="45ED443D086A4606A06EEE8E450900A5"/>
    <w:rsid w:val="00313767"/>
  </w:style>
  <w:style w:type="paragraph" w:customStyle="1" w:styleId="41356D2AE541404BA507DA6CF6D98221">
    <w:name w:val="41356D2AE541404BA507DA6CF6D98221"/>
    <w:rsid w:val="00313767"/>
  </w:style>
  <w:style w:type="paragraph" w:customStyle="1" w:styleId="1DF0857312314DF9ACEDD7BFC9D838D6">
    <w:name w:val="1DF0857312314DF9ACEDD7BFC9D838D6"/>
    <w:rsid w:val="00313767"/>
  </w:style>
  <w:style w:type="paragraph" w:customStyle="1" w:styleId="0085F94C46684C9A9329977869184418">
    <w:name w:val="0085F94C46684C9A9329977869184418"/>
    <w:rsid w:val="00313767"/>
  </w:style>
  <w:style w:type="paragraph" w:customStyle="1" w:styleId="AE055191EFC34A02BF450D7F6BE96240">
    <w:name w:val="AE055191EFC34A02BF450D7F6BE96240"/>
    <w:rsid w:val="00313767"/>
  </w:style>
  <w:style w:type="paragraph" w:customStyle="1" w:styleId="8CB33719156442F58DCEBCE5D52BDC98">
    <w:name w:val="8CB33719156442F58DCEBCE5D52BDC98"/>
    <w:rsid w:val="00313767"/>
  </w:style>
  <w:style w:type="paragraph" w:customStyle="1" w:styleId="9F27D4C80A854396B4D0E1C7B0A957DA">
    <w:name w:val="9F27D4C80A854396B4D0E1C7B0A957DA"/>
    <w:rsid w:val="00313767"/>
  </w:style>
  <w:style w:type="paragraph" w:customStyle="1" w:styleId="BB3826398AFA4E0E97795ED4B92D983E">
    <w:name w:val="BB3826398AFA4E0E97795ED4B92D983E"/>
    <w:rsid w:val="00313767"/>
  </w:style>
  <w:style w:type="paragraph" w:customStyle="1" w:styleId="46D5E2D4AD0E44F7A7B68029200DCAC1">
    <w:name w:val="46D5E2D4AD0E44F7A7B68029200DCAC1"/>
    <w:rsid w:val="00313767"/>
  </w:style>
  <w:style w:type="paragraph" w:customStyle="1" w:styleId="F005B0DEDBAF4777A3FCBB557451B0BC">
    <w:name w:val="F005B0DEDBAF4777A3FCBB557451B0BC"/>
    <w:rsid w:val="00313767"/>
  </w:style>
  <w:style w:type="paragraph" w:customStyle="1" w:styleId="BE856A352A5F4B8E92D320A4AB3D2B28">
    <w:name w:val="BE856A352A5F4B8E92D320A4AB3D2B28"/>
    <w:rsid w:val="00313767"/>
  </w:style>
  <w:style w:type="paragraph" w:customStyle="1" w:styleId="AA528FA9E089428D9D5BA627A5128CBF">
    <w:name w:val="AA528FA9E089428D9D5BA627A5128CBF"/>
    <w:rsid w:val="00313767"/>
  </w:style>
  <w:style w:type="paragraph" w:customStyle="1" w:styleId="2B27FEE132474BC5A928E0A10281B173">
    <w:name w:val="2B27FEE132474BC5A928E0A10281B173"/>
    <w:rsid w:val="00313767"/>
  </w:style>
  <w:style w:type="paragraph" w:customStyle="1" w:styleId="B6B6BAE23CAB4B3A899D498FB662BCF5">
    <w:name w:val="B6B6BAE23CAB4B3A899D498FB662BCF5"/>
    <w:rsid w:val="00313767"/>
  </w:style>
  <w:style w:type="paragraph" w:customStyle="1" w:styleId="40A8491D23444CC484E7D0708CE3225F">
    <w:name w:val="40A8491D23444CC484E7D0708CE3225F"/>
    <w:rsid w:val="00313767"/>
  </w:style>
  <w:style w:type="paragraph" w:customStyle="1" w:styleId="3C6E6C23AD4E481C90F35285FA84D88C">
    <w:name w:val="3C6E6C23AD4E481C90F35285FA84D88C"/>
    <w:rsid w:val="00313767"/>
  </w:style>
  <w:style w:type="paragraph" w:customStyle="1" w:styleId="F7886DD2C5BC4CCB93E59A9EA32DADE0">
    <w:name w:val="F7886DD2C5BC4CCB93E59A9EA32DADE0"/>
    <w:rsid w:val="00313767"/>
  </w:style>
  <w:style w:type="paragraph" w:customStyle="1" w:styleId="6C72C5CFC9D045BC8D6B233085A71C8B">
    <w:name w:val="6C72C5CFC9D045BC8D6B233085A71C8B"/>
    <w:rsid w:val="00313767"/>
  </w:style>
  <w:style w:type="paragraph" w:customStyle="1" w:styleId="360A22ECC2BD473BB323D73824F46FC0">
    <w:name w:val="360A22ECC2BD473BB323D73824F46FC0"/>
    <w:rsid w:val="00313767"/>
  </w:style>
  <w:style w:type="paragraph" w:customStyle="1" w:styleId="4B3C3FC88CA64D15B326298AC8CAE831">
    <w:name w:val="4B3C3FC88CA64D15B326298AC8CAE831"/>
    <w:rsid w:val="00313767"/>
  </w:style>
  <w:style w:type="paragraph" w:customStyle="1" w:styleId="4AAAF503E023448296582200B96A3070">
    <w:name w:val="4AAAF503E023448296582200B96A3070"/>
    <w:rsid w:val="00313767"/>
  </w:style>
  <w:style w:type="paragraph" w:customStyle="1" w:styleId="F64A926FB19A412088ADAC0FAB41A4B5">
    <w:name w:val="F64A926FB19A412088ADAC0FAB41A4B5"/>
    <w:rsid w:val="00313767"/>
  </w:style>
  <w:style w:type="paragraph" w:customStyle="1" w:styleId="B6E9C7AFA15248A5B59CAC84729E939F">
    <w:name w:val="B6E9C7AFA15248A5B59CAC84729E939F"/>
    <w:rsid w:val="00313767"/>
  </w:style>
  <w:style w:type="paragraph" w:customStyle="1" w:styleId="1AE05B87FBB34C4F9CBF4A5488FD9BE1">
    <w:name w:val="1AE05B87FBB34C4F9CBF4A5488FD9BE1"/>
    <w:rsid w:val="00313767"/>
  </w:style>
  <w:style w:type="paragraph" w:customStyle="1" w:styleId="BB419B4AC1A9473D9BA8BABF317C5A6B">
    <w:name w:val="BB419B4AC1A9473D9BA8BABF317C5A6B"/>
    <w:rsid w:val="00313767"/>
  </w:style>
  <w:style w:type="paragraph" w:customStyle="1" w:styleId="3B9896FFBF9A499CAB1923A36924F35B">
    <w:name w:val="3B9896FFBF9A499CAB1923A36924F35B"/>
    <w:rsid w:val="00313767"/>
  </w:style>
  <w:style w:type="paragraph" w:customStyle="1" w:styleId="B345E31125C94C3A8772DC74E5173715">
    <w:name w:val="B345E31125C94C3A8772DC74E5173715"/>
    <w:rsid w:val="00313767"/>
  </w:style>
  <w:style w:type="paragraph" w:customStyle="1" w:styleId="14D6119D6F41454580C083AB6E0969FF">
    <w:name w:val="14D6119D6F41454580C083AB6E0969FF"/>
    <w:rsid w:val="00313767"/>
  </w:style>
  <w:style w:type="paragraph" w:customStyle="1" w:styleId="E603874CDDA04C44A51541E349624B21">
    <w:name w:val="E603874CDDA04C44A51541E349624B21"/>
    <w:rsid w:val="00313767"/>
  </w:style>
  <w:style w:type="paragraph" w:customStyle="1" w:styleId="13216F0E8D034EC48AE320C56C9BDB45">
    <w:name w:val="13216F0E8D034EC48AE320C56C9BDB45"/>
    <w:rsid w:val="00313767"/>
  </w:style>
  <w:style w:type="paragraph" w:customStyle="1" w:styleId="778D49AC552440B5A8CB84B53E3F5452">
    <w:name w:val="778D49AC552440B5A8CB84B53E3F5452"/>
    <w:rsid w:val="00313767"/>
  </w:style>
  <w:style w:type="paragraph" w:customStyle="1" w:styleId="DE27E76B6D5F428FAA7071BCD20F0FDB">
    <w:name w:val="DE27E76B6D5F428FAA7071BCD20F0FDB"/>
    <w:rsid w:val="00313767"/>
  </w:style>
  <w:style w:type="paragraph" w:customStyle="1" w:styleId="1D2CB3F90E8C44C6A3B3E00C86D61F7A">
    <w:name w:val="1D2CB3F90E8C44C6A3B3E00C86D61F7A"/>
    <w:rsid w:val="00313767"/>
  </w:style>
  <w:style w:type="paragraph" w:customStyle="1" w:styleId="CEDF49C0A0AB4427B04925B37CB902F1">
    <w:name w:val="CEDF49C0A0AB4427B04925B37CB902F1"/>
    <w:rsid w:val="00313767"/>
  </w:style>
  <w:style w:type="paragraph" w:customStyle="1" w:styleId="DA1DFFAE90F44BB58990FD099F9C6AAA">
    <w:name w:val="DA1DFFAE90F44BB58990FD099F9C6AAA"/>
    <w:rsid w:val="00313767"/>
  </w:style>
  <w:style w:type="paragraph" w:customStyle="1" w:styleId="ECC5535EC1FF4B199B3EED0DD8C69379">
    <w:name w:val="ECC5535EC1FF4B199B3EED0DD8C69379"/>
    <w:rsid w:val="00313767"/>
  </w:style>
  <w:style w:type="paragraph" w:customStyle="1" w:styleId="5144E4B773A242889B87BD492F2EEBE7">
    <w:name w:val="5144E4B773A242889B87BD492F2EEBE7"/>
    <w:rsid w:val="00313767"/>
  </w:style>
  <w:style w:type="paragraph" w:customStyle="1" w:styleId="405098661AF34C939226B37DB64FBB2B">
    <w:name w:val="405098661AF34C939226B37DB64FBB2B"/>
    <w:rsid w:val="00313767"/>
  </w:style>
  <w:style w:type="paragraph" w:customStyle="1" w:styleId="C34C12D48EA645E8B6DB6725D69EC612">
    <w:name w:val="C34C12D48EA645E8B6DB6725D69EC612"/>
    <w:rsid w:val="00313767"/>
  </w:style>
  <w:style w:type="paragraph" w:customStyle="1" w:styleId="284560421E524154B603CAD621ABF04C">
    <w:name w:val="284560421E524154B603CAD621ABF04C"/>
    <w:rsid w:val="00313767"/>
  </w:style>
  <w:style w:type="paragraph" w:customStyle="1" w:styleId="8B5229BD7E1D4978A3CFAEF134E40A70">
    <w:name w:val="8B5229BD7E1D4978A3CFAEF134E40A70"/>
    <w:rsid w:val="00313767"/>
  </w:style>
  <w:style w:type="paragraph" w:customStyle="1" w:styleId="96A092824D2A495F95CC16E39CD5017D">
    <w:name w:val="96A092824D2A495F95CC16E39CD5017D"/>
    <w:rsid w:val="00313767"/>
  </w:style>
  <w:style w:type="paragraph" w:customStyle="1" w:styleId="834FA3C2950243AAAA3AF51B4E7A496D">
    <w:name w:val="834FA3C2950243AAAA3AF51B4E7A496D"/>
    <w:rsid w:val="00313767"/>
  </w:style>
  <w:style w:type="paragraph" w:customStyle="1" w:styleId="C54F85D827F643B5803D849B23148311">
    <w:name w:val="C54F85D827F643B5803D849B23148311"/>
    <w:rsid w:val="00313767"/>
  </w:style>
  <w:style w:type="paragraph" w:customStyle="1" w:styleId="DE624B47FE414612AFE3074639266697">
    <w:name w:val="DE624B47FE414612AFE3074639266697"/>
    <w:rsid w:val="00313767"/>
  </w:style>
  <w:style w:type="paragraph" w:customStyle="1" w:styleId="DA1E7D840DD24B7EAD54F07BC42DD7B6">
    <w:name w:val="DA1E7D840DD24B7EAD54F07BC42DD7B6"/>
    <w:rsid w:val="00313767"/>
  </w:style>
  <w:style w:type="paragraph" w:customStyle="1" w:styleId="A98E560B13A34DBF99FBF98A599D363A">
    <w:name w:val="A98E560B13A34DBF99FBF98A599D363A"/>
    <w:rsid w:val="00313767"/>
  </w:style>
  <w:style w:type="paragraph" w:customStyle="1" w:styleId="811A8615417C4CC1AC461081CB50E69C">
    <w:name w:val="811A8615417C4CC1AC461081CB50E69C"/>
    <w:rsid w:val="00313767"/>
  </w:style>
  <w:style w:type="paragraph" w:customStyle="1" w:styleId="ABA252985E7C41BC8A1BE06957C61C78">
    <w:name w:val="ABA252985E7C41BC8A1BE06957C61C78"/>
    <w:rsid w:val="00313767"/>
  </w:style>
  <w:style w:type="paragraph" w:customStyle="1" w:styleId="38B084EC29FD4751A1DCF0C1605A6EE4">
    <w:name w:val="38B084EC29FD4751A1DCF0C1605A6EE4"/>
    <w:rsid w:val="00313767"/>
  </w:style>
  <w:style w:type="paragraph" w:customStyle="1" w:styleId="115ED3F936564153A93C18F38149D727">
    <w:name w:val="115ED3F936564153A93C18F38149D727"/>
    <w:rsid w:val="00313767"/>
  </w:style>
  <w:style w:type="paragraph" w:customStyle="1" w:styleId="C3FD79A0080048DD95A998147AA93AD8">
    <w:name w:val="C3FD79A0080048DD95A998147AA93AD8"/>
    <w:rsid w:val="00313767"/>
  </w:style>
  <w:style w:type="paragraph" w:customStyle="1" w:styleId="B6743F42C880483BA6A7B52D14704379">
    <w:name w:val="B6743F42C880483BA6A7B52D14704379"/>
    <w:rsid w:val="00313767"/>
  </w:style>
  <w:style w:type="paragraph" w:customStyle="1" w:styleId="13A839C8DF8F4320A6481740622A50D9">
    <w:name w:val="13A839C8DF8F4320A6481740622A50D9"/>
    <w:rsid w:val="00313767"/>
  </w:style>
  <w:style w:type="paragraph" w:customStyle="1" w:styleId="EA059E6ED5914053917B61DA9BB523C0">
    <w:name w:val="EA059E6ED5914053917B61DA9BB523C0"/>
    <w:rsid w:val="00313767"/>
  </w:style>
  <w:style w:type="paragraph" w:customStyle="1" w:styleId="AEA6D6BF887F464F88BF706ABE0BB855">
    <w:name w:val="AEA6D6BF887F464F88BF706ABE0BB855"/>
    <w:rsid w:val="00313767"/>
  </w:style>
  <w:style w:type="paragraph" w:customStyle="1" w:styleId="BD2A69ED806F4FB3BBF7D815C8F1B91B">
    <w:name w:val="BD2A69ED806F4FB3BBF7D815C8F1B91B"/>
    <w:rsid w:val="00313767"/>
  </w:style>
  <w:style w:type="paragraph" w:customStyle="1" w:styleId="450FD6CEF9354E048BCB276E1948F8F1">
    <w:name w:val="450FD6CEF9354E048BCB276E1948F8F1"/>
    <w:rsid w:val="00313767"/>
  </w:style>
  <w:style w:type="paragraph" w:customStyle="1" w:styleId="78766B2759E94C5E83672AFFDEC7759F">
    <w:name w:val="78766B2759E94C5E83672AFFDEC7759F"/>
    <w:rsid w:val="00313767"/>
  </w:style>
  <w:style w:type="paragraph" w:customStyle="1" w:styleId="FB1EFBC517A54A18A3EA0E462A385E3D">
    <w:name w:val="FB1EFBC517A54A18A3EA0E462A385E3D"/>
    <w:rsid w:val="00313767"/>
  </w:style>
  <w:style w:type="paragraph" w:customStyle="1" w:styleId="F889EED912FB4B5BA3061C0219DE2693">
    <w:name w:val="F889EED912FB4B5BA3061C0219DE2693"/>
    <w:rsid w:val="00313767"/>
  </w:style>
  <w:style w:type="paragraph" w:customStyle="1" w:styleId="CAE6BDD4B5B34820BBC89ADCE9D2CCA7">
    <w:name w:val="CAE6BDD4B5B34820BBC89ADCE9D2CCA7"/>
    <w:rsid w:val="00313767"/>
  </w:style>
  <w:style w:type="paragraph" w:customStyle="1" w:styleId="550899D6B97744568EF8661D2F11260E">
    <w:name w:val="550899D6B97744568EF8661D2F11260E"/>
    <w:rsid w:val="00313767"/>
  </w:style>
  <w:style w:type="paragraph" w:customStyle="1" w:styleId="E8211EA58C5F41199BD8E937CFFAA561">
    <w:name w:val="E8211EA58C5F41199BD8E937CFFAA561"/>
    <w:rsid w:val="00313767"/>
  </w:style>
  <w:style w:type="paragraph" w:customStyle="1" w:styleId="A33953850148486CBA223C4569477B99">
    <w:name w:val="A33953850148486CBA223C4569477B99"/>
    <w:rsid w:val="00313767"/>
  </w:style>
  <w:style w:type="paragraph" w:customStyle="1" w:styleId="91EC8A694CE242D0BEB295C08F787504">
    <w:name w:val="91EC8A694CE242D0BEB295C08F787504"/>
    <w:rsid w:val="00313767"/>
  </w:style>
  <w:style w:type="paragraph" w:customStyle="1" w:styleId="D4F4EDCE4AE5421DB07134ED2670B331">
    <w:name w:val="D4F4EDCE4AE5421DB07134ED2670B331"/>
    <w:rsid w:val="00313767"/>
  </w:style>
  <w:style w:type="paragraph" w:customStyle="1" w:styleId="864D8C73EC3F4CCAA55FC329AACB62B7">
    <w:name w:val="864D8C73EC3F4CCAA55FC329AACB62B7"/>
    <w:rsid w:val="00313767"/>
  </w:style>
  <w:style w:type="paragraph" w:customStyle="1" w:styleId="2FAF5E02424D421C8E2DA24DE95028B7">
    <w:name w:val="2FAF5E02424D421C8E2DA24DE95028B7"/>
    <w:rsid w:val="00313767"/>
  </w:style>
  <w:style w:type="paragraph" w:customStyle="1" w:styleId="7C6B7FBAF902436C8589B490B0697EFB">
    <w:name w:val="7C6B7FBAF902436C8589B490B0697EFB"/>
    <w:rsid w:val="00313767"/>
  </w:style>
  <w:style w:type="paragraph" w:customStyle="1" w:styleId="5DBDB4CB27A24B93A35FDE556A2729BC">
    <w:name w:val="5DBDB4CB27A24B93A35FDE556A2729BC"/>
    <w:rsid w:val="00313767"/>
  </w:style>
  <w:style w:type="paragraph" w:customStyle="1" w:styleId="8FC8EC22FAFD4934A170D4E3D1041A10">
    <w:name w:val="8FC8EC22FAFD4934A170D4E3D1041A10"/>
    <w:rsid w:val="00313767"/>
  </w:style>
  <w:style w:type="paragraph" w:customStyle="1" w:styleId="609A88B5A335480F9072BA39B16C4B69">
    <w:name w:val="609A88B5A335480F9072BA39B16C4B69"/>
    <w:rsid w:val="00313767"/>
  </w:style>
  <w:style w:type="paragraph" w:customStyle="1" w:styleId="765C4B22E46F467B920D45322861C437">
    <w:name w:val="765C4B22E46F467B920D45322861C437"/>
    <w:rsid w:val="00313767"/>
  </w:style>
  <w:style w:type="paragraph" w:customStyle="1" w:styleId="489BF79FDFA948B3BCED502DA999EACC">
    <w:name w:val="489BF79FDFA948B3BCED502DA999EACC"/>
    <w:rsid w:val="00313767"/>
  </w:style>
  <w:style w:type="paragraph" w:customStyle="1" w:styleId="730FECD4D871466E8DE4850EE4B13476">
    <w:name w:val="730FECD4D871466E8DE4850EE4B13476"/>
    <w:rsid w:val="00313767"/>
  </w:style>
  <w:style w:type="paragraph" w:customStyle="1" w:styleId="387534A9DA4C47BB88FEB5DD0E4082BB">
    <w:name w:val="387534A9DA4C47BB88FEB5DD0E4082BB"/>
    <w:rsid w:val="00313767"/>
  </w:style>
  <w:style w:type="paragraph" w:customStyle="1" w:styleId="5635BEF2852144259CC0AD12EED2B6E4">
    <w:name w:val="5635BEF2852144259CC0AD12EED2B6E4"/>
    <w:rsid w:val="00313767"/>
  </w:style>
  <w:style w:type="paragraph" w:customStyle="1" w:styleId="891B02F6B07C4F3AB64F866A56282656">
    <w:name w:val="891B02F6B07C4F3AB64F866A56282656"/>
    <w:rsid w:val="00313767"/>
  </w:style>
  <w:style w:type="paragraph" w:customStyle="1" w:styleId="9FA78026587D4DA38DD4D72FE3018594">
    <w:name w:val="9FA78026587D4DA38DD4D72FE3018594"/>
    <w:rsid w:val="00313767"/>
  </w:style>
  <w:style w:type="paragraph" w:customStyle="1" w:styleId="1B99FB17202E400F8651402D248D93CE">
    <w:name w:val="1B99FB17202E400F8651402D248D93CE"/>
    <w:rsid w:val="00313767"/>
  </w:style>
  <w:style w:type="paragraph" w:customStyle="1" w:styleId="A4614F178B87415382B45D1B91EC0F4F">
    <w:name w:val="A4614F178B87415382B45D1B91EC0F4F"/>
    <w:rsid w:val="00313767"/>
  </w:style>
  <w:style w:type="paragraph" w:customStyle="1" w:styleId="F2F52681772D4D59BC7548056A5848E6">
    <w:name w:val="F2F52681772D4D59BC7548056A5848E6"/>
    <w:rsid w:val="00313767"/>
  </w:style>
  <w:style w:type="paragraph" w:customStyle="1" w:styleId="B0D1A56888284EC09F1199A793358D2E">
    <w:name w:val="B0D1A56888284EC09F1199A793358D2E"/>
    <w:rsid w:val="00313767"/>
  </w:style>
  <w:style w:type="paragraph" w:customStyle="1" w:styleId="754D1231BFBA42E2A6C145ECB20BD9C9">
    <w:name w:val="754D1231BFBA42E2A6C145ECB20BD9C9"/>
    <w:rsid w:val="00313767"/>
  </w:style>
  <w:style w:type="paragraph" w:customStyle="1" w:styleId="76C8BA4D23604E36BFF81B58F8C5C642">
    <w:name w:val="76C8BA4D23604E36BFF81B58F8C5C642"/>
    <w:rsid w:val="00313767"/>
  </w:style>
  <w:style w:type="paragraph" w:customStyle="1" w:styleId="3220D5CA1BA44532B010C6C960AFBCD4">
    <w:name w:val="3220D5CA1BA44532B010C6C960AFBCD4"/>
    <w:rsid w:val="00313767"/>
  </w:style>
  <w:style w:type="paragraph" w:customStyle="1" w:styleId="738D9E2DFBC1489FA96F92A49CB50C30">
    <w:name w:val="738D9E2DFBC1489FA96F92A49CB50C30"/>
    <w:rsid w:val="00313767"/>
  </w:style>
  <w:style w:type="paragraph" w:customStyle="1" w:styleId="B8F3FF8268F646F5A7AAAD934CDC9CE5">
    <w:name w:val="B8F3FF8268F646F5A7AAAD934CDC9CE5"/>
    <w:rsid w:val="00313767"/>
  </w:style>
  <w:style w:type="paragraph" w:customStyle="1" w:styleId="8C6339E5261B40F39510F055EA839B18">
    <w:name w:val="8C6339E5261B40F39510F055EA839B18"/>
    <w:rsid w:val="00313767"/>
  </w:style>
  <w:style w:type="paragraph" w:customStyle="1" w:styleId="3A167F03B52A4622B751F86C04CCDC0D">
    <w:name w:val="3A167F03B52A4622B751F86C04CCDC0D"/>
    <w:rsid w:val="00313767"/>
  </w:style>
  <w:style w:type="paragraph" w:customStyle="1" w:styleId="9288D1302E764765A32A580FED3E7D24">
    <w:name w:val="9288D1302E764765A32A580FED3E7D24"/>
    <w:rsid w:val="00313767"/>
  </w:style>
  <w:style w:type="paragraph" w:customStyle="1" w:styleId="58FE7DDAB8F7405E8A020E04E8AFB1EC">
    <w:name w:val="58FE7DDAB8F7405E8A020E04E8AFB1EC"/>
    <w:rsid w:val="00313767"/>
  </w:style>
  <w:style w:type="paragraph" w:customStyle="1" w:styleId="5160BF05548C410CA8D3B4E83C93B53E">
    <w:name w:val="5160BF05548C410CA8D3B4E83C93B53E"/>
    <w:rsid w:val="00313767"/>
  </w:style>
  <w:style w:type="paragraph" w:customStyle="1" w:styleId="74D822A84B32452B87D1FAEB48B92789">
    <w:name w:val="74D822A84B32452B87D1FAEB48B92789"/>
    <w:rsid w:val="00313767"/>
  </w:style>
  <w:style w:type="paragraph" w:customStyle="1" w:styleId="2A8581B944214F75AD0398CD9A0E640B">
    <w:name w:val="2A8581B944214F75AD0398CD9A0E640B"/>
    <w:rsid w:val="00313767"/>
  </w:style>
  <w:style w:type="paragraph" w:customStyle="1" w:styleId="E6BF0292FF2544A883D62572A47B6EFD">
    <w:name w:val="E6BF0292FF2544A883D62572A47B6EFD"/>
    <w:rsid w:val="00313767"/>
  </w:style>
  <w:style w:type="paragraph" w:customStyle="1" w:styleId="B9C910290E5341CC93CFA00CE03627CE">
    <w:name w:val="B9C910290E5341CC93CFA00CE03627CE"/>
    <w:rsid w:val="00313767"/>
  </w:style>
  <w:style w:type="paragraph" w:customStyle="1" w:styleId="485D8473591340799A7D3CBF7619584A">
    <w:name w:val="485D8473591340799A7D3CBF7619584A"/>
    <w:rsid w:val="00313767"/>
  </w:style>
  <w:style w:type="paragraph" w:customStyle="1" w:styleId="20CCFB1C3DD24B6A83FCD9FF9D8A5963">
    <w:name w:val="20CCFB1C3DD24B6A83FCD9FF9D8A5963"/>
    <w:rsid w:val="00313767"/>
  </w:style>
  <w:style w:type="paragraph" w:customStyle="1" w:styleId="9BBD3C3C72B344B5A43F69541207A307">
    <w:name w:val="9BBD3C3C72B344B5A43F69541207A307"/>
    <w:rsid w:val="00313767"/>
  </w:style>
  <w:style w:type="paragraph" w:customStyle="1" w:styleId="F2F750C15DCE4ABF9351FBC1DB9B8352">
    <w:name w:val="F2F750C15DCE4ABF9351FBC1DB9B8352"/>
    <w:rsid w:val="00313767"/>
  </w:style>
  <w:style w:type="paragraph" w:customStyle="1" w:styleId="F6ADF4643FC9476BABB2D748A45EA2F6">
    <w:name w:val="F6ADF4643FC9476BABB2D748A45EA2F6"/>
    <w:rsid w:val="00313767"/>
  </w:style>
  <w:style w:type="paragraph" w:customStyle="1" w:styleId="6949DFBE41FA49A0A948687F0698623D">
    <w:name w:val="6949DFBE41FA49A0A948687F0698623D"/>
    <w:rsid w:val="00313767"/>
  </w:style>
  <w:style w:type="paragraph" w:customStyle="1" w:styleId="815362FEF7F644799CB67BCBC246D0CE">
    <w:name w:val="815362FEF7F644799CB67BCBC246D0CE"/>
    <w:rsid w:val="00313767"/>
  </w:style>
  <w:style w:type="paragraph" w:customStyle="1" w:styleId="8316F58689D4435FBBEF3AABEF5166C2">
    <w:name w:val="8316F58689D4435FBBEF3AABEF5166C2"/>
    <w:rsid w:val="00313767"/>
  </w:style>
  <w:style w:type="paragraph" w:customStyle="1" w:styleId="F868AF105508456B8F68887C86573268">
    <w:name w:val="F868AF105508456B8F68887C86573268"/>
    <w:rsid w:val="00313767"/>
  </w:style>
  <w:style w:type="paragraph" w:customStyle="1" w:styleId="1FF68BC8699A44F4BDACF04993979E49">
    <w:name w:val="1FF68BC8699A44F4BDACF04993979E49"/>
    <w:rsid w:val="00313767"/>
  </w:style>
  <w:style w:type="paragraph" w:customStyle="1" w:styleId="3435897D3B9841B3BE97E3423488EE24">
    <w:name w:val="3435897D3B9841B3BE97E3423488EE24"/>
    <w:rsid w:val="00313767"/>
  </w:style>
  <w:style w:type="paragraph" w:customStyle="1" w:styleId="5D80B1A4BCC94C52BFC57B341FC1BA5E">
    <w:name w:val="5D80B1A4BCC94C52BFC57B341FC1BA5E"/>
    <w:rsid w:val="00313767"/>
  </w:style>
  <w:style w:type="paragraph" w:customStyle="1" w:styleId="347A10D39F6F4FD69E1FC5A48F30F92D">
    <w:name w:val="347A10D39F6F4FD69E1FC5A48F30F92D"/>
    <w:rsid w:val="00313767"/>
  </w:style>
  <w:style w:type="paragraph" w:customStyle="1" w:styleId="8C3EDCFA21DD4DB6851CDF408921BDE3">
    <w:name w:val="8C3EDCFA21DD4DB6851CDF408921BDE3"/>
    <w:rsid w:val="00313767"/>
  </w:style>
  <w:style w:type="paragraph" w:customStyle="1" w:styleId="FBB69AE80B9D4271BC8BDB9026F427E1">
    <w:name w:val="FBB69AE80B9D4271BC8BDB9026F427E1"/>
    <w:rsid w:val="00313767"/>
  </w:style>
  <w:style w:type="paragraph" w:customStyle="1" w:styleId="14FC674A263E4C3FA70046CDB71A6410">
    <w:name w:val="14FC674A263E4C3FA70046CDB71A6410"/>
    <w:rsid w:val="00313767"/>
  </w:style>
  <w:style w:type="paragraph" w:customStyle="1" w:styleId="FCFDEE6B44704861B25CFD413CCEABA5">
    <w:name w:val="FCFDEE6B44704861B25CFD413CCEABA5"/>
    <w:rsid w:val="00313767"/>
  </w:style>
  <w:style w:type="paragraph" w:customStyle="1" w:styleId="7803E021E7D34542B47ABA3FFBE64424">
    <w:name w:val="7803E021E7D34542B47ABA3FFBE64424"/>
    <w:rsid w:val="00313767"/>
  </w:style>
  <w:style w:type="paragraph" w:customStyle="1" w:styleId="613F4A60CA134F36934E4AFDD4D11A07">
    <w:name w:val="613F4A60CA134F36934E4AFDD4D11A07"/>
    <w:rsid w:val="00313767"/>
  </w:style>
  <w:style w:type="paragraph" w:customStyle="1" w:styleId="74E3BE50BA464F20AE70DD9BCEC7A64D">
    <w:name w:val="74E3BE50BA464F20AE70DD9BCEC7A64D"/>
    <w:rsid w:val="00313767"/>
  </w:style>
  <w:style w:type="paragraph" w:customStyle="1" w:styleId="6A39FD12755B415BA580B02ED5B58956">
    <w:name w:val="6A39FD12755B415BA580B02ED5B58956"/>
    <w:rsid w:val="00313767"/>
  </w:style>
  <w:style w:type="paragraph" w:customStyle="1" w:styleId="57E6FE075DC69C429DE271192B73D704">
    <w:name w:val="57E6FE075DC69C429DE271192B73D704"/>
    <w:rsid w:val="00313767"/>
    <w:pPr>
      <w:spacing w:after="0" w:line="240" w:lineRule="auto"/>
    </w:pPr>
    <w:rPr>
      <w:sz w:val="24"/>
      <w:szCs w:val="24"/>
    </w:rPr>
  </w:style>
  <w:style w:type="paragraph" w:customStyle="1" w:styleId="7D111B142008364E85D06B6064F0DBCC">
    <w:name w:val="7D111B142008364E85D06B6064F0DBCC"/>
    <w:rsid w:val="00313767"/>
    <w:pPr>
      <w:spacing w:after="0" w:line="240" w:lineRule="auto"/>
    </w:pPr>
    <w:rPr>
      <w:sz w:val="24"/>
      <w:szCs w:val="24"/>
    </w:rPr>
  </w:style>
  <w:style w:type="paragraph" w:customStyle="1" w:styleId="BEA7A09980F3AB498EB7F24EBDEF4AFB">
    <w:name w:val="BEA7A09980F3AB498EB7F24EBDEF4AFB"/>
    <w:rsid w:val="00313767"/>
    <w:pPr>
      <w:spacing w:after="0" w:line="240" w:lineRule="auto"/>
    </w:pPr>
    <w:rPr>
      <w:sz w:val="24"/>
      <w:szCs w:val="24"/>
    </w:rPr>
  </w:style>
  <w:style w:type="paragraph" w:customStyle="1" w:styleId="BF607A10AB875A4A9CE524A3C96B5812">
    <w:name w:val="BF607A10AB875A4A9CE524A3C96B5812"/>
    <w:rsid w:val="00313767"/>
    <w:pPr>
      <w:spacing w:after="0" w:line="240" w:lineRule="auto"/>
    </w:pPr>
    <w:rPr>
      <w:sz w:val="24"/>
      <w:szCs w:val="24"/>
    </w:rPr>
  </w:style>
  <w:style w:type="paragraph" w:customStyle="1" w:styleId="BB6629A14EBDFE49843F41044FFFA00F">
    <w:name w:val="BB6629A14EBDFE49843F41044FFFA00F"/>
    <w:rsid w:val="00313767"/>
    <w:pPr>
      <w:spacing w:after="0" w:line="240" w:lineRule="auto"/>
    </w:pPr>
    <w:rPr>
      <w:sz w:val="24"/>
      <w:szCs w:val="24"/>
    </w:rPr>
  </w:style>
  <w:style w:type="paragraph" w:customStyle="1" w:styleId="0E2A0F9F871C4E47A67C2281C5D86F9F">
    <w:name w:val="0E2A0F9F871C4E47A67C2281C5D86F9F"/>
    <w:rsid w:val="00313767"/>
    <w:pPr>
      <w:spacing w:after="0" w:line="240" w:lineRule="auto"/>
    </w:pPr>
    <w:rPr>
      <w:sz w:val="24"/>
      <w:szCs w:val="24"/>
    </w:rPr>
  </w:style>
  <w:style w:type="paragraph" w:customStyle="1" w:styleId="0B1D6265FB7C724EB49C97C5AEAD0057">
    <w:name w:val="0B1D6265FB7C724EB49C97C5AEAD0057"/>
    <w:rsid w:val="00313767"/>
    <w:pPr>
      <w:spacing w:after="0" w:line="240" w:lineRule="auto"/>
    </w:pPr>
    <w:rPr>
      <w:sz w:val="24"/>
      <w:szCs w:val="24"/>
    </w:rPr>
  </w:style>
  <w:style w:type="paragraph" w:customStyle="1" w:styleId="2DEA9960C64A6F4498E804B967376FDE">
    <w:name w:val="2DEA9960C64A6F4498E804B967376FDE"/>
    <w:rsid w:val="00313767"/>
    <w:pPr>
      <w:spacing w:after="0" w:line="240" w:lineRule="auto"/>
    </w:pPr>
    <w:rPr>
      <w:sz w:val="24"/>
      <w:szCs w:val="24"/>
    </w:rPr>
  </w:style>
  <w:style w:type="paragraph" w:customStyle="1" w:styleId="61BC9021799C2942A763557758979DE9">
    <w:name w:val="61BC9021799C2942A763557758979DE9"/>
    <w:rsid w:val="00313767"/>
    <w:pPr>
      <w:spacing w:after="0" w:line="240" w:lineRule="auto"/>
    </w:pPr>
    <w:rPr>
      <w:sz w:val="24"/>
      <w:szCs w:val="24"/>
    </w:rPr>
  </w:style>
  <w:style w:type="paragraph" w:customStyle="1" w:styleId="BE9B2261C1FCA846939808FED0424E88">
    <w:name w:val="BE9B2261C1FCA846939808FED0424E88"/>
    <w:rsid w:val="00313767"/>
    <w:pPr>
      <w:spacing w:after="0" w:line="240" w:lineRule="auto"/>
    </w:pPr>
    <w:rPr>
      <w:sz w:val="24"/>
      <w:szCs w:val="24"/>
    </w:rPr>
  </w:style>
  <w:style w:type="paragraph" w:customStyle="1" w:styleId="2211E8D3C327C242930F6728806EA5EF">
    <w:name w:val="2211E8D3C327C242930F6728806EA5EF"/>
    <w:rsid w:val="00313767"/>
    <w:pPr>
      <w:spacing w:after="0" w:line="240" w:lineRule="auto"/>
    </w:pPr>
    <w:rPr>
      <w:sz w:val="24"/>
      <w:szCs w:val="24"/>
    </w:rPr>
  </w:style>
  <w:style w:type="paragraph" w:customStyle="1" w:styleId="095BDE32D6C93D4CA269333BD0AD8251">
    <w:name w:val="095BDE32D6C93D4CA269333BD0AD8251"/>
    <w:rsid w:val="00313767"/>
    <w:pPr>
      <w:spacing w:after="0" w:line="240" w:lineRule="auto"/>
    </w:pPr>
    <w:rPr>
      <w:sz w:val="24"/>
      <w:szCs w:val="24"/>
    </w:rPr>
  </w:style>
  <w:style w:type="paragraph" w:customStyle="1" w:styleId="E035FC627410B64784E2AA4CAE3DEE40">
    <w:name w:val="E035FC627410B64784E2AA4CAE3DEE40"/>
    <w:rsid w:val="00313767"/>
    <w:pPr>
      <w:spacing w:after="0" w:line="240" w:lineRule="auto"/>
    </w:pPr>
    <w:rPr>
      <w:sz w:val="24"/>
      <w:szCs w:val="24"/>
    </w:rPr>
  </w:style>
  <w:style w:type="paragraph" w:customStyle="1" w:styleId="B0479B4C531EEE41A5B72D3F46E8FF35">
    <w:name w:val="B0479B4C531EEE41A5B72D3F46E8FF35"/>
    <w:rsid w:val="00313767"/>
    <w:pPr>
      <w:spacing w:after="0" w:line="240" w:lineRule="auto"/>
    </w:pPr>
    <w:rPr>
      <w:sz w:val="24"/>
      <w:szCs w:val="24"/>
    </w:rPr>
  </w:style>
  <w:style w:type="paragraph" w:customStyle="1" w:styleId="D63E39B331E4C041A89F92C14FBA3A73">
    <w:name w:val="D63E39B331E4C041A89F92C14FBA3A73"/>
    <w:rsid w:val="00313767"/>
    <w:pPr>
      <w:spacing w:after="0" w:line="240" w:lineRule="auto"/>
    </w:pPr>
    <w:rPr>
      <w:sz w:val="24"/>
      <w:szCs w:val="24"/>
    </w:rPr>
  </w:style>
  <w:style w:type="paragraph" w:customStyle="1" w:styleId="E750B95167A1F24BB69C79CABB7B765B">
    <w:name w:val="E750B95167A1F24BB69C79CABB7B765B"/>
    <w:rsid w:val="00313767"/>
    <w:pPr>
      <w:spacing w:after="0" w:line="240" w:lineRule="auto"/>
    </w:pPr>
    <w:rPr>
      <w:sz w:val="24"/>
      <w:szCs w:val="24"/>
    </w:rPr>
  </w:style>
  <w:style w:type="paragraph" w:customStyle="1" w:styleId="581FCC3368C594409DBC0BB477582F39">
    <w:name w:val="581FCC3368C594409DBC0BB477582F39"/>
    <w:rsid w:val="00313767"/>
    <w:pPr>
      <w:spacing w:after="0" w:line="240" w:lineRule="auto"/>
    </w:pPr>
    <w:rPr>
      <w:sz w:val="24"/>
      <w:szCs w:val="24"/>
    </w:rPr>
  </w:style>
  <w:style w:type="paragraph" w:customStyle="1" w:styleId="DE58CB1332AF9444BA6D14A1F71D279B">
    <w:name w:val="DE58CB1332AF9444BA6D14A1F71D279B"/>
    <w:rsid w:val="00313767"/>
    <w:pPr>
      <w:spacing w:after="0" w:line="240" w:lineRule="auto"/>
    </w:pPr>
    <w:rPr>
      <w:sz w:val="24"/>
      <w:szCs w:val="24"/>
    </w:rPr>
  </w:style>
  <w:style w:type="paragraph" w:customStyle="1" w:styleId="51A9788F5A7B7A4D93B0587499876305">
    <w:name w:val="51A9788F5A7B7A4D93B0587499876305"/>
    <w:rsid w:val="00313767"/>
    <w:pPr>
      <w:spacing w:after="0" w:line="240" w:lineRule="auto"/>
    </w:pPr>
    <w:rPr>
      <w:sz w:val="24"/>
      <w:szCs w:val="24"/>
    </w:rPr>
  </w:style>
  <w:style w:type="paragraph" w:customStyle="1" w:styleId="A237FCE8C353924AB3C5A6243AB124B4">
    <w:name w:val="A237FCE8C353924AB3C5A6243AB124B4"/>
    <w:rsid w:val="00313767"/>
    <w:pPr>
      <w:spacing w:after="0" w:line="240" w:lineRule="auto"/>
    </w:pPr>
    <w:rPr>
      <w:sz w:val="24"/>
      <w:szCs w:val="24"/>
    </w:rPr>
  </w:style>
  <w:style w:type="paragraph" w:customStyle="1" w:styleId="2304ACE6C2303940AA53B2D5BDB7640C">
    <w:name w:val="2304ACE6C2303940AA53B2D5BDB7640C"/>
    <w:rsid w:val="00313767"/>
    <w:pPr>
      <w:spacing w:after="0" w:line="240" w:lineRule="auto"/>
    </w:pPr>
    <w:rPr>
      <w:sz w:val="24"/>
      <w:szCs w:val="24"/>
    </w:rPr>
  </w:style>
  <w:style w:type="paragraph" w:customStyle="1" w:styleId="4DC4FF2064F1EA43AE3212E3E884748A">
    <w:name w:val="4DC4FF2064F1EA43AE3212E3E884748A"/>
    <w:rsid w:val="00313767"/>
    <w:pPr>
      <w:spacing w:after="0" w:line="240" w:lineRule="auto"/>
    </w:pPr>
    <w:rPr>
      <w:sz w:val="24"/>
      <w:szCs w:val="24"/>
    </w:rPr>
  </w:style>
  <w:style w:type="paragraph" w:customStyle="1" w:styleId="45A37B57D1CBB043B24E2E985DD802B9">
    <w:name w:val="45A37B57D1CBB043B24E2E985DD802B9"/>
    <w:rsid w:val="00313767"/>
    <w:pPr>
      <w:spacing w:after="0" w:line="240" w:lineRule="auto"/>
    </w:pPr>
    <w:rPr>
      <w:sz w:val="24"/>
      <w:szCs w:val="24"/>
    </w:rPr>
  </w:style>
  <w:style w:type="paragraph" w:customStyle="1" w:styleId="639E404CF82C5C4ABB3AD7C373A24B75">
    <w:name w:val="639E404CF82C5C4ABB3AD7C373A24B75"/>
    <w:rsid w:val="00313767"/>
    <w:pPr>
      <w:spacing w:after="0" w:line="240" w:lineRule="auto"/>
    </w:pPr>
    <w:rPr>
      <w:sz w:val="24"/>
      <w:szCs w:val="24"/>
    </w:rPr>
  </w:style>
  <w:style w:type="paragraph" w:customStyle="1" w:styleId="FCB3CCF3209EEB4BA05A049362046D92">
    <w:name w:val="FCB3CCF3209EEB4BA05A049362046D92"/>
    <w:rsid w:val="00313767"/>
    <w:pPr>
      <w:spacing w:after="0" w:line="240" w:lineRule="auto"/>
    </w:pPr>
    <w:rPr>
      <w:sz w:val="24"/>
      <w:szCs w:val="24"/>
    </w:rPr>
  </w:style>
  <w:style w:type="paragraph" w:customStyle="1" w:styleId="35EBB0450B2A164DA4C82490C609B521">
    <w:name w:val="35EBB0450B2A164DA4C82490C609B521"/>
    <w:rsid w:val="00313767"/>
    <w:pPr>
      <w:spacing w:after="0" w:line="240" w:lineRule="auto"/>
    </w:pPr>
    <w:rPr>
      <w:sz w:val="24"/>
      <w:szCs w:val="24"/>
    </w:rPr>
  </w:style>
  <w:style w:type="paragraph" w:customStyle="1" w:styleId="FA62108395DD4447A96F9CB0AE20BAAB">
    <w:name w:val="FA62108395DD4447A96F9CB0AE20BAAB"/>
    <w:rsid w:val="00313767"/>
    <w:pPr>
      <w:spacing w:after="0" w:line="240" w:lineRule="auto"/>
    </w:pPr>
    <w:rPr>
      <w:sz w:val="24"/>
      <w:szCs w:val="24"/>
    </w:rPr>
  </w:style>
  <w:style w:type="paragraph" w:customStyle="1" w:styleId="8C56ACFB1593EC42987330D35C8EFC18">
    <w:name w:val="8C56ACFB1593EC42987330D35C8EFC18"/>
    <w:rsid w:val="00313767"/>
    <w:pPr>
      <w:spacing w:after="0" w:line="240" w:lineRule="auto"/>
    </w:pPr>
    <w:rPr>
      <w:sz w:val="24"/>
      <w:szCs w:val="24"/>
    </w:rPr>
  </w:style>
  <w:style w:type="paragraph" w:customStyle="1" w:styleId="557BEC2B9FAD8049B9D48DA675F7B16B">
    <w:name w:val="557BEC2B9FAD8049B9D48DA675F7B16B"/>
    <w:rsid w:val="00313767"/>
    <w:pPr>
      <w:spacing w:after="0" w:line="240" w:lineRule="auto"/>
    </w:pPr>
    <w:rPr>
      <w:sz w:val="24"/>
      <w:szCs w:val="24"/>
    </w:rPr>
  </w:style>
  <w:style w:type="paragraph" w:customStyle="1" w:styleId="A2CB5E019DB9064294A063994ECAD275">
    <w:name w:val="A2CB5E019DB9064294A063994ECAD275"/>
    <w:rsid w:val="00313767"/>
    <w:pPr>
      <w:spacing w:after="0" w:line="240" w:lineRule="auto"/>
    </w:pPr>
    <w:rPr>
      <w:sz w:val="24"/>
      <w:szCs w:val="24"/>
    </w:rPr>
  </w:style>
  <w:style w:type="paragraph" w:customStyle="1" w:styleId="EF36DEF9318B2849B9752D4152662F86">
    <w:name w:val="EF36DEF9318B2849B9752D4152662F86"/>
    <w:rsid w:val="00313767"/>
    <w:pPr>
      <w:spacing w:after="0" w:line="240" w:lineRule="auto"/>
    </w:pPr>
    <w:rPr>
      <w:sz w:val="24"/>
      <w:szCs w:val="24"/>
    </w:rPr>
  </w:style>
  <w:style w:type="paragraph" w:customStyle="1" w:styleId="16112EBCC98BA441843613B5A8872217">
    <w:name w:val="16112EBCC98BA441843613B5A8872217"/>
    <w:rsid w:val="00313767"/>
    <w:pPr>
      <w:spacing w:after="0" w:line="240" w:lineRule="auto"/>
    </w:pPr>
    <w:rPr>
      <w:sz w:val="24"/>
      <w:szCs w:val="24"/>
    </w:rPr>
  </w:style>
  <w:style w:type="paragraph" w:customStyle="1" w:styleId="5D922070B6C3D7429D3934D9C28D5E28">
    <w:name w:val="5D922070B6C3D7429D3934D9C28D5E28"/>
    <w:rsid w:val="00313767"/>
    <w:pPr>
      <w:spacing w:after="0" w:line="240" w:lineRule="auto"/>
    </w:pPr>
    <w:rPr>
      <w:sz w:val="24"/>
      <w:szCs w:val="24"/>
    </w:rPr>
  </w:style>
  <w:style w:type="paragraph" w:customStyle="1" w:styleId="3F6076CD6FCC9C49B820ADC5AE1B34E7">
    <w:name w:val="3F6076CD6FCC9C49B820ADC5AE1B34E7"/>
    <w:rsid w:val="00313767"/>
    <w:pPr>
      <w:spacing w:after="0" w:line="240" w:lineRule="auto"/>
    </w:pPr>
    <w:rPr>
      <w:sz w:val="24"/>
      <w:szCs w:val="24"/>
    </w:rPr>
  </w:style>
  <w:style w:type="paragraph" w:customStyle="1" w:styleId="6E00EDDA406E614398B1ACB64F8E8F5E">
    <w:name w:val="6E00EDDA406E614398B1ACB64F8E8F5E"/>
    <w:rsid w:val="00313767"/>
    <w:pPr>
      <w:spacing w:after="0" w:line="240" w:lineRule="auto"/>
    </w:pPr>
    <w:rPr>
      <w:sz w:val="24"/>
      <w:szCs w:val="24"/>
    </w:rPr>
  </w:style>
  <w:style w:type="paragraph" w:customStyle="1" w:styleId="1853DB2551785C4797C08EB142047E49">
    <w:name w:val="1853DB2551785C4797C08EB142047E49"/>
    <w:rsid w:val="00313767"/>
    <w:pPr>
      <w:spacing w:after="0" w:line="240" w:lineRule="auto"/>
    </w:pPr>
    <w:rPr>
      <w:sz w:val="24"/>
      <w:szCs w:val="24"/>
    </w:rPr>
  </w:style>
  <w:style w:type="paragraph" w:customStyle="1" w:styleId="E72431F27140A54E9968A92B8E5F46CF">
    <w:name w:val="E72431F27140A54E9968A92B8E5F46CF"/>
    <w:rsid w:val="00313767"/>
    <w:pPr>
      <w:spacing w:after="0" w:line="240" w:lineRule="auto"/>
    </w:pPr>
    <w:rPr>
      <w:sz w:val="24"/>
      <w:szCs w:val="24"/>
    </w:rPr>
  </w:style>
  <w:style w:type="paragraph" w:customStyle="1" w:styleId="E7186D264DC6B14C920962D9C946E1F2">
    <w:name w:val="E7186D264DC6B14C920962D9C946E1F2"/>
    <w:rsid w:val="00313767"/>
    <w:pPr>
      <w:spacing w:after="0" w:line="240" w:lineRule="auto"/>
    </w:pPr>
    <w:rPr>
      <w:sz w:val="24"/>
      <w:szCs w:val="24"/>
    </w:rPr>
  </w:style>
  <w:style w:type="paragraph" w:customStyle="1" w:styleId="E3646793B4D1634CAC054ED6BC9AAE60">
    <w:name w:val="E3646793B4D1634CAC054ED6BC9AAE60"/>
    <w:rsid w:val="00313767"/>
    <w:pPr>
      <w:spacing w:after="0" w:line="240" w:lineRule="auto"/>
    </w:pPr>
    <w:rPr>
      <w:sz w:val="24"/>
      <w:szCs w:val="24"/>
    </w:rPr>
  </w:style>
  <w:style w:type="paragraph" w:customStyle="1" w:styleId="3DFEAA83E039A6479E25FBFA6BE2C510">
    <w:name w:val="3DFEAA83E039A6479E25FBFA6BE2C510"/>
    <w:rsid w:val="00313767"/>
    <w:pPr>
      <w:spacing w:after="0" w:line="240" w:lineRule="auto"/>
    </w:pPr>
    <w:rPr>
      <w:sz w:val="24"/>
      <w:szCs w:val="24"/>
    </w:rPr>
  </w:style>
  <w:style w:type="paragraph" w:customStyle="1" w:styleId="CA5D4CE95843B94DA982552539BF2099">
    <w:name w:val="CA5D4CE95843B94DA982552539BF2099"/>
    <w:rsid w:val="00313767"/>
    <w:pPr>
      <w:spacing w:after="0" w:line="240" w:lineRule="auto"/>
    </w:pPr>
    <w:rPr>
      <w:sz w:val="24"/>
      <w:szCs w:val="24"/>
    </w:rPr>
  </w:style>
  <w:style w:type="paragraph" w:customStyle="1" w:styleId="D9ADCE1E161D03469F85A03AF41709FA">
    <w:name w:val="D9ADCE1E161D03469F85A03AF41709FA"/>
    <w:rsid w:val="00313767"/>
    <w:pPr>
      <w:spacing w:after="0" w:line="240" w:lineRule="auto"/>
    </w:pPr>
    <w:rPr>
      <w:sz w:val="24"/>
      <w:szCs w:val="24"/>
    </w:rPr>
  </w:style>
  <w:style w:type="paragraph" w:customStyle="1" w:styleId="0FE7C8F07E528947891FCF4CA3C072BE">
    <w:name w:val="0FE7C8F07E528947891FCF4CA3C072BE"/>
    <w:rsid w:val="00313767"/>
    <w:pPr>
      <w:spacing w:after="0" w:line="240" w:lineRule="auto"/>
    </w:pPr>
    <w:rPr>
      <w:sz w:val="24"/>
      <w:szCs w:val="24"/>
    </w:rPr>
  </w:style>
  <w:style w:type="paragraph" w:customStyle="1" w:styleId="156F3E9CC8F31D47A5F8B5C6E94F4354">
    <w:name w:val="156F3E9CC8F31D47A5F8B5C6E94F4354"/>
    <w:rsid w:val="00313767"/>
    <w:pPr>
      <w:spacing w:after="0" w:line="240" w:lineRule="auto"/>
    </w:pPr>
    <w:rPr>
      <w:sz w:val="24"/>
      <w:szCs w:val="24"/>
    </w:rPr>
  </w:style>
  <w:style w:type="paragraph" w:customStyle="1" w:styleId="C84F7D43F871E5458E24E65DB24902B9">
    <w:name w:val="C84F7D43F871E5458E24E65DB24902B9"/>
    <w:rsid w:val="00313767"/>
    <w:pPr>
      <w:spacing w:after="0" w:line="240" w:lineRule="auto"/>
    </w:pPr>
    <w:rPr>
      <w:sz w:val="24"/>
      <w:szCs w:val="24"/>
    </w:rPr>
  </w:style>
  <w:style w:type="paragraph" w:customStyle="1" w:styleId="1B492DC032682F48B2CEDDE0FBC45529">
    <w:name w:val="1B492DC032682F48B2CEDDE0FBC45529"/>
    <w:rsid w:val="00313767"/>
    <w:pPr>
      <w:spacing w:after="0" w:line="240" w:lineRule="auto"/>
    </w:pPr>
    <w:rPr>
      <w:sz w:val="24"/>
      <w:szCs w:val="24"/>
    </w:rPr>
  </w:style>
  <w:style w:type="paragraph" w:customStyle="1" w:styleId="F383447811EEDA4EBAFF5DDB3AFF480C">
    <w:name w:val="F383447811EEDA4EBAFF5DDB3AFF480C"/>
    <w:rsid w:val="00313767"/>
    <w:pPr>
      <w:spacing w:after="0" w:line="240" w:lineRule="auto"/>
    </w:pPr>
    <w:rPr>
      <w:sz w:val="24"/>
      <w:szCs w:val="24"/>
    </w:rPr>
  </w:style>
  <w:style w:type="paragraph" w:customStyle="1" w:styleId="7A241C7CD12CE546B87BEB5AF4CFE28F">
    <w:name w:val="7A241C7CD12CE546B87BEB5AF4CFE28F"/>
    <w:rsid w:val="00313767"/>
    <w:pPr>
      <w:spacing w:after="0" w:line="240" w:lineRule="auto"/>
    </w:pPr>
    <w:rPr>
      <w:sz w:val="24"/>
      <w:szCs w:val="24"/>
    </w:rPr>
  </w:style>
  <w:style w:type="paragraph" w:customStyle="1" w:styleId="FE5C8126CA61614286F7E02E541C1426">
    <w:name w:val="FE5C8126CA61614286F7E02E541C1426"/>
    <w:rsid w:val="00313767"/>
    <w:pPr>
      <w:spacing w:after="0" w:line="240" w:lineRule="auto"/>
    </w:pPr>
    <w:rPr>
      <w:sz w:val="24"/>
      <w:szCs w:val="24"/>
    </w:rPr>
  </w:style>
  <w:style w:type="paragraph" w:customStyle="1" w:styleId="1B4025EF2A655240A66A2F061C9FA4E0">
    <w:name w:val="1B4025EF2A655240A66A2F061C9FA4E0"/>
    <w:rsid w:val="00313767"/>
    <w:pPr>
      <w:spacing w:after="0" w:line="240" w:lineRule="auto"/>
    </w:pPr>
    <w:rPr>
      <w:sz w:val="24"/>
      <w:szCs w:val="24"/>
    </w:rPr>
  </w:style>
  <w:style w:type="paragraph" w:customStyle="1" w:styleId="5D60DFE5B379AD45B8CAEF124E887261">
    <w:name w:val="5D60DFE5B379AD45B8CAEF124E887261"/>
    <w:rsid w:val="00313767"/>
    <w:pPr>
      <w:spacing w:after="0" w:line="240" w:lineRule="auto"/>
    </w:pPr>
    <w:rPr>
      <w:sz w:val="24"/>
      <w:szCs w:val="24"/>
    </w:rPr>
  </w:style>
  <w:style w:type="paragraph" w:customStyle="1" w:styleId="BD65B5DD5401DC45B941C670C64137F2">
    <w:name w:val="BD65B5DD5401DC45B941C670C64137F2"/>
    <w:rsid w:val="00313767"/>
    <w:pPr>
      <w:spacing w:after="0" w:line="240" w:lineRule="auto"/>
    </w:pPr>
    <w:rPr>
      <w:sz w:val="24"/>
      <w:szCs w:val="24"/>
    </w:rPr>
  </w:style>
  <w:style w:type="paragraph" w:customStyle="1" w:styleId="40FE73632ED4D249919E0050169EB5D7">
    <w:name w:val="40FE73632ED4D249919E0050169EB5D7"/>
    <w:rsid w:val="00313767"/>
    <w:pPr>
      <w:spacing w:after="0" w:line="240" w:lineRule="auto"/>
    </w:pPr>
    <w:rPr>
      <w:sz w:val="24"/>
      <w:szCs w:val="24"/>
    </w:rPr>
  </w:style>
  <w:style w:type="paragraph" w:customStyle="1" w:styleId="D73B5F472FEDFD47A777CFD3770F1855">
    <w:name w:val="D73B5F472FEDFD47A777CFD3770F1855"/>
    <w:rsid w:val="00313767"/>
    <w:pPr>
      <w:spacing w:after="0" w:line="240" w:lineRule="auto"/>
    </w:pPr>
    <w:rPr>
      <w:sz w:val="24"/>
      <w:szCs w:val="24"/>
    </w:rPr>
  </w:style>
  <w:style w:type="paragraph" w:customStyle="1" w:styleId="9086D12F2EE5824B8D3092400513FADF">
    <w:name w:val="9086D12F2EE5824B8D3092400513FADF"/>
    <w:rsid w:val="00313767"/>
    <w:pPr>
      <w:spacing w:after="0" w:line="240" w:lineRule="auto"/>
    </w:pPr>
    <w:rPr>
      <w:sz w:val="24"/>
      <w:szCs w:val="24"/>
    </w:rPr>
  </w:style>
  <w:style w:type="paragraph" w:customStyle="1" w:styleId="D34D7A68FE64424A87B6C21C697E2CA7">
    <w:name w:val="D34D7A68FE64424A87B6C21C697E2CA7"/>
    <w:rsid w:val="00313767"/>
    <w:pPr>
      <w:spacing w:after="0" w:line="240" w:lineRule="auto"/>
    </w:pPr>
    <w:rPr>
      <w:sz w:val="24"/>
      <w:szCs w:val="24"/>
    </w:rPr>
  </w:style>
  <w:style w:type="paragraph" w:customStyle="1" w:styleId="EF6B33F44031BC4BBDE2ED8BD8E7862F">
    <w:name w:val="EF6B33F44031BC4BBDE2ED8BD8E7862F"/>
    <w:rsid w:val="00313767"/>
    <w:pPr>
      <w:spacing w:after="0" w:line="240" w:lineRule="auto"/>
    </w:pPr>
    <w:rPr>
      <w:sz w:val="24"/>
      <w:szCs w:val="24"/>
    </w:rPr>
  </w:style>
  <w:style w:type="paragraph" w:customStyle="1" w:styleId="4DAD97ED0EF92A40BEC85C1C531DC1E7">
    <w:name w:val="4DAD97ED0EF92A40BEC85C1C531DC1E7"/>
    <w:rsid w:val="00313767"/>
    <w:pPr>
      <w:spacing w:after="0" w:line="240" w:lineRule="auto"/>
    </w:pPr>
    <w:rPr>
      <w:sz w:val="24"/>
      <w:szCs w:val="24"/>
    </w:rPr>
  </w:style>
  <w:style w:type="paragraph" w:customStyle="1" w:styleId="4355B89FEF97BF40811BC1180AC8D885">
    <w:name w:val="4355B89FEF97BF40811BC1180AC8D885"/>
    <w:rsid w:val="00313767"/>
    <w:pPr>
      <w:spacing w:after="0" w:line="240" w:lineRule="auto"/>
    </w:pPr>
    <w:rPr>
      <w:sz w:val="24"/>
      <w:szCs w:val="24"/>
    </w:rPr>
  </w:style>
  <w:style w:type="paragraph" w:customStyle="1" w:styleId="914A53975E282A47B98D2D5E7875F971">
    <w:name w:val="914A53975E282A47B98D2D5E7875F971"/>
    <w:rsid w:val="00313767"/>
    <w:pPr>
      <w:spacing w:after="0" w:line="240" w:lineRule="auto"/>
    </w:pPr>
    <w:rPr>
      <w:sz w:val="24"/>
      <w:szCs w:val="24"/>
    </w:rPr>
  </w:style>
  <w:style w:type="paragraph" w:customStyle="1" w:styleId="F0A69D716D52E946B56FA5EE1763988A">
    <w:name w:val="F0A69D716D52E946B56FA5EE1763988A"/>
    <w:rsid w:val="00313767"/>
    <w:pPr>
      <w:spacing w:after="0" w:line="240" w:lineRule="auto"/>
    </w:pPr>
    <w:rPr>
      <w:sz w:val="24"/>
      <w:szCs w:val="24"/>
    </w:rPr>
  </w:style>
  <w:style w:type="paragraph" w:customStyle="1" w:styleId="1D926D1DBAA5254A82D08BC3523531F7">
    <w:name w:val="1D926D1DBAA5254A82D08BC3523531F7"/>
    <w:rsid w:val="00313767"/>
    <w:pPr>
      <w:spacing w:after="0" w:line="240" w:lineRule="auto"/>
    </w:pPr>
    <w:rPr>
      <w:sz w:val="24"/>
      <w:szCs w:val="24"/>
    </w:rPr>
  </w:style>
  <w:style w:type="paragraph" w:customStyle="1" w:styleId="702541B0D7DABA48A9C5F0A14DE86DD0">
    <w:name w:val="702541B0D7DABA48A9C5F0A14DE86DD0"/>
    <w:rsid w:val="00313767"/>
    <w:pPr>
      <w:spacing w:after="0" w:line="240" w:lineRule="auto"/>
    </w:pPr>
    <w:rPr>
      <w:sz w:val="24"/>
      <w:szCs w:val="24"/>
    </w:rPr>
  </w:style>
  <w:style w:type="paragraph" w:customStyle="1" w:styleId="D56C832223CE8E4C989102037C08EB4A">
    <w:name w:val="D56C832223CE8E4C989102037C08EB4A"/>
    <w:rsid w:val="00313767"/>
    <w:pPr>
      <w:spacing w:after="0" w:line="240" w:lineRule="auto"/>
    </w:pPr>
    <w:rPr>
      <w:sz w:val="24"/>
      <w:szCs w:val="24"/>
    </w:rPr>
  </w:style>
  <w:style w:type="paragraph" w:customStyle="1" w:styleId="DF85E22E6DAAFE4882552FD832999CF9">
    <w:name w:val="DF85E22E6DAAFE4882552FD832999CF9"/>
    <w:rsid w:val="00313767"/>
    <w:pPr>
      <w:spacing w:after="0" w:line="240" w:lineRule="auto"/>
    </w:pPr>
    <w:rPr>
      <w:sz w:val="24"/>
      <w:szCs w:val="24"/>
    </w:rPr>
  </w:style>
  <w:style w:type="paragraph" w:customStyle="1" w:styleId="E57989CA262C1E4D8CFDA1360DECE089">
    <w:name w:val="E57989CA262C1E4D8CFDA1360DECE089"/>
    <w:rsid w:val="00313767"/>
    <w:pPr>
      <w:spacing w:after="0" w:line="240" w:lineRule="auto"/>
    </w:pPr>
    <w:rPr>
      <w:sz w:val="24"/>
      <w:szCs w:val="24"/>
    </w:rPr>
  </w:style>
  <w:style w:type="paragraph" w:customStyle="1" w:styleId="F6B8F348E21D9045865F4B7D2417F52A">
    <w:name w:val="F6B8F348E21D9045865F4B7D2417F52A"/>
    <w:rsid w:val="00313767"/>
    <w:pPr>
      <w:spacing w:after="0" w:line="240" w:lineRule="auto"/>
    </w:pPr>
    <w:rPr>
      <w:sz w:val="24"/>
      <w:szCs w:val="24"/>
    </w:rPr>
  </w:style>
  <w:style w:type="paragraph" w:customStyle="1" w:styleId="87B816E2F77EFA4DA88ACE028D7185F4">
    <w:name w:val="87B816E2F77EFA4DA88ACE028D7185F4"/>
    <w:rsid w:val="00313767"/>
    <w:pPr>
      <w:spacing w:after="0" w:line="240" w:lineRule="auto"/>
    </w:pPr>
    <w:rPr>
      <w:sz w:val="24"/>
      <w:szCs w:val="24"/>
    </w:rPr>
  </w:style>
  <w:style w:type="paragraph" w:customStyle="1" w:styleId="725C07247F7B5443A38A225A2842AE8F">
    <w:name w:val="725C07247F7B5443A38A225A2842AE8F"/>
    <w:rsid w:val="00313767"/>
    <w:pPr>
      <w:spacing w:after="0" w:line="240" w:lineRule="auto"/>
    </w:pPr>
    <w:rPr>
      <w:sz w:val="24"/>
      <w:szCs w:val="24"/>
    </w:rPr>
  </w:style>
  <w:style w:type="paragraph" w:customStyle="1" w:styleId="BB8A8531FD003E459A25990B01BA12C0">
    <w:name w:val="BB8A8531FD003E459A25990B01BA12C0"/>
    <w:rsid w:val="00313767"/>
    <w:pPr>
      <w:spacing w:after="0" w:line="240" w:lineRule="auto"/>
    </w:pPr>
    <w:rPr>
      <w:sz w:val="24"/>
      <w:szCs w:val="24"/>
    </w:rPr>
  </w:style>
  <w:style w:type="paragraph" w:customStyle="1" w:styleId="E58AC857D7CC9A44966546966765B064">
    <w:name w:val="E58AC857D7CC9A44966546966765B064"/>
    <w:rsid w:val="00313767"/>
    <w:pPr>
      <w:spacing w:after="0" w:line="240" w:lineRule="auto"/>
    </w:pPr>
    <w:rPr>
      <w:sz w:val="24"/>
      <w:szCs w:val="24"/>
    </w:rPr>
  </w:style>
  <w:style w:type="paragraph" w:customStyle="1" w:styleId="D1D2957D8AA74748B293A18CC70D9F9F">
    <w:name w:val="D1D2957D8AA74748B293A18CC70D9F9F"/>
    <w:rsid w:val="00313767"/>
    <w:pPr>
      <w:spacing w:after="0" w:line="240" w:lineRule="auto"/>
    </w:pPr>
    <w:rPr>
      <w:sz w:val="24"/>
      <w:szCs w:val="24"/>
    </w:rPr>
  </w:style>
  <w:style w:type="paragraph" w:customStyle="1" w:styleId="7587F0460149B647A2F4B96F1EE5A073">
    <w:name w:val="7587F0460149B647A2F4B96F1EE5A073"/>
    <w:rsid w:val="00313767"/>
    <w:pPr>
      <w:spacing w:after="0" w:line="240" w:lineRule="auto"/>
    </w:pPr>
    <w:rPr>
      <w:sz w:val="24"/>
      <w:szCs w:val="24"/>
    </w:rPr>
  </w:style>
  <w:style w:type="paragraph" w:customStyle="1" w:styleId="4E250394A00DFA4C96A22776D8CD497F">
    <w:name w:val="4E250394A00DFA4C96A22776D8CD497F"/>
    <w:rsid w:val="00313767"/>
    <w:pPr>
      <w:spacing w:after="0" w:line="240" w:lineRule="auto"/>
    </w:pPr>
    <w:rPr>
      <w:sz w:val="24"/>
      <w:szCs w:val="24"/>
    </w:rPr>
  </w:style>
  <w:style w:type="paragraph" w:customStyle="1" w:styleId="5E102CD9DFE7304FBC9E95A5B43CE7D0">
    <w:name w:val="5E102CD9DFE7304FBC9E95A5B43CE7D0"/>
    <w:rsid w:val="00313767"/>
    <w:pPr>
      <w:spacing w:after="0" w:line="240" w:lineRule="auto"/>
    </w:pPr>
    <w:rPr>
      <w:sz w:val="24"/>
      <w:szCs w:val="24"/>
    </w:rPr>
  </w:style>
  <w:style w:type="paragraph" w:customStyle="1" w:styleId="E2F89922F6CE9E43A50145865E64779E">
    <w:name w:val="E2F89922F6CE9E43A50145865E64779E"/>
    <w:rsid w:val="00313767"/>
    <w:pPr>
      <w:spacing w:after="0" w:line="240" w:lineRule="auto"/>
    </w:pPr>
    <w:rPr>
      <w:sz w:val="24"/>
      <w:szCs w:val="24"/>
    </w:rPr>
  </w:style>
  <w:style w:type="paragraph" w:customStyle="1" w:styleId="D62EA2219E9F2B4482066A5204BC79E3">
    <w:name w:val="D62EA2219E9F2B4482066A5204BC79E3"/>
    <w:rsid w:val="00313767"/>
    <w:pPr>
      <w:spacing w:after="0" w:line="240" w:lineRule="auto"/>
    </w:pPr>
    <w:rPr>
      <w:sz w:val="24"/>
      <w:szCs w:val="24"/>
    </w:rPr>
  </w:style>
  <w:style w:type="paragraph" w:customStyle="1" w:styleId="1BC6E93BB52229468515E2B903CECA7F">
    <w:name w:val="1BC6E93BB52229468515E2B903CECA7F"/>
    <w:rsid w:val="00313767"/>
    <w:pPr>
      <w:spacing w:after="0" w:line="240" w:lineRule="auto"/>
    </w:pPr>
    <w:rPr>
      <w:sz w:val="24"/>
      <w:szCs w:val="24"/>
    </w:rPr>
  </w:style>
  <w:style w:type="paragraph" w:customStyle="1" w:styleId="DA5A0B55C7E8A64792628D7A1F6AD9C5">
    <w:name w:val="DA5A0B55C7E8A64792628D7A1F6AD9C5"/>
    <w:rsid w:val="00313767"/>
    <w:pPr>
      <w:spacing w:after="0" w:line="240" w:lineRule="auto"/>
    </w:pPr>
    <w:rPr>
      <w:sz w:val="24"/>
      <w:szCs w:val="24"/>
    </w:rPr>
  </w:style>
  <w:style w:type="paragraph" w:customStyle="1" w:styleId="35ADE0E1F72B4B498A738E96D780EB80">
    <w:name w:val="35ADE0E1F72B4B498A738E96D780EB80"/>
    <w:rsid w:val="00313767"/>
    <w:pPr>
      <w:spacing w:after="0" w:line="240" w:lineRule="auto"/>
    </w:pPr>
    <w:rPr>
      <w:sz w:val="24"/>
      <w:szCs w:val="24"/>
    </w:rPr>
  </w:style>
  <w:style w:type="paragraph" w:customStyle="1" w:styleId="DD283C3295889C41866BB63976FB61B9">
    <w:name w:val="DD283C3295889C41866BB63976FB61B9"/>
    <w:rsid w:val="00313767"/>
    <w:pPr>
      <w:spacing w:after="0" w:line="240" w:lineRule="auto"/>
    </w:pPr>
    <w:rPr>
      <w:sz w:val="24"/>
      <w:szCs w:val="24"/>
    </w:rPr>
  </w:style>
  <w:style w:type="paragraph" w:customStyle="1" w:styleId="6ACF3F35CCA2A44D90A4734132FE5F83">
    <w:name w:val="6ACF3F35CCA2A44D90A4734132FE5F83"/>
    <w:rsid w:val="00313767"/>
    <w:pPr>
      <w:spacing w:after="0" w:line="240" w:lineRule="auto"/>
    </w:pPr>
    <w:rPr>
      <w:sz w:val="24"/>
      <w:szCs w:val="24"/>
    </w:rPr>
  </w:style>
  <w:style w:type="paragraph" w:customStyle="1" w:styleId="E66CB9F41E56A34185C05A4777AB75CB">
    <w:name w:val="E66CB9F41E56A34185C05A4777AB75CB"/>
    <w:rsid w:val="00313767"/>
    <w:pPr>
      <w:spacing w:after="0" w:line="240" w:lineRule="auto"/>
    </w:pPr>
    <w:rPr>
      <w:sz w:val="24"/>
      <w:szCs w:val="24"/>
    </w:rPr>
  </w:style>
  <w:style w:type="paragraph" w:customStyle="1" w:styleId="C32C5D37020D3C42B3E5E59ABC1CCA82">
    <w:name w:val="C32C5D37020D3C42B3E5E59ABC1CCA82"/>
    <w:rsid w:val="00313767"/>
    <w:pPr>
      <w:spacing w:after="0" w:line="240" w:lineRule="auto"/>
    </w:pPr>
    <w:rPr>
      <w:sz w:val="24"/>
      <w:szCs w:val="24"/>
    </w:rPr>
  </w:style>
  <w:style w:type="paragraph" w:customStyle="1" w:styleId="C67A35F4544AB94FB4D0FFF10D2E1C60">
    <w:name w:val="C67A35F4544AB94FB4D0FFF10D2E1C60"/>
    <w:rsid w:val="00313767"/>
    <w:pPr>
      <w:spacing w:after="0" w:line="240" w:lineRule="auto"/>
    </w:pPr>
    <w:rPr>
      <w:sz w:val="24"/>
      <w:szCs w:val="24"/>
    </w:rPr>
  </w:style>
  <w:style w:type="paragraph" w:customStyle="1" w:styleId="7260FA6A8958084E82DD898543AE6DA1">
    <w:name w:val="7260FA6A8958084E82DD898543AE6DA1"/>
    <w:rsid w:val="00313767"/>
    <w:pPr>
      <w:spacing w:after="0" w:line="240" w:lineRule="auto"/>
    </w:pPr>
    <w:rPr>
      <w:sz w:val="24"/>
      <w:szCs w:val="24"/>
    </w:rPr>
  </w:style>
  <w:style w:type="paragraph" w:customStyle="1" w:styleId="5415089C1B624444B8A2C6E3430E5274">
    <w:name w:val="5415089C1B624444B8A2C6E3430E5274"/>
    <w:rsid w:val="00313767"/>
    <w:pPr>
      <w:spacing w:after="0" w:line="240" w:lineRule="auto"/>
    </w:pPr>
    <w:rPr>
      <w:sz w:val="24"/>
      <w:szCs w:val="24"/>
    </w:rPr>
  </w:style>
  <w:style w:type="paragraph" w:customStyle="1" w:styleId="831008D54F621541AA3BEA2923C81663">
    <w:name w:val="831008D54F621541AA3BEA2923C81663"/>
    <w:rsid w:val="00313767"/>
    <w:pPr>
      <w:spacing w:after="0" w:line="240" w:lineRule="auto"/>
    </w:pPr>
    <w:rPr>
      <w:sz w:val="24"/>
      <w:szCs w:val="24"/>
    </w:rPr>
  </w:style>
  <w:style w:type="paragraph" w:customStyle="1" w:styleId="C4643EEF185AF74B9B3D1A16C8786E3A">
    <w:name w:val="C4643EEF185AF74B9B3D1A16C8786E3A"/>
    <w:rsid w:val="00313767"/>
    <w:pPr>
      <w:spacing w:after="0" w:line="240" w:lineRule="auto"/>
    </w:pPr>
    <w:rPr>
      <w:sz w:val="24"/>
      <w:szCs w:val="24"/>
    </w:rPr>
  </w:style>
  <w:style w:type="paragraph" w:customStyle="1" w:styleId="9A6F5C782EB9834099CB9643317BC88D">
    <w:name w:val="9A6F5C782EB9834099CB9643317BC88D"/>
    <w:rsid w:val="00313767"/>
    <w:pPr>
      <w:spacing w:after="0" w:line="240" w:lineRule="auto"/>
    </w:pPr>
    <w:rPr>
      <w:sz w:val="24"/>
      <w:szCs w:val="24"/>
    </w:rPr>
  </w:style>
  <w:style w:type="paragraph" w:customStyle="1" w:styleId="40149FEAF2557848A4527C8CE325054A">
    <w:name w:val="40149FEAF2557848A4527C8CE325054A"/>
    <w:rsid w:val="00313767"/>
    <w:pPr>
      <w:spacing w:after="0" w:line="240" w:lineRule="auto"/>
    </w:pPr>
    <w:rPr>
      <w:sz w:val="24"/>
      <w:szCs w:val="24"/>
    </w:rPr>
  </w:style>
  <w:style w:type="paragraph" w:customStyle="1" w:styleId="A862D9CFC71F4E44B7A889C5BFF9DB10">
    <w:name w:val="A862D9CFC71F4E44B7A889C5BFF9DB10"/>
    <w:rsid w:val="00313767"/>
    <w:pPr>
      <w:spacing w:after="0" w:line="240" w:lineRule="auto"/>
    </w:pPr>
    <w:rPr>
      <w:sz w:val="24"/>
      <w:szCs w:val="24"/>
    </w:rPr>
  </w:style>
  <w:style w:type="paragraph" w:customStyle="1" w:styleId="C3D1739AE5C89E4BAB2D4602EB21DC16">
    <w:name w:val="C3D1739AE5C89E4BAB2D4602EB21DC16"/>
    <w:rsid w:val="00313767"/>
    <w:pPr>
      <w:spacing w:after="0" w:line="240" w:lineRule="auto"/>
    </w:pPr>
    <w:rPr>
      <w:sz w:val="24"/>
      <w:szCs w:val="24"/>
    </w:rPr>
  </w:style>
  <w:style w:type="paragraph" w:customStyle="1" w:styleId="A40048FDCA523445A0763CAB258936E9">
    <w:name w:val="A40048FDCA523445A0763CAB258936E9"/>
    <w:rsid w:val="00313767"/>
    <w:pPr>
      <w:spacing w:after="0" w:line="240" w:lineRule="auto"/>
    </w:pPr>
    <w:rPr>
      <w:sz w:val="24"/>
      <w:szCs w:val="24"/>
    </w:rPr>
  </w:style>
  <w:style w:type="paragraph" w:customStyle="1" w:styleId="6B264CA44DD1F040B22544444AA0BC5B">
    <w:name w:val="6B264CA44DD1F040B22544444AA0BC5B"/>
    <w:rsid w:val="00313767"/>
    <w:pPr>
      <w:spacing w:after="0" w:line="240" w:lineRule="auto"/>
    </w:pPr>
    <w:rPr>
      <w:sz w:val="24"/>
      <w:szCs w:val="24"/>
    </w:rPr>
  </w:style>
  <w:style w:type="paragraph" w:customStyle="1" w:styleId="9D4B8C8D85AC2E4DA5C132C8CE70E105">
    <w:name w:val="9D4B8C8D85AC2E4DA5C132C8CE70E105"/>
    <w:rsid w:val="00313767"/>
    <w:pPr>
      <w:spacing w:after="0" w:line="240" w:lineRule="auto"/>
    </w:pPr>
    <w:rPr>
      <w:sz w:val="24"/>
      <w:szCs w:val="24"/>
    </w:rPr>
  </w:style>
  <w:style w:type="paragraph" w:customStyle="1" w:styleId="4EF1453387925D4882DB833A93109848">
    <w:name w:val="4EF1453387925D4882DB833A93109848"/>
    <w:rsid w:val="00313767"/>
    <w:pPr>
      <w:spacing w:after="0" w:line="240" w:lineRule="auto"/>
    </w:pPr>
    <w:rPr>
      <w:sz w:val="24"/>
      <w:szCs w:val="24"/>
    </w:rPr>
  </w:style>
  <w:style w:type="paragraph" w:customStyle="1" w:styleId="9FD1110486915F40ACC9746B10A0C980">
    <w:name w:val="9FD1110486915F40ACC9746B10A0C980"/>
    <w:rsid w:val="00313767"/>
    <w:pPr>
      <w:spacing w:after="0" w:line="240" w:lineRule="auto"/>
    </w:pPr>
    <w:rPr>
      <w:sz w:val="24"/>
      <w:szCs w:val="24"/>
    </w:rPr>
  </w:style>
  <w:style w:type="paragraph" w:customStyle="1" w:styleId="DA77DC0EDE473B4AA85C43B9179221F0">
    <w:name w:val="DA77DC0EDE473B4AA85C43B9179221F0"/>
    <w:rsid w:val="00313767"/>
    <w:pPr>
      <w:spacing w:after="0" w:line="240" w:lineRule="auto"/>
    </w:pPr>
    <w:rPr>
      <w:sz w:val="24"/>
      <w:szCs w:val="24"/>
    </w:rPr>
  </w:style>
  <w:style w:type="paragraph" w:customStyle="1" w:styleId="12965F04C84ECF47A84EBE9EEB678A67">
    <w:name w:val="12965F04C84ECF47A84EBE9EEB678A67"/>
    <w:rsid w:val="00313767"/>
    <w:pPr>
      <w:spacing w:after="0" w:line="240" w:lineRule="auto"/>
    </w:pPr>
    <w:rPr>
      <w:sz w:val="24"/>
      <w:szCs w:val="24"/>
    </w:rPr>
  </w:style>
  <w:style w:type="paragraph" w:customStyle="1" w:styleId="602BF4F5C84AF54FBD4D008BA2E68CBC">
    <w:name w:val="602BF4F5C84AF54FBD4D008BA2E68CBC"/>
    <w:rsid w:val="00313767"/>
    <w:pPr>
      <w:spacing w:after="0" w:line="240" w:lineRule="auto"/>
    </w:pPr>
    <w:rPr>
      <w:sz w:val="24"/>
      <w:szCs w:val="24"/>
    </w:rPr>
  </w:style>
  <w:style w:type="paragraph" w:customStyle="1" w:styleId="7D9902D84393E645AA37B7F9E78D447B">
    <w:name w:val="7D9902D84393E645AA37B7F9E78D447B"/>
    <w:rsid w:val="00313767"/>
    <w:pPr>
      <w:spacing w:after="0" w:line="240" w:lineRule="auto"/>
    </w:pPr>
    <w:rPr>
      <w:sz w:val="24"/>
      <w:szCs w:val="24"/>
    </w:rPr>
  </w:style>
  <w:style w:type="paragraph" w:customStyle="1" w:styleId="2695F891B1A03C4196327228A087931F">
    <w:name w:val="2695F891B1A03C4196327228A087931F"/>
    <w:rsid w:val="00313767"/>
    <w:pPr>
      <w:spacing w:after="0" w:line="240" w:lineRule="auto"/>
    </w:pPr>
    <w:rPr>
      <w:sz w:val="24"/>
      <w:szCs w:val="24"/>
    </w:rPr>
  </w:style>
  <w:style w:type="paragraph" w:customStyle="1" w:styleId="7D0301CD7ED2754AADC5B8A10A0AE71F">
    <w:name w:val="7D0301CD7ED2754AADC5B8A10A0AE71F"/>
    <w:rsid w:val="00313767"/>
    <w:pPr>
      <w:spacing w:after="0" w:line="240" w:lineRule="auto"/>
    </w:pPr>
    <w:rPr>
      <w:sz w:val="24"/>
      <w:szCs w:val="24"/>
    </w:rPr>
  </w:style>
  <w:style w:type="paragraph" w:customStyle="1" w:styleId="D64C1450F4A63B42A6CD05B9A26C7557">
    <w:name w:val="D64C1450F4A63B42A6CD05B9A26C7557"/>
    <w:rsid w:val="00E66E9A"/>
    <w:pPr>
      <w:spacing w:after="0" w:line="240" w:lineRule="auto"/>
    </w:pPr>
    <w:rPr>
      <w:sz w:val="24"/>
      <w:szCs w:val="24"/>
    </w:rPr>
  </w:style>
  <w:style w:type="paragraph" w:customStyle="1" w:styleId="ADB3E495EE957F46A1C9A3C83099AECA">
    <w:name w:val="ADB3E495EE957F46A1C9A3C83099AECA"/>
    <w:rsid w:val="00E66E9A"/>
    <w:pPr>
      <w:spacing w:after="0" w:line="240" w:lineRule="auto"/>
    </w:pPr>
    <w:rPr>
      <w:sz w:val="24"/>
      <w:szCs w:val="24"/>
    </w:rPr>
  </w:style>
  <w:style w:type="paragraph" w:customStyle="1" w:styleId="2B2A7FFF4FACED479204FF36CF0B5D52">
    <w:name w:val="2B2A7FFF4FACED479204FF36CF0B5D52"/>
    <w:rsid w:val="00E66E9A"/>
    <w:pPr>
      <w:spacing w:after="0" w:line="240" w:lineRule="auto"/>
    </w:pPr>
    <w:rPr>
      <w:sz w:val="24"/>
      <w:szCs w:val="24"/>
    </w:rPr>
  </w:style>
  <w:style w:type="paragraph" w:customStyle="1" w:styleId="75741BFD4EAE1044A407EE82A5382591">
    <w:name w:val="75741BFD4EAE1044A407EE82A5382591"/>
    <w:rsid w:val="00E66E9A"/>
    <w:pPr>
      <w:spacing w:after="0" w:line="240" w:lineRule="auto"/>
    </w:pPr>
    <w:rPr>
      <w:sz w:val="24"/>
      <w:szCs w:val="24"/>
    </w:rPr>
  </w:style>
  <w:style w:type="paragraph" w:customStyle="1" w:styleId="383AF89751C9A149B3F1AD48918650E7">
    <w:name w:val="383AF89751C9A149B3F1AD48918650E7"/>
    <w:rsid w:val="00E66E9A"/>
    <w:pPr>
      <w:spacing w:after="0" w:line="240" w:lineRule="auto"/>
    </w:pPr>
    <w:rPr>
      <w:sz w:val="24"/>
      <w:szCs w:val="24"/>
    </w:rPr>
  </w:style>
  <w:style w:type="paragraph" w:customStyle="1" w:styleId="B960E1C93FF25A42989BDE4836223E23">
    <w:name w:val="B960E1C93FF25A42989BDE4836223E23"/>
    <w:rsid w:val="00E66E9A"/>
    <w:pPr>
      <w:spacing w:after="0" w:line="240" w:lineRule="auto"/>
    </w:pPr>
    <w:rPr>
      <w:sz w:val="24"/>
      <w:szCs w:val="24"/>
    </w:rPr>
  </w:style>
  <w:style w:type="paragraph" w:customStyle="1" w:styleId="BE08F33DDAA4B644B186EE7691BFF4BA">
    <w:name w:val="BE08F33DDAA4B644B186EE7691BFF4BA"/>
    <w:rsid w:val="00E66E9A"/>
    <w:pPr>
      <w:spacing w:after="0" w:line="240" w:lineRule="auto"/>
    </w:pPr>
    <w:rPr>
      <w:sz w:val="24"/>
      <w:szCs w:val="24"/>
    </w:rPr>
  </w:style>
  <w:style w:type="paragraph" w:customStyle="1" w:styleId="39F718FF7A08AA4BA45A28EA46A9497F">
    <w:name w:val="39F718FF7A08AA4BA45A28EA46A9497F"/>
    <w:rsid w:val="00E66E9A"/>
    <w:pPr>
      <w:spacing w:after="0" w:line="240" w:lineRule="auto"/>
    </w:pPr>
    <w:rPr>
      <w:sz w:val="24"/>
      <w:szCs w:val="24"/>
    </w:rPr>
  </w:style>
  <w:style w:type="paragraph" w:customStyle="1" w:styleId="E381E306DB029F41A9D9C5C13641716E">
    <w:name w:val="E381E306DB029F41A9D9C5C13641716E"/>
    <w:rsid w:val="00E66E9A"/>
    <w:pPr>
      <w:spacing w:after="0" w:line="240" w:lineRule="auto"/>
    </w:pPr>
    <w:rPr>
      <w:sz w:val="24"/>
      <w:szCs w:val="24"/>
    </w:rPr>
  </w:style>
  <w:style w:type="paragraph" w:customStyle="1" w:styleId="5C19688D22B9754A85C8BA623F648435">
    <w:name w:val="5C19688D22B9754A85C8BA623F648435"/>
    <w:rsid w:val="00E66E9A"/>
    <w:pPr>
      <w:spacing w:after="0" w:line="240" w:lineRule="auto"/>
    </w:pPr>
    <w:rPr>
      <w:sz w:val="24"/>
      <w:szCs w:val="24"/>
    </w:rPr>
  </w:style>
  <w:style w:type="paragraph" w:customStyle="1" w:styleId="4F47C392135D9B4280170C6EBA479693">
    <w:name w:val="4F47C392135D9B4280170C6EBA479693"/>
    <w:rsid w:val="00E66E9A"/>
    <w:pPr>
      <w:spacing w:after="0" w:line="240" w:lineRule="auto"/>
    </w:pPr>
    <w:rPr>
      <w:sz w:val="24"/>
      <w:szCs w:val="24"/>
    </w:rPr>
  </w:style>
  <w:style w:type="paragraph" w:customStyle="1" w:styleId="5CB6D96557B97147A1057B7F33902574">
    <w:name w:val="5CB6D96557B97147A1057B7F33902574"/>
    <w:rsid w:val="00E66E9A"/>
    <w:pPr>
      <w:spacing w:after="0" w:line="240" w:lineRule="auto"/>
    </w:pPr>
    <w:rPr>
      <w:sz w:val="24"/>
      <w:szCs w:val="24"/>
    </w:rPr>
  </w:style>
  <w:style w:type="paragraph" w:customStyle="1" w:styleId="1B91CF1BDFED2B4F9E7107DCDB215FA0">
    <w:name w:val="1B91CF1BDFED2B4F9E7107DCDB215FA0"/>
    <w:rsid w:val="00E66E9A"/>
    <w:pPr>
      <w:spacing w:after="0" w:line="240" w:lineRule="auto"/>
    </w:pPr>
    <w:rPr>
      <w:sz w:val="24"/>
      <w:szCs w:val="24"/>
    </w:rPr>
  </w:style>
  <w:style w:type="paragraph" w:customStyle="1" w:styleId="4092075F4EE1814F85CCC526D9AE0A72">
    <w:name w:val="4092075F4EE1814F85CCC526D9AE0A72"/>
    <w:rsid w:val="00E66E9A"/>
    <w:pPr>
      <w:spacing w:after="0" w:line="240" w:lineRule="auto"/>
    </w:pPr>
    <w:rPr>
      <w:sz w:val="24"/>
      <w:szCs w:val="24"/>
    </w:rPr>
  </w:style>
  <w:style w:type="paragraph" w:customStyle="1" w:styleId="33894ED8B0E2614785B16BC0468DB08E">
    <w:name w:val="33894ED8B0E2614785B16BC0468DB08E"/>
    <w:rsid w:val="00E66E9A"/>
    <w:pPr>
      <w:spacing w:after="0" w:line="240" w:lineRule="auto"/>
    </w:pPr>
    <w:rPr>
      <w:sz w:val="24"/>
      <w:szCs w:val="24"/>
    </w:rPr>
  </w:style>
  <w:style w:type="paragraph" w:customStyle="1" w:styleId="4EEFEA021DA04C47BDE6D145436CB2D8">
    <w:name w:val="4EEFEA021DA04C47BDE6D145436CB2D8"/>
    <w:rsid w:val="00E66E9A"/>
    <w:pPr>
      <w:spacing w:after="0" w:line="240" w:lineRule="auto"/>
    </w:pPr>
    <w:rPr>
      <w:sz w:val="24"/>
      <w:szCs w:val="24"/>
    </w:rPr>
  </w:style>
  <w:style w:type="paragraph" w:customStyle="1" w:styleId="434BF40DC08CA24483E84D2775102FC5">
    <w:name w:val="434BF40DC08CA24483E84D2775102FC5"/>
    <w:rsid w:val="00E66E9A"/>
    <w:pPr>
      <w:spacing w:after="0" w:line="240" w:lineRule="auto"/>
    </w:pPr>
    <w:rPr>
      <w:sz w:val="24"/>
      <w:szCs w:val="24"/>
    </w:rPr>
  </w:style>
  <w:style w:type="paragraph" w:customStyle="1" w:styleId="7FD275A2EA8F014C9152164DC8BE5E86">
    <w:name w:val="7FD275A2EA8F014C9152164DC8BE5E86"/>
    <w:rsid w:val="00E66E9A"/>
    <w:pPr>
      <w:spacing w:after="0" w:line="240" w:lineRule="auto"/>
    </w:pPr>
    <w:rPr>
      <w:sz w:val="24"/>
      <w:szCs w:val="24"/>
    </w:rPr>
  </w:style>
  <w:style w:type="paragraph" w:customStyle="1" w:styleId="C9D20895A1F2304EB27B5AEB7571493F">
    <w:name w:val="C9D20895A1F2304EB27B5AEB7571493F"/>
    <w:rsid w:val="00E66E9A"/>
    <w:pPr>
      <w:spacing w:after="0" w:line="240" w:lineRule="auto"/>
    </w:pPr>
    <w:rPr>
      <w:sz w:val="24"/>
      <w:szCs w:val="24"/>
    </w:rPr>
  </w:style>
  <w:style w:type="paragraph" w:customStyle="1" w:styleId="F05CE53D48572D45B0730CC56A3D0FEE">
    <w:name w:val="F05CE53D48572D45B0730CC56A3D0FEE"/>
    <w:rsid w:val="00E66E9A"/>
    <w:pPr>
      <w:spacing w:after="0" w:line="240" w:lineRule="auto"/>
    </w:pPr>
    <w:rPr>
      <w:sz w:val="24"/>
      <w:szCs w:val="24"/>
    </w:rPr>
  </w:style>
  <w:style w:type="paragraph" w:customStyle="1" w:styleId="8C5013B2E35366468B1F65C003568D65">
    <w:name w:val="8C5013B2E35366468B1F65C003568D65"/>
    <w:rsid w:val="00E66E9A"/>
    <w:pPr>
      <w:spacing w:after="0" w:line="240" w:lineRule="auto"/>
    </w:pPr>
    <w:rPr>
      <w:sz w:val="24"/>
      <w:szCs w:val="24"/>
    </w:rPr>
  </w:style>
  <w:style w:type="paragraph" w:customStyle="1" w:styleId="890F0C6010131542BC2EDA23EA2E8167">
    <w:name w:val="890F0C6010131542BC2EDA23EA2E8167"/>
    <w:rsid w:val="00E66E9A"/>
    <w:pPr>
      <w:spacing w:after="0" w:line="240" w:lineRule="auto"/>
    </w:pPr>
    <w:rPr>
      <w:sz w:val="24"/>
      <w:szCs w:val="24"/>
    </w:rPr>
  </w:style>
  <w:style w:type="paragraph" w:customStyle="1" w:styleId="870C03D4B4F5A9498CFC0419B11194E3">
    <w:name w:val="870C03D4B4F5A9498CFC0419B11194E3"/>
    <w:rsid w:val="00E66E9A"/>
    <w:pPr>
      <w:spacing w:after="0" w:line="240" w:lineRule="auto"/>
    </w:pPr>
    <w:rPr>
      <w:sz w:val="24"/>
      <w:szCs w:val="24"/>
    </w:rPr>
  </w:style>
  <w:style w:type="paragraph" w:customStyle="1" w:styleId="C5FB87C652E35F4A96C1014006E02037">
    <w:name w:val="C5FB87C652E35F4A96C1014006E02037"/>
    <w:rsid w:val="00E66E9A"/>
    <w:pPr>
      <w:spacing w:after="0" w:line="240" w:lineRule="auto"/>
    </w:pPr>
    <w:rPr>
      <w:sz w:val="24"/>
      <w:szCs w:val="24"/>
    </w:rPr>
  </w:style>
  <w:style w:type="paragraph" w:customStyle="1" w:styleId="C12065EED7994F499BBDB9A1A73C2636">
    <w:name w:val="C12065EED7994F499BBDB9A1A73C2636"/>
    <w:rsid w:val="00E66E9A"/>
    <w:pPr>
      <w:spacing w:after="0" w:line="240" w:lineRule="auto"/>
    </w:pPr>
    <w:rPr>
      <w:sz w:val="24"/>
      <w:szCs w:val="24"/>
    </w:rPr>
  </w:style>
  <w:style w:type="paragraph" w:customStyle="1" w:styleId="474E6C53D4F37040BA7E66B7279A6E7C">
    <w:name w:val="474E6C53D4F37040BA7E66B7279A6E7C"/>
    <w:rsid w:val="00E66E9A"/>
    <w:pPr>
      <w:spacing w:after="0" w:line="240" w:lineRule="auto"/>
    </w:pPr>
    <w:rPr>
      <w:sz w:val="24"/>
      <w:szCs w:val="24"/>
    </w:rPr>
  </w:style>
  <w:style w:type="paragraph" w:customStyle="1" w:styleId="470212EBCE5F4F4382856CDB51AB3310">
    <w:name w:val="470212EBCE5F4F4382856CDB51AB3310"/>
    <w:rsid w:val="00E66E9A"/>
    <w:pPr>
      <w:spacing w:after="0" w:line="240" w:lineRule="auto"/>
    </w:pPr>
    <w:rPr>
      <w:sz w:val="24"/>
      <w:szCs w:val="24"/>
    </w:rPr>
  </w:style>
  <w:style w:type="paragraph" w:customStyle="1" w:styleId="C88A782BFDAF64449E8FA443EC0EF55E">
    <w:name w:val="C88A782BFDAF64449E8FA443EC0EF55E"/>
    <w:rsid w:val="00E66E9A"/>
    <w:pPr>
      <w:spacing w:after="0" w:line="240" w:lineRule="auto"/>
    </w:pPr>
    <w:rPr>
      <w:sz w:val="24"/>
      <w:szCs w:val="24"/>
    </w:rPr>
  </w:style>
  <w:style w:type="paragraph" w:customStyle="1" w:styleId="A9B3AAC440DC83439AE36CFCCFB6AB9D">
    <w:name w:val="A9B3AAC440DC83439AE36CFCCFB6AB9D"/>
    <w:rsid w:val="00E66E9A"/>
    <w:pPr>
      <w:spacing w:after="0" w:line="240" w:lineRule="auto"/>
    </w:pPr>
    <w:rPr>
      <w:sz w:val="24"/>
      <w:szCs w:val="24"/>
    </w:rPr>
  </w:style>
  <w:style w:type="paragraph" w:customStyle="1" w:styleId="3A2E72AA96E81542BD25F6C20438F0DF">
    <w:name w:val="3A2E72AA96E81542BD25F6C20438F0DF"/>
    <w:rsid w:val="00E66E9A"/>
    <w:pPr>
      <w:spacing w:after="0" w:line="240" w:lineRule="auto"/>
    </w:pPr>
    <w:rPr>
      <w:sz w:val="24"/>
      <w:szCs w:val="24"/>
    </w:rPr>
  </w:style>
  <w:style w:type="paragraph" w:customStyle="1" w:styleId="73EB1AB2926DC74B92AB3B5BB6E65C3F">
    <w:name w:val="73EB1AB2926DC74B92AB3B5BB6E65C3F"/>
    <w:rsid w:val="00E66E9A"/>
    <w:pPr>
      <w:spacing w:after="0" w:line="240" w:lineRule="auto"/>
    </w:pPr>
    <w:rPr>
      <w:sz w:val="24"/>
      <w:szCs w:val="24"/>
    </w:rPr>
  </w:style>
  <w:style w:type="paragraph" w:customStyle="1" w:styleId="9F4B8E2BAC0C0A4A876C7F8BDD36896F">
    <w:name w:val="9F4B8E2BAC0C0A4A876C7F8BDD36896F"/>
    <w:rsid w:val="00E66E9A"/>
    <w:pPr>
      <w:spacing w:after="0" w:line="240" w:lineRule="auto"/>
    </w:pPr>
    <w:rPr>
      <w:sz w:val="24"/>
      <w:szCs w:val="24"/>
    </w:rPr>
  </w:style>
  <w:style w:type="paragraph" w:customStyle="1" w:styleId="6047577103B94E48BBBF76FCB49360EE">
    <w:name w:val="6047577103B94E48BBBF76FCB49360EE"/>
    <w:rsid w:val="00E66E9A"/>
    <w:pPr>
      <w:spacing w:after="0" w:line="240" w:lineRule="auto"/>
    </w:pPr>
    <w:rPr>
      <w:sz w:val="24"/>
      <w:szCs w:val="24"/>
    </w:rPr>
  </w:style>
  <w:style w:type="paragraph" w:customStyle="1" w:styleId="0FC9C6D7F1B6F1408D403E5A4B7DB8C6">
    <w:name w:val="0FC9C6D7F1B6F1408D403E5A4B7DB8C6"/>
    <w:rsid w:val="00E66E9A"/>
    <w:pPr>
      <w:spacing w:after="0" w:line="240" w:lineRule="auto"/>
    </w:pPr>
    <w:rPr>
      <w:sz w:val="24"/>
      <w:szCs w:val="24"/>
    </w:rPr>
  </w:style>
  <w:style w:type="paragraph" w:customStyle="1" w:styleId="72C859027E08DF4A95F3ADB57E65DA84">
    <w:name w:val="72C859027E08DF4A95F3ADB57E65DA84"/>
    <w:rsid w:val="00E66E9A"/>
    <w:pPr>
      <w:spacing w:after="0" w:line="240" w:lineRule="auto"/>
    </w:pPr>
    <w:rPr>
      <w:sz w:val="24"/>
      <w:szCs w:val="24"/>
    </w:rPr>
  </w:style>
  <w:style w:type="paragraph" w:customStyle="1" w:styleId="E069D626610CAD4FA4DFB6B2DF6CA4E6">
    <w:name w:val="E069D626610CAD4FA4DFB6B2DF6CA4E6"/>
    <w:rsid w:val="00E66E9A"/>
    <w:pPr>
      <w:spacing w:after="0" w:line="240" w:lineRule="auto"/>
    </w:pPr>
    <w:rPr>
      <w:sz w:val="24"/>
      <w:szCs w:val="24"/>
    </w:rPr>
  </w:style>
  <w:style w:type="paragraph" w:customStyle="1" w:styleId="1F9697A48EF65C4EA7B56C0BB046001F">
    <w:name w:val="1F9697A48EF65C4EA7B56C0BB046001F"/>
    <w:rsid w:val="00E66E9A"/>
    <w:pPr>
      <w:spacing w:after="0" w:line="240" w:lineRule="auto"/>
    </w:pPr>
    <w:rPr>
      <w:sz w:val="24"/>
      <w:szCs w:val="24"/>
    </w:rPr>
  </w:style>
  <w:style w:type="paragraph" w:customStyle="1" w:styleId="77BFE4ACC0F3684685BEEA51D01C1553">
    <w:name w:val="77BFE4ACC0F3684685BEEA51D01C1553"/>
    <w:rsid w:val="00E66E9A"/>
    <w:pPr>
      <w:spacing w:after="0" w:line="240" w:lineRule="auto"/>
    </w:pPr>
    <w:rPr>
      <w:sz w:val="24"/>
      <w:szCs w:val="24"/>
    </w:rPr>
  </w:style>
  <w:style w:type="paragraph" w:customStyle="1" w:styleId="7A88AF6772742F4480F37209FEE7E8A5">
    <w:name w:val="7A88AF6772742F4480F37209FEE7E8A5"/>
    <w:rsid w:val="00E66E9A"/>
    <w:pPr>
      <w:spacing w:after="0" w:line="240" w:lineRule="auto"/>
    </w:pPr>
    <w:rPr>
      <w:sz w:val="24"/>
      <w:szCs w:val="24"/>
    </w:rPr>
  </w:style>
  <w:style w:type="paragraph" w:customStyle="1" w:styleId="F9A6EFE57AB6924880C5884A0D842262">
    <w:name w:val="F9A6EFE57AB6924880C5884A0D842262"/>
    <w:rsid w:val="00E66E9A"/>
    <w:pPr>
      <w:spacing w:after="0" w:line="240" w:lineRule="auto"/>
    </w:pPr>
    <w:rPr>
      <w:sz w:val="24"/>
      <w:szCs w:val="24"/>
    </w:rPr>
  </w:style>
  <w:style w:type="paragraph" w:customStyle="1" w:styleId="049558515DA7504D95C2F34F60995365">
    <w:name w:val="049558515DA7504D95C2F34F60995365"/>
    <w:rsid w:val="00E66E9A"/>
    <w:pPr>
      <w:spacing w:after="0" w:line="240" w:lineRule="auto"/>
    </w:pPr>
    <w:rPr>
      <w:sz w:val="24"/>
      <w:szCs w:val="24"/>
    </w:rPr>
  </w:style>
  <w:style w:type="paragraph" w:customStyle="1" w:styleId="945C674C98DE5049A94B5330EA0C44AA">
    <w:name w:val="945C674C98DE5049A94B5330EA0C44AA"/>
    <w:rsid w:val="00E66E9A"/>
    <w:pPr>
      <w:spacing w:after="0" w:line="240" w:lineRule="auto"/>
    </w:pPr>
    <w:rPr>
      <w:sz w:val="24"/>
      <w:szCs w:val="24"/>
    </w:rPr>
  </w:style>
  <w:style w:type="paragraph" w:customStyle="1" w:styleId="C33724B90F0276459FC0AC8C696BAFDA">
    <w:name w:val="C33724B90F0276459FC0AC8C696BAFDA"/>
    <w:rsid w:val="00E66E9A"/>
    <w:pPr>
      <w:spacing w:after="0" w:line="240" w:lineRule="auto"/>
    </w:pPr>
    <w:rPr>
      <w:sz w:val="24"/>
      <w:szCs w:val="24"/>
    </w:rPr>
  </w:style>
  <w:style w:type="paragraph" w:customStyle="1" w:styleId="4B0A16B7810E9D4E83FF79EB136D95A1">
    <w:name w:val="4B0A16B7810E9D4E83FF79EB136D95A1"/>
    <w:rsid w:val="00E66E9A"/>
    <w:pPr>
      <w:spacing w:after="0" w:line="240" w:lineRule="auto"/>
    </w:pPr>
    <w:rPr>
      <w:sz w:val="24"/>
      <w:szCs w:val="24"/>
    </w:rPr>
  </w:style>
  <w:style w:type="paragraph" w:customStyle="1" w:styleId="0E347B6D891B5E4795673B8A1644E789">
    <w:name w:val="0E347B6D891B5E4795673B8A1644E789"/>
    <w:rsid w:val="00E66E9A"/>
    <w:pPr>
      <w:spacing w:after="0" w:line="240" w:lineRule="auto"/>
    </w:pPr>
    <w:rPr>
      <w:sz w:val="24"/>
      <w:szCs w:val="24"/>
    </w:rPr>
  </w:style>
  <w:style w:type="paragraph" w:customStyle="1" w:styleId="C8AE66BB2311C24D968EAA30F7A916A2">
    <w:name w:val="C8AE66BB2311C24D968EAA30F7A916A2"/>
    <w:rsid w:val="00E66E9A"/>
    <w:pPr>
      <w:spacing w:after="0" w:line="240" w:lineRule="auto"/>
    </w:pPr>
    <w:rPr>
      <w:sz w:val="24"/>
      <w:szCs w:val="24"/>
    </w:rPr>
  </w:style>
  <w:style w:type="paragraph" w:customStyle="1" w:styleId="442BE92388EFBE488CFCB4410C94A7FA">
    <w:name w:val="442BE92388EFBE488CFCB4410C94A7FA"/>
    <w:rsid w:val="00E66E9A"/>
    <w:pPr>
      <w:spacing w:after="0" w:line="240" w:lineRule="auto"/>
    </w:pPr>
    <w:rPr>
      <w:sz w:val="24"/>
      <w:szCs w:val="24"/>
    </w:rPr>
  </w:style>
  <w:style w:type="paragraph" w:customStyle="1" w:styleId="4ADEBB0C6A289644AF453C6FEFDBCED1">
    <w:name w:val="4ADEBB0C6A289644AF453C6FEFDBCED1"/>
    <w:rsid w:val="00E66E9A"/>
    <w:pPr>
      <w:spacing w:after="0" w:line="240" w:lineRule="auto"/>
    </w:pPr>
    <w:rPr>
      <w:sz w:val="24"/>
      <w:szCs w:val="24"/>
    </w:rPr>
  </w:style>
  <w:style w:type="paragraph" w:customStyle="1" w:styleId="5C6949E2517EF143B789EC81CB694099">
    <w:name w:val="5C6949E2517EF143B789EC81CB694099"/>
    <w:rsid w:val="00E66E9A"/>
    <w:pPr>
      <w:spacing w:after="0" w:line="240" w:lineRule="auto"/>
    </w:pPr>
    <w:rPr>
      <w:sz w:val="24"/>
      <w:szCs w:val="24"/>
    </w:rPr>
  </w:style>
  <w:style w:type="paragraph" w:customStyle="1" w:styleId="765B5CAE65D60D4D899C34515F924ECF">
    <w:name w:val="765B5CAE65D60D4D899C34515F924ECF"/>
    <w:rsid w:val="00E66E9A"/>
    <w:pPr>
      <w:spacing w:after="0" w:line="240" w:lineRule="auto"/>
    </w:pPr>
    <w:rPr>
      <w:sz w:val="24"/>
      <w:szCs w:val="24"/>
    </w:rPr>
  </w:style>
  <w:style w:type="paragraph" w:customStyle="1" w:styleId="34798D8037911D4CBAD3202032DCEF4E">
    <w:name w:val="34798D8037911D4CBAD3202032DCEF4E"/>
    <w:rsid w:val="00E66E9A"/>
    <w:pPr>
      <w:spacing w:after="0" w:line="240" w:lineRule="auto"/>
    </w:pPr>
    <w:rPr>
      <w:sz w:val="24"/>
      <w:szCs w:val="24"/>
    </w:rPr>
  </w:style>
  <w:style w:type="paragraph" w:customStyle="1" w:styleId="E2FF77B159515A4491B1EFF3BEF2B0B1">
    <w:name w:val="E2FF77B159515A4491B1EFF3BEF2B0B1"/>
    <w:rsid w:val="00E66E9A"/>
    <w:pPr>
      <w:spacing w:after="0" w:line="240" w:lineRule="auto"/>
    </w:pPr>
    <w:rPr>
      <w:sz w:val="24"/>
      <w:szCs w:val="24"/>
    </w:rPr>
  </w:style>
  <w:style w:type="paragraph" w:customStyle="1" w:styleId="882B964D7A1D5046A9EAF2C611C22A4C">
    <w:name w:val="882B964D7A1D5046A9EAF2C611C22A4C"/>
    <w:rsid w:val="00E66E9A"/>
    <w:pPr>
      <w:spacing w:after="0" w:line="240" w:lineRule="auto"/>
    </w:pPr>
    <w:rPr>
      <w:sz w:val="24"/>
      <w:szCs w:val="24"/>
    </w:rPr>
  </w:style>
  <w:style w:type="paragraph" w:customStyle="1" w:styleId="4420DA5344EA01458940222E227E6E05">
    <w:name w:val="4420DA5344EA01458940222E227E6E05"/>
    <w:rsid w:val="00E66E9A"/>
    <w:pPr>
      <w:spacing w:after="0" w:line="240" w:lineRule="auto"/>
    </w:pPr>
    <w:rPr>
      <w:sz w:val="24"/>
      <w:szCs w:val="24"/>
    </w:rPr>
  </w:style>
  <w:style w:type="paragraph" w:customStyle="1" w:styleId="D47B3173A0CF304CA2CB95E8D8079CA9">
    <w:name w:val="D47B3173A0CF304CA2CB95E8D8079CA9"/>
    <w:rsid w:val="00E66E9A"/>
    <w:pPr>
      <w:spacing w:after="0" w:line="240" w:lineRule="auto"/>
    </w:pPr>
    <w:rPr>
      <w:sz w:val="24"/>
      <w:szCs w:val="24"/>
    </w:rPr>
  </w:style>
  <w:style w:type="paragraph" w:customStyle="1" w:styleId="9A0DA17FA00E644E8D57166D13B36286">
    <w:name w:val="9A0DA17FA00E644E8D57166D13B36286"/>
    <w:rsid w:val="00E66E9A"/>
    <w:pPr>
      <w:spacing w:after="0" w:line="240" w:lineRule="auto"/>
    </w:pPr>
    <w:rPr>
      <w:sz w:val="24"/>
      <w:szCs w:val="24"/>
    </w:rPr>
  </w:style>
  <w:style w:type="paragraph" w:customStyle="1" w:styleId="90AEA3276A72584DB9810E433A960240">
    <w:name w:val="90AEA3276A72584DB9810E433A960240"/>
    <w:rsid w:val="00E66E9A"/>
    <w:pPr>
      <w:spacing w:after="0" w:line="240" w:lineRule="auto"/>
    </w:pPr>
    <w:rPr>
      <w:sz w:val="24"/>
      <w:szCs w:val="24"/>
    </w:rPr>
  </w:style>
  <w:style w:type="paragraph" w:customStyle="1" w:styleId="E43A5BB7D2C1934E8AC7CBBFB389487B">
    <w:name w:val="E43A5BB7D2C1934E8AC7CBBFB389487B"/>
    <w:rsid w:val="00E66E9A"/>
    <w:pPr>
      <w:spacing w:after="0" w:line="240" w:lineRule="auto"/>
    </w:pPr>
    <w:rPr>
      <w:sz w:val="24"/>
      <w:szCs w:val="24"/>
    </w:rPr>
  </w:style>
  <w:style w:type="paragraph" w:customStyle="1" w:styleId="CE7DBC71412B5840A26A85605928D39B">
    <w:name w:val="CE7DBC71412B5840A26A85605928D39B"/>
    <w:rsid w:val="00E66E9A"/>
    <w:pPr>
      <w:spacing w:after="0" w:line="240" w:lineRule="auto"/>
    </w:pPr>
    <w:rPr>
      <w:sz w:val="24"/>
      <w:szCs w:val="24"/>
    </w:rPr>
  </w:style>
  <w:style w:type="paragraph" w:customStyle="1" w:styleId="D1617FBA1EC9224398D6FD9115F501AB">
    <w:name w:val="D1617FBA1EC9224398D6FD9115F501AB"/>
    <w:rsid w:val="00E66E9A"/>
    <w:pPr>
      <w:spacing w:after="0" w:line="240" w:lineRule="auto"/>
    </w:pPr>
    <w:rPr>
      <w:sz w:val="24"/>
      <w:szCs w:val="24"/>
    </w:rPr>
  </w:style>
  <w:style w:type="paragraph" w:customStyle="1" w:styleId="E8869BFB6D736249B33E38C76BE503C6">
    <w:name w:val="E8869BFB6D736249B33E38C76BE503C6"/>
    <w:rsid w:val="00E66E9A"/>
    <w:pPr>
      <w:spacing w:after="0" w:line="240" w:lineRule="auto"/>
    </w:pPr>
    <w:rPr>
      <w:sz w:val="24"/>
      <w:szCs w:val="24"/>
    </w:rPr>
  </w:style>
  <w:style w:type="paragraph" w:customStyle="1" w:styleId="03654ABD80BA8844B875B7CA46868377">
    <w:name w:val="03654ABD80BA8844B875B7CA46868377"/>
    <w:rsid w:val="00E66E9A"/>
    <w:pPr>
      <w:spacing w:after="0" w:line="240" w:lineRule="auto"/>
    </w:pPr>
    <w:rPr>
      <w:sz w:val="24"/>
      <w:szCs w:val="24"/>
    </w:rPr>
  </w:style>
  <w:style w:type="paragraph" w:customStyle="1" w:styleId="6007BD9E7F13684EB61D313F21685552">
    <w:name w:val="6007BD9E7F13684EB61D313F21685552"/>
    <w:rsid w:val="00E66E9A"/>
    <w:pPr>
      <w:spacing w:after="0" w:line="240" w:lineRule="auto"/>
    </w:pPr>
    <w:rPr>
      <w:sz w:val="24"/>
      <w:szCs w:val="24"/>
    </w:rPr>
  </w:style>
  <w:style w:type="paragraph" w:customStyle="1" w:styleId="1A12FFD62DF08847B33FBF32A5F98BFA">
    <w:name w:val="1A12FFD62DF08847B33FBF32A5F98BFA"/>
    <w:rsid w:val="00E66E9A"/>
    <w:pPr>
      <w:spacing w:after="0" w:line="240" w:lineRule="auto"/>
    </w:pPr>
    <w:rPr>
      <w:sz w:val="24"/>
      <w:szCs w:val="24"/>
    </w:rPr>
  </w:style>
  <w:style w:type="paragraph" w:customStyle="1" w:styleId="C3B015FB547F6045ADA2D9F200BFFABA">
    <w:name w:val="C3B015FB547F6045ADA2D9F200BFFABA"/>
    <w:rsid w:val="00E66E9A"/>
    <w:pPr>
      <w:spacing w:after="0" w:line="240" w:lineRule="auto"/>
    </w:pPr>
    <w:rPr>
      <w:sz w:val="24"/>
      <w:szCs w:val="24"/>
    </w:rPr>
  </w:style>
  <w:style w:type="paragraph" w:customStyle="1" w:styleId="F9C5D0C5B94DF2409777FD589A0ECE19">
    <w:name w:val="F9C5D0C5B94DF2409777FD589A0ECE19"/>
    <w:rsid w:val="00E66E9A"/>
    <w:pPr>
      <w:spacing w:after="0" w:line="240" w:lineRule="auto"/>
    </w:pPr>
    <w:rPr>
      <w:sz w:val="24"/>
      <w:szCs w:val="24"/>
    </w:rPr>
  </w:style>
  <w:style w:type="paragraph" w:customStyle="1" w:styleId="84D44EBD24EE3E46830B6EC5403FE70D">
    <w:name w:val="84D44EBD24EE3E46830B6EC5403FE70D"/>
    <w:rsid w:val="00E66E9A"/>
    <w:pPr>
      <w:spacing w:after="0" w:line="240" w:lineRule="auto"/>
    </w:pPr>
    <w:rPr>
      <w:sz w:val="24"/>
      <w:szCs w:val="24"/>
    </w:rPr>
  </w:style>
  <w:style w:type="paragraph" w:customStyle="1" w:styleId="DBC43133635A5144BD7D46D630F91B76">
    <w:name w:val="DBC43133635A5144BD7D46D630F91B76"/>
    <w:rsid w:val="00E66E9A"/>
    <w:pPr>
      <w:spacing w:after="0" w:line="240" w:lineRule="auto"/>
    </w:pPr>
    <w:rPr>
      <w:sz w:val="24"/>
      <w:szCs w:val="24"/>
    </w:rPr>
  </w:style>
  <w:style w:type="paragraph" w:customStyle="1" w:styleId="B111AD75B4D6354798BF62EBB14E60E3">
    <w:name w:val="B111AD75B4D6354798BF62EBB14E60E3"/>
    <w:rsid w:val="00E66E9A"/>
    <w:pPr>
      <w:spacing w:after="0" w:line="240" w:lineRule="auto"/>
    </w:pPr>
    <w:rPr>
      <w:sz w:val="24"/>
      <w:szCs w:val="24"/>
    </w:rPr>
  </w:style>
  <w:style w:type="paragraph" w:customStyle="1" w:styleId="1460248B2179884F8409573CB0E57649">
    <w:name w:val="1460248B2179884F8409573CB0E57649"/>
    <w:rsid w:val="00E66E9A"/>
    <w:pPr>
      <w:spacing w:after="0" w:line="240" w:lineRule="auto"/>
    </w:pPr>
    <w:rPr>
      <w:sz w:val="24"/>
      <w:szCs w:val="24"/>
    </w:rPr>
  </w:style>
  <w:style w:type="paragraph" w:customStyle="1" w:styleId="DF6BC28FC86B354484B277861312AF1D">
    <w:name w:val="DF6BC28FC86B354484B277861312AF1D"/>
    <w:rsid w:val="00E66E9A"/>
    <w:pPr>
      <w:spacing w:after="0" w:line="240" w:lineRule="auto"/>
    </w:pPr>
    <w:rPr>
      <w:sz w:val="24"/>
      <w:szCs w:val="24"/>
    </w:rPr>
  </w:style>
  <w:style w:type="paragraph" w:customStyle="1" w:styleId="64F1F7F237EDE74A8C5F011D2699DF8B">
    <w:name w:val="64F1F7F237EDE74A8C5F011D2699DF8B"/>
    <w:rsid w:val="00E66E9A"/>
    <w:pPr>
      <w:spacing w:after="0" w:line="240" w:lineRule="auto"/>
    </w:pPr>
    <w:rPr>
      <w:sz w:val="24"/>
      <w:szCs w:val="24"/>
    </w:rPr>
  </w:style>
  <w:style w:type="paragraph" w:customStyle="1" w:styleId="FCEB25108961494E8C3F72F98DBC2A5A">
    <w:name w:val="FCEB25108961494E8C3F72F98DBC2A5A"/>
    <w:rsid w:val="00E66E9A"/>
    <w:pPr>
      <w:spacing w:after="0" w:line="240" w:lineRule="auto"/>
    </w:pPr>
    <w:rPr>
      <w:sz w:val="24"/>
      <w:szCs w:val="24"/>
    </w:rPr>
  </w:style>
  <w:style w:type="paragraph" w:customStyle="1" w:styleId="B50D872922B0674090418753EAA3BD4A">
    <w:name w:val="B50D872922B0674090418753EAA3BD4A"/>
    <w:rsid w:val="00E66E9A"/>
    <w:pPr>
      <w:spacing w:after="0" w:line="240" w:lineRule="auto"/>
    </w:pPr>
    <w:rPr>
      <w:sz w:val="24"/>
      <w:szCs w:val="24"/>
    </w:rPr>
  </w:style>
  <w:style w:type="paragraph" w:customStyle="1" w:styleId="7059F0F49650F94EA8553DF2E2E4F89F">
    <w:name w:val="7059F0F49650F94EA8553DF2E2E4F89F"/>
    <w:rsid w:val="00E66E9A"/>
    <w:pPr>
      <w:spacing w:after="0" w:line="240" w:lineRule="auto"/>
    </w:pPr>
    <w:rPr>
      <w:sz w:val="24"/>
      <w:szCs w:val="24"/>
    </w:rPr>
  </w:style>
  <w:style w:type="paragraph" w:customStyle="1" w:styleId="46809F6049012749A939340CACF96558">
    <w:name w:val="46809F6049012749A939340CACF96558"/>
    <w:rsid w:val="00E66E9A"/>
    <w:pPr>
      <w:spacing w:after="0" w:line="240" w:lineRule="auto"/>
    </w:pPr>
    <w:rPr>
      <w:sz w:val="24"/>
      <w:szCs w:val="24"/>
    </w:rPr>
  </w:style>
  <w:style w:type="paragraph" w:customStyle="1" w:styleId="18D134789808C34C99F83BB2A05E9848">
    <w:name w:val="18D134789808C34C99F83BB2A05E9848"/>
    <w:rsid w:val="00E66E9A"/>
    <w:pPr>
      <w:spacing w:after="0" w:line="240" w:lineRule="auto"/>
    </w:pPr>
    <w:rPr>
      <w:sz w:val="24"/>
      <w:szCs w:val="24"/>
    </w:rPr>
  </w:style>
  <w:style w:type="paragraph" w:customStyle="1" w:styleId="21DA1AF2DF83E44AA45AAB5D505A4C7A">
    <w:name w:val="21DA1AF2DF83E44AA45AAB5D505A4C7A"/>
    <w:rsid w:val="00E66E9A"/>
    <w:pPr>
      <w:spacing w:after="0" w:line="240" w:lineRule="auto"/>
    </w:pPr>
    <w:rPr>
      <w:sz w:val="24"/>
      <w:szCs w:val="24"/>
    </w:rPr>
  </w:style>
  <w:style w:type="paragraph" w:customStyle="1" w:styleId="830887361314C542AC863032C83B5C3F">
    <w:name w:val="830887361314C542AC863032C83B5C3F"/>
    <w:rsid w:val="00E66E9A"/>
    <w:pPr>
      <w:spacing w:after="0" w:line="240" w:lineRule="auto"/>
    </w:pPr>
    <w:rPr>
      <w:sz w:val="24"/>
      <w:szCs w:val="24"/>
    </w:rPr>
  </w:style>
  <w:style w:type="paragraph" w:customStyle="1" w:styleId="DCC7316F0C128E44A80D9E3A630F69CE">
    <w:name w:val="DCC7316F0C128E44A80D9E3A630F69CE"/>
    <w:rsid w:val="00E66E9A"/>
    <w:pPr>
      <w:spacing w:after="0" w:line="240" w:lineRule="auto"/>
    </w:pPr>
    <w:rPr>
      <w:sz w:val="24"/>
      <w:szCs w:val="24"/>
    </w:rPr>
  </w:style>
  <w:style w:type="paragraph" w:customStyle="1" w:styleId="131C6487E2AFD748AC8DFF824245E058">
    <w:name w:val="131C6487E2AFD748AC8DFF824245E058"/>
    <w:rsid w:val="00E66E9A"/>
    <w:pPr>
      <w:spacing w:after="0" w:line="240" w:lineRule="auto"/>
    </w:pPr>
    <w:rPr>
      <w:sz w:val="24"/>
      <w:szCs w:val="24"/>
    </w:rPr>
  </w:style>
  <w:style w:type="paragraph" w:customStyle="1" w:styleId="C9955AFEC5BD6D42BCD0198DCAB1CE3A">
    <w:name w:val="C9955AFEC5BD6D42BCD0198DCAB1CE3A"/>
    <w:rsid w:val="00E66E9A"/>
    <w:pPr>
      <w:spacing w:after="0" w:line="240" w:lineRule="auto"/>
    </w:pPr>
    <w:rPr>
      <w:sz w:val="24"/>
      <w:szCs w:val="24"/>
    </w:rPr>
  </w:style>
  <w:style w:type="paragraph" w:customStyle="1" w:styleId="47805E378B70EC448322F1ED6A004BBD">
    <w:name w:val="47805E378B70EC448322F1ED6A004BBD"/>
    <w:rsid w:val="00E66E9A"/>
    <w:pPr>
      <w:spacing w:after="0" w:line="240" w:lineRule="auto"/>
    </w:pPr>
    <w:rPr>
      <w:sz w:val="24"/>
      <w:szCs w:val="24"/>
    </w:rPr>
  </w:style>
  <w:style w:type="paragraph" w:customStyle="1" w:styleId="5C5706B828D1E84486BE6D2890732FB8">
    <w:name w:val="5C5706B828D1E84486BE6D2890732FB8"/>
    <w:rsid w:val="00E66E9A"/>
    <w:pPr>
      <w:spacing w:after="0" w:line="240" w:lineRule="auto"/>
    </w:pPr>
    <w:rPr>
      <w:sz w:val="24"/>
      <w:szCs w:val="24"/>
    </w:rPr>
  </w:style>
  <w:style w:type="paragraph" w:customStyle="1" w:styleId="910CC91EC3C8034F86FB527B9F57F332">
    <w:name w:val="910CC91EC3C8034F86FB527B9F57F332"/>
    <w:rsid w:val="00E66E9A"/>
    <w:pPr>
      <w:spacing w:after="0" w:line="240" w:lineRule="auto"/>
    </w:pPr>
    <w:rPr>
      <w:sz w:val="24"/>
      <w:szCs w:val="24"/>
    </w:rPr>
  </w:style>
  <w:style w:type="paragraph" w:customStyle="1" w:styleId="9D443A9C2243044FA6360894BF84AB6C">
    <w:name w:val="9D443A9C2243044FA6360894BF84AB6C"/>
    <w:rsid w:val="00E66E9A"/>
    <w:pPr>
      <w:spacing w:after="0" w:line="240" w:lineRule="auto"/>
    </w:pPr>
    <w:rPr>
      <w:sz w:val="24"/>
      <w:szCs w:val="24"/>
    </w:rPr>
  </w:style>
  <w:style w:type="paragraph" w:customStyle="1" w:styleId="F257D95C0DC2204AA4408B59897A3B1A">
    <w:name w:val="F257D95C0DC2204AA4408B59897A3B1A"/>
    <w:rsid w:val="00E66E9A"/>
    <w:pPr>
      <w:spacing w:after="0" w:line="240" w:lineRule="auto"/>
    </w:pPr>
    <w:rPr>
      <w:sz w:val="24"/>
      <w:szCs w:val="24"/>
    </w:rPr>
  </w:style>
  <w:style w:type="paragraph" w:customStyle="1" w:styleId="A4BA75E7C5553547B43EFBFE66944DC3">
    <w:name w:val="A4BA75E7C5553547B43EFBFE66944DC3"/>
    <w:rsid w:val="00E66E9A"/>
    <w:pPr>
      <w:spacing w:after="0" w:line="240" w:lineRule="auto"/>
    </w:pPr>
    <w:rPr>
      <w:sz w:val="24"/>
      <w:szCs w:val="24"/>
    </w:rPr>
  </w:style>
  <w:style w:type="paragraph" w:customStyle="1" w:styleId="9E510A75176A274C94EBC65BD2F26F0F">
    <w:name w:val="9E510A75176A274C94EBC65BD2F26F0F"/>
    <w:rsid w:val="00E66E9A"/>
    <w:pPr>
      <w:spacing w:after="0" w:line="240" w:lineRule="auto"/>
    </w:pPr>
    <w:rPr>
      <w:sz w:val="24"/>
      <w:szCs w:val="24"/>
    </w:rPr>
  </w:style>
  <w:style w:type="paragraph" w:customStyle="1" w:styleId="8C1F38DFA3BEB5469DAC63E62E3577EC">
    <w:name w:val="8C1F38DFA3BEB5469DAC63E62E3577EC"/>
    <w:rsid w:val="00E66E9A"/>
    <w:pPr>
      <w:spacing w:after="0" w:line="240" w:lineRule="auto"/>
    </w:pPr>
    <w:rPr>
      <w:sz w:val="24"/>
      <w:szCs w:val="24"/>
    </w:rPr>
  </w:style>
  <w:style w:type="paragraph" w:customStyle="1" w:styleId="09C26A5E47DF734F99B2CA528E707687">
    <w:name w:val="09C26A5E47DF734F99B2CA528E707687"/>
    <w:rsid w:val="00E66E9A"/>
    <w:pPr>
      <w:spacing w:after="0" w:line="240" w:lineRule="auto"/>
    </w:pPr>
    <w:rPr>
      <w:sz w:val="24"/>
      <w:szCs w:val="24"/>
    </w:rPr>
  </w:style>
  <w:style w:type="paragraph" w:customStyle="1" w:styleId="62E967342343E74397620045067F98AF">
    <w:name w:val="62E967342343E74397620045067F98AF"/>
    <w:rsid w:val="00E66E9A"/>
    <w:pPr>
      <w:spacing w:after="0" w:line="240" w:lineRule="auto"/>
    </w:pPr>
    <w:rPr>
      <w:sz w:val="24"/>
      <w:szCs w:val="24"/>
    </w:rPr>
  </w:style>
  <w:style w:type="paragraph" w:customStyle="1" w:styleId="D390C4108F359848BFA6ECADB23E243B">
    <w:name w:val="D390C4108F359848BFA6ECADB23E243B"/>
    <w:rsid w:val="00E66E9A"/>
    <w:pPr>
      <w:spacing w:after="0" w:line="240" w:lineRule="auto"/>
    </w:pPr>
    <w:rPr>
      <w:sz w:val="24"/>
      <w:szCs w:val="24"/>
    </w:rPr>
  </w:style>
  <w:style w:type="paragraph" w:customStyle="1" w:styleId="CEB196F9F439AF4ABDF3C52DA5341B60">
    <w:name w:val="CEB196F9F439AF4ABDF3C52DA5341B60"/>
    <w:rsid w:val="00E66E9A"/>
    <w:pPr>
      <w:spacing w:after="0" w:line="240" w:lineRule="auto"/>
    </w:pPr>
    <w:rPr>
      <w:sz w:val="24"/>
      <w:szCs w:val="24"/>
    </w:rPr>
  </w:style>
  <w:style w:type="paragraph" w:customStyle="1" w:styleId="54CA1898C13C3642A26F6978DF4E68DD">
    <w:name w:val="54CA1898C13C3642A26F6978DF4E68DD"/>
    <w:rsid w:val="00E66E9A"/>
    <w:pPr>
      <w:spacing w:after="0" w:line="240" w:lineRule="auto"/>
    </w:pPr>
    <w:rPr>
      <w:sz w:val="24"/>
      <w:szCs w:val="24"/>
    </w:rPr>
  </w:style>
  <w:style w:type="paragraph" w:customStyle="1" w:styleId="F8247F563C60D243B2C8E8BF22C31BDF">
    <w:name w:val="F8247F563C60D243B2C8E8BF22C31BDF"/>
    <w:rsid w:val="00E66E9A"/>
    <w:pPr>
      <w:spacing w:after="0" w:line="240" w:lineRule="auto"/>
    </w:pPr>
    <w:rPr>
      <w:sz w:val="24"/>
      <w:szCs w:val="24"/>
    </w:rPr>
  </w:style>
  <w:style w:type="paragraph" w:customStyle="1" w:styleId="3A064C9363454849BF81D404201143AC">
    <w:name w:val="3A064C9363454849BF81D404201143AC"/>
    <w:rsid w:val="00E66E9A"/>
    <w:pPr>
      <w:spacing w:after="0" w:line="240" w:lineRule="auto"/>
    </w:pPr>
    <w:rPr>
      <w:sz w:val="24"/>
      <w:szCs w:val="24"/>
    </w:rPr>
  </w:style>
  <w:style w:type="paragraph" w:customStyle="1" w:styleId="B70FFB82CB1521479CB2335D10C6BC10">
    <w:name w:val="B70FFB82CB1521479CB2335D10C6BC10"/>
    <w:rsid w:val="00E66E9A"/>
    <w:pPr>
      <w:spacing w:after="0" w:line="240" w:lineRule="auto"/>
    </w:pPr>
    <w:rPr>
      <w:sz w:val="24"/>
      <w:szCs w:val="24"/>
    </w:rPr>
  </w:style>
  <w:style w:type="paragraph" w:customStyle="1" w:styleId="A50541CFC4BECD45878FF9C7E746B6C4">
    <w:name w:val="A50541CFC4BECD45878FF9C7E746B6C4"/>
    <w:rsid w:val="00E66E9A"/>
    <w:pPr>
      <w:spacing w:after="0" w:line="240" w:lineRule="auto"/>
    </w:pPr>
    <w:rPr>
      <w:sz w:val="24"/>
      <w:szCs w:val="24"/>
    </w:rPr>
  </w:style>
  <w:style w:type="paragraph" w:customStyle="1" w:styleId="3F331AD3EEABAB48806325FCFF228CF5">
    <w:name w:val="3F331AD3EEABAB48806325FCFF228CF5"/>
    <w:rsid w:val="00E66E9A"/>
    <w:pPr>
      <w:spacing w:after="0" w:line="240" w:lineRule="auto"/>
    </w:pPr>
    <w:rPr>
      <w:sz w:val="24"/>
      <w:szCs w:val="24"/>
    </w:rPr>
  </w:style>
  <w:style w:type="paragraph" w:customStyle="1" w:styleId="CC9C17D8467C0849A43CBBDBF9F24C82">
    <w:name w:val="CC9C17D8467C0849A43CBBDBF9F24C82"/>
    <w:rsid w:val="00E66E9A"/>
    <w:pPr>
      <w:spacing w:after="0" w:line="240" w:lineRule="auto"/>
    </w:pPr>
    <w:rPr>
      <w:sz w:val="24"/>
      <w:szCs w:val="24"/>
    </w:rPr>
  </w:style>
  <w:style w:type="paragraph" w:customStyle="1" w:styleId="7BF15D480A366F4285B712DCA8FAF9B2">
    <w:name w:val="7BF15D480A366F4285B712DCA8FAF9B2"/>
    <w:rsid w:val="00E66E9A"/>
    <w:pPr>
      <w:spacing w:after="0" w:line="240" w:lineRule="auto"/>
    </w:pPr>
    <w:rPr>
      <w:sz w:val="24"/>
      <w:szCs w:val="24"/>
    </w:rPr>
  </w:style>
  <w:style w:type="paragraph" w:customStyle="1" w:styleId="29FA5D1EBCAEBF43BFAA4A7226D90C82">
    <w:name w:val="29FA5D1EBCAEBF43BFAA4A7226D90C82"/>
    <w:rsid w:val="00E66E9A"/>
    <w:pPr>
      <w:spacing w:after="0" w:line="240" w:lineRule="auto"/>
    </w:pPr>
    <w:rPr>
      <w:sz w:val="24"/>
      <w:szCs w:val="24"/>
    </w:rPr>
  </w:style>
  <w:style w:type="paragraph" w:customStyle="1" w:styleId="B09B573A6F1DEA40B050307252FC04CE">
    <w:name w:val="B09B573A6F1DEA40B050307252FC04CE"/>
    <w:rsid w:val="00E66E9A"/>
    <w:pPr>
      <w:spacing w:after="0" w:line="240" w:lineRule="auto"/>
    </w:pPr>
    <w:rPr>
      <w:sz w:val="24"/>
      <w:szCs w:val="24"/>
    </w:rPr>
  </w:style>
  <w:style w:type="paragraph" w:customStyle="1" w:styleId="84A2CBE04B6A5742900E96531A8774A9">
    <w:name w:val="84A2CBE04B6A5742900E96531A8774A9"/>
    <w:rsid w:val="00E66E9A"/>
    <w:pPr>
      <w:spacing w:after="0" w:line="240" w:lineRule="auto"/>
    </w:pPr>
    <w:rPr>
      <w:sz w:val="24"/>
      <w:szCs w:val="24"/>
    </w:rPr>
  </w:style>
  <w:style w:type="paragraph" w:customStyle="1" w:styleId="64BFBA2053A41D40BF9EE5B07CB6309A">
    <w:name w:val="64BFBA2053A41D40BF9EE5B07CB6309A"/>
    <w:rsid w:val="00E66E9A"/>
    <w:pPr>
      <w:spacing w:after="0" w:line="240" w:lineRule="auto"/>
    </w:pPr>
    <w:rPr>
      <w:sz w:val="24"/>
      <w:szCs w:val="24"/>
    </w:rPr>
  </w:style>
  <w:style w:type="paragraph" w:customStyle="1" w:styleId="E67ECEB8DEA6274F91DEDAD6BD63E128">
    <w:name w:val="E67ECEB8DEA6274F91DEDAD6BD63E128"/>
    <w:rsid w:val="00E66E9A"/>
    <w:pPr>
      <w:spacing w:after="0" w:line="240" w:lineRule="auto"/>
    </w:pPr>
    <w:rPr>
      <w:sz w:val="24"/>
      <w:szCs w:val="24"/>
    </w:rPr>
  </w:style>
  <w:style w:type="paragraph" w:customStyle="1" w:styleId="6E3D5D186C759940825EE627AB7ABDF0">
    <w:name w:val="6E3D5D186C759940825EE627AB7ABDF0"/>
    <w:rsid w:val="00E66E9A"/>
    <w:pPr>
      <w:spacing w:after="0" w:line="240" w:lineRule="auto"/>
    </w:pPr>
    <w:rPr>
      <w:sz w:val="24"/>
      <w:szCs w:val="24"/>
    </w:rPr>
  </w:style>
  <w:style w:type="paragraph" w:customStyle="1" w:styleId="4333058FF1CDDD4ABEA10E65C4FC38B9">
    <w:name w:val="4333058FF1CDDD4ABEA10E65C4FC38B9"/>
    <w:rsid w:val="00E66E9A"/>
    <w:pPr>
      <w:spacing w:after="0" w:line="240" w:lineRule="auto"/>
    </w:pPr>
    <w:rPr>
      <w:sz w:val="24"/>
      <w:szCs w:val="24"/>
    </w:rPr>
  </w:style>
  <w:style w:type="paragraph" w:customStyle="1" w:styleId="74A34D6B95483A46954F3E112551749A">
    <w:name w:val="74A34D6B95483A46954F3E112551749A"/>
    <w:rsid w:val="00E66E9A"/>
    <w:pPr>
      <w:spacing w:after="0" w:line="240" w:lineRule="auto"/>
    </w:pPr>
    <w:rPr>
      <w:sz w:val="24"/>
      <w:szCs w:val="24"/>
    </w:rPr>
  </w:style>
  <w:style w:type="paragraph" w:customStyle="1" w:styleId="5A8CEC1D58BEFD44B111BC6474651E18">
    <w:name w:val="5A8CEC1D58BEFD44B111BC6474651E18"/>
    <w:rsid w:val="00E66E9A"/>
    <w:pPr>
      <w:spacing w:after="0" w:line="240" w:lineRule="auto"/>
    </w:pPr>
    <w:rPr>
      <w:sz w:val="24"/>
      <w:szCs w:val="24"/>
    </w:rPr>
  </w:style>
  <w:style w:type="paragraph" w:customStyle="1" w:styleId="832847AA587618479DC7603EB278A28D">
    <w:name w:val="832847AA587618479DC7603EB278A28D"/>
    <w:rsid w:val="00E66E9A"/>
    <w:pPr>
      <w:spacing w:after="0" w:line="240" w:lineRule="auto"/>
    </w:pPr>
    <w:rPr>
      <w:sz w:val="24"/>
      <w:szCs w:val="24"/>
    </w:rPr>
  </w:style>
  <w:style w:type="paragraph" w:customStyle="1" w:styleId="54F2AC6AC5038D4D9DA2CC86247AEC9D">
    <w:name w:val="54F2AC6AC5038D4D9DA2CC86247AEC9D"/>
    <w:rsid w:val="00E66E9A"/>
    <w:pPr>
      <w:spacing w:after="0" w:line="240" w:lineRule="auto"/>
    </w:pPr>
    <w:rPr>
      <w:sz w:val="24"/>
      <w:szCs w:val="24"/>
    </w:rPr>
  </w:style>
  <w:style w:type="paragraph" w:customStyle="1" w:styleId="2A03C8D9A409494D9F68ED79056EFFF2">
    <w:name w:val="2A03C8D9A409494D9F68ED79056EFFF2"/>
    <w:rsid w:val="00E66E9A"/>
    <w:pPr>
      <w:spacing w:after="0" w:line="240" w:lineRule="auto"/>
    </w:pPr>
    <w:rPr>
      <w:sz w:val="24"/>
      <w:szCs w:val="24"/>
    </w:rPr>
  </w:style>
  <w:style w:type="paragraph" w:customStyle="1" w:styleId="2806D7F7FD4E7746B393CEB742E3EB24">
    <w:name w:val="2806D7F7FD4E7746B393CEB742E3EB24"/>
    <w:rsid w:val="00E66E9A"/>
    <w:pPr>
      <w:spacing w:after="0" w:line="240" w:lineRule="auto"/>
    </w:pPr>
    <w:rPr>
      <w:sz w:val="24"/>
      <w:szCs w:val="24"/>
    </w:rPr>
  </w:style>
  <w:style w:type="paragraph" w:customStyle="1" w:styleId="14EAA997A7A2DA4E9E0AF2C76D90CFD8">
    <w:name w:val="14EAA997A7A2DA4E9E0AF2C76D90CFD8"/>
    <w:rsid w:val="00E66E9A"/>
    <w:pPr>
      <w:spacing w:after="0" w:line="240" w:lineRule="auto"/>
    </w:pPr>
    <w:rPr>
      <w:sz w:val="24"/>
      <w:szCs w:val="24"/>
    </w:rPr>
  </w:style>
  <w:style w:type="paragraph" w:customStyle="1" w:styleId="AC1816529D2E644E8457F2F37B03FC79">
    <w:name w:val="AC1816529D2E644E8457F2F37B03FC79"/>
    <w:rsid w:val="00E66E9A"/>
    <w:pPr>
      <w:spacing w:after="0" w:line="240" w:lineRule="auto"/>
    </w:pPr>
    <w:rPr>
      <w:sz w:val="24"/>
      <w:szCs w:val="24"/>
    </w:rPr>
  </w:style>
  <w:style w:type="paragraph" w:customStyle="1" w:styleId="0C0FFBCC3FE7674DBED0890ACEBF9A54">
    <w:name w:val="0C0FFBCC3FE7674DBED0890ACEBF9A54"/>
    <w:rsid w:val="00E66E9A"/>
    <w:pPr>
      <w:spacing w:after="0" w:line="240" w:lineRule="auto"/>
    </w:pPr>
    <w:rPr>
      <w:sz w:val="24"/>
      <w:szCs w:val="24"/>
    </w:rPr>
  </w:style>
  <w:style w:type="paragraph" w:customStyle="1" w:styleId="520237276222214096D9346C60B04FB3">
    <w:name w:val="520237276222214096D9346C60B04FB3"/>
    <w:rsid w:val="00E66E9A"/>
    <w:pPr>
      <w:spacing w:after="0" w:line="240" w:lineRule="auto"/>
    </w:pPr>
    <w:rPr>
      <w:sz w:val="24"/>
      <w:szCs w:val="24"/>
    </w:rPr>
  </w:style>
  <w:style w:type="paragraph" w:customStyle="1" w:styleId="8F40AC77714C1E4CA731A4E9469EE7BD">
    <w:name w:val="8F40AC77714C1E4CA731A4E9469EE7BD"/>
    <w:rsid w:val="00E66E9A"/>
    <w:pPr>
      <w:spacing w:after="0" w:line="240" w:lineRule="auto"/>
    </w:pPr>
    <w:rPr>
      <w:sz w:val="24"/>
      <w:szCs w:val="24"/>
    </w:rPr>
  </w:style>
  <w:style w:type="paragraph" w:customStyle="1" w:styleId="B23013DE90EE5B49A7C403AA8750635F">
    <w:name w:val="B23013DE90EE5B49A7C403AA8750635F"/>
    <w:rsid w:val="00E66E9A"/>
    <w:pPr>
      <w:spacing w:after="0" w:line="240" w:lineRule="auto"/>
    </w:pPr>
    <w:rPr>
      <w:sz w:val="24"/>
      <w:szCs w:val="24"/>
    </w:rPr>
  </w:style>
  <w:style w:type="paragraph" w:customStyle="1" w:styleId="7327A9AC495B7D48967353C2E333FE95">
    <w:name w:val="7327A9AC495B7D48967353C2E333FE95"/>
    <w:rsid w:val="00E66E9A"/>
    <w:pPr>
      <w:spacing w:after="0" w:line="240" w:lineRule="auto"/>
    </w:pPr>
    <w:rPr>
      <w:sz w:val="24"/>
      <w:szCs w:val="24"/>
    </w:rPr>
  </w:style>
  <w:style w:type="paragraph" w:customStyle="1" w:styleId="93A5FC752855EE4DA9570B17AA14600E">
    <w:name w:val="93A5FC752855EE4DA9570B17AA14600E"/>
    <w:rsid w:val="00E66E9A"/>
    <w:pPr>
      <w:spacing w:after="0" w:line="240" w:lineRule="auto"/>
    </w:pPr>
    <w:rPr>
      <w:sz w:val="24"/>
      <w:szCs w:val="24"/>
    </w:rPr>
  </w:style>
  <w:style w:type="paragraph" w:customStyle="1" w:styleId="795BE24A956ABB47AD8DF58413EE55A7">
    <w:name w:val="795BE24A956ABB47AD8DF58413EE55A7"/>
    <w:rsid w:val="00E66E9A"/>
    <w:pPr>
      <w:spacing w:after="0" w:line="240" w:lineRule="auto"/>
    </w:pPr>
    <w:rPr>
      <w:sz w:val="24"/>
      <w:szCs w:val="24"/>
    </w:rPr>
  </w:style>
  <w:style w:type="paragraph" w:customStyle="1" w:styleId="DEC7DCC3C4B4034C9B98EFE0E3FD0915">
    <w:name w:val="DEC7DCC3C4B4034C9B98EFE0E3FD0915"/>
    <w:rsid w:val="00E66E9A"/>
    <w:pPr>
      <w:spacing w:after="0" w:line="240" w:lineRule="auto"/>
    </w:pPr>
    <w:rPr>
      <w:sz w:val="24"/>
      <w:szCs w:val="24"/>
    </w:rPr>
  </w:style>
  <w:style w:type="paragraph" w:customStyle="1" w:styleId="C093765D2FAA5F4DB4165C0129C8F8BB">
    <w:name w:val="C093765D2FAA5F4DB4165C0129C8F8BB"/>
    <w:rsid w:val="00E66E9A"/>
    <w:pPr>
      <w:spacing w:after="0" w:line="240" w:lineRule="auto"/>
    </w:pPr>
    <w:rPr>
      <w:sz w:val="24"/>
      <w:szCs w:val="24"/>
    </w:rPr>
  </w:style>
  <w:style w:type="paragraph" w:customStyle="1" w:styleId="44B07ADE10C39241A3DDD02EAC207076">
    <w:name w:val="44B07ADE10C39241A3DDD02EAC207076"/>
    <w:rsid w:val="00E66E9A"/>
    <w:pPr>
      <w:spacing w:after="0" w:line="240" w:lineRule="auto"/>
    </w:pPr>
    <w:rPr>
      <w:sz w:val="24"/>
      <w:szCs w:val="24"/>
    </w:rPr>
  </w:style>
  <w:style w:type="paragraph" w:customStyle="1" w:styleId="DD06E58D2C89D24FB5CD5048A595BCC0">
    <w:name w:val="DD06E58D2C89D24FB5CD5048A595BCC0"/>
    <w:rsid w:val="00E66E9A"/>
    <w:pPr>
      <w:spacing w:after="0" w:line="240" w:lineRule="auto"/>
    </w:pPr>
    <w:rPr>
      <w:sz w:val="24"/>
      <w:szCs w:val="24"/>
    </w:rPr>
  </w:style>
  <w:style w:type="paragraph" w:customStyle="1" w:styleId="220569D333499A46BDF67EB1732276B8">
    <w:name w:val="220569D333499A46BDF67EB1732276B8"/>
    <w:rsid w:val="00E66E9A"/>
    <w:pPr>
      <w:spacing w:after="0" w:line="240" w:lineRule="auto"/>
    </w:pPr>
    <w:rPr>
      <w:sz w:val="24"/>
      <w:szCs w:val="24"/>
    </w:rPr>
  </w:style>
  <w:style w:type="paragraph" w:customStyle="1" w:styleId="16CFF7C9546011419509014498474DB8">
    <w:name w:val="16CFF7C9546011419509014498474DB8"/>
    <w:rsid w:val="00E66E9A"/>
    <w:pPr>
      <w:spacing w:after="0" w:line="240" w:lineRule="auto"/>
    </w:pPr>
    <w:rPr>
      <w:sz w:val="24"/>
      <w:szCs w:val="24"/>
    </w:rPr>
  </w:style>
  <w:style w:type="paragraph" w:customStyle="1" w:styleId="D3468AF21BC02A4E8A5A4ED1A077586E">
    <w:name w:val="D3468AF21BC02A4E8A5A4ED1A077586E"/>
    <w:rsid w:val="00E66E9A"/>
    <w:pPr>
      <w:spacing w:after="0" w:line="240" w:lineRule="auto"/>
    </w:pPr>
    <w:rPr>
      <w:sz w:val="24"/>
      <w:szCs w:val="24"/>
    </w:rPr>
  </w:style>
  <w:style w:type="paragraph" w:customStyle="1" w:styleId="517A2648BC3E154587788DF166708AA7">
    <w:name w:val="517A2648BC3E154587788DF166708AA7"/>
    <w:rsid w:val="00E66E9A"/>
    <w:pPr>
      <w:spacing w:after="0" w:line="240" w:lineRule="auto"/>
    </w:pPr>
    <w:rPr>
      <w:sz w:val="24"/>
      <w:szCs w:val="24"/>
    </w:rPr>
  </w:style>
  <w:style w:type="paragraph" w:customStyle="1" w:styleId="699E9DB83F514C43A23682D6FFB51588">
    <w:name w:val="699E9DB83F514C43A23682D6FFB51588"/>
    <w:rsid w:val="00E66E9A"/>
    <w:pPr>
      <w:spacing w:after="0" w:line="240" w:lineRule="auto"/>
    </w:pPr>
    <w:rPr>
      <w:sz w:val="24"/>
      <w:szCs w:val="24"/>
    </w:rPr>
  </w:style>
  <w:style w:type="paragraph" w:customStyle="1" w:styleId="9497355EA752D242AC90B1354EA6674E">
    <w:name w:val="9497355EA752D242AC90B1354EA6674E"/>
    <w:rsid w:val="00E66E9A"/>
    <w:pPr>
      <w:spacing w:after="0" w:line="240" w:lineRule="auto"/>
    </w:pPr>
    <w:rPr>
      <w:sz w:val="24"/>
      <w:szCs w:val="24"/>
    </w:rPr>
  </w:style>
  <w:style w:type="paragraph" w:customStyle="1" w:styleId="22A1A733CD8EF6468CCABCD693FF15B2">
    <w:name w:val="22A1A733CD8EF6468CCABCD693FF15B2"/>
    <w:rsid w:val="00E66E9A"/>
    <w:pPr>
      <w:spacing w:after="0" w:line="240" w:lineRule="auto"/>
    </w:pPr>
    <w:rPr>
      <w:sz w:val="24"/>
      <w:szCs w:val="24"/>
    </w:rPr>
  </w:style>
  <w:style w:type="paragraph" w:customStyle="1" w:styleId="BD9481DC14773145A116E79000609AAE">
    <w:name w:val="BD9481DC14773145A116E79000609AAE"/>
    <w:rsid w:val="00E66E9A"/>
    <w:pPr>
      <w:spacing w:after="0" w:line="240" w:lineRule="auto"/>
    </w:pPr>
    <w:rPr>
      <w:sz w:val="24"/>
      <w:szCs w:val="24"/>
    </w:rPr>
  </w:style>
  <w:style w:type="paragraph" w:customStyle="1" w:styleId="6757BCE3DC2B744082258975C650BA10">
    <w:name w:val="6757BCE3DC2B744082258975C650BA10"/>
    <w:rsid w:val="00E66E9A"/>
    <w:pPr>
      <w:spacing w:after="0" w:line="240" w:lineRule="auto"/>
    </w:pPr>
    <w:rPr>
      <w:sz w:val="24"/>
      <w:szCs w:val="24"/>
    </w:rPr>
  </w:style>
  <w:style w:type="paragraph" w:customStyle="1" w:styleId="C7AB5480922DC64FAB7D228070C2B3BD">
    <w:name w:val="C7AB5480922DC64FAB7D228070C2B3BD"/>
    <w:rsid w:val="00E66E9A"/>
    <w:pPr>
      <w:spacing w:after="0" w:line="240" w:lineRule="auto"/>
    </w:pPr>
    <w:rPr>
      <w:sz w:val="24"/>
      <w:szCs w:val="24"/>
    </w:rPr>
  </w:style>
  <w:style w:type="paragraph" w:customStyle="1" w:styleId="67858DBFFA8FCD41806FAC78A06D589C">
    <w:name w:val="67858DBFFA8FCD41806FAC78A06D589C"/>
    <w:rsid w:val="00E66E9A"/>
    <w:pPr>
      <w:spacing w:after="0" w:line="240" w:lineRule="auto"/>
    </w:pPr>
    <w:rPr>
      <w:sz w:val="24"/>
      <w:szCs w:val="24"/>
    </w:rPr>
  </w:style>
  <w:style w:type="paragraph" w:customStyle="1" w:styleId="4F5A6EAA3BDB9247A17A92234F92B5D2">
    <w:name w:val="4F5A6EAA3BDB9247A17A92234F92B5D2"/>
    <w:rsid w:val="00E66E9A"/>
    <w:pPr>
      <w:spacing w:after="0" w:line="240" w:lineRule="auto"/>
    </w:pPr>
    <w:rPr>
      <w:sz w:val="24"/>
      <w:szCs w:val="24"/>
    </w:rPr>
  </w:style>
  <w:style w:type="paragraph" w:customStyle="1" w:styleId="DF7D80870B31164595E2E05B7C14E6D9">
    <w:name w:val="DF7D80870B31164595E2E05B7C14E6D9"/>
    <w:rsid w:val="00E66E9A"/>
    <w:pPr>
      <w:spacing w:after="0" w:line="240" w:lineRule="auto"/>
    </w:pPr>
    <w:rPr>
      <w:sz w:val="24"/>
      <w:szCs w:val="24"/>
    </w:rPr>
  </w:style>
  <w:style w:type="paragraph" w:customStyle="1" w:styleId="7A4377F89B704346BE1A0D03F38E838C">
    <w:name w:val="7A4377F89B704346BE1A0D03F38E838C"/>
    <w:rsid w:val="00E66E9A"/>
    <w:pPr>
      <w:spacing w:after="0" w:line="240" w:lineRule="auto"/>
    </w:pPr>
    <w:rPr>
      <w:sz w:val="24"/>
      <w:szCs w:val="24"/>
    </w:rPr>
  </w:style>
  <w:style w:type="paragraph" w:customStyle="1" w:styleId="EBAF9DE921CD4242A1F1E4818DD17669">
    <w:name w:val="EBAF9DE921CD4242A1F1E4818DD17669"/>
    <w:rsid w:val="00E66E9A"/>
    <w:pPr>
      <w:spacing w:after="0" w:line="240" w:lineRule="auto"/>
    </w:pPr>
    <w:rPr>
      <w:sz w:val="24"/>
      <w:szCs w:val="24"/>
    </w:rPr>
  </w:style>
  <w:style w:type="paragraph" w:customStyle="1" w:styleId="9BED40219AC18C47A4AE75A541AD4992">
    <w:name w:val="9BED40219AC18C47A4AE75A541AD4992"/>
    <w:rsid w:val="00E66E9A"/>
    <w:pPr>
      <w:spacing w:after="0" w:line="240" w:lineRule="auto"/>
    </w:pPr>
    <w:rPr>
      <w:sz w:val="24"/>
      <w:szCs w:val="24"/>
    </w:rPr>
  </w:style>
  <w:style w:type="paragraph" w:customStyle="1" w:styleId="FA1B943468CCE94D8783D51C7EB61D1F">
    <w:name w:val="FA1B943468CCE94D8783D51C7EB61D1F"/>
    <w:rsid w:val="00E66E9A"/>
    <w:pPr>
      <w:spacing w:after="0" w:line="240" w:lineRule="auto"/>
    </w:pPr>
    <w:rPr>
      <w:sz w:val="24"/>
      <w:szCs w:val="24"/>
    </w:rPr>
  </w:style>
  <w:style w:type="paragraph" w:customStyle="1" w:styleId="8F8A965B6BD2C04082CA912E9199FDBC">
    <w:name w:val="8F8A965B6BD2C04082CA912E9199FDBC"/>
    <w:rsid w:val="00E66E9A"/>
    <w:pPr>
      <w:spacing w:after="0" w:line="240" w:lineRule="auto"/>
    </w:pPr>
    <w:rPr>
      <w:sz w:val="24"/>
      <w:szCs w:val="24"/>
    </w:rPr>
  </w:style>
  <w:style w:type="paragraph" w:customStyle="1" w:styleId="9B505AC407DDBF4F9B935138CE47B9C9">
    <w:name w:val="9B505AC407DDBF4F9B935138CE47B9C9"/>
    <w:rsid w:val="00E66E9A"/>
    <w:pPr>
      <w:spacing w:after="0" w:line="240" w:lineRule="auto"/>
    </w:pPr>
    <w:rPr>
      <w:sz w:val="24"/>
      <w:szCs w:val="24"/>
    </w:rPr>
  </w:style>
  <w:style w:type="paragraph" w:customStyle="1" w:styleId="4EC78E74C80C4D4DB7FCDC7F25B59865">
    <w:name w:val="4EC78E74C80C4D4DB7FCDC7F25B59865"/>
    <w:rsid w:val="00E66E9A"/>
    <w:pPr>
      <w:spacing w:after="0" w:line="240" w:lineRule="auto"/>
    </w:pPr>
    <w:rPr>
      <w:sz w:val="24"/>
      <w:szCs w:val="24"/>
    </w:rPr>
  </w:style>
  <w:style w:type="paragraph" w:customStyle="1" w:styleId="02657A91FADAEB48846D319EA2DF82CC">
    <w:name w:val="02657A91FADAEB48846D319EA2DF82CC"/>
    <w:rsid w:val="00E66E9A"/>
    <w:pPr>
      <w:spacing w:after="0" w:line="240" w:lineRule="auto"/>
    </w:pPr>
    <w:rPr>
      <w:sz w:val="24"/>
      <w:szCs w:val="24"/>
    </w:rPr>
  </w:style>
  <w:style w:type="paragraph" w:customStyle="1" w:styleId="0D5B7F19AA8AD94F9FE77B24731AB2E0">
    <w:name w:val="0D5B7F19AA8AD94F9FE77B24731AB2E0"/>
    <w:rsid w:val="00E66E9A"/>
    <w:pPr>
      <w:spacing w:after="0" w:line="240" w:lineRule="auto"/>
    </w:pPr>
    <w:rPr>
      <w:sz w:val="24"/>
      <w:szCs w:val="24"/>
    </w:rPr>
  </w:style>
  <w:style w:type="paragraph" w:customStyle="1" w:styleId="53946134F7088A45B76B3CFFBE0FE191">
    <w:name w:val="53946134F7088A45B76B3CFFBE0FE191"/>
    <w:rsid w:val="00E66E9A"/>
    <w:pPr>
      <w:spacing w:after="0" w:line="240" w:lineRule="auto"/>
    </w:pPr>
    <w:rPr>
      <w:sz w:val="24"/>
      <w:szCs w:val="24"/>
    </w:rPr>
  </w:style>
  <w:style w:type="paragraph" w:customStyle="1" w:styleId="48BD0880D8AEF040A3C50CEC4F49C98A">
    <w:name w:val="48BD0880D8AEF040A3C50CEC4F49C98A"/>
    <w:rsid w:val="00E66E9A"/>
    <w:pPr>
      <w:spacing w:after="0" w:line="240" w:lineRule="auto"/>
    </w:pPr>
    <w:rPr>
      <w:sz w:val="24"/>
      <w:szCs w:val="24"/>
    </w:rPr>
  </w:style>
  <w:style w:type="paragraph" w:customStyle="1" w:styleId="68F90A9A5F93AC45BC11765690C90DE3">
    <w:name w:val="68F90A9A5F93AC45BC11765690C90DE3"/>
    <w:rsid w:val="00E66E9A"/>
    <w:pPr>
      <w:spacing w:after="0" w:line="240" w:lineRule="auto"/>
    </w:pPr>
    <w:rPr>
      <w:sz w:val="24"/>
      <w:szCs w:val="24"/>
    </w:rPr>
  </w:style>
  <w:style w:type="paragraph" w:customStyle="1" w:styleId="8E9B418EA977D64EA1EE897149DF310C">
    <w:name w:val="8E9B418EA977D64EA1EE897149DF310C"/>
    <w:rsid w:val="00E66E9A"/>
    <w:pPr>
      <w:spacing w:after="0" w:line="240" w:lineRule="auto"/>
    </w:pPr>
    <w:rPr>
      <w:sz w:val="24"/>
      <w:szCs w:val="24"/>
    </w:rPr>
  </w:style>
  <w:style w:type="paragraph" w:customStyle="1" w:styleId="16973DC7B60C77469ACCBCC6A6247E27">
    <w:name w:val="16973DC7B60C77469ACCBCC6A6247E27"/>
    <w:rsid w:val="00E66E9A"/>
    <w:pPr>
      <w:spacing w:after="0" w:line="240" w:lineRule="auto"/>
    </w:pPr>
    <w:rPr>
      <w:sz w:val="24"/>
      <w:szCs w:val="24"/>
    </w:rPr>
  </w:style>
  <w:style w:type="paragraph" w:customStyle="1" w:styleId="F717A333A4D46E4C8352A0398628EBB1">
    <w:name w:val="F717A333A4D46E4C8352A0398628EBB1"/>
    <w:rsid w:val="00E66E9A"/>
    <w:pPr>
      <w:spacing w:after="0" w:line="240" w:lineRule="auto"/>
    </w:pPr>
    <w:rPr>
      <w:sz w:val="24"/>
      <w:szCs w:val="24"/>
    </w:rPr>
  </w:style>
  <w:style w:type="paragraph" w:customStyle="1" w:styleId="80A708276F6BCC43AFC66CD88340C039">
    <w:name w:val="80A708276F6BCC43AFC66CD88340C039"/>
    <w:rsid w:val="00E66E9A"/>
    <w:pPr>
      <w:spacing w:after="0" w:line="240" w:lineRule="auto"/>
    </w:pPr>
    <w:rPr>
      <w:sz w:val="24"/>
      <w:szCs w:val="24"/>
    </w:rPr>
  </w:style>
  <w:style w:type="paragraph" w:customStyle="1" w:styleId="50DF5CE291762445904BD9BB3B887FC5">
    <w:name w:val="50DF5CE291762445904BD9BB3B887FC5"/>
    <w:rsid w:val="00E66E9A"/>
    <w:pPr>
      <w:spacing w:after="0" w:line="240" w:lineRule="auto"/>
    </w:pPr>
    <w:rPr>
      <w:sz w:val="24"/>
      <w:szCs w:val="24"/>
    </w:rPr>
  </w:style>
  <w:style w:type="paragraph" w:customStyle="1" w:styleId="1B7C39575E66EB41BF9E8AB8C19A3588">
    <w:name w:val="1B7C39575E66EB41BF9E8AB8C19A3588"/>
    <w:rsid w:val="00E66E9A"/>
    <w:pPr>
      <w:spacing w:after="0" w:line="240" w:lineRule="auto"/>
    </w:pPr>
    <w:rPr>
      <w:sz w:val="24"/>
      <w:szCs w:val="24"/>
    </w:rPr>
  </w:style>
  <w:style w:type="paragraph" w:customStyle="1" w:styleId="360A99DDF4A45D40947EE5B51CBAEB9E">
    <w:name w:val="360A99DDF4A45D40947EE5B51CBAEB9E"/>
    <w:rsid w:val="00E66E9A"/>
    <w:pPr>
      <w:spacing w:after="0" w:line="240" w:lineRule="auto"/>
    </w:pPr>
    <w:rPr>
      <w:sz w:val="24"/>
      <w:szCs w:val="24"/>
    </w:rPr>
  </w:style>
  <w:style w:type="paragraph" w:customStyle="1" w:styleId="1B6E4D5545F2DA4D9539DB86F519CB11">
    <w:name w:val="1B6E4D5545F2DA4D9539DB86F519CB11"/>
    <w:rsid w:val="00E66E9A"/>
    <w:pPr>
      <w:spacing w:after="0" w:line="240" w:lineRule="auto"/>
    </w:pPr>
    <w:rPr>
      <w:sz w:val="24"/>
      <w:szCs w:val="24"/>
    </w:rPr>
  </w:style>
  <w:style w:type="paragraph" w:customStyle="1" w:styleId="F9A0B30588DA1646AA8704EF8C626E1B">
    <w:name w:val="F9A0B30588DA1646AA8704EF8C626E1B"/>
    <w:rsid w:val="00E66E9A"/>
    <w:pPr>
      <w:spacing w:after="0" w:line="240" w:lineRule="auto"/>
    </w:pPr>
    <w:rPr>
      <w:sz w:val="24"/>
      <w:szCs w:val="24"/>
    </w:rPr>
  </w:style>
  <w:style w:type="paragraph" w:customStyle="1" w:styleId="14FD2343A96E934E8BE219D3E4D3403C">
    <w:name w:val="14FD2343A96E934E8BE219D3E4D3403C"/>
    <w:rsid w:val="00E66E9A"/>
    <w:pPr>
      <w:spacing w:after="0" w:line="240" w:lineRule="auto"/>
    </w:pPr>
    <w:rPr>
      <w:sz w:val="24"/>
      <w:szCs w:val="24"/>
    </w:rPr>
  </w:style>
  <w:style w:type="paragraph" w:customStyle="1" w:styleId="EC594E0FAEC82B4D9D52BE5E5B5513B2">
    <w:name w:val="EC594E0FAEC82B4D9D52BE5E5B5513B2"/>
    <w:rsid w:val="00E66E9A"/>
    <w:pPr>
      <w:spacing w:after="0" w:line="240" w:lineRule="auto"/>
    </w:pPr>
    <w:rPr>
      <w:sz w:val="24"/>
      <w:szCs w:val="24"/>
    </w:rPr>
  </w:style>
  <w:style w:type="paragraph" w:customStyle="1" w:styleId="A0FFDE6843C6634F8FF9C82832D4879E">
    <w:name w:val="A0FFDE6843C6634F8FF9C82832D4879E"/>
    <w:rsid w:val="00E66E9A"/>
    <w:pPr>
      <w:spacing w:after="0" w:line="240" w:lineRule="auto"/>
    </w:pPr>
    <w:rPr>
      <w:sz w:val="24"/>
      <w:szCs w:val="24"/>
    </w:rPr>
  </w:style>
  <w:style w:type="paragraph" w:customStyle="1" w:styleId="2A5FEA38B4420347B35B33858BF8BB44">
    <w:name w:val="2A5FEA38B4420347B35B33858BF8BB44"/>
    <w:rsid w:val="00E66E9A"/>
    <w:pPr>
      <w:spacing w:after="0" w:line="240" w:lineRule="auto"/>
    </w:pPr>
    <w:rPr>
      <w:sz w:val="24"/>
      <w:szCs w:val="24"/>
    </w:rPr>
  </w:style>
  <w:style w:type="paragraph" w:customStyle="1" w:styleId="7CA19134FB24D94E80527FCE370E64EA">
    <w:name w:val="7CA19134FB24D94E80527FCE370E64EA"/>
    <w:rsid w:val="00E66E9A"/>
    <w:pPr>
      <w:spacing w:after="0" w:line="240" w:lineRule="auto"/>
    </w:pPr>
    <w:rPr>
      <w:sz w:val="24"/>
      <w:szCs w:val="24"/>
    </w:rPr>
  </w:style>
  <w:style w:type="paragraph" w:customStyle="1" w:styleId="81B4B9394AC57F4CA5699A2249DAAE39">
    <w:name w:val="81B4B9394AC57F4CA5699A2249DAAE39"/>
    <w:rsid w:val="00E66E9A"/>
    <w:pPr>
      <w:spacing w:after="0" w:line="240" w:lineRule="auto"/>
    </w:pPr>
    <w:rPr>
      <w:sz w:val="24"/>
      <w:szCs w:val="24"/>
    </w:rPr>
  </w:style>
  <w:style w:type="paragraph" w:customStyle="1" w:styleId="500645DD5694224C8FAAD12F7AE5383B">
    <w:name w:val="500645DD5694224C8FAAD12F7AE5383B"/>
    <w:rsid w:val="00E66E9A"/>
    <w:pPr>
      <w:spacing w:after="0" w:line="240" w:lineRule="auto"/>
    </w:pPr>
    <w:rPr>
      <w:sz w:val="24"/>
      <w:szCs w:val="24"/>
    </w:rPr>
  </w:style>
  <w:style w:type="paragraph" w:customStyle="1" w:styleId="5D5E2B6748E868488C118227E6FD7916">
    <w:name w:val="5D5E2B6748E868488C118227E6FD7916"/>
    <w:rsid w:val="00E66E9A"/>
    <w:pPr>
      <w:spacing w:after="0" w:line="240" w:lineRule="auto"/>
    </w:pPr>
    <w:rPr>
      <w:sz w:val="24"/>
      <w:szCs w:val="24"/>
    </w:rPr>
  </w:style>
  <w:style w:type="paragraph" w:customStyle="1" w:styleId="333CA036827C984BB795B3D0AF76C994">
    <w:name w:val="333CA036827C984BB795B3D0AF76C994"/>
    <w:rsid w:val="00E66E9A"/>
    <w:pPr>
      <w:spacing w:after="0" w:line="240" w:lineRule="auto"/>
    </w:pPr>
    <w:rPr>
      <w:sz w:val="24"/>
      <w:szCs w:val="24"/>
    </w:rPr>
  </w:style>
  <w:style w:type="paragraph" w:customStyle="1" w:styleId="89AE4A51E188124BB1EAFDA761D6C936">
    <w:name w:val="89AE4A51E188124BB1EAFDA761D6C936"/>
    <w:rsid w:val="00E66E9A"/>
    <w:pPr>
      <w:spacing w:after="0" w:line="240" w:lineRule="auto"/>
    </w:pPr>
    <w:rPr>
      <w:sz w:val="24"/>
      <w:szCs w:val="24"/>
    </w:rPr>
  </w:style>
  <w:style w:type="paragraph" w:customStyle="1" w:styleId="667E61CD8B03C244B679AE5917854F18">
    <w:name w:val="667E61CD8B03C244B679AE5917854F18"/>
    <w:rsid w:val="00E66E9A"/>
    <w:pPr>
      <w:spacing w:after="0" w:line="240" w:lineRule="auto"/>
    </w:pPr>
    <w:rPr>
      <w:sz w:val="24"/>
      <w:szCs w:val="24"/>
    </w:rPr>
  </w:style>
  <w:style w:type="paragraph" w:customStyle="1" w:styleId="54B4F47699E6974E9A91E6083AEB0781">
    <w:name w:val="54B4F47699E6974E9A91E6083AEB0781"/>
    <w:rsid w:val="00E66E9A"/>
    <w:pPr>
      <w:spacing w:after="0" w:line="240" w:lineRule="auto"/>
    </w:pPr>
    <w:rPr>
      <w:sz w:val="24"/>
      <w:szCs w:val="24"/>
    </w:rPr>
  </w:style>
  <w:style w:type="paragraph" w:customStyle="1" w:styleId="7494315D2B68BA438B700824F12DF7AB">
    <w:name w:val="7494315D2B68BA438B700824F12DF7AB"/>
    <w:rsid w:val="00E66E9A"/>
    <w:pPr>
      <w:spacing w:after="0" w:line="240" w:lineRule="auto"/>
    </w:pPr>
    <w:rPr>
      <w:sz w:val="24"/>
      <w:szCs w:val="24"/>
    </w:rPr>
  </w:style>
  <w:style w:type="paragraph" w:customStyle="1" w:styleId="0F0CE78D4EB5D34FA1EFD525D8EE9AF8">
    <w:name w:val="0F0CE78D4EB5D34FA1EFD525D8EE9AF8"/>
    <w:rsid w:val="00E66E9A"/>
    <w:pPr>
      <w:spacing w:after="0" w:line="240" w:lineRule="auto"/>
    </w:pPr>
    <w:rPr>
      <w:sz w:val="24"/>
      <w:szCs w:val="24"/>
    </w:rPr>
  </w:style>
  <w:style w:type="paragraph" w:customStyle="1" w:styleId="1D54BA83C2063A4C84021D5663765B15">
    <w:name w:val="1D54BA83C2063A4C84021D5663765B15"/>
    <w:rsid w:val="00E66E9A"/>
    <w:pPr>
      <w:spacing w:after="0" w:line="240" w:lineRule="auto"/>
    </w:pPr>
    <w:rPr>
      <w:sz w:val="24"/>
      <w:szCs w:val="24"/>
    </w:rPr>
  </w:style>
  <w:style w:type="paragraph" w:customStyle="1" w:styleId="D871DCD8B94D0D44B4D09A3BA22E514F">
    <w:name w:val="D871DCD8B94D0D44B4D09A3BA22E514F"/>
    <w:rsid w:val="00E66E9A"/>
    <w:pPr>
      <w:spacing w:after="0" w:line="240" w:lineRule="auto"/>
    </w:pPr>
    <w:rPr>
      <w:sz w:val="24"/>
      <w:szCs w:val="24"/>
    </w:rPr>
  </w:style>
  <w:style w:type="paragraph" w:customStyle="1" w:styleId="2C4350235C9B0342B2EA0681E21F44DE">
    <w:name w:val="2C4350235C9B0342B2EA0681E21F44DE"/>
    <w:rsid w:val="00E66E9A"/>
    <w:pPr>
      <w:spacing w:after="0" w:line="240" w:lineRule="auto"/>
    </w:pPr>
    <w:rPr>
      <w:sz w:val="24"/>
      <w:szCs w:val="24"/>
    </w:rPr>
  </w:style>
  <w:style w:type="paragraph" w:customStyle="1" w:styleId="36ED27C77F0BB64A9A9CD38E8EE89643">
    <w:name w:val="36ED27C77F0BB64A9A9CD38E8EE89643"/>
    <w:rsid w:val="00E66E9A"/>
    <w:pPr>
      <w:spacing w:after="0" w:line="240" w:lineRule="auto"/>
    </w:pPr>
    <w:rPr>
      <w:sz w:val="24"/>
      <w:szCs w:val="24"/>
    </w:rPr>
  </w:style>
  <w:style w:type="paragraph" w:customStyle="1" w:styleId="C748942A50143144B3E5812742485A28">
    <w:name w:val="C748942A50143144B3E5812742485A28"/>
    <w:rsid w:val="00E66E9A"/>
    <w:pPr>
      <w:spacing w:after="0" w:line="240" w:lineRule="auto"/>
    </w:pPr>
    <w:rPr>
      <w:sz w:val="24"/>
      <w:szCs w:val="24"/>
    </w:rPr>
  </w:style>
  <w:style w:type="paragraph" w:customStyle="1" w:styleId="4082D5DE442EDF47A38B7C09822F54BF">
    <w:name w:val="4082D5DE442EDF47A38B7C09822F54BF"/>
    <w:rsid w:val="00E66E9A"/>
    <w:pPr>
      <w:spacing w:after="0" w:line="240" w:lineRule="auto"/>
    </w:pPr>
    <w:rPr>
      <w:sz w:val="24"/>
      <w:szCs w:val="24"/>
    </w:rPr>
  </w:style>
  <w:style w:type="paragraph" w:customStyle="1" w:styleId="3EA2AFFF84C8D74B91EBED7DEC7A04E1">
    <w:name w:val="3EA2AFFF84C8D74B91EBED7DEC7A04E1"/>
    <w:rsid w:val="00E66E9A"/>
    <w:pPr>
      <w:spacing w:after="0" w:line="240" w:lineRule="auto"/>
    </w:pPr>
    <w:rPr>
      <w:sz w:val="24"/>
      <w:szCs w:val="24"/>
    </w:rPr>
  </w:style>
  <w:style w:type="paragraph" w:customStyle="1" w:styleId="B6A400FE21851448AC7C329A19343DE7">
    <w:name w:val="B6A400FE21851448AC7C329A19343DE7"/>
    <w:rsid w:val="00E66E9A"/>
    <w:pPr>
      <w:spacing w:after="0" w:line="240" w:lineRule="auto"/>
    </w:pPr>
    <w:rPr>
      <w:sz w:val="24"/>
      <w:szCs w:val="24"/>
    </w:rPr>
  </w:style>
  <w:style w:type="paragraph" w:customStyle="1" w:styleId="2324C43E7D16AA44BF89E659A0139794">
    <w:name w:val="2324C43E7D16AA44BF89E659A0139794"/>
    <w:rsid w:val="00E66E9A"/>
    <w:pPr>
      <w:spacing w:after="0" w:line="240" w:lineRule="auto"/>
    </w:pPr>
    <w:rPr>
      <w:sz w:val="24"/>
      <w:szCs w:val="24"/>
    </w:rPr>
  </w:style>
  <w:style w:type="paragraph" w:customStyle="1" w:styleId="9E0FE0B2828C0547890953836BD1B4A1">
    <w:name w:val="9E0FE0B2828C0547890953836BD1B4A1"/>
    <w:rsid w:val="00E66E9A"/>
    <w:pPr>
      <w:spacing w:after="0" w:line="240" w:lineRule="auto"/>
    </w:pPr>
    <w:rPr>
      <w:sz w:val="24"/>
      <w:szCs w:val="24"/>
    </w:rPr>
  </w:style>
  <w:style w:type="paragraph" w:customStyle="1" w:styleId="EA7E19E8FDB3344F8595B04077B9CF64">
    <w:name w:val="EA7E19E8FDB3344F8595B04077B9CF64"/>
    <w:rsid w:val="00E66E9A"/>
    <w:pPr>
      <w:spacing w:after="0" w:line="240" w:lineRule="auto"/>
    </w:pPr>
    <w:rPr>
      <w:sz w:val="24"/>
      <w:szCs w:val="24"/>
    </w:rPr>
  </w:style>
  <w:style w:type="paragraph" w:customStyle="1" w:styleId="8B822ED2496A2E418A73E1E8C5A6B331">
    <w:name w:val="8B822ED2496A2E418A73E1E8C5A6B331"/>
    <w:rsid w:val="00E66E9A"/>
    <w:pPr>
      <w:spacing w:after="0" w:line="240" w:lineRule="auto"/>
    </w:pPr>
    <w:rPr>
      <w:sz w:val="24"/>
      <w:szCs w:val="24"/>
    </w:rPr>
  </w:style>
  <w:style w:type="paragraph" w:customStyle="1" w:styleId="694AC98896C9B54EBCE53A77AD5D4C0B">
    <w:name w:val="694AC98896C9B54EBCE53A77AD5D4C0B"/>
    <w:rsid w:val="00E66E9A"/>
    <w:pPr>
      <w:spacing w:after="0" w:line="240" w:lineRule="auto"/>
    </w:pPr>
    <w:rPr>
      <w:sz w:val="24"/>
      <w:szCs w:val="24"/>
    </w:rPr>
  </w:style>
  <w:style w:type="paragraph" w:customStyle="1" w:styleId="98B600EE4B9C634597E4A37B528C4A82">
    <w:name w:val="98B600EE4B9C634597E4A37B528C4A82"/>
    <w:rsid w:val="00E66E9A"/>
    <w:pPr>
      <w:spacing w:after="0" w:line="240" w:lineRule="auto"/>
    </w:pPr>
    <w:rPr>
      <w:sz w:val="24"/>
      <w:szCs w:val="24"/>
    </w:rPr>
  </w:style>
  <w:style w:type="paragraph" w:customStyle="1" w:styleId="91C4CA867AAB264082E3A43AEF2E8C2D">
    <w:name w:val="91C4CA867AAB264082E3A43AEF2E8C2D"/>
    <w:rsid w:val="00E66E9A"/>
    <w:pPr>
      <w:spacing w:after="0" w:line="240" w:lineRule="auto"/>
    </w:pPr>
    <w:rPr>
      <w:sz w:val="24"/>
      <w:szCs w:val="24"/>
    </w:rPr>
  </w:style>
  <w:style w:type="paragraph" w:customStyle="1" w:styleId="890EF62225287145885C0D84196540BD">
    <w:name w:val="890EF62225287145885C0D84196540BD"/>
    <w:rsid w:val="00E66E9A"/>
    <w:pPr>
      <w:spacing w:after="0" w:line="240" w:lineRule="auto"/>
    </w:pPr>
    <w:rPr>
      <w:sz w:val="24"/>
      <w:szCs w:val="24"/>
    </w:rPr>
  </w:style>
  <w:style w:type="paragraph" w:customStyle="1" w:styleId="8F7A5197522DF44092CE66890494366E">
    <w:name w:val="8F7A5197522DF44092CE66890494366E"/>
    <w:rsid w:val="00E66E9A"/>
    <w:pPr>
      <w:spacing w:after="0" w:line="240" w:lineRule="auto"/>
    </w:pPr>
    <w:rPr>
      <w:sz w:val="24"/>
      <w:szCs w:val="24"/>
    </w:rPr>
  </w:style>
  <w:style w:type="paragraph" w:customStyle="1" w:styleId="7CA4667EB0B1F94EA01C5C2746D2FE54">
    <w:name w:val="7CA4667EB0B1F94EA01C5C2746D2FE54"/>
    <w:rsid w:val="00E66E9A"/>
    <w:pPr>
      <w:spacing w:after="0" w:line="240" w:lineRule="auto"/>
    </w:pPr>
    <w:rPr>
      <w:sz w:val="24"/>
      <w:szCs w:val="24"/>
    </w:rPr>
  </w:style>
  <w:style w:type="paragraph" w:customStyle="1" w:styleId="ED41C26C8331934BB8D84289F9C317E9">
    <w:name w:val="ED41C26C8331934BB8D84289F9C317E9"/>
    <w:rsid w:val="00E66E9A"/>
    <w:pPr>
      <w:spacing w:after="0" w:line="240" w:lineRule="auto"/>
    </w:pPr>
    <w:rPr>
      <w:sz w:val="24"/>
      <w:szCs w:val="24"/>
    </w:rPr>
  </w:style>
  <w:style w:type="paragraph" w:customStyle="1" w:styleId="07036E4AFC14A540AB94FA3F6F24B0B5">
    <w:name w:val="07036E4AFC14A540AB94FA3F6F24B0B5"/>
    <w:rsid w:val="00E66E9A"/>
    <w:pPr>
      <w:spacing w:after="0" w:line="240" w:lineRule="auto"/>
    </w:pPr>
    <w:rPr>
      <w:sz w:val="24"/>
      <w:szCs w:val="24"/>
    </w:rPr>
  </w:style>
  <w:style w:type="paragraph" w:customStyle="1" w:styleId="418B26A8273E6B42919D6D1C8C46D1D8">
    <w:name w:val="418B26A8273E6B42919D6D1C8C46D1D8"/>
    <w:rsid w:val="00E66E9A"/>
    <w:pPr>
      <w:spacing w:after="0" w:line="240" w:lineRule="auto"/>
    </w:pPr>
    <w:rPr>
      <w:sz w:val="24"/>
      <w:szCs w:val="24"/>
    </w:rPr>
  </w:style>
  <w:style w:type="paragraph" w:customStyle="1" w:styleId="BF83B3280105324BBAFAD07A1156D1DE">
    <w:name w:val="BF83B3280105324BBAFAD07A1156D1DE"/>
    <w:rsid w:val="00E66E9A"/>
    <w:pPr>
      <w:spacing w:after="0" w:line="240" w:lineRule="auto"/>
    </w:pPr>
    <w:rPr>
      <w:sz w:val="24"/>
      <w:szCs w:val="24"/>
    </w:rPr>
  </w:style>
  <w:style w:type="paragraph" w:customStyle="1" w:styleId="FA5E16EE03120F43B2F2250595667F7B">
    <w:name w:val="FA5E16EE03120F43B2F2250595667F7B"/>
    <w:rsid w:val="00E66E9A"/>
    <w:pPr>
      <w:spacing w:after="0" w:line="240" w:lineRule="auto"/>
    </w:pPr>
    <w:rPr>
      <w:sz w:val="24"/>
      <w:szCs w:val="24"/>
    </w:rPr>
  </w:style>
  <w:style w:type="paragraph" w:customStyle="1" w:styleId="EFFF92CAA09B214DBB9007D0DEF18B09">
    <w:name w:val="EFFF92CAA09B214DBB9007D0DEF18B09"/>
    <w:rsid w:val="00E66E9A"/>
    <w:pPr>
      <w:spacing w:after="0" w:line="240" w:lineRule="auto"/>
    </w:pPr>
    <w:rPr>
      <w:sz w:val="24"/>
      <w:szCs w:val="24"/>
    </w:rPr>
  </w:style>
  <w:style w:type="paragraph" w:customStyle="1" w:styleId="15A6CBDDA34E2243A788AB64EF5E8FCB">
    <w:name w:val="15A6CBDDA34E2243A788AB64EF5E8FCB"/>
    <w:rsid w:val="00E66E9A"/>
    <w:pPr>
      <w:spacing w:after="0" w:line="240" w:lineRule="auto"/>
    </w:pPr>
    <w:rPr>
      <w:sz w:val="24"/>
      <w:szCs w:val="24"/>
    </w:rPr>
  </w:style>
  <w:style w:type="paragraph" w:customStyle="1" w:styleId="C4C1DE1312122D4797C108B55BD80A82">
    <w:name w:val="C4C1DE1312122D4797C108B55BD80A82"/>
    <w:rsid w:val="00E66E9A"/>
    <w:pPr>
      <w:spacing w:after="0" w:line="240" w:lineRule="auto"/>
    </w:pPr>
    <w:rPr>
      <w:sz w:val="24"/>
      <w:szCs w:val="24"/>
    </w:rPr>
  </w:style>
  <w:style w:type="paragraph" w:customStyle="1" w:styleId="6B20CFF0FE31A341A056945D7578C018">
    <w:name w:val="6B20CFF0FE31A341A056945D7578C018"/>
    <w:rsid w:val="00E66E9A"/>
    <w:pPr>
      <w:spacing w:after="0" w:line="240" w:lineRule="auto"/>
    </w:pPr>
    <w:rPr>
      <w:sz w:val="24"/>
      <w:szCs w:val="24"/>
    </w:rPr>
  </w:style>
  <w:style w:type="paragraph" w:customStyle="1" w:styleId="FA9A090B08D6E344B8700D263F8E25E9">
    <w:name w:val="FA9A090B08D6E344B8700D263F8E25E9"/>
    <w:rsid w:val="00E66E9A"/>
    <w:pPr>
      <w:spacing w:after="0" w:line="240" w:lineRule="auto"/>
    </w:pPr>
    <w:rPr>
      <w:sz w:val="24"/>
      <w:szCs w:val="24"/>
    </w:rPr>
  </w:style>
  <w:style w:type="paragraph" w:customStyle="1" w:styleId="E61AB4A23263204590659637784BD7EF">
    <w:name w:val="E61AB4A23263204590659637784BD7EF"/>
    <w:rsid w:val="00E66E9A"/>
    <w:pPr>
      <w:spacing w:after="0" w:line="240" w:lineRule="auto"/>
    </w:pPr>
    <w:rPr>
      <w:sz w:val="24"/>
      <w:szCs w:val="24"/>
    </w:rPr>
  </w:style>
  <w:style w:type="paragraph" w:customStyle="1" w:styleId="0C66D50373F53947A63B833829581908">
    <w:name w:val="0C66D50373F53947A63B833829581908"/>
    <w:rsid w:val="00E66E9A"/>
    <w:pPr>
      <w:spacing w:after="0" w:line="240" w:lineRule="auto"/>
    </w:pPr>
    <w:rPr>
      <w:sz w:val="24"/>
      <w:szCs w:val="24"/>
    </w:rPr>
  </w:style>
  <w:style w:type="paragraph" w:customStyle="1" w:styleId="EBF7D1BE66C88A4ABAB714EC1792F9A2">
    <w:name w:val="EBF7D1BE66C88A4ABAB714EC1792F9A2"/>
    <w:rsid w:val="00E66E9A"/>
    <w:pPr>
      <w:spacing w:after="0" w:line="240" w:lineRule="auto"/>
    </w:pPr>
    <w:rPr>
      <w:sz w:val="24"/>
      <w:szCs w:val="24"/>
    </w:rPr>
  </w:style>
  <w:style w:type="paragraph" w:customStyle="1" w:styleId="A5FAABC44C6522449F0F82E9FCE5B84F">
    <w:name w:val="A5FAABC44C6522449F0F82E9FCE5B84F"/>
    <w:rsid w:val="00E66E9A"/>
    <w:pPr>
      <w:spacing w:after="0" w:line="240" w:lineRule="auto"/>
    </w:pPr>
    <w:rPr>
      <w:sz w:val="24"/>
      <w:szCs w:val="24"/>
    </w:rPr>
  </w:style>
  <w:style w:type="paragraph" w:customStyle="1" w:styleId="A61CDB427E33F84392F1F42F3F1441C5">
    <w:name w:val="A61CDB427E33F84392F1F42F3F1441C5"/>
    <w:rsid w:val="00E66E9A"/>
    <w:pPr>
      <w:spacing w:after="0" w:line="240" w:lineRule="auto"/>
    </w:pPr>
    <w:rPr>
      <w:sz w:val="24"/>
      <w:szCs w:val="24"/>
    </w:rPr>
  </w:style>
  <w:style w:type="paragraph" w:customStyle="1" w:styleId="582AA702630AE14797F07BE8E2DAA786">
    <w:name w:val="582AA702630AE14797F07BE8E2DAA786"/>
    <w:rsid w:val="00E66E9A"/>
    <w:pPr>
      <w:spacing w:after="0" w:line="240" w:lineRule="auto"/>
    </w:pPr>
    <w:rPr>
      <w:sz w:val="24"/>
      <w:szCs w:val="24"/>
    </w:rPr>
  </w:style>
  <w:style w:type="paragraph" w:customStyle="1" w:styleId="5AE06ACF5B65E049B7E0FCA396E4FCDB">
    <w:name w:val="5AE06ACF5B65E049B7E0FCA396E4FCDB"/>
    <w:rsid w:val="00E66E9A"/>
    <w:pPr>
      <w:spacing w:after="0" w:line="240" w:lineRule="auto"/>
    </w:pPr>
    <w:rPr>
      <w:sz w:val="24"/>
      <w:szCs w:val="24"/>
    </w:rPr>
  </w:style>
  <w:style w:type="paragraph" w:customStyle="1" w:styleId="9F96C1A88B9F9346825BABC215AF0D04">
    <w:name w:val="9F96C1A88B9F9346825BABC215AF0D04"/>
    <w:rsid w:val="00E66E9A"/>
    <w:pPr>
      <w:spacing w:after="0" w:line="240" w:lineRule="auto"/>
    </w:pPr>
    <w:rPr>
      <w:sz w:val="24"/>
      <w:szCs w:val="24"/>
    </w:rPr>
  </w:style>
  <w:style w:type="paragraph" w:customStyle="1" w:styleId="B6FB25297CD8AD4993690F6D7E42F9C3">
    <w:name w:val="B6FB25297CD8AD4993690F6D7E42F9C3"/>
    <w:rsid w:val="00E66E9A"/>
    <w:pPr>
      <w:spacing w:after="0" w:line="240" w:lineRule="auto"/>
    </w:pPr>
    <w:rPr>
      <w:sz w:val="24"/>
      <w:szCs w:val="24"/>
    </w:rPr>
  </w:style>
  <w:style w:type="paragraph" w:customStyle="1" w:styleId="594F054193149044BF99ED7D3987FCA9">
    <w:name w:val="594F054193149044BF99ED7D3987FCA9"/>
    <w:rsid w:val="00E66E9A"/>
    <w:pPr>
      <w:spacing w:after="0" w:line="240" w:lineRule="auto"/>
    </w:pPr>
    <w:rPr>
      <w:sz w:val="24"/>
      <w:szCs w:val="24"/>
    </w:rPr>
  </w:style>
  <w:style w:type="paragraph" w:customStyle="1" w:styleId="1D48E12608E90044A8ED1AA156973973">
    <w:name w:val="1D48E12608E90044A8ED1AA156973973"/>
    <w:rsid w:val="00E66E9A"/>
    <w:pPr>
      <w:spacing w:after="0" w:line="240" w:lineRule="auto"/>
    </w:pPr>
    <w:rPr>
      <w:sz w:val="24"/>
      <w:szCs w:val="24"/>
    </w:rPr>
  </w:style>
  <w:style w:type="paragraph" w:customStyle="1" w:styleId="CFA662AA5D87164690C6BCA3825ECD64">
    <w:name w:val="CFA662AA5D87164690C6BCA3825ECD64"/>
    <w:rsid w:val="00E66E9A"/>
    <w:pPr>
      <w:spacing w:after="0" w:line="240" w:lineRule="auto"/>
    </w:pPr>
    <w:rPr>
      <w:sz w:val="24"/>
      <w:szCs w:val="24"/>
    </w:rPr>
  </w:style>
  <w:style w:type="paragraph" w:customStyle="1" w:styleId="6CA05130ECCEB3409DD82E4CB428CD2A">
    <w:name w:val="6CA05130ECCEB3409DD82E4CB428CD2A"/>
    <w:rsid w:val="00E66E9A"/>
    <w:pPr>
      <w:spacing w:after="0" w:line="240" w:lineRule="auto"/>
    </w:pPr>
    <w:rPr>
      <w:sz w:val="24"/>
      <w:szCs w:val="24"/>
    </w:rPr>
  </w:style>
  <w:style w:type="paragraph" w:customStyle="1" w:styleId="B18E5D40D2B8244A94EA9E02B343DF69">
    <w:name w:val="B18E5D40D2B8244A94EA9E02B343DF69"/>
    <w:rsid w:val="00E66E9A"/>
    <w:pPr>
      <w:spacing w:after="0" w:line="240" w:lineRule="auto"/>
    </w:pPr>
    <w:rPr>
      <w:sz w:val="24"/>
      <w:szCs w:val="24"/>
    </w:rPr>
  </w:style>
  <w:style w:type="paragraph" w:customStyle="1" w:styleId="62574D64A4E4284C88111A7CF01F2DBA">
    <w:name w:val="62574D64A4E4284C88111A7CF01F2DBA"/>
    <w:rsid w:val="00E66E9A"/>
    <w:pPr>
      <w:spacing w:after="0" w:line="240" w:lineRule="auto"/>
    </w:pPr>
    <w:rPr>
      <w:sz w:val="24"/>
      <w:szCs w:val="24"/>
    </w:rPr>
  </w:style>
  <w:style w:type="paragraph" w:customStyle="1" w:styleId="34F105AE310C234FBDB09FE4A9CEA886">
    <w:name w:val="34F105AE310C234FBDB09FE4A9CEA886"/>
    <w:rsid w:val="00E66E9A"/>
    <w:pPr>
      <w:spacing w:after="0" w:line="240" w:lineRule="auto"/>
    </w:pPr>
    <w:rPr>
      <w:sz w:val="24"/>
      <w:szCs w:val="24"/>
    </w:rPr>
  </w:style>
  <w:style w:type="paragraph" w:customStyle="1" w:styleId="B2AE052B76C15E4CB1D745E0E82F630C">
    <w:name w:val="B2AE052B76C15E4CB1D745E0E82F630C"/>
    <w:rsid w:val="00E66E9A"/>
    <w:pPr>
      <w:spacing w:after="0" w:line="240" w:lineRule="auto"/>
    </w:pPr>
    <w:rPr>
      <w:sz w:val="24"/>
      <w:szCs w:val="24"/>
    </w:rPr>
  </w:style>
  <w:style w:type="paragraph" w:customStyle="1" w:styleId="229864A7FD77304D9EAC2A9417C8BD56">
    <w:name w:val="229864A7FD77304D9EAC2A9417C8BD56"/>
    <w:rsid w:val="00E66E9A"/>
    <w:pPr>
      <w:spacing w:after="0" w:line="240" w:lineRule="auto"/>
    </w:pPr>
    <w:rPr>
      <w:sz w:val="24"/>
      <w:szCs w:val="24"/>
    </w:rPr>
  </w:style>
  <w:style w:type="paragraph" w:customStyle="1" w:styleId="1398A341821EC542893021C344C3B073">
    <w:name w:val="1398A341821EC542893021C344C3B073"/>
    <w:rsid w:val="00E66E9A"/>
    <w:pPr>
      <w:spacing w:after="0" w:line="240" w:lineRule="auto"/>
    </w:pPr>
    <w:rPr>
      <w:sz w:val="24"/>
      <w:szCs w:val="24"/>
    </w:rPr>
  </w:style>
  <w:style w:type="paragraph" w:customStyle="1" w:styleId="F3B93A7D80DC3D44BC097DE0AFA26ACC">
    <w:name w:val="F3B93A7D80DC3D44BC097DE0AFA26ACC"/>
    <w:rsid w:val="00E66E9A"/>
    <w:pPr>
      <w:spacing w:after="0" w:line="240" w:lineRule="auto"/>
    </w:pPr>
    <w:rPr>
      <w:sz w:val="24"/>
      <w:szCs w:val="24"/>
    </w:rPr>
  </w:style>
  <w:style w:type="paragraph" w:customStyle="1" w:styleId="49DF5EC1737235478A9570B93AA9EE60">
    <w:name w:val="49DF5EC1737235478A9570B93AA9EE60"/>
    <w:rsid w:val="00E66E9A"/>
    <w:pPr>
      <w:spacing w:after="0" w:line="240" w:lineRule="auto"/>
    </w:pPr>
    <w:rPr>
      <w:sz w:val="24"/>
      <w:szCs w:val="24"/>
    </w:rPr>
  </w:style>
  <w:style w:type="paragraph" w:customStyle="1" w:styleId="CD56A4C0130C074788B6ADC40EB5D2AE">
    <w:name w:val="CD56A4C0130C074788B6ADC40EB5D2AE"/>
    <w:rsid w:val="00E66E9A"/>
    <w:pPr>
      <w:spacing w:after="0" w:line="240" w:lineRule="auto"/>
    </w:pPr>
    <w:rPr>
      <w:sz w:val="24"/>
      <w:szCs w:val="24"/>
    </w:rPr>
  </w:style>
  <w:style w:type="paragraph" w:customStyle="1" w:styleId="F6F8877EC4BE3140B4868E220EDA9136">
    <w:name w:val="F6F8877EC4BE3140B4868E220EDA9136"/>
    <w:rsid w:val="00E66E9A"/>
    <w:pPr>
      <w:spacing w:after="0" w:line="240" w:lineRule="auto"/>
    </w:pPr>
    <w:rPr>
      <w:sz w:val="24"/>
      <w:szCs w:val="24"/>
    </w:rPr>
  </w:style>
  <w:style w:type="paragraph" w:customStyle="1" w:styleId="A23E40134F06794D9F09A56B9074BBC7">
    <w:name w:val="A23E40134F06794D9F09A56B9074BBC7"/>
    <w:rsid w:val="00E66E9A"/>
    <w:pPr>
      <w:spacing w:after="0" w:line="240" w:lineRule="auto"/>
    </w:pPr>
    <w:rPr>
      <w:sz w:val="24"/>
      <w:szCs w:val="24"/>
    </w:rPr>
  </w:style>
  <w:style w:type="paragraph" w:customStyle="1" w:styleId="5807070FD9B62545A6A3A8A1821CE276">
    <w:name w:val="5807070FD9B62545A6A3A8A1821CE276"/>
    <w:rsid w:val="00E66E9A"/>
    <w:pPr>
      <w:spacing w:after="0" w:line="240" w:lineRule="auto"/>
    </w:pPr>
    <w:rPr>
      <w:sz w:val="24"/>
      <w:szCs w:val="24"/>
    </w:rPr>
  </w:style>
  <w:style w:type="paragraph" w:customStyle="1" w:styleId="0184FE4FDC75C44AAAD4DE9FA8015CB2">
    <w:name w:val="0184FE4FDC75C44AAAD4DE9FA8015CB2"/>
    <w:rsid w:val="00E66E9A"/>
    <w:pPr>
      <w:spacing w:after="0" w:line="240" w:lineRule="auto"/>
    </w:pPr>
    <w:rPr>
      <w:sz w:val="24"/>
      <w:szCs w:val="24"/>
    </w:rPr>
  </w:style>
  <w:style w:type="paragraph" w:customStyle="1" w:styleId="BFF8AB497B6EA041BB308A40D0085A67">
    <w:name w:val="BFF8AB497B6EA041BB308A40D0085A67"/>
    <w:rsid w:val="00E66E9A"/>
    <w:pPr>
      <w:spacing w:after="0" w:line="240" w:lineRule="auto"/>
    </w:pPr>
    <w:rPr>
      <w:sz w:val="24"/>
      <w:szCs w:val="24"/>
    </w:rPr>
  </w:style>
  <w:style w:type="paragraph" w:customStyle="1" w:styleId="7AFF32210B7BB748AE7FDE91F452E88F">
    <w:name w:val="7AFF32210B7BB748AE7FDE91F452E88F"/>
    <w:rsid w:val="00E66E9A"/>
    <w:pPr>
      <w:spacing w:after="0" w:line="240" w:lineRule="auto"/>
    </w:pPr>
    <w:rPr>
      <w:sz w:val="24"/>
      <w:szCs w:val="24"/>
    </w:rPr>
  </w:style>
  <w:style w:type="paragraph" w:customStyle="1" w:styleId="A2CF4D9F2C1DC143B1338E59E38642A9">
    <w:name w:val="A2CF4D9F2C1DC143B1338E59E38642A9"/>
    <w:rsid w:val="00E66E9A"/>
    <w:pPr>
      <w:spacing w:after="0" w:line="240" w:lineRule="auto"/>
    </w:pPr>
    <w:rPr>
      <w:sz w:val="24"/>
      <w:szCs w:val="24"/>
    </w:rPr>
  </w:style>
  <w:style w:type="paragraph" w:customStyle="1" w:styleId="4BB0C62BCE6AE6469689544AF1D96575">
    <w:name w:val="4BB0C62BCE6AE6469689544AF1D96575"/>
    <w:rsid w:val="00E66E9A"/>
    <w:pPr>
      <w:spacing w:after="0" w:line="240" w:lineRule="auto"/>
    </w:pPr>
    <w:rPr>
      <w:sz w:val="24"/>
      <w:szCs w:val="24"/>
    </w:rPr>
  </w:style>
  <w:style w:type="paragraph" w:customStyle="1" w:styleId="68CF66C27C721645B1738E78D6262B1E">
    <w:name w:val="68CF66C27C721645B1738E78D6262B1E"/>
    <w:rsid w:val="00E66E9A"/>
    <w:pPr>
      <w:spacing w:after="0" w:line="240" w:lineRule="auto"/>
    </w:pPr>
    <w:rPr>
      <w:sz w:val="24"/>
      <w:szCs w:val="24"/>
    </w:rPr>
  </w:style>
  <w:style w:type="paragraph" w:customStyle="1" w:styleId="5239A9759C8A8144894A181C370DBC8A">
    <w:name w:val="5239A9759C8A8144894A181C370DBC8A"/>
    <w:rsid w:val="00E66E9A"/>
    <w:pPr>
      <w:spacing w:after="0" w:line="240" w:lineRule="auto"/>
    </w:pPr>
    <w:rPr>
      <w:sz w:val="24"/>
      <w:szCs w:val="24"/>
    </w:rPr>
  </w:style>
  <w:style w:type="paragraph" w:customStyle="1" w:styleId="02EEE8936B651D44B8FCBDF1253B60BB">
    <w:name w:val="02EEE8936B651D44B8FCBDF1253B60BB"/>
    <w:rsid w:val="00E66E9A"/>
    <w:pPr>
      <w:spacing w:after="0" w:line="240" w:lineRule="auto"/>
    </w:pPr>
    <w:rPr>
      <w:sz w:val="24"/>
      <w:szCs w:val="24"/>
    </w:rPr>
  </w:style>
  <w:style w:type="paragraph" w:customStyle="1" w:styleId="FC968955FA9D654D8DD9C0CCA8408F5E">
    <w:name w:val="FC968955FA9D654D8DD9C0CCA8408F5E"/>
    <w:rsid w:val="00E66E9A"/>
    <w:pPr>
      <w:spacing w:after="0" w:line="240" w:lineRule="auto"/>
    </w:pPr>
    <w:rPr>
      <w:sz w:val="24"/>
      <w:szCs w:val="24"/>
    </w:rPr>
  </w:style>
  <w:style w:type="paragraph" w:customStyle="1" w:styleId="7C40231C9082DA4599DBE05E5EAE7709">
    <w:name w:val="7C40231C9082DA4599DBE05E5EAE7709"/>
    <w:rsid w:val="00E66E9A"/>
    <w:pPr>
      <w:spacing w:after="0" w:line="240" w:lineRule="auto"/>
    </w:pPr>
    <w:rPr>
      <w:sz w:val="24"/>
      <w:szCs w:val="24"/>
    </w:rPr>
  </w:style>
  <w:style w:type="paragraph" w:customStyle="1" w:styleId="854B752DF4E46743813C8B44A3E24162">
    <w:name w:val="854B752DF4E46743813C8B44A3E24162"/>
    <w:rsid w:val="00E66E9A"/>
    <w:pPr>
      <w:spacing w:after="0" w:line="240" w:lineRule="auto"/>
    </w:pPr>
    <w:rPr>
      <w:sz w:val="24"/>
      <w:szCs w:val="24"/>
    </w:rPr>
  </w:style>
  <w:style w:type="paragraph" w:customStyle="1" w:styleId="B14826B48F5BF04A80C2E5175A136B5B">
    <w:name w:val="B14826B48F5BF04A80C2E5175A136B5B"/>
    <w:rsid w:val="00E66E9A"/>
    <w:pPr>
      <w:spacing w:after="0" w:line="240" w:lineRule="auto"/>
    </w:pPr>
    <w:rPr>
      <w:sz w:val="24"/>
      <w:szCs w:val="24"/>
    </w:rPr>
  </w:style>
  <w:style w:type="paragraph" w:customStyle="1" w:styleId="0D0FAC1E64D33944B1B8D01F7A5FBF98">
    <w:name w:val="0D0FAC1E64D33944B1B8D01F7A5FBF98"/>
    <w:rsid w:val="00E66E9A"/>
    <w:pPr>
      <w:spacing w:after="0" w:line="240" w:lineRule="auto"/>
    </w:pPr>
    <w:rPr>
      <w:sz w:val="24"/>
      <w:szCs w:val="24"/>
    </w:rPr>
  </w:style>
  <w:style w:type="paragraph" w:customStyle="1" w:styleId="138394C23CAD18409F9966F58F0F62EE">
    <w:name w:val="138394C23CAD18409F9966F58F0F62EE"/>
    <w:rsid w:val="00E66E9A"/>
    <w:pPr>
      <w:spacing w:after="0" w:line="240" w:lineRule="auto"/>
    </w:pPr>
    <w:rPr>
      <w:sz w:val="24"/>
      <w:szCs w:val="24"/>
    </w:rPr>
  </w:style>
  <w:style w:type="paragraph" w:customStyle="1" w:styleId="15443D52259A5A43993173D91BFB10A0">
    <w:name w:val="15443D52259A5A43993173D91BFB10A0"/>
    <w:rsid w:val="00E66E9A"/>
    <w:pPr>
      <w:spacing w:after="0" w:line="240" w:lineRule="auto"/>
    </w:pPr>
    <w:rPr>
      <w:sz w:val="24"/>
      <w:szCs w:val="24"/>
    </w:rPr>
  </w:style>
  <w:style w:type="paragraph" w:customStyle="1" w:styleId="E9386620C0D86643B68F4935F1847F6F">
    <w:name w:val="E9386620C0D86643B68F4935F1847F6F"/>
    <w:rsid w:val="00E66E9A"/>
    <w:pPr>
      <w:spacing w:after="0" w:line="240" w:lineRule="auto"/>
    </w:pPr>
    <w:rPr>
      <w:sz w:val="24"/>
      <w:szCs w:val="24"/>
    </w:rPr>
  </w:style>
  <w:style w:type="paragraph" w:customStyle="1" w:styleId="8AD29A3D5765424482986BAB80AA6D41">
    <w:name w:val="8AD29A3D5765424482986BAB80AA6D41"/>
    <w:rsid w:val="00E66E9A"/>
    <w:pPr>
      <w:spacing w:after="0" w:line="240" w:lineRule="auto"/>
    </w:pPr>
    <w:rPr>
      <w:sz w:val="24"/>
      <w:szCs w:val="24"/>
    </w:rPr>
  </w:style>
  <w:style w:type="paragraph" w:customStyle="1" w:styleId="33860A0AC13EA244AC2785AB9B0DC24F">
    <w:name w:val="33860A0AC13EA244AC2785AB9B0DC24F"/>
    <w:rsid w:val="00E66E9A"/>
    <w:pPr>
      <w:spacing w:after="0" w:line="240" w:lineRule="auto"/>
    </w:pPr>
    <w:rPr>
      <w:sz w:val="24"/>
      <w:szCs w:val="24"/>
    </w:rPr>
  </w:style>
  <w:style w:type="paragraph" w:customStyle="1" w:styleId="55A9C64D7F098A4A94D32B1C1C30632F">
    <w:name w:val="55A9C64D7F098A4A94D32B1C1C30632F"/>
    <w:rsid w:val="00E66E9A"/>
    <w:pPr>
      <w:spacing w:after="0" w:line="240" w:lineRule="auto"/>
    </w:pPr>
    <w:rPr>
      <w:sz w:val="24"/>
      <w:szCs w:val="24"/>
    </w:rPr>
  </w:style>
  <w:style w:type="paragraph" w:customStyle="1" w:styleId="A5A30DC823B3524ABA76E479396D428F">
    <w:name w:val="A5A30DC823B3524ABA76E479396D428F"/>
    <w:rsid w:val="00E66E9A"/>
    <w:pPr>
      <w:spacing w:after="0" w:line="240" w:lineRule="auto"/>
    </w:pPr>
    <w:rPr>
      <w:sz w:val="24"/>
      <w:szCs w:val="24"/>
    </w:rPr>
  </w:style>
  <w:style w:type="paragraph" w:customStyle="1" w:styleId="F57BC6F3AB325247A34E57657AACB4A0">
    <w:name w:val="F57BC6F3AB325247A34E57657AACB4A0"/>
    <w:rsid w:val="00E66E9A"/>
    <w:pPr>
      <w:spacing w:after="0" w:line="240" w:lineRule="auto"/>
    </w:pPr>
    <w:rPr>
      <w:sz w:val="24"/>
      <w:szCs w:val="24"/>
    </w:rPr>
  </w:style>
  <w:style w:type="paragraph" w:customStyle="1" w:styleId="480FC8547A5859438850CAD2611A3474">
    <w:name w:val="480FC8547A5859438850CAD2611A3474"/>
    <w:rsid w:val="00E66E9A"/>
    <w:pPr>
      <w:spacing w:after="0" w:line="240" w:lineRule="auto"/>
    </w:pPr>
    <w:rPr>
      <w:sz w:val="24"/>
      <w:szCs w:val="24"/>
    </w:rPr>
  </w:style>
  <w:style w:type="paragraph" w:customStyle="1" w:styleId="EC4095E98728DB49A7146CDBAF34A450">
    <w:name w:val="EC4095E98728DB49A7146CDBAF34A450"/>
    <w:rsid w:val="00E66E9A"/>
    <w:pPr>
      <w:spacing w:after="0" w:line="240" w:lineRule="auto"/>
    </w:pPr>
    <w:rPr>
      <w:sz w:val="24"/>
      <w:szCs w:val="24"/>
    </w:rPr>
  </w:style>
  <w:style w:type="paragraph" w:customStyle="1" w:styleId="DB2533F02FF4C1459AC2D5FD242598F3">
    <w:name w:val="DB2533F02FF4C1459AC2D5FD242598F3"/>
    <w:rsid w:val="00E66E9A"/>
    <w:pPr>
      <w:spacing w:after="0" w:line="240" w:lineRule="auto"/>
    </w:pPr>
    <w:rPr>
      <w:sz w:val="24"/>
      <w:szCs w:val="24"/>
    </w:rPr>
  </w:style>
  <w:style w:type="paragraph" w:customStyle="1" w:styleId="775DE7FB955B3E44A4423FCC3C9CE7BE">
    <w:name w:val="775DE7FB955B3E44A4423FCC3C9CE7BE"/>
    <w:rsid w:val="00E66E9A"/>
    <w:pPr>
      <w:spacing w:after="0" w:line="240" w:lineRule="auto"/>
    </w:pPr>
    <w:rPr>
      <w:sz w:val="24"/>
      <w:szCs w:val="24"/>
    </w:rPr>
  </w:style>
  <w:style w:type="paragraph" w:customStyle="1" w:styleId="D66F133FEC7A26419F94927B28A514EE">
    <w:name w:val="D66F133FEC7A26419F94927B28A514EE"/>
    <w:rsid w:val="00E66E9A"/>
    <w:pPr>
      <w:spacing w:after="0" w:line="240" w:lineRule="auto"/>
    </w:pPr>
    <w:rPr>
      <w:sz w:val="24"/>
      <w:szCs w:val="24"/>
    </w:rPr>
  </w:style>
  <w:style w:type="paragraph" w:customStyle="1" w:styleId="23E4AB382AAEA64E8B4C80305C74FD4C">
    <w:name w:val="23E4AB382AAEA64E8B4C80305C74FD4C"/>
    <w:rsid w:val="00E66E9A"/>
    <w:pPr>
      <w:spacing w:after="0" w:line="240" w:lineRule="auto"/>
    </w:pPr>
    <w:rPr>
      <w:sz w:val="24"/>
      <w:szCs w:val="24"/>
    </w:rPr>
  </w:style>
  <w:style w:type="paragraph" w:customStyle="1" w:styleId="AC28F7B88F9D4B44A2AD77998D64879E">
    <w:name w:val="AC28F7B88F9D4B44A2AD77998D64879E"/>
    <w:rsid w:val="00E66E9A"/>
    <w:pPr>
      <w:spacing w:after="0" w:line="240" w:lineRule="auto"/>
    </w:pPr>
    <w:rPr>
      <w:sz w:val="24"/>
      <w:szCs w:val="24"/>
    </w:rPr>
  </w:style>
  <w:style w:type="paragraph" w:customStyle="1" w:styleId="8A4F849D76F5964EB1B58456D22FCC0B">
    <w:name w:val="8A4F849D76F5964EB1B58456D22FCC0B"/>
    <w:rsid w:val="00E66E9A"/>
    <w:pPr>
      <w:spacing w:after="0" w:line="240" w:lineRule="auto"/>
    </w:pPr>
    <w:rPr>
      <w:sz w:val="24"/>
      <w:szCs w:val="24"/>
    </w:rPr>
  </w:style>
  <w:style w:type="paragraph" w:customStyle="1" w:styleId="5FEE5BE454CF3B49ACC1D7BEA5789ACD">
    <w:name w:val="5FEE5BE454CF3B49ACC1D7BEA5789ACD"/>
    <w:rsid w:val="00E66E9A"/>
    <w:pPr>
      <w:spacing w:after="0" w:line="240" w:lineRule="auto"/>
    </w:pPr>
    <w:rPr>
      <w:sz w:val="24"/>
      <w:szCs w:val="24"/>
    </w:rPr>
  </w:style>
  <w:style w:type="paragraph" w:customStyle="1" w:styleId="742C6128B720564290F4DE48C1B61715">
    <w:name w:val="742C6128B720564290F4DE48C1B61715"/>
    <w:rsid w:val="00E66E9A"/>
    <w:pPr>
      <w:spacing w:after="0" w:line="240" w:lineRule="auto"/>
    </w:pPr>
    <w:rPr>
      <w:sz w:val="24"/>
      <w:szCs w:val="24"/>
    </w:rPr>
  </w:style>
  <w:style w:type="paragraph" w:customStyle="1" w:styleId="C71CAF2A09091443A7D6F147478D8207">
    <w:name w:val="C71CAF2A09091443A7D6F147478D8207"/>
    <w:rsid w:val="00E66E9A"/>
    <w:pPr>
      <w:spacing w:after="0" w:line="240" w:lineRule="auto"/>
    </w:pPr>
    <w:rPr>
      <w:sz w:val="24"/>
      <w:szCs w:val="24"/>
    </w:rPr>
  </w:style>
  <w:style w:type="paragraph" w:customStyle="1" w:styleId="EFB05EA3CE05A546A4EFFEA416FF61B3">
    <w:name w:val="EFB05EA3CE05A546A4EFFEA416FF61B3"/>
    <w:rsid w:val="00E66E9A"/>
    <w:pPr>
      <w:spacing w:after="0" w:line="240" w:lineRule="auto"/>
    </w:pPr>
    <w:rPr>
      <w:sz w:val="24"/>
      <w:szCs w:val="24"/>
    </w:rPr>
  </w:style>
  <w:style w:type="paragraph" w:customStyle="1" w:styleId="5ADC5649340B1642876C6F874291B146">
    <w:name w:val="5ADC5649340B1642876C6F874291B146"/>
    <w:rsid w:val="00E66E9A"/>
    <w:pPr>
      <w:spacing w:after="0" w:line="240" w:lineRule="auto"/>
    </w:pPr>
    <w:rPr>
      <w:sz w:val="24"/>
      <w:szCs w:val="24"/>
    </w:rPr>
  </w:style>
  <w:style w:type="paragraph" w:customStyle="1" w:styleId="273B09940B8D7B41860410F58EFB022A">
    <w:name w:val="273B09940B8D7B41860410F58EFB022A"/>
    <w:rsid w:val="00E66E9A"/>
    <w:pPr>
      <w:spacing w:after="0" w:line="240" w:lineRule="auto"/>
    </w:pPr>
    <w:rPr>
      <w:sz w:val="24"/>
      <w:szCs w:val="24"/>
    </w:rPr>
  </w:style>
  <w:style w:type="paragraph" w:customStyle="1" w:styleId="2F1F33DB99AC6841A6AE5E61D97FBD7D">
    <w:name w:val="2F1F33DB99AC6841A6AE5E61D97FBD7D"/>
    <w:rsid w:val="00E66E9A"/>
    <w:pPr>
      <w:spacing w:after="0" w:line="240" w:lineRule="auto"/>
    </w:pPr>
    <w:rPr>
      <w:sz w:val="24"/>
      <w:szCs w:val="24"/>
    </w:rPr>
  </w:style>
  <w:style w:type="paragraph" w:customStyle="1" w:styleId="35FE69F77F7BFB408D37C2B82E53BBAB">
    <w:name w:val="35FE69F77F7BFB408D37C2B82E53BBAB"/>
    <w:rsid w:val="00E66E9A"/>
    <w:pPr>
      <w:spacing w:after="0" w:line="240" w:lineRule="auto"/>
    </w:pPr>
    <w:rPr>
      <w:sz w:val="24"/>
      <w:szCs w:val="24"/>
    </w:rPr>
  </w:style>
  <w:style w:type="paragraph" w:customStyle="1" w:styleId="5C2BC0DDA6A75140A08B0194221F58C0">
    <w:name w:val="5C2BC0DDA6A75140A08B0194221F58C0"/>
    <w:rsid w:val="00E66E9A"/>
    <w:pPr>
      <w:spacing w:after="0" w:line="240" w:lineRule="auto"/>
    </w:pPr>
    <w:rPr>
      <w:sz w:val="24"/>
      <w:szCs w:val="24"/>
    </w:rPr>
  </w:style>
  <w:style w:type="paragraph" w:customStyle="1" w:styleId="155EC8D0349AF8459257D282089A3664">
    <w:name w:val="155EC8D0349AF8459257D282089A3664"/>
    <w:rsid w:val="00E66E9A"/>
    <w:pPr>
      <w:spacing w:after="0" w:line="240" w:lineRule="auto"/>
    </w:pPr>
    <w:rPr>
      <w:sz w:val="24"/>
      <w:szCs w:val="24"/>
    </w:rPr>
  </w:style>
  <w:style w:type="paragraph" w:customStyle="1" w:styleId="F5EC96A2666F0B418633B32AB9ADBEEE">
    <w:name w:val="F5EC96A2666F0B418633B32AB9ADBEEE"/>
    <w:rsid w:val="00E66E9A"/>
    <w:pPr>
      <w:spacing w:after="0" w:line="240" w:lineRule="auto"/>
    </w:pPr>
    <w:rPr>
      <w:sz w:val="24"/>
      <w:szCs w:val="24"/>
    </w:rPr>
  </w:style>
  <w:style w:type="paragraph" w:customStyle="1" w:styleId="B445B124FE296344BEFFE3A64710CDDD">
    <w:name w:val="B445B124FE296344BEFFE3A64710CDDD"/>
    <w:rsid w:val="00E66E9A"/>
    <w:pPr>
      <w:spacing w:after="0" w:line="240" w:lineRule="auto"/>
    </w:pPr>
    <w:rPr>
      <w:sz w:val="24"/>
      <w:szCs w:val="24"/>
    </w:rPr>
  </w:style>
  <w:style w:type="paragraph" w:customStyle="1" w:styleId="46E55DE831B4184C918F774FF6F630A2">
    <w:name w:val="46E55DE831B4184C918F774FF6F630A2"/>
    <w:rsid w:val="00E66E9A"/>
    <w:pPr>
      <w:spacing w:after="0" w:line="240" w:lineRule="auto"/>
    </w:pPr>
    <w:rPr>
      <w:sz w:val="24"/>
      <w:szCs w:val="24"/>
    </w:rPr>
  </w:style>
  <w:style w:type="paragraph" w:customStyle="1" w:styleId="81CB2925952A3048A0F90F5A01EFE637">
    <w:name w:val="81CB2925952A3048A0F90F5A01EFE637"/>
    <w:rsid w:val="00E66E9A"/>
    <w:pPr>
      <w:spacing w:after="0" w:line="240" w:lineRule="auto"/>
    </w:pPr>
    <w:rPr>
      <w:sz w:val="24"/>
      <w:szCs w:val="24"/>
    </w:rPr>
  </w:style>
  <w:style w:type="paragraph" w:customStyle="1" w:styleId="33D2F99DEF34664C9947B8D1DBCCB121">
    <w:name w:val="33D2F99DEF34664C9947B8D1DBCCB121"/>
    <w:rsid w:val="00E66E9A"/>
    <w:pPr>
      <w:spacing w:after="0" w:line="240" w:lineRule="auto"/>
    </w:pPr>
    <w:rPr>
      <w:sz w:val="24"/>
      <w:szCs w:val="24"/>
    </w:rPr>
  </w:style>
  <w:style w:type="paragraph" w:customStyle="1" w:styleId="F784E98C37097140A20FEF50003DAEEC">
    <w:name w:val="F784E98C37097140A20FEF50003DAEEC"/>
    <w:rsid w:val="00E66E9A"/>
    <w:pPr>
      <w:spacing w:after="0" w:line="240" w:lineRule="auto"/>
    </w:pPr>
    <w:rPr>
      <w:sz w:val="24"/>
      <w:szCs w:val="24"/>
    </w:rPr>
  </w:style>
  <w:style w:type="paragraph" w:customStyle="1" w:styleId="23F65FE681A50846A0FB545D88CF57F3">
    <w:name w:val="23F65FE681A50846A0FB545D88CF57F3"/>
    <w:rsid w:val="00E66E9A"/>
    <w:pPr>
      <w:spacing w:after="0" w:line="240" w:lineRule="auto"/>
    </w:pPr>
    <w:rPr>
      <w:sz w:val="24"/>
      <w:szCs w:val="24"/>
    </w:rPr>
  </w:style>
  <w:style w:type="paragraph" w:customStyle="1" w:styleId="FB492F33CE636449852271A1FA730125">
    <w:name w:val="FB492F33CE636449852271A1FA730125"/>
    <w:rsid w:val="00E66E9A"/>
    <w:pPr>
      <w:spacing w:after="0" w:line="240" w:lineRule="auto"/>
    </w:pPr>
    <w:rPr>
      <w:sz w:val="24"/>
      <w:szCs w:val="24"/>
    </w:rPr>
  </w:style>
  <w:style w:type="paragraph" w:customStyle="1" w:styleId="7FBA7E8F27425641B2698DCC4BFE4B9C">
    <w:name w:val="7FBA7E8F27425641B2698DCC4BFE4B9C"/>
    <w:rsid w:val="00E66E9A"/>
    <w:pPr>
      <w:spacing w:after="0" w:line="240" w:lineRule="auto"/>
    </w:pPr>
    <w:rPr>
      <w:sz w:val="24"/>
      <w:szCs w:val="24"/>
    </w:rPr>
  </w:style>
  <w:style w:type="paragraph" w:customStyle="1" w:styleId="D4619546B5AFE84DBEEF0DE0DC19BBF6">
    <w:name w:val="D4619546B5AFE84DBEEF0DE0DC19BBF6"/>
    <w:rsid w:val="00E66E9A"/>
    <w:pPr>
      <w:spacing w:after="0" w:line="240" w:lineRule="auto"/>
    </w:pPr>
    <w:rPr>
      <w:sz w:val="24"/>
      <w:szCs w:val="24"/>
    </w:rPr>
  </w:style>
  <w:style w:type="paragraph" w:customStyle="1" w:styleId="7405FD5B38601144ADCB8E165B717A27">
    <w:name w:val="7405FD5B38601144ADCB8E165B717A27"/>
    <w:rsid w:val="00E66E9A"/>
    <w:pPr>
      <w:spacing w:after="0" w:line="240" w:lineRule="auto"/>
    </w:pPr>
    <w:rPr>
      <w:sz w:val="24"/>
      <w:szCs w:val="24"/>
    </w:rPr>
  </w:style>
  <w:style w:type="paragraph" w:customStyle="1" w:styleId="154EBD89C03B9C44B2E998BD9A0526AE">
    <w:name w:val="154EBD89C03B9C44B2E998BD9A0526AE"/>
    <w:rsid w:val="00E66E9A"/>
    <w:pPr>
      <w:spacing w:after="0" w:line="240" w:lineRule="auto"/>
    </w:pPr>
    <w:rPr>
      <w:sz w:val="24"/>
      <w:szCs w:val="24"/>
    </w:rPr>
  </w:style>
  <w:style w:type="paragraph" w:customStyle="1" w:styleId="4258A898FAA5B04B89F65596E9F2CEAF">
    <w:name w:val="4258A898FAA5B04B89F65596E9F2CEAF"/>
    <w:rsid w:val="00E66E9A"/>
    <w:pPr>
      <w:spacing w:after="0" w:line="240" w:lineRule="auto"/>
    </w:pPr>
    <w:rPr>
      <w:sz w:val="24"/>
      <w:szCs w:val="24"/>
    </w:rPr>
  </w:style>
  <w:style w:type="paragraph" w:customStyle="1" w:styleId="323BA9D1C5DEC142B2F8F2CF5D793C78">
    <w:name w:val="323BA9D1C5DEC142B2F8F2CF5D793C78"/>
    <w:rsid w:val="00E66E9A"/>
    <w:pPr>
      <w:spacing w:after="0" w:line="240" w:lineRule="auto"/>
    </w:pPr>
    <w:rPr>
      <w:sz w:val="24"/>
      <w:szCs w:val="24"/>
    </w:rPr>
  </w:style>
  <w:style w:type="paragraph" w:customStyle="1" w:styleId="7751366E7467464AA94F8BF6792E6963">
    <w:name w:val="7751366E7467464AA94F8BF6792E6963"/>
    <w:rsid w:val="00E66E9A"/>
    <w:pPr>
      <w:spacing w:after="0" w:line="240" w:lineRule="auto"/>
    </w:pPr>
    <w:rPr>
      <w:sz w:val="24"/>
      <w:szCs w:val="24"/>
    </w:rPr>
  </w:style>
  <w:style w:type="paragraph" w:customStyle="1" w:styleId="7E25FF39E5301B4890F5D7E6D760F4D2">
    <w:name w:val="7E25FF39E5301B4890F5D7E6D760F4D2"/>
    <w:rsid w:val="00E66E9A"/>
    <w:pPr>
      <w:spacing w:after="0" w:line="240" w:lineRule="auto"/>
    </w:pPr>
    <w:rPr>
      <w:sz w:val="24"/>
      <w:szCs w:val="24"/>
    </w:rPr>
  </w:style>
  <w:style w:type="paragraph" w:customStyle="1" w:styleId="078B9DCDB181E94DA1113DDF81943E30">
    <w:name w:val="078B9DCDB181E94DA1113DDF81943E30"/>
    <w:rsid w:val="00E66E9A"/>
    <w:pPr>
      <w:spacing w:after="0" w:line="240" w:lineRule="auto"/>
    </w:pPr>
    <w:rPr>
      <w:sz w:val="24"/>
      <w:szCs w:val="24"/>
    </w:rPr>
  </w:style>
  <w:style w:type="paragraph" w:customStyle="1" w:styleId="A6CB51010FDCF047B0ACF833EF6C3834">
    <w:name w:val="A6CB51010FDCF047B0ACF833EF6C3834"/>
    <w:rsid w:val="00E66E9A"/>
    <w:pPr>
      <w:spacing w:after="0" w:line="240" w:lineRule="auto"/>
    </w:pPr>
    <w:rPr>
      <w:sz w:val="24"/>
      <w:szCs w:val="24"/>
    </w:rPr>
  </w:style>
  <w:style w:type="paragraph" w:customStyle="1" w:styleId="838CC7CB0F7AE0458A2F0446E6B79D90">
    <w:name w:val="838CC7CB0F7AE0458A2F0446E6B79D90"/>
    <w:rsid w:val="00E66E9A"/>
    <w:pPr>
      <w:spacing w:after="0" w:line="240" w:lineRule="auto"/>
    </w:pPr>
    <w:rPr>
      <w:sz w:val="24"/>
      <w:szCs w:val="24"/>
    </w:rPr>
  </w:style>
  <w:style w:type="paragraph" w:customStyle="1" w:styleId="48A431AD6D549F4391F3C1D85A76058E">
    <w:name w:val="48A431AD6D549F4391F3C1D85A76058E"/>
    <w:rsid w:val="00E66E9A"/>
    <w:pPr>
      <w:spacing w:after="0" w:line="240" w:lineRule="auto"/>
    </w:pPr>
    <w:rPr>
      <w:sz w:val="24"/>
      <w:szCs w:val="24"/>
    </w:rPr>
  </w:style>
  <w:style w:type="paragraph" w:customStyle="1" w:styleId="AEFEABF1D915E54883BC9425DC997146">
    <w:name w:val="AEFEABF1D915E54883BC9425DC997146"/>
    <w:rsid w:val="00E66E9A"/>
    <w:pPr>
      <w:spacing w:after="0" w:line="240" w:lineRule="auto"/>
    </w:pPr>
    <w:rPr>
      <w:sz w:val="24"/>
      <w:szCs w:val="24"/>
    </w:rPr>
  </w:style>
  <w:style w:type="paragraph" w:customStyle="1" w:styleId="263F49646A43494F8DC0960A8334C2FD">
    <w:name w:val="263F49646A43494F8DC0960A8334C2FD"/>
    <w:rsid w:val="00E66E9A"/>
    <w:pPr>
      <w:spacing w:after="0" w:line="240" w:lineRule="auto"/>
    </w:pPr>
    <w:rPr>
      <w:sz w:val="24"/>
      <w:szCs w:val="24"/>
    </w:rPr>
  </w:style>
  <w:style w:type="paragraph" w:customStyle="1" w:styleId="E60F3E1BD0AC1545ACE46E1E497FE43B">
    <w:name w:val="E60F3E1BD0AC1545ACE46E1E497FE43B"/>
    <w:rsid w:val="00E66E9A"/>
    <w:pPr>
      <w:spacing w:after="0" w:line="240" w:lineRule="auto"/>
    </w:pPr>
    <w:rPr>
      <w:sz w:val="24"/>
      <w:szCs w:val="24"/>
    </w:rPr>
  </w:style>
  <w:style w:type="paragraph" w:customStyle="1" w:styleId="2257A78FD5610545B4B19CA1E0033F80">
    <w:name w:val="2257A78FD5610545B4B19CA1E0033F80"/>
    <w:rsid w:val="00E66E9A"/>
    <w:pPr>
      <w:spacing w:after="0" w:line="240" w:lineRule="auto"/>
    </w:pPr>
    <w:rPr>
      <w:sz w:val="24"/>
      <w:szCs w:val="24"/>
    </w:rPr>
  </w:style>
  <w:style w:type="paragraph" w:customStyle="1" w:styleId="F2DB53A1D220D94ABF5C4B2C17C8839F">
    <w:name w:val="F2DB53A1D220D94ABF5C4B2C17C8839F"/>
    <w:rsid w:val="00E66E9A"/>
    <w:pPr>
      <w:spacing w:after="0" w:line="240" w:lineRule="auto"/>
    </w:pPr>
    <w:rPr>
      <w:sz w:val="24"/>
      <w:szCs w:val="24"/>
    </w:rPr>
  </w:style>
  <w:style w:type="paragraph" w:customStyle="1" w:styleId="26589B71FA5D2748BBA4841C4E28A965">
    <w:name w:val="26589B71FA5D2748BBA4841C4E28A965"/>
    <w:rsid w:val="00E66E9A"/>
    <w:pPr>
      <w:spacing w:after="0" w:line="240" w:lineRule="auto"/>
    </w:pPr>
    <w:rPr>
      <w:sz w:val="24"/>
      <w:szCs w:val="24"/>
    </w:rPr>
  </w:style>
  <w:style w:type="paragraph" w:customStyle="1" w:styleId="D36F16E2A0DAC04592A0A6ECFADD1DA1">
    <w:name w:val="D36F16E2A0DAC04592A0A6ECFADD1DA1"/>
    <w:rsid w:val="00E66E9A"/>
    <w:pPr>
      <w:spacing w:after="0" w:line="240" w:lineRule="auto"/>
    </w:pPr>
    <w:rPr>
      <w:sz w:val="24"/>
      <w:szCs w:val="24"/>
    </w:rPr>
  </w:style>
  <w:style w:type="paragraph" w:customStyle="1" w:styleId="34121A8E728182419873A3C223CB2810">
    <w:name w:val="34121A8E728182419873A3C223CB2810"/>
    <w:rsid w:val="00E66E9A"/>
    <w:pPr>
      <w:spacing w:after="0" w:line="240" w:lineRule="auto"/>
    </w:pPr>
    <w:rPr>
      <w:sz w:val="24"/>
      <w:szCs w:val="24"/>
    </w:rPr>
  </w:style>
  <w:style w:type="paragraph" w:customStyle="1" w:styleId="49CA6BFD81188D479C30A05D079BCEB7">
    <w:name w:val="49CA6BFD81188D479C30A05D079BCEB7"/>
    <w:rsid w:val="00E66E9A"/>
    <w:pPr>
      <w:spacing w:after="0" w:line="240" w:lineRule="auto"/>
    </w:pPr>
    <w:rPr>
      <w:sz w:val="24"/>
      <w:szCs w:val="24"/>
    </w:rPr>
  </w:style>
  <w:style w:type="paragraph" w:customStyle="1" w:styleId="2A2FC38C53963D48A2A0ACAE564FAD85">
    <w:name w:val="2A2FC38C53963D48A2A0ACAE564FAD85"/>
    <w:rsid w:val="00E66E9A"/>
    <w:pPr>
      <w:spacing w:after="0" w:line="240" w:lineRule="auto"/>
    </w:pPr>
    <w:rPr>
      <w:sz w:val="24"/>
      <w:szCs w:val="24"/>
    </w:rPr>
  </w:style>
  <w:style w:type="paragraph" w:customStyle="1" w:styleId="99B902FFA0748D4C9887523B0FBF7A91">
    <w:name w:val="99B902FFA0748D4C9887523B0FBF7A91"/>
    <w:rsid w:val="00E66E9A"/>
    <w:pPr>
      <w:spacing w:after="0" w:line="240" w:lineRule="auto"/>
    </w:pPr>
    <w:rPr>
      <w:sz w:val="24"/>
      <w:szCs w:val="24"/>
    </w:rPr>
  </w:style>
  <w:style w:type="paragraph" w:customStyle="1" w:styleId="5157CDB78DDD2D47A33B5EE3704BAA7D">
    <w:name w:val="5157CDB78DDD2D47A33B5EE3704BAA7D"/>
    <w:rsid w:val="00E66E9A"/>
    <w:pPr>
      <w:spacing w:after="0" w:line="240" w:lineRule="auto"/>
    </w:pPr>
    <w:rPr>
      <w:sz w:val="24"/>
      <w:szCs w:val="24"/>
    </w:rPr>
  </w:style>
  <w:style w:type="paragraph" w:customStyle="1" w:styleId="625053A5AFCFD846B0E1ADC5CB8C995A">
    <w:name w:val="625053A5AFCFD846B0E1ADC5CB8C995A"/>
    <w:rsid w:val="00E66E9A"/>
    <w:pPr>
      <w:spacing w:after="0" w:line="240" w:lineRule="auto"/>
    </w:pPr>
    <w:rPr>
      <w:sz w:val="24"/>
      <w:szCs w:val="24"/>
    </w:rPr>
  </w:style>
  <w:style w:type="paragraph" w:customStyle="1" w:styleId="4532C676C3AB6A4FB1FFD48A529C04E4">
    <w:name w:val="4532C676C3AB6A4FB1FFD48A529C04E4"/>
    <w:rsid w:val="00E66E9A"/>
    <w:pPr>
      <w:spacing w:after="0" w:line="240" w:lineRule="auto"/>
    </w:pPr>
    <w:rPr>
      <w:sz w:val="24"/>
      <w:szCs w:val="24"/>
    </w:rPr>
  </w:style>
  <w:style w:type="paragraph" w:customStyle="1" w:styleId="B858003AF3B4C142970681DEACB57A25">
    <w:name w:val="B858003AF3B4C142970681DEACB57A25"/>
    <w:rsid w:val="00E66E9A"/>
    <w:pPr>
      <w:spacing w:after="0" w:line="240" w:lineRule="auto"/>
    </w:pPr>
    <w:rPr>
      <w:sz w:val="24"/>
      <w:szCs w:val="24"/>
    </w:rPr>
  </w:style>
  <w:style w:type="paragraph" w:customStyle="1" w:styleId="74EDFED648AD8D48BB1D8C276B7BB1A1">
    <w:name w:val="74EDFED648AD8D48BB1D8C276B7BB1A1"/>
    <w:rsid w:val="00E66E9A"/>
    <w:pPr>
      <w:spacing w:after="0" w:line="240" w:lineRule="auto"/>
    </w:pPr>
    <w:rPr>
      <w:sz w:val="24"/>
      <w:szCs w:val="24"/>
    </w:rPr>
  </w:style>
  <w:style w:type="paragraph" w:customStyle="1" w:styleId="829E207A12258640AFDF37B6FB0E536A">
    <w:name w:val="829E207A12258640AFDF37B6FB0E536A"/>
    <w:rsid w:val="00E66E9A"/>
    <w:pPr>
      <w:spacing w:after="0" w:line="240" w:lineRule="auto"/>
    </w:pPr>
    <w:rPr>
      <w:sz w:val="24"/>
      <w:szCs w:val="24"/>
    </w:rPr>
  </w:style>
  <w:style w:type="paragraph" w:customStyle="1" w:styleId="2BDEA6A81D00CB47A6D3C3ADCAE9C92A">
    <w:name w:val="2BDEA6A81D00CB47A6D3C3ADCAE9C92A"/>
    <w:rsid w:val="00E66E9A"/>
    <w:pPr>
      <w:spacing w:after="0" w:line="240" w:lineRule="auto"/>
    </w:pPr>
    <w:rPr>
      <w:sz w:val="24"/>
      <w:szCs w:val="24"/>
    </w:rPr>
  </w:style>
  <w:style w:type="paragraph" w:customStyle="1" w:styleId="EE21E92D2A47C746B75951BA324462A0">
    <w:name w:val="EE21E92D2A47C746B75951BA324462A0"/>
    <w:rsid w:val="00E66E9A"/>
    <w:pPr>
      <w:spacing w:after="0" w:line="240" w:lineRule="auto"/>
    </w:pPr>
    <w:rPr>
      <w:sz w:val="24"/>
      <w:szCs w:val="24"/>
    </w:rPr>
  </w:style>
  <w:style w:type="paragraph" w:customStyle="1" w:styleId="29B014CC5C43FE43822041CF35EFFAF3">
    <w:name w:val="29B014CC5C43FE43822041CF35EFFAF3"/>
    <w:rsid w:val="00E66E9A"/>
    <w:pPr>
      <w:spacing w:after="0" w:line="240" w:lineRule="auto"/>
    </w:pPr>
    <w:rPr>
      <w:sz w:val="24"/>
      <w:szCs w:val="24"/>
    </w:rPr>
  </w:style>
  <w:style w:type="paragraph" w:customStyle="1" w:styleId="25BFE54016A23449BF407CB76B5B6383">
    <w:name w:val="25BFE54016A23449BF407CB76B5B6383"/>
    <w:rsid w:val="00E66E9A"/>
    <w:pPr>
      <w:spacing w:after="0" w:line="240" w:lineRule="auto"/>
    </w:pPr>
    <w:rPr>
      <w:sz w:val="24"/>
      <w:szCs w:val="24"/>
    </w:rPr>
  </w:style>
  <w:style w:type="paragraph" w:customStyle="1" w:styleId="1F7CDD26AE8F504485B39AE5CB1AAC7A">
    <w:name w:val="1F7CDD26AE8F504485B39AE5CB1AAC7A"/>
    <w:rsid w:val="00E66E9A"/>
    <w:pPr>
      <w:spacing w:after="0" w:line="240" w:lineRule="auto"/>
    </w:pPr>
    <w:rPr>
      <w:sz w:val="24"/>
      <w:szCs w:val="24"/>
    </w:rPr>
  </w:style>
  <w:style w:type="paragraph" w:customStyle="1" w:styleId="27F56B97D5ADF34CA2108E70F0C03C38">
    <w:name w:val="27F56B97D5ADF34CA2108E70F0C03C38"/>
    <w:rsid w:val="00E66E9A"/>
    <w:pPr>
      <w:spacing w:after="0" w:line="240" w:lineRule="auto"/>
    </w:pPr>
    <w:rPr>
      <w:sz w:val="24"/>
      <w:szCs w:val="24"/>
    </w:rPr>
  </w:style>
  <w:style w:type="paragraph" w:customStyle="1" w:styleId="EDD064EF3E15794092159F3239E891AA">
    <w:name w:val="EDD064EF3E15794092159F3239E891AA"/>
    <w:rsid w:val="00E66E9A"/>
    <w:pPr>
      <w:spacing w:after="0" w:line="240" w:lineRule="auto"/>
    </w:pPr>
    <w:rPr>
      <w:sz w:val="24"/>
      <w:szCs w:val="24"/>
    </w:rPr>
  </w:style>
  <w:style w:type="paragraph" w:customStyle="1" w:styleId="BEB97449A831484EB3F8A092BC0AA488">
    <w:name w:val="BEB97449A831484EB3F8A092BC0AA488"/>
    <w:rsid w:val="00E66E9A"/>
    <w:pPr>
      <w:spacing w:after="0" w:line="240" w:lineRule="auto"/>
    </w:pPr>
    <w:rPr>
      <w:sz w:val="24"/>
      <w:szCs w:val="24"/>
    </w:rPr>
  </w:style>
  <w:style w:type="paragraph" w:customStyle="1" w:styleId="E53831EF62CC484C985F90571710594C">
    <w:name w:val="E53831EF62CC484C985F90571710594C"/>
    <w:rsid w:val="00E66E9A"/>
    <w:pPr>
      <w:spacing w:after="0" w:line="240" w:lineRule="auto"/>
    </w:pPr>
    <w:rPr>
      <w:sz w:val="24"/>
      <w:szCs w:val="24"/>
    </w:rPr>
  </w:style>
  <w:style w:type="paragraph" w:customStyle="1" w:styleId="E443726BC873ED42863F0F0D6B627C6A">
    <w:name w:val="E443726BC873ED42863F0F0D6B627C6A"/>
    <w:rsid w:val="00E66E9A"/>
    <w:pPr>
      <w:spacing w:after="0" w:line="240" w:lineRule="auto"/>
    </w:pPr>
    <w:rPr>
      <w:sz w:val="24"/>
      <w:szCs w:val="24"/>
    </w:rPr>
  </w:style>
  <w:style w:type="paragraph" w:customStyle="1" w:styleId="CA391C39375BE84ABBB03AED9B3A4B4B">
    <w:name w:val="CA391C39375BE84ABBB03AED9B3A4B4B"/>
    <w:rsid w:val="00E66E9A"/>
    <w:pPr>
      <w:spacing w:after="0" w:line="240" w:lineRule="auto"/>
    </w:pPr>
    <w:rPr>
      <w:sz w:val="24"/>
      <w:szCs w:val="24"/>
    </w:rPr>
  </w:style>
  <w:style w:type="paragraph" w:customStyle="1" w:styleId="A7693486B45E2C4D9AB6F6153EE08955">
    <w:name w:val="A7693486B45E2C4D9AB6F6153EE08955"/>
    <w:rsid w:val="00E66E9A"/>
    <w:pPr>
      <w:spacing w:after="0" w:line="240" w:lineRule="auto"/>
    </w:pPr>
    <w:rPr>
      <w:sz w:val="24"/>
      <w:szCs w:val="24"/>
    </w:rPr>
  </w:style>
  <w:style w:type="paragraph" w:customStyle="1" w:styleId="8F2E677423B9804F840723668FA73832">
    <w:name w:val="8F2E677423B9804F840723668FA73832"/>
    <w:rsid w:val="00E66E9A"/>
    <w:pPr>
      <w:spacing w:after="0" w:line="240" w:lineRule="auto"/>
    </w:pPr>
    <w:rPr>
      <w:sz w:val="24"/>
      <w:szCs w:val="24"/>
    </w:rPr>
  </w:style>
  <w:style w:type="paragraph" w:customStyle="1" w:styleId="52BFC70BAD77A24A8244B497DEB23B38">
    <w:name w:val="52BFC70BAD77A24A8244B497DEB23B38"/>
    <w:rsid w:val="00E66E9A"/>
    <w:pPr>
      <w:spacing w:after="0" w:line="240" w:lineRule="auto"/>
    </w:pPr>
    <w:rPr>
      <w:sz w:val="24"/>
      <w:szCs w:val="24"/>
    </w:rPr>
  </w:style>
  <w:style w:type="paragraph" w:customStyle="1" w:styleId="D7F8D9EF052AD94B90B37AB94BF3C416">
    <w:name w:val="D7F8D9EF052AD94B90B37AB94BF3C416"/>
    <w:rsid w:val="00E66E9A"/>
    <w:pPr>
      <w:spacing w:after="0" w:line="240" w:lineRule="auto"/>
    </w:pPr>
    <w:rPr>
      <w:sz w:val="24"/>
      <w:szCs w:val="24"/>
    </w:rPr>
  </w:style>
  <w:style w:type="paragraph" w:customStyle="1" w:styleId="B682CD7AA52FA24999EC96CE9D55C767">
    <w:name w:val="B682CD7AA52FA24999EC96CE9D55C767"/>
    <w:rsid w:val="00E66E9A"/>
    <w:pPr>
      <w:spacing w:after="0" w:line="240" w:lineRule="auto"/>
    </w:pPr>
    <w:rPr>
      <w:sz w:val="24"/>
      <w:szCs w:val="24"/>
    </w:rPr>
  </w:style>
  <w:style w:type="paragraph" w:customStyle="1" w:styleId="560A5CB4FC082243A70D5209236A0C91">
    <w:name w:val="560A5CB4FC082243A70D5209236A0C91"/>
    <w:rsid w:val="00E66E9A"/>
    <w:pPr>
      <w:spacing w:after="0" w:line="240" w:lineRule="auto"/>
    </w:pPr>
    <w:rPr>
      <w:sz w:val="24"/>
      <w:szCs w:val="24"/>
    </w:rPr>
  </w:style>
  <w:style w:type="paragraph" w:customStyle="1" w:styleId="E9155A5F98F711498606A611DCBC2EB1">
    <w:name w:val="E9155A5F98F711498606A611DCBC2EB1"/>
    <w:rsid w:val="00E66E9A"/>
    <w:pPr>
      <w:spacing w:after="0" w:line="240" w:lineRule="auto"/>
    </w:pPr>
    <w:rPr>
      <w:sz w:val="24"/>
      <w:szCs w:val="24"/>
    </w:rPr>
  </w:style>
  <w:style w:type="paragraph" w:customStyle="1" w:styleId="CBC6BA11A7856542ACE2EA004E1268C4">
    <w:name w:val="CBC6BA11A7856542ACE2EA004E1268C4"/>
    <w:rsid w:val="00E66E9A"/>
    <w:pPr>
      <w:spacing w:after="0" w:line="240" w:lineRule="auto"/>
    </w:pPr>
    <w:rPr>
      <w:sz w:val="24"/>
      <w:szCs w:val="24"/>
    </w:rPr>
  </w:style>
  <w:style w:type="paragraph" w:customStyle="1" w:styleId="4AF8EB6968918345ADAB18BFF1DE97F9">
    <w:name w:val="4AF8EB6968918345ADAB18BFF1DE97F9"/>
    <w:rsid w:val="00E66E9A"/>
    <w:pPr>
      <w:spacing w:after="0" w:line="240" w:lineRule="auto"/>
    </w:pPr>
    <w:rPr>
      <w:sz w:val="24"/>
      <w:szCs w:val="24"/>
    </w:rPr>
  </w:style>
  <w:style w:type="paragraph" w:customStyle="1" w:styleId="A60B65C7BAE27D45A7D63C84A57263C8">
    <w:name w:val="A60B65C7BAE27D45A7D63C84A57263C8"/>
    <w:rsid w:val="00E66E9A"/>
    <w:pPr>
      <w:spacing w:after="0" w:line="240" w:lineRule="auto"/>
    </w:pPr>
    <w:rPr>
      <w:sz w:val="24"/>
      <w:szCs w:val="24"/>
    </w:rPr>
  </w:style>
  <w:style w:type="paragraph" w:customStyle="1" w:styleId="157381E02E3A75479CBEE25B153C09F1">
    <w:name w:val="157381E02E3A75479CBEE25B153C09F1"/>
    <w:rsid w:val="00E66E9A"/>
    <w:pPr>
      <w:spacing w:after="0" w:line="240" w:lineRule="auto"/>
    </w:pPr>
    <w:rPr>
      <w:sz w:val="24"/>
      <w:szCs w:val="24"/>
    </w:rPr>
  </w:style>
  <w:style w:type="paragraph" w:customStyle="1" w:styleId="B51E676E4FD1BA488ACD9A73FEB63E1C">
    <w:name w:val="B51E676E4FD1BA488ACD9A73FEB63E1C"/>
    <w:rsid w:val="00E66E9A"/>
    <w:pPr>
      <w:spacing w:after="0" w:line="240" w:lineRule="auto"/>
    </w:pPr>
    <w:rPr>
      <w:sz w:val="24"/>
      <w:szCs w:val="24"/>
    </w:rPr>
  </w:style>
  <w:style w:type="paragraph" w:customStyle="1" w:styleId="0C3AEEB191A3314E919A4C22B83CC2E2">
    <w:name w:val="0C3AEEB191A3314E919A4C22B83CC2E2"/>
    <w:rsid w:val="00E66E9A"/>
    <w:pPr>
      <w:spacing w:after="0" w:line="240" w:lineRule="auto"/>
    </w:pPr>
    <w:rPr>
      <w:sz w:val="24"/>
      <w:szCs w:val="24"/>
    </w:rPr>
  </w:style>
  <w:style w:type="paragraph" w:customStyle="1" w:styleId="3B6D8E1A1146204F8F0BE59CC00EAF66">
    <w:name w:val="3B6D8E1A1146204F8F0BE59CC00EAF66"/>
    <w:rsid w:val="00E66E9A"/>
    <w:pPr>
      <w:spacing w:after="0" w:line="240" w:lineRule="auto"/>
    </w:pPr>
    <w:rPr>
      <w:sz w:val="24"/>
      <w:szCs w:val="24"/>
    </w:rPr>
  </w:style>
  <w:style w:type="paragraph" w:customStyle="1" w:styleId="D97D7DBC47C314458098E5A0CA9071C7">
    <w:name w:val="D97D7DBC47C314458098E5A0CA9071C7"/>
    <w:rsid w:val="00E66E9A"/>
    <w:pPr>
      <w:spacing w:after="0" w:line="240" w:lineRule="auto"/>
    </w:pPr>
    <w:rPr>
      <w:sz w:val="24"/>
      <w:szCs w:val="24"/>
    </w:rPr>
  </w:style>
  <w:style w:type="paragraph" w:customStyle="1" w:styleId="D283F51BD7FDEA40B3C54AAEC0E50F7A">
    <w:name w:val="D283F51BD7FDEA40B3C54AAEC0E50F7A"/>
    <w:rsid w:val="00E66E9A"/>
    <w:pPr>
      <w:spacing w:after="0" w:line="240" w:lineRule="auto"/>
    </w:pPr>
    <w:rPr>
      <w:sz w:val="24"/>
      <w:szCs w:val="24"/>
    </w:rPr>
  </w:style>
  <w:style w:type="paragraph" w:customStyle="1" w:styleId="C4E2812A3952344AB3C8A6510EBEC60D">
    <w:name w:val="C4E2812A3952344AB3C8A6510EBEC60D"/>
    <w:rsid w:val="00E66E9A"/>
    <w:pPr>
      <w:spacing w:after="0" w:line="240" w:lineRule="auto"/>
    </w:pPr>
    <w:rPr>
      <w:sz w:val="24"/>
      <w:szCs w:val="24"/>
    </w:rPr>
  </w:style>
  <w:style w:type="paragraph" w:customStyle="1" w:styleId="A2F2BD759E9DEF4FB82AAC3817BE049B">
    <w:name w:val="A2F2BD759E9DEF4FB82AAC3817BE049B"/>
    <w:rsid w:val="00E66E9A"/>
    <w:pPr>
      <w:spacing w:after="0" w:line="240" w:lineRule="auto"/>
    </w:pPr>
    <w:rPr>
      <w:sz w:val="24"/>
      <w:szCs w:val="24"/>
    </w:rPr>
  </w:style>
  <w:style w:type="paragraph" w:customStyle="1" w:styleId="8986C5F6FA6CB544A520B0776305DE9D">
    <w:name w:val="8986C5F6FA6CB544A520B0776305DE9D"/>
    <w:rsid w:val="00E66E9A"/>
    <w:pPr>
      <w:spacing w:after="0" w:line="240" w:lineRule="auto"/>
    </w:pPr>
    <w:rPr>
      <w:sz w:val="24"/>
      <w:szCs w:val="24"/>
    </w:rPr>
  </w:style>
  <w:style w:type="paragraph" w:customStyle="1" w:styleId="17AD89D1BEE29A4DB6BAA41CCF88EFF2">
    <w:name w:val="17AD89D1BEE29A4DB6BAA41CCF88EFF2"/>
    <w:rsid w:val="00E66E9A"/>
    <w:pPr>
      <w:spacing w:after="0" w:line="240" w:lineRule="auto"/>
    </w:pPr>
    <w:rPr>
      <w:sz w:val="24"/>
      <w:szCs w:val="24"/>
    </w:rPr>
  </w:style>
  <w:style w:type="paragraph" w:customStyle="1" w:styleId="4D3A2106D55E7A4F98D547F05DE50FED">
    <w:name w:val="4D3A2106D55E7A4F98D547F05DE50FED"/>
    <w:rsid w:val="00E66E9A"/>
    <w:pPr>
      <w:spacing w:after="0" w:line="240" w:lineRule="auto"/>
    </w:pPr>
    <w:rPr>
      <w:sz w:val="24"/>
      <w:szCs w:val="24"/>
    </w:rPr>
  </w:style>
  <w:style w:type="paragraph" w:customStyle="1" w:styleId="305CD9FA3CCA594C9489E3AB1E662F0E">
    <w:name w:val="305CD9FA3CCA594C9489E3AB1E662F0E"/>
    <w:rsid w:val="00E66E9A"/>
    <w:pPr>
      <w:spacing w:after="0" w:line="240" w:lineRule="auto"/>
    </w:pPr>
    <w:rPr>
      <w:sz w:val="24"/>
      <w:szCs w:val="24"/>
    </w:rPr>
  </w:style>
  <w:style w:type="paragraph" w:customStyle="1" w:styleId="DBC18C5A86AEA242912BBE0B742A6F4D">
    <w:name w:val="DBC18C5A86AEA242912BBE0B742A6F4D"/>
    <w:rsid w:val="00E66E9A"/>
    <w:pPr>
      <w:spacing w:after="0" w:line="240" w:lineRule="auto"/>
    </w:pPr>
    <w:rPr>
      <w:sz w:val="24"/>
      <w:szCs w:val="24"/>
    </w:rPr>
  </w:style>
  <w:style w:type="paragraph" w:customStyle="1" w:styleId="C0A317606E084246B22655D31D64E7AC">
    <w:name w:val="C0A317606E084246B22655D31D64E7AC"/>
    <w:rsid w:val="00E66E9A"/>
    <w:pPr>
      <w:spacing w:after="0" w:line="240" w:lineRule="auto"/>
    </w:pPr>
    <w:rPr>
      <w:sz w:val="24"/>
      <w:szCs w:val="24"/>
    </w:rPr>
  </w:style>
  <w:style w:type="paragraph" w:customStyle="1" w:styleId="37566439241F5948ADBD9F1B8C88FDE0">
    <w:name w:val="37566439241F5948ADBD9F1B8C88FDE0"/>
    <w:rsid w:val="00E66E9A"/>
    <w:pPr>
      <w:spacing w:after="0" w:line="240" w:lineRule="auto"/>
    </w:pPr>
    <w:rPr>
      <w:sz w:val="24"/>
      <w:szCs w:val="24"/>
    </w:rPr>
  </w:style>
  <w:style w:type="paragraph" w:customStyle="1" w:styleId="1F54242E00755140BB6CA8C407160A20">
    <w:name w:val="1F54242E00755140BB6CA8C407160A20"/>
    <w:rsid w:val="00E66E9A"/>
    <w:pPr>
      <w:spacing w:after="0" w:line="240" w:lineRule="auto"/>
    </w:pPr>
    <w:rPr>
      <w:sz w:val="24"/>
      <w:szCs w:val="24"/>
    </w:rPr>
  </w:style>
  <w:style w:type="paragraph" w:customStyle="1" w:styleId="98EFD55AF0A0B047B9111A2C3632C577">
    <w:name w:val="98EFD55AF0A0B047B9111A2C3632C577"/>
    <w:rsid w:val="00E66E9A"/>
    <w:pPr>
      <w:spacing w:after="0" w:line="240" w:lineRule="auto"/>
    </w:pPr>
    <w:rPr>
      <w:sz w:val="24"/>
      <w:szCs w:val="24"/>
    </w:rPr>
  </w:style>
  <w:style w:type="paragraph" w:customStyle="1" w:styleId="EDA2DF292CF4D54FAE7FFB36EFAB5DA3">
    <w:name w:val="EDA2DF292CF4D54FAE7FFB36EFAB5DA3"/>
    <w:rsid w:val="00E66E9A"/>
    <w:pPr>
      <w:spacing w:after="0" w:line="240" w:lineRule="auto"/>
    </w:pPr>
    <w:rPr>
      <w:sz w:val="24"/>
      <w:szCs w:val="24"/>
    </w:rPr>
  </w:style>
  <w:style w:type="paragraph" w:customStyle="1" w:styleId="AC9979C3C745754F8263E3F0EEF704BA">
    <w:name w:val="AC9979C3C745754F8263E3F0EEF704BA"/>
    <w:rsid w:val="00E66E9A"/>
    <w:pPr>
      <w:spacing w:after="0" w:line="240" w:lineRule="auto"/>
    </w:pPr>
    <w:rPr>
      <w:sz w:val="24"/>
      <w:szCs w:val="24"/>
    </w:rPr>
  </w:style>
  <w:style w:type="paragraph" w:customStyle="1" w:styleId="D34CEFE4AA4BD042A41126F9F27C8C34">
    <w:name w:val="D34CEFE4AA4BD042A41126F9F27C8C34"/>
    <w:rsid w:val="00E66E9A"/>
    <w:pPr>
      <w:spacing w:after="0" w:line="240" w:lineRule="auto"/>
    </w:pPr>
    <w:rPr>
      <w:sz w:val="24"/>
      <w:szCs w:val="24"/>
    </w:rPr>
  </w:style>
  <w:style w:type="paragraph" w:customStyle="1" w:styleId="A2F8ED3E98932A4BAD4C91069D3ACD5E">
    <w:name w:val="A2F8ED3E98932A4BAD4C91069D3ACD5E"/>
    <w:rsid w:val="00E66E9A"/>
    <w:pPr>
      <w:spacing w:after="0" w:line="240" w:lineRule="auto"/>
    </w:pPr>
    <w:rPr>
      <w:sz w:val="24"/>
      <w:szCs w:val="24"/>
    </w:rPr>
  </w:style>
  <w:style w:type="paragraph" w:customStyle="1" w:styleId="EEF73C2CC7016E47A4805C225CA68667">
    <w:name w:val="EEF73C2CC7016E47A4805C225CA68667"/>
    <w:rsid w:val="00E66E9A"/>
    <w:pPr>
      <w:spacing w:after="0" w:line="240" w:lineRule="auto"/>
    </w:pPr>
    <w:rPr>
      <w:sz w:val="24"/>
      <w:szCs w:val="24"/>
    </w:rPr>
  </w:style>
  <w:style w:type="paragraph" w:customStyle="1" w:styleId="6A220DA34FB0A64D9247684185725E5E">
    <w:name w:val="6A220DA34FB0A64D9247684185725E5E"/>
    <w:rsid w:val="00E66E9A"/>
    <w:pPr>
      <w:spacing w:after="0" w:line="240" w:lineRule="auto"/>
    </w:pPr>
    <w:rPr>
      <w:sz w:val="24"/>
      <w:szCs w:val="24"/>
    </w:rPr>
  </w:style>
  <w:style w:type="paragraph" w:customStyle="1" w:styleId="57E62EE741B6CB4FB8702936A45B6DC5">
    <w:name w:val="57E62EE741B6CB4FB8702936A45B6DC5"/>
    <w:rsid w:val="00E66E9A"/>
    <w:pPr>
      <w:spacing w:after="0" w:line="240" w:lineRule="auto"/>
    </w:pPr>
    <w:rPr>
      <w:sz w:val="24"/>
      <w:szCs w:val="24"/>
    </w:rPr>
  </w:style>
  <w:style w:type="paragraph" w:customStyle="1" w:styleId="0C8A98A66E433F43ABF215CAA2D8FFBF">
    <w:name w:val="0C8A98A66E433F43ABF215CAA2D8FFBF"/>
    <w:rsid w:val="00E66E9A"/>
    <w:pPr>
      <w:spacing w:after="0" w:line="240" w:lineRule="auto"/>
    </w:pPr>
    <w:rPr>
      <w:sz w:val="24"/>
      <w:szCs w:val="24"/>
    </w:rPr>
  </w:style>
  <w:style w:type="paragraph" w:customStyle="1" w:styleId="19ECA379268E4D45977C4BC5DF6F3174">
    <w:name w:val="19ECA379268E4D45977C4BC5DF6F3174"/>
    <w:rsid w:val="00E66E9A"/>
    <w:pPr>
      <w:spacing w:after="0" w:line="240" w:lineRule="auto"/>
    </w:pPr>
    <w:rPr>
      <w:sz w:val="24"/>
      <w:szCs w:val="24"/>
    </w:rPr>
  </w:style>
  <w:style w:type="paragraph" w:customStyle="1" w:styleId="66B56C111B4CBF4CB28B66FE41FDE875">
    <w:name w:val="66B56C111B4CBF4CB28B66FE41FDE875"/>
    <w:rsid w:val="00E66E9A"/>
    <w:pPr>
      <w:spacing w:after="0" w:line="240" w:lineRule="auto"/>
    </w:pPr>
    <w:rPr>
      <w:sz w:val="24"/>
      <w:szCs w:val="24"/>
    </w:rPr>
  </w:style>
  <w:style w:type="paragraph" w:customStyle="1" w:styleId="14EC97F237949748BAAD5E726D77F90C">
    <w:name w:val="14EC97F237949748BAAD5E726D77F90C"/>
    <w:rsid w:val="00E66E9A"/>
    <w:pPr>
      <w:spacing w:after="0" w:line="240" w:lineRule="auto"/>
    </w:pPr>
    <w:rPr>
      <w:sz w:val="24"/>
      <w:szCs w:val="24"/>
    </w:rPr>
  </w:style>
  <w:style w:type="paragraph" w:customStyle="1" w:styleId="0E28A521111CE34F9960AC176E7B3AC0">
    <w:name w:val="0E28A521111CE34F9960AC176E7B3AC0"/>
    <w:rsid w:val="00E66E9A"/>
    <w:pPr>
      <w:spacing w:after="0" w:line="240" w:lineRule="auto"/>
    </w:pPr>
    <w:rPr>
      <w:sz w:val="24"/>
      <w:szCs w:val="24"/>
    </w:rPr>
  </w:style>
  <w:style w:type="paragraph" w:customStyle="1" w:styleId="9255A0AF271688439A901F049C593912">
    <w:name w:val="9255A0AF271688439A901F049C593912"/>
    <w:rsid w:val="00E66E9A"/>
    <w:pPr>
      <w:spacing w:after="0" w:line="240" w:lineRule="auto"/>
    </w:pPr>
    <w:rPr>
      <w:sz w:val="24"/>
      <w:szCs w:val="24"/>
    </w:rPr>
  </w:style>
  <w:style w:type="paragraph" w:customStyle="1" w:styleId="0F761191A20A4043A03D5E8040D9A9DE">
    <w:name w:val="0F761191A20A4043A03D5E8040D9A9DE"/>
    <w:rsid w:val="00E66E9A"/>
    <w:pPr>
      <w:spacing w:after="0" w:line="240" w:lineRule="auto"/>
    </w:pPr>
    <w:rPr>
      <w:sz w:val="24"/>
      <w:szCs w:val="24"/>
    </w:rPr>
  </w:style>
  <w:style w:type="paragraph" w:customStyle="1" w:styleId="67E1E91DDBA54E4C8271BD3CA17CD6DD">
    <w:name w:val="67E1E91DDBA54E4C8271BD3CA17CD6DD"/>
    <w:rsid w:val="00E66E9A"/>
    <w:pPr>
      <w:spacing w:after="0" w:line="240" w:lineRule="auto"/>
    </w:pPr>
    <w:rPr>
      <w:sz w:val="24"/>
      <w:szCs w:val="24"/>
    </w:rPr>
  </w:style>
  <w:style w:type="paragraph" w:customStyle="1" w:styleId="4AFCDB0B9FA98C4C9E287C6AF86EF14D">
    <w:name w:val="4AFCDB0B9FA98C4C9E287C6AF86EF14D"/>
    <w:rsid w:val="00E66E9A"/>
    <w:pPr>
      <w:spacing w:after="0" w:line="240" w:lineRule="auto"/>
    </w:pPr>
    <w:rPr>
      <w:sz w:val="24"/>
      <w:szCs w:val="24"/>
    </w:rPr>
  </w:style>
  <w:style w:type="paragraph" w:customStyle="1" w:styleId="CD79F7CF7C5E7F47BE7E2AF89399EE79">
    <w:name w:val="CD79F7CF7C5E7F47BE7E2AF89399EE79"/>
    <w:rsid w:val="00E66E9A"/>
    <w:pPr>
      <w:spacing w:after="0" w:line="240" w:lineRule="auto"/>
    </w:pPr>
    <w:rPr>
      <w:sz w:val="24"/>
      <w:szCs w:val="24"/>
    </w:rPr>
  </w:style>
  <w:style w:type="paragraph" w:customStyle="1" w:styleId="497EB4EFEB5B1D42BC5DDE84500F0BBD">
    <w:name w:val="497EB4EFEB5B1D42BC5DDE84500F0BBD"/>
    <w:rsid w:val="00E66E9A"/>
    <w:pPr>
      <w:spacing w:after="0" w:line="240" w:lineRule="auto"/>
    </w:pPr>
    <w:rPr>
      <w:sz w:val="24"/>
      <w:szCs w:val="24"/>
    </w:rPr>
  </w:style>
  <w:style w:type="paragraph" w:customStyle="1" w:styleId="093DAEF48DE3F645A43643E4EDDDA2DB">
    <w:name w:val="093DAEF48DE3F645A43643E4EDDDA2DB"/>
    <w:rsid w:val="00E66E9A"/>
    <w:pPr>
      <w:spacing w:after="0" w:line="240" w:lineRule="auto"/>
    </w:pPr>
    <w:rPr>
      <w:sz w:val="24"/>
      <w:szCs w:val="24"/>
    </w:rPr>
  </w:style>
  <w:style w:type="paragraph" w:customStyle="1" w:styleId="2AF2AD7EC8654F4FA0962D1941791001">
    <w:name w:val="2AF2AD7EC8654F4FA0962D1941791001"/>
    <w:rsid w:val="00E66E9A"/>
    <w:pPr>
      <w:spacing w:after="0" w:line="240" w:lineRule="auto"/>
    </w:pPr>
    <w:rPr>
      <w:sz w:val="24"/>
      <w:szCs w:val="24"/>
    </w:rPr>
  </w:style>
  <w:style w:type="paragraph" w:customStyle="1" w:styleId="854169A686C0E74D922A42E59C130C20">
    <w:name w:val="854169A686C0E74D922A42E59C130C20"/>
    <w:rsid w:val="00E66E9A"/>
    <w:pPr>
      <w:spacing w:after="0" w:line="240" w:lineRule="auto"/>
    </w:pPr>
    <w:rPr>
      <w:sz w:val="24"/>
      <w:szCs w:val="24"/>
    </w:rPr>
  </w:style>
  <w:style w:type="paragraph" w:customStyle="1" w:styleId="3C0ED465B06DA54B96B803CE1546D392">
    <w:name w:val="3C0ED465B06DA54B96B803CE1546D392"/>
    <w:rsid w:val="00E66E9A"/>
    <w:pPr>
      <w:spacing w:after="0" w:line="240" w:lineRule="auto"/>
    </w:pPr>
    <w:rPr>
      <w:sz w:val="24"/>
      <w:szCs w:val="24"/>
    </w:rPr>
  </w:style>
  <w:style w:type="paragraph" w:customStyle="1" w:styleId="72DB45FD61FC2847858B2E76DACC2259">
    <w:name w:val="72DB45FD61FC2847858B2E76DACC2259"/>
    <w:rsid w:val="00E66E9A"/>
    <w:pPr>
      <w:spacing w:after="0" w:line="240" w:lineRule="auto"/>
    </w:pPr>
    <w:rPr>
      <w:sz w:val="24"/>
      <w:szCs w:val="24"/>
    </w:rPr>
  </w:style>
  <w:style w:type="paragraph" w:customStyle="1" w:styleId="B5D82348DBC8384491C2FB3374129885">
    <w:name w:val="B5D82348DBC8384491C2FB3374129885"/>
    <w:rsid w:val="00E66E9A"/>
    <w:pPr>
      <w:spacing w:after="0" w:line="240" w:lineRule="auto"/>
    </w:pPr>
    <w:rPr>
      <w:sz w:val="24"/>
      <w:szCs w:val="24"/>
    </w:rPr>
  </w:style>
  <w:style w:type="paragraph" w:customStyle="1" w:styleId="457FEE7B2BDC8F499635E16B20366BEC">
    <w:name w:val="457FEE7B2BDC8F499635E16B20366BEC"/>
    <w:rsid w:val="00E66E9A"/>
    <w:pPr>
      <w:spacing w:after="0" w:line="240" w:lineRule="auto"/>
    </w:pPr>
    <w:rPr>
      <w:sz w:val="24"/>
      <w:szCs w:val="24"/>
    </w:rPr>
  </w:style>
  <w:style w:type="paragraph" w:customStyle="1" w:styleId="62B33EE5F4BFDB49B5618C64AB6FB062">
    <w:name w:val="62B33EE5F4BFDB49B5618C64AB6FB062"/>
    <w:rsid w:val="00E66E9A"/>
    <w:pPr>
      <w:spacing w:after="0" w:line="240" w:lineRule="auto"/>
    </w:pPr>
    <w:rPr>
      <w:sz w:val="24"/>
      <w:szCs w:val="24"/>
    </w:rPr>
  </w:style>
  <w:style w:type="paragraph" w:customStyle="1" w:styleId="388F485472B2314FA151B63912E2C656">
    <w:name w:val="388F485472B2314FA151B63912E2C656"/>
    <w:rsid w:val="00E66E9A"/>
    <w:pPr>
      <w:spacing w:after="0" w:line="240" w:lineRule="auto"/>
    </w:pPr>
    <w:rPr>
      <w:sz w:val="24"/>
      <w:szCs w:val="24"/>
    </w:rPr>
  </w:style>
  <w:style w:type="paragraph" w:customStyle="1" w:styleId="24D0D35B1A10814384106C52C4C42E72">
    <w:name w:val="24D0D35B1A10814384106C52C4C42E72"/>
    <w:rsid w:val="00E66E9A"/>
    <w:pPr>
      <w:spacing w:after="0" w:line="240" w:lineRule="auto"/>
    </w:pPr>
    <w:rPr>
      <w:sz w:val="24"/>
      <w:szCs w:val="24"/>
    </w:rPr>
  </w:style>
  <w:style w:type="paragraph" w:customStyle="1" w:styleId="0F158277531DB841890CC4149F365C13">
    <w:name w:val="0F158277531DB841890CC4149F365C13"/>
    <w:rsid w:val="00E66E9A"/>
    <w:pPr>
      <w:spacing w:after="0" w:line="240" w:lineRule="auto"/>
    </w:pPr>
    <w:rPr>
      <w:sz w:val="24"/>
      <w:szCs w:val="24"/>
    </w:rPr>
  </w:style>
  <w:style w:type="paragraph" w:customStyle="1" w:styleId="575AB727EBF7384BA05FD2D0D8D986DA">
    <w:name w:val="575AB727EBF7384BA05FD2D0D8D986DA"/>
    <w:rsid w:val="00E66E9A"/>
    <w:pPr>
      <w:spacing w:after="0" w:line="240" w:lineRule="auto"/>
    </w:pPr>
    <w:rPr>
      <w:sz w:val="24"/>
      <w:szCs w:val="24"/>
    </w:rPr>
  </w:style>
  <w:style w:type="paragraph" w:customStyle="1" w:styleId="5E3FCB5AF87B48498266E60CB7CEE29E">
    <w:name w:val="5E3FCB5AF87B48498266E60CB7CEE29E"/>
    <w:rsid w:val="00E66E9A"/>
    <w:pPr>
      <w:spacing w:after="0" w:line="240" w:lineRule="auto"/>
    </w:pPr>
    <w:rPr>
      <w:sz w:val="24"/>
      <w:szCs w:val="24"/>
    </w:rPr>
  </w:style>
  <w:style w:type="paragraph" w:customStyle="1" w:styleId="383445A861D8A34E92968BCEED41BBCE">
    <w:name w:val="383445A861D8A34E92968BCEED41BBCE"/>
    <w:rsid w:val="00E66E9A"/>
    <w:pPr>
      <w:spacing w:after="0" w:line="240" w:lineRule="auto"/>
    </w:pPr>
    <w:rPr>
      <w:sz w:val="24"/>
      <w:szCs w:val="24"/>
    </w:rPr>
  </w:style>
  <w:style w:type="paragraph" w:customStyle="1" w:styleId="3AFB974ADC93FE468FDA9BE15DEA46E6">
    <w:name w:val="3AFB974ADC93FE468FDA9BE15DEA46E6"/>
    <w:rsid w:val="00E66E9A"/>
    <w:pPr>
      <w:spacing w:after="0" w:line="240" w:lineRule="auto"/>
    </w:pPr>
    <w:rPr>
      <w:sz w:val="24"/>
      <w:szCs w:val="24"/>
    </w:rPr>
  </w:style>
  <w:style w:type="paragraph" w:customStyle="1" w:styleId="2CF17A2EE728DD42A6EBEE3A66009544">
    <w:name w:val="2CF17A2EE728DD42A6EBEE3A66009544"/>
    <w:rsid w:val="00E66E9A"/>
    <w:pPr>
      <w:spacing w:after="0" w:line="240" w:lineRule="auto"/>
    </w:pPr>
    <w:rPr>
      <w:sz w:val="24"/>
      <w:szCs w:val="24"/>
    </w:rPr>
  </w:style>
  <w:style w:type="paragraph" w:customStyle="1" w:styleId="30623024027F024588BD0B48F1928A6A">
    <w:name w:val="30623024027F024588BD0B48F1928A6A"/>
    <w:rsid w:val="00E66E9A"/>
    <w:pPr>
      <w:spacing w:after="0" w:line="240" w:lineRule="auto"/>
    </w:pPr>
    <w:rPr>
      <w:sz w:val="24"/>
      <w:szCs w:val="24"/>
    </w:rPr>
  </w:style>
  <w:style w:type="paragraph" w:customStyle="1" w:styleId="08EB6BD09F7BB442876CFC0EF7D3FBFC">
    <w:name w:val="08EB6BD09F7BB442876CFC0EF7D3FBFC"/>
    <w:rsid w:val="00E66E9A"/>
    <w:pPr>
      <w:spacing w:after="0" w:line="240" w:lineRule="auto"/>
    </w:pPr>
    <w:rPr>
      <w:sz w:val="24"/>
      <w:szCs w:val="24"/>
    </w:rPr>
  </w:style>
  <w:style w:type="paragraph" w:customStyle="1" w:styleId="AF10A82238D4A24EAB741BD02FC06F23">
    <w:name w:val="AF10A82238D4A24EAB741BD02FC06F23"/>
    <w:rsid w:val="00E66E9A"/>
    <w:pPr>
      <w:spacing w:after="0" w:line="240" w:lineRule="auto"/>
    </w:pPr>
    <w:rPr>
      <w:sz w:val="24"/>
      <w:szCs w:val="24"/>
    </w:rPr>
  </w:style>
  <w:style w:type="paragraph" w:customStyle="1" w:styleId="75050FE3DDD57247968C23B5D7FCF09E">
    <w:name w:val="75050FE3DDD57247968C23B5D7FCF09E"/>
    <w:rsid w:val="00E66E9A"/>
    <w:pPr>
      <w:spacing w:after="0" w:line="240" w:lineRule="auto"/>
    </w:pPr>
    <w:rPr>
      <w:sz w:val="24"/>
      <w:szCs w:val="24"/>
    </w:rPr>
  </w:style>
  <w:style w:type="paragraph" w:customStyle="1" w:styleId="D96D9E41D755554397D2C984B6BFB451">
    <w:name w:val="D96D9E41D755554397D2C984B6BFB451"/>
    <w:rsid w:val="00E66E9A"/>
    <w:pPr>
      <w:spacing w:after="0" w:line="240" w:lineRule="auto"/>
    </w:pPr>
    <w:rPr>
      <w:sz w:val="24"/>
      <w:szCs w:val="24"/>
    </w:rPr>
  </w:style>
  <w:style w:type="paragraph" w:customStyle="1" w:styleId="DFFA45FE4B17774AB015B766851DB825">
    <w:name w:val="DFFA45FE4B17774AB015B766851DB825"/>
    <w:rsid w:val="00E66E9A"/>
    <w:pPr>
      <w:spacing w:after="0" w:line="240" w:lineRule="auto"/>
    </w:pPr>
    <w:rPr>
      <w:sz w:val="24"/>
      <w:szCs w:val="24"/>
    </w:rPr>
  </w:style>
  <w:style w:type="paragraph" w:customStyle="1" w:styleId="3DD57B08BBD14B49AA98DA27A39B4DCF">
    <w:name w:val="3DD57B08BBD14B49AA98DA27A39B4DCF"/>
    <w:rsid w:val="00E66E9A"/>
    <w:pPr>
      <w:spacing w:after="0" w:line="240" w:lineRule="auto"/>
    </w:pPr>
    <w:rPr>
      <w:sz w:val="24"/>
      <w:szCs w:val="24"/>
    </w:rPr>
  </w:style>
  <w:style w:type="paragraph" w:customStyle="1" w:styleId="62C51CB8C4673E4F91931D80BCF0DD3B">
    <w:name w:val="62C51CB8C4673E4F91931D80BCF0DD3B"/>
    <w:rsid w:val="00E66E9A"/>
    <w:pPr>
      <w:spacing w:after="0" w:line="240" w:lineRule="auto"/>
    </w:pPr>
    <w:rPr>
      <w:sz w:val="24"/>
      <w:szCs w:val="24"/>
    </w:rPr>
  </w:style>
  <w:style w:type="paragraph" w:customStyle="1" w:styleId="F0A023E9686FCC45AAF63E8EA0A81848">
    <w:name w:val="F0A023E9686FCC45AAF63E8EA0A81848"/>
    <w:rsid w:val="00E66E9A"/>
    <w:pPr>
      <w:spacing w:after="0" w:line="240" w:lineRule="auto"/>
    </w:pPr>
    <w:rPr>
      <w:sz w:val="24"/>
      <w:szCs w:val="24"/>
    </w:rPr>
  </w:style>
  <w:style w:type="paragraph" w:customStyle="1" w:styleId="46B3BA56E8F9304AB3B931787A45DB0B">
    <w:name w:val="46B3BA56E8F9304AB3B931787A45DB0B"/>
    <w:rsid w:val="00E66E9A"/>
    <w:pPr>
      <w:spacing w:after="0" w:line="240" w:lineRule="auto"/>
    </w:pPr>
    <w:rPr>
      <w:sz w:val="24"/>
      <w:szCs w:val="24"/>
    </w:rPr>
  </w:style>
  <w:style w:type="paragraph" w:customStyle="1" w:styleId="48581BCA6B326E45B3E2913E03951B9B">
    <w:name w:val="48581BCA6B326E45B3E2913E03951B9B"/>
    <w:rsid w:val="00E66E9A"/>
    <w:pPr>
      <w:spacing w:after="0" w:line="240" w:lineRule="auto"/>
    </w:pPr>
    <w:rPr>
      <w:sz w:val="24"/>
      <w:szCs w:val="24"/>
    </w:rPr>
  </w:style>
  <w:style w:type="paragraph" w:customStyle="1" w:styleId="E06432A97848244393AA30C5EA825772">
    <w:name w:val="E06432A97848244393AA30C5EA825772"/>
    <w:rsid w:val="00E66E9A"/>
    <w:pPr>
      <w:spacing w:after="0" w:line="240" w:lineRule="auto"/>
    </w:pPr>
    <w:rPr>
      <w:sz w:val="24"/>
      <w:szCs w:val="24"/>
    </w:rPr>
  </w:style>
  <w:style w:type="paragraph" w:customStyle="1" w:styleId="E8169818D9298249B832B8C246E1B8CD">
    <w:name w:val="E8169818D9298249B832B8C246E1B8CD"/>
    <w:rsid w:val="00E66E9A"/>
    <w:pPr>
      <w:spacing w:after="0" w:line="240" w:lineRule="auto"/>
    </w:pPr>
    <w:rPr>
      <w:sz w:val="24"/>
      <w:szCs w:val="24"/>
    </w:rPr>
  </w:style>
  <w:style w:type="paragraph" w:customStyle="1" w:styleId="9FF712A322E82241A740405FA7C19554">
    <w:name w:val="9FF712A322E82241A740405FA7C19554"/>
    <w:rsid w:val="00E66E9A"/>
    <w:pPr>
      <w:spacing w:after="0" w:line="240" w:lineRule="auto"/>
    </w:pPr>
    <w:rPr>
      <w:sz w:val="24"/>
      <w:szCs w:val="24"/>
    </w:rPr>
  </w:style>
  <w:style w:type="paragraph" w:customStyle="1" w:styleId="0DC22832B121E84BB3554DB8A3116183">
    <w:name w:val="0DC22832B121E84BB3554DB8A3116183"/>
    <w:rsid w:val="00E66E9A"/>
    <w:pPr>
      <w:spacing w:after="0" w:line="240" w:lineRule="auto"/>
    </w:pPr>
    <w:rPr>
      <w:sz w:val="24"/>
      <w:szCs w:val="24"/>
    </w:rPr>
  </w:style>
  <w:style w:type="paragraph" w:customStyle="1" w:styleId="30928FCA557CF949897F67D5AA503A1A">
    <w:name w:val="30928FCA557CF949897F67D5AA503A1A"/>
    <w:rsid w:val="00E66E9A"/>
    <w:pPr>
      <w:spacing w:after="0" w:line="240" w:lineRule="auto"/>
    </w:pPr>
    <w:rPr>
      <w:sz w:val="24"/>
      <w:szCs w:val="24"/>
    </w:rPr>
  </w:style>
  <w:style w:type="paragraph" w:customStyle="1" w:styleId="2745290AEE8F7746B8DD5412DFE79581">
    <w:name w:val="2745290AEE8F7746B8DD5412DFE79581"/>
    <w:rsid w:val="00E66E9A"/>
    <w:pPr>
      <w:spacing w:after="0" w:line="240" w:lineRule="auto"/>
    </w:pPr>
    <w:rPr>
      <w:sz w:val="24"/>
      <w:szCs w:val="24"/>
    </w:rPr>
  </w:style>
  <w:style w:type="paragraph" w:customStyle="1" w:styleId="7C21DB900E31BE43BFD9538F07E1BE0B">
    <w:name w:val="7C21DB900E31BE43BFD9538F07E1BE0B"/>
    <w:rsid w:val="00E66E9A"/>
    <w:pPr>
      <w:spacing w:after="0" w:line="240" w:lineRule="auto"/>
    </w:pPr>
    <w:rPr>
      <w:sz w:val="24"/>
      <w:szCs w:val="24"/>
    </w:rPr>
  </w:style>
  <w:style w:type="paragraph" w:customStyle="1" w:styleId="53E420CD9B765E4D8F9275045418E187">
    <w:name w:val="53E420CD9B765E4D8F9275045418E187"/>
    <w:rsid w:val="00E66E9A"/>
    <w:pPr>
      <w:spacing w:after="0" w:line="240" w:lineRule="auto"/>
    </w:pPr>
    <w:rPr>
      <w:sz w:val="24"/>
      <w:szCs w:val="24"/>
    </w:rPr>
  </w:style>
  <w:style w:type="paragraph" w:customStyle="1" w:styleId="1B42E5EF767E814B8D1519C1980D15C7">
    <w:name w:val="1B42E5EF767E814B8D1519C1980D15C7"/>
    <w:rsid w:val="00E66E9A"/>
    <w:pPr>
      <w:spacing w:after="0" w:line="240" w:lineRule="auto"/>
    </w:pPr>
    <w:rPr>
      <w:sz w:val="24"/>
      <w:szCs w:val="24"/>
    </w:rPr>
  </w:style>
  <w:style w:type="paragraph" w:customStyle="1" w:styleId="90E976DCBE70F2479C9B5B1FD1A3D00E">
    <w:name w:val="90E976DCBE70F2479C9B5B1FD1A3D00E"/>
    <w:rsid w:val="00E66E9A"/>
    <w:pPr>
      <w:spacing w:after="0" w:line="240" w:lineRule="auto"/>
    </w:pPr>
    <w:rPr>
      <w:sz w:val="24"/>
      <w:szCs w:val="24"/>
    </w:rPr>
  </w:style>
  <w:style w:type="paragraph" w:customStyle="1" w:styleId="501C9294C23E5A44839523FC4A90CD5B">
    <w:name w:val="501C9294C23E5A44839523FC4A90CD5B"/>
    <w:rsid w:val="00E66E9A"/>
    <w:pPr>
      <w:spacing w:after="0" w:line="240" w:lineRule="auto"/>
    </w:pPr>
    <w:rPr>
      <w:sz w:val="24"/>
      <w:szCs w:val="24"/>
    </w:rPr>
  </w:style>
  <w:style w:type="paragraph" w:customStyle="1" w:styleId="3BE5001D03D6154DB019C609A3F1EAFB">
    <w:name w:val="3BE5001D03D6154DB019C609A3F1EAFB"/>
    <w:rsid w:val="00E66E9A"/>
    <w:pPr>
      <w:spacing w:after="0" w:line="240" w:lineRule="auto"/>
    </w:pPr>
    <w:rPr>
      <w:sz w:val="24"/>
      <w:szCs w:val="24"/>
    </w:rPr>
  </w:style>
  <w:style w:type="paragraph" w:customStyle="1" w:styleId="FF350CB0228B2E4CB8222AB3FE14AAEE">
    <w:name w:val="FF350CB0228B2E4CB8222AB3FE14AAEE"/>
    <w:rsid w:val="00E66E9A"/>
    <w:pPr>
      <w:spacing w:after="0" w:line="240" w:lineRule="auto"/>
    </w:pPr>
    <w:rPr>
      <w:sz w:val="24"/>
      <w:szCs w:val="24"/>
    </w:rPr>
  </w:style>
  <w:style w:type="paragraph" w:customStyle="1" w:styleId="8974D1B290A7234E82F301BF7068ABEC">
    <w:name w:val="8974D1B290A7234E82F301BF7068ABEC"/>
    <w:rsid w:val="00E66E9A"/>
    <w:pPr>
      <w:spacing w:after="0" w:line="240" w:lineRule="auto"/>
    </w:pPr>
    <w:rPr>
      <w:sz w:val="24"/>
      <w:szCs w:val="24"/>
    </w:rPr>
  </w:style>
  <w:style w:type="paragraph" w:customStyle="1" w:styleId="5E6D658511A1FB4B8210F6914D521830">
    <w:name w:val="5E6D658511A1FB4B8210F6914D521830"/>
    <w:rsid w:val="00E66E9A"/>
    <w:pPr>
      <w:spacing w:after="0" w:line="240" w:lineRule="auto"/>
    </w:pPr>
    <w:rPr>
      <w:sz w:val="24"/>
      <w:szCs w:val="24"/>
    </w:rPr>
  </w:style>
  <w:style w:type="paragraph" w:customStyle="1" w:styleId="0B9F97680D3E854790A03F456E391A91">
    <w:name w:val="0B9F97680D3E854790A03F456E391A91"/>
    <w:rsid w:val="00E66E9A"/>
    <w:pPr>
      <w:spacing w:after="0" w:line="240" w:lineRule="auto"/>
    </w:pPr>
    <w:rPr>
      <w:sz w:val="24"/>
      <w:szCs w:val="24"/>
    </w:rPr>
  </w:style>
  <w:style w:type="paragraph" w:customStyle="1" w:styleId="ADA563438FB2D541A37FD058369A9D46">
    <w:name w:val="ADA563438FB2D541A37FD058369A9D46"/>
    <w:rsid w:val="00E66E9A"/>
    <w:pPr>
      <w:spacing w:after="0" w:line="240" w:lineRule="auto"/>
    </w:pPr>
    <w:rPr>
      <w:sz w:val="24"/>
      <w:szCs w:val="24"/>
    </w:rPr>
  </w:style>
  <w:style w:type="paragraph" w:customStyle="1" w:styleId="79BC007586BC6D45A0E3BCFC88CB2464">
    <w:name w:val="79BC007586BC6D45A0E3BCFC88CB2464"/>
    <w:rsid w:val="00E66E9A"/>
    <w:pPr>
      <w:spacing w:after="0" w:line="240" w:lineRule="auto"/>
    </w:pPr>
    <w:rPr>
      <w:sz w:val="24"/>
      <w:szCs w:val="24"/>
    </w:rPr>
  </w:style>
  <w:style w:type="paragraph" w:customStyle="1" w:styleId="B5E1D5374F79564D9A3D97B46A48D1D5">
    <w:name w:val="B5E1D5374F79564D9A3D97B46A48D1D5"/>
    <w:rsid w:val="00E66E9A"/>
    <w:pPr>
      <w:spacing w:after="0" w:line="240" w:lineRule="auto"/>
    </w:pPr>
    <w:rPr>
      <w:sz w:val="24"/>
      <w:szCs w:val="24"/>
    </w:rPr>
  </w:style>
  <w:style w:type="paragraph" w:customStyle="1" w:styleId="EB7EC5BD6A35504589C5541F1BAD5913">
    <w:name w:val="EB7EC5BD6A35504589C5541F1BAD5913"/>
    <w:rsid w:val="00E66E9A"/>
    <w:pPr>
      <w:spacing w:after="0" w:line="240" w:lineRule="auto"/>
    </w:pPr>
    <w:rPr>
      <w:sz w:val="24"/>
      <w:szCs w:val="24"/>
    </w:rPr>
  </w:style>
  <w:style w:type="paragraph" w:customStyle="1" w:styleId="54350658EAF6D242B98A5FBE4A3A6A99">
    <w:name w:val="54350658EAF6D242B98A5FBE4A3A6A99"/>
    <w:rsid w:val="00E66E9A"/>
    <w:pPr>
      <w:spacing w:after="0" w:line="240" w:lineRule="auto"/>
    </w:pPr>
    <w:rPr>
      <w:sz w:val="24"/>
      <w:szCs w:val="24"/>
    </w:rPr>
  </w:style>
  <w:style w:type="paragraph" w:customStyle="1" w:styleId="3A30ABC232A5844599383F4C02CB2AED">
    <w:name w:val="3A30ABC232A5844599383F4C02CB2AED"/>
    <w:rsid w:val="00E66E9A"/>
    <w:pPr>
      <w:spacing w:after="0" w:line="240" w:lineRule="auto"/>
    </w:pPr>
    <w:rPr>
      <w:sz w:val="24"/>
      <w:szCs w:val="24"/>
    </w:rPr>
  </w:style>
  <w:style w:type="paragraph" w:customStyle="1" w:styleId="12438B86BD5FC04B803F5A1DEF12A347">
    <w:name w:val="12438B86BD5FC04B803F5A1DEF12A347"/>
    <w:rsid w:val="00E66E9A"/>
    <w:pPr>
      <w:spacing w:after="0" w:line="240" w:lineRule="auto"/>
    </w:pPr>
    <w:rPr>
      <w:sz w:val="24"/>
      <w:szCs w:val="24"/>
    </w:rPr>
  </w:style>
  <w:style w:type="paragraph" w:customStyle="1" w:styleId="6D165BC238D31B4398F097F5103C0B9C">
    <w:name w:val="6D165BC238D31B4398F097F5103C0B9C"/>
    <w:rsid w:val="00E66E9A"/>
    <w:pPr>
      <w:spacing w:after="0" w:line="240" w:lineRule="auto"/>
    </w:pPr>
    <w:rPr>
      <w:sz w:val="24"/>
      <w:szCs w:val="24"/>
    </w:rPr>
  </w:style>
  <w:style w:type="paragraph" w:customStyle="1" w:styleId="97E95A0017B11244BA4AF0CA5A62EDA2">
    <w:name w:val="97E95A0017B11244BA4AF0CA5A62EDA2"/>
    <w:rsid w:val="00E66E9A"/>
    <w:pPr>
      <w:spacing w:after="0" w:line="240" w:lineRule="auto"/>
    </w:pPr>
    <w:rPr>
      <w:sz w:val="24"/>
      <w:szCs w:val="24"/>
    </w:rPr>
  </w:style>
  <w:style w:type="paragraph" w:customStyle="1" w:styleId="38D5FCA48F30BD4D91778C5C4FED4C1A">
    <w:name w:val="38D5FCA48F30BD4D91778C5C4FED4C1A"/>
    <w:rsid w:val="00E66E9A"/>
    <w:pPr>
      <w:spacing w:after="0" w:line="240" w:lineRule="auto"/>
    </w:pPr>
    <w:rPr>
      <w:sz w:val="24"/>
      <w:szCs w:val="24"/>
    </w:rPr>
  </w:style>
  <w:style w:type="paragraph" w:customStyle="1" w:styleId="8C63FA0F2F47614086A28ABAD2C51CC7">
    <w:name w:val="8C63FA0F2F47614086A28ABAD2C51CC7"/>
    <w:rsid w:val="00E66E9A"/>
    <w:pPr>
      <w:spacing w:after="0" w:line="240" w:lineRule="auto"/>
    </w:pPr>
    <w:rPr>
      <w:sz w:val="24"/>
      <w:szCs w:val="24"/>
    </w:rPr>
  </w:style>
  <w:style w:type="paragraph" w:customStyle="1" w:styleId="F7582A0292DFD04ABAD3FBF5C6A7D8D1">
    <w:name w:val="F7582A0292DFD04ABAD3FBF5C6A7D8D1"/>
    <w:rsid w:val="00E66E9A"/>
    <w:pPr>
      <w:spacing w:after="0" w:line="240" w:lineRule="auto"/>
    </w:pPr>
    <w:rPr>
      <w:sz w:val="24"/>
      <w:szCs w:val="24"/>
    </w:rPr>
  </w:style>
  <w:style w:type="paragraph" w:customStyle="1" w:styleId="6D8ECB65AB95F049905B0897ACD2ECA8">
    <w:name w:val="6D8ECB65AB95F049905B0897ACD2ECA8"/>
    <w:rsid w:val="00E66E9A"/>
    <w:pPr>
      <w:spacing w:after="0" w:line="240" w:lineRule="auto"/>
    </w:pPr>
    <w:rPr>
      <w:sz w:val="24"/>
      <w:szCs w:val="24"/>
    </w:rPr>
  </w:style>
  <w:style w:type="paragraph" w:customStyle="1" w:styleId="0E1997B27E9E01418971500C024CC7D3">
    <w:name w:val="0E1997B27E9E01418971500C024CC7D3"/>
    <w:rsid w:val="00E66E9A"/>
    <w:pPr>
      <w:spacing w:after="0" w:line="240" w:lineRule="auto"/>
    </w:pPr>
    <w:rPr>
      <w:sz w:val="24"/>
      <w:szCs w:val="24"/>
    </w:rPr>
  </w:style>
  <w:style w:type="paragraph" w:customStyle="1" w:styleId="172656A755C3F741BFB8E4991B86403D">
    <w:name w:val="172656A755C3F741BFB8E4991B86403D"/>
    <w:rsid w:val="00E66E9A"/>
    <w:pPr>
      <w:spacing w:after="0" w:line="240" w:lineRule="auto"/>
    </w:pPr>
    <w:rPr>
      <w:sz w:val="24"/>
      <w:szCs w:val="24"/>
    </w:rPr>
  </w:style>
  <w:style w:type="paragraph" w:customStyle="1" w:styleId="58C6FA6912095341BE00162932F67F56">
    <w:name w:val="58C6FA6912095341BE00162932F67F56"/>
    <w:rsid w:val="00E66E9A"/>
    <w:pPr>
      <w:spacing w:after="0" w:line="240" w:lineRule="auto"/>
    </w:pPr>
    <w:rPr>
      <w:sz w:val="24"/>
      <w:szCs w:val="24"/>
    </w:rPr>
  </w:style>
  <w:style w:type="paragraph" w:customStyle="1" w:styleId="34DC4AF9719C0643BDA6D062EC17763C">
    <w:name w:val="34DC4AF9719C0643BDA6D062EC17763C"/>
    <w:rsid w:val="00E66E9A"/>
    <w:pPr>
      <w:spacing w:after="0" w:line="240" w:lineRule="auto"/>
    </w:pPr>
    <w:rPr>
      <w:sz w:val="24"/>
      <w:szCs w:val="24"/>
    </w:rPr>
  </w:style>
  <w:style w:type="paragraph" w:customStyle="1" w:styleId="E9B44F2A8123B44D86AD2976CC3434AD">
    <w:name w:val="E9B44F2A8123B44D86AD2976CC3434AD"/>
    <w:rsid w:val="00E66E9A"/>
    <w:pPr>
      <w:spacing w:after="0" w:line="240" w:lineRule="auto"/>
    </w:pPr>
    <w:rPr>
      <w:sz w:val="24"/>
      <w:szCs w:val="24"/>
    </w:rPr>
  </w:style>
  <w:style w:type="paragraph" w:customStyle="1" w:styleId="AFE37CCDEFC78F40AC0A523EB2BB617A">
    <w:name w:val="AFE37CCDEFC78F40AC0A523EB2BB617A"/>
    <w:rsid w:val="00E66E9A"/>
    <w:pPr>
      <w:spacing w:after="0" w:line="240" w:lineRule="auto"/>
    </w:pPr>
    <w:rPr>
      <w:sz w:val="24"/>
      <w:szCs w:val="24"/>
    </w:rPr>
  </w:style>
  <w:style w:type="paragraph" w:customStyle="1" w:styleId="505BB3A50403A944BF13D383837931B7">
    <w:name w:val="505BB3A50403A944BF13D383837931B7"/>
    <w:rsid w:val="00E66E9A"/>
    <w:pPr>
      <w:spacing w:after="0" w:line="240" w:lineRule="auto"/>
    </w:pPr>
    <w:rPr>
      <w:sz w:val="24"/>
      <w:szCs w:val="24"/>
    </w:rPr>
  </w:style>
  <w:style w:type="paragraph" w:customStyle="1" w:styleId="7394050D05631A458D0509DAF37A6ACF">
    <w:name w:val="7394050D05631A458D0509DAF37A6ACF"/>
    <w:rsid w:val="00E66E9A"/>
    <w:pPr>
      <w:spacing w:after="0" w:line="240" w:lineRule="auto"/>
    </w:pPr>
    <w:rPr>
      <w:sz w:val="24"/>
      <w:szCs w:val="24"/>
    </w:rPr>
  </w:style>
  <w:style w:type="paragraph" w:customStyle="1" w:styleId="2C98143D68320F4B8DD351E4FE041300">
    <w:name w:val="2C98143D68320F4B8DD351E4FE041300"/>
    <w:rsid w:val="00E66E9A"/>
    <w:pPr>
      <w:spacing w:after="0" w:line="240" w:lineRule="auto"/>
    </w:pPr>
    <w:rPr>
      <w:sz w:val="24"/>
      <w:szCs w:val="24"/>
    </w:rPr>
  </w:style>
  <w:style w:type="paragraph" w:customStyle="1" w:styleId="9AB26D8827346D4A8A061CB18C0D6879">
    <w:name w:val="9AB26D8827346D4A8A061CB18C0D6879"/>
    <w:rsid w:val="00E66E9A"/>
    <w:pPr>
      <w:spacing w:after="0" w:line="240" w:lineRule="auto"/>
    </w:pPr>
    <w:rPr>
      <w:sz w:val="24"/>
      <w:szCs w:val="24"/>
    </w:rPr>
  </w:style>
  <w:style w:type="paragraph" w:customStyle="1" w:styleId="5A83B933D8D0624C9A2494A18BC57D84">
    <w:name w:val="5A83B933D8D0624C9A2494A18BC57D84"/>
    <w:rsid w:val="00E66E9A"/>
    <w:pPr>
      <w:spacing w:after="0" w:line="240" w:lineRule="auto"/>
    </w:pPr>
    <w:rPr>
      <w:sz w:val="24"/>
      <w:szCs w:val="24"/>
    </w:rPr>
  </w:style>
  <w:style w:type="paragraph" w:customStyle="1" w:styleId="6581C3A0511B114ABBCC8341CE5320FC">
    <w:name w:val="6581C3A0511B114ABBCC8341CE5320FC"/>
    <w:rsid w:val="00E66E9A"/>
    <w:pPr>
      <w:spacing w:after="0" w:line="240" w:lineRule="auto"/>
    </w:pPr>
    <w:rPr>
      <w:sz w:val="24"/>
      <w:szCs w:val="24"/>
    </w:rPr>
  </w:style>
  <w:style w:type="paragraph" w:customStyle="1" w:styleId="56958D3DAA23134580620C603AC1A3F8">
    <w:name w:val="56958D3DAA23134580620C603AC1A3F8"/>
    <w:rsid w:val="00E66E9A"/>
    <w:pPr>
      <w:spacing w:after="0" w:line="240" w:lineRule="auto"/>
    </w:pPr>
    <w:rPr>
      <w:sz w:val="24"/>
      <w:szCs w:val="24"/>
    </w:rPr>
  </w:style>
  <w:style w:type="paragraph" w:customStyle="1" w:styleId="EC14B07C0C4C23498B5F98EBEB8323A2">
    <w:name w:val="EC14B07C0C4C23498B5F98EBEB8323A2"/>
    <w:rsid w:val="00E66E9A"/>
    <w:pPr>
      <w:spacing w:after="0" w:line="240" w:lineRule="auto"/>
    </w:pPr>
    <w:rPr>
      <w:sz w:val="24"/>
      <w:szCs w:val="24"/>
    </w:rPr>
  </w:style>
  <w:style w:type="paragraph" w:customStyle="1" w:styleId="3685A57F823DFA40B3B17AF7CFB59B5F">
    <w:name w:val="3685A57F823DFA40B3B17AF7CFB59B5F"/>
    <w:rsid w:val="00E66E9A"/>
    <w:pPr>
      <w:spacing w:after="0" w:line="240" w:lineRule="auto"/>
    </w:pPr>
    <w:rPr>
      <w:sz w:val="24"/>
      <w:szCs w:val="24"/>
    </w:rPr>
  </w:style>
  <w:style w:type="paragraph" w:customStyle="1" w:styleId="1FA1E56CC5C17F40AF743F64846D2D74">
    <w:name w:val="1FA1E56CC5C17F40AF743F64846D2D74"/>
    <w:rsid w:val="00E66E9A"/>
    <w:pPr>
      <w:spacing w:after="0" w:line="240" w:lineRule="auto"/>
    </w:pPr>
    <w:rPr>
      <w:sz w:val="24"/>
      <w:szCs w:val="24"/>
    </w:rPr>
  </w:style>
  <w:style w:type="paragraph" w:customStyle="1" w:styleId="8D4CFAA9A3A1A64E8369B44839886CCC">
    <w:name w:val="8D4CFAA9A3A1A64E8369B44839886CCC"/>
    <w:rsid w:val="00E66E9A"/>
    <w:pPr>
      <w:spacing w:after="0" w:line="240" w:lineRule="auto"/>
    </w:pPr>
    <w:rPr>
      <w:sz w:val="24"/>
      <w:szCs w:val="24"/>
    </w:rPr>
  </w:style>
  <w:style w:type="paragraph" w:customStyle="1" w:styleId="A873599AAE2070468B8E3D888DE545FC">
    <w:name w:val="A873599AAE2070468B8E3D888DE545FC"/>
    <w:rsid w:val="00E66E9A"/>
    <w:pPr>
      <w:spacing w:after="0" w:line="240" w:lineRule="auto"/>
    </w:pPr>
    <w:rPr>
      <w:sz w:val="24"/>
      <w:szCs w:val="24"/>
    </w:rPr>
  </w:style>
  <w:style w:type="paragraph" w:customStyle="1" w:styleId="5F17D3B7E2AE1D478D6E89AC0A9DB4EC">
    <w:name w:val="5F17D3B7E2AE1D478D6E89AC0A9DB4EC"/>
    <w:rsid w:val="00E66E9A"/>
    <w:pPr>
      <w:spacing w:after="0" w:line="240" w:lineRule="auto"/>
    </w:pPr>
    <w:rPr>
      <w:sz w:val="24"/>
      <w:szCs w:val="24"/>
    </w:rPr>
  </w:style>
  <w:style w:type="paragraph" w:customStyle="1" w:styleId="0CD8BB3F2E4811498DCF890B7057F19C">
    <w:name w:val="0CD8BB3F2E4811498DCF890B7057F19C"/>
    <w:rsid w:val="00E66E9A"/>
    <w:pPr>
      <w:spacing w:after="0" w:line="240" w:lineRule="auto"/>
    </w:pPr>
    <w:rPr>
      <w:sz w:val="24"/>
      <w:szCs w:val="24"/>
    </w:rPr>
  </w:style>
  <w:style w:type="paragraph" w:customStyle="1" w:styleId="C0FA051806B20F49ADC9DDC10AA94D1D">
    <w:name w:val="C0FA051806B20F49ADC9DDC10AA94D1D"/>
    <w:rsid w:val="00E66E9A"/>
    <w:pPr>
      <w:spacing w:after="0" w:line="240" w:lineRule="auto"/>
    </w:pPr>
    <w:rPr>
      <w:sz w:val="24"/>
      <w:szCs w:val="24"/>
    </w:rPr>
  </w:style>
  <w:style w:type="paragraph" w:customStyle="1" w:styleId="A6AA49A90D1B9C41B9AF4D77CF4F29A2">
    <w:name w:val="A6AA49A90D1B9C41B9AF4D77CF4F29A2"/>
    <w:rsid w:val="00E66E9A"/>
    <w:pPr>
      <w:spacing w:after="0" w:line="240" w:lineRule="auto"/>
    </w:pPr>
    <w:rPr>
      <w:sz w:val="24"/>
      <w:szCs w:val="24"/>
    </w:rPr>
  </w:style>
  <w:style w:type="paragraph" w:customStyle="1" w:styleId="54FC5EA1C1EBDF4EB642859C8210196D">
    <w:name w:val="54FC5EA1C1EBDF4EB642859C8210196D"/>
    <w:rsid w:val="00E66E9A"/>
    <w:pPr>
      <w:spacing w:after="0" w:line="240" w:lineRule="auto"/>
    </w:pPr>
    <w:rPr>
      <w:sz w:val="24"/>
      <w:szCs w:val="24"/>
    </w:rPr>
  </w:style>
  <w:style w:type="paragraph" w:customStyle="1" w:styleId="DBEA8D4388875E428514859346E7BCD3">
    <w:name w:val="DBEA8D4388875E428514859346E7BCD3"/>
    <w:rsid w:val="00E66E9A"/>
    <w:pPr>
      <w:spacing w:after="0" w:line="240" w:lineRule="auto"/>
    </w:pPr>
    <w:rPr>
      <w:sz w:val="24"/>
      <w:szCs w:val="24"/>
    </w:rPr>
  </w:style>
  <w:style w:type="paragraph" w:customStyle="1" w:styleId="08BCA05747E9FA42ADD57ABE96CF34B0">
    <w:name w:val="08BCA05747E9FA42ADD57ABE96CF34B0"/>
    <w:rsid w:val="00E66E9A"/>
    <w:pPr>
      <w:spacing w:after="0" w:line="240" w:lineRule="auto"/>
    </w:pPr>
    <w:rPr>
      <w:sz w:val="24"/>
      <w:szCs w:val="24"/>
    </w:rPr>
  </w:style>
  <w:style w:type="paragraph" w:customStyle="1" w:styleId="FAA39C973DECE24B81CC2E065556B42F">
    <w:name w:val="FAA39C973DECE24B81CC2E065556B42F"/>
    <w:rsid w:val="00E66E9A"/>
    <w:pPr>
      <w:spacing w:after="0" w:line="240" w:lineRule="auto"/>
    </w:pPr>
    <w:rPr>
      <w:sz w:val="24"/>
      <w:szCs w:val="24"/>
    </w:rPr>
  </w:style>
  <w:style w:type="paragraph" w:customStyle="1" w:styleId="CA7C6083FC03E64F9041A71800FD2673">
    <w:name w:val="CA7C6083FC03E64F9041A71800FD2673"/>
    <w:rsid w:val="00E66E9A"/>
    <w:pPr>
      <w:spacing w:after="0" w:line="240" w:lineRule="auto"/>
    </w:pPr>
    <w:rPr>
      <w:sz w:val="24"/>
      <w:szCs w:val="24"/>
    </w:rPr>
  </w:style>
  <w:style w:type="paragraph" w:customStyle="1" w:styleId="23C75E9863303D40A8C18A0145A6D433">
    <w:name w:val="23C75E9863303D40A8C18A0145A6D433"/>
    <w:rsid w:val="00E66E9A"/>
    <w:pPr>
      <w:spacing w:after="0" w:line="240" w:lineRule="auto"/>
    </w:pPr>
    <w:rPr>
      <w:sz w:val="24"/>
      <w:szCs w:val="24"/>
    </w:rPr>
  </w:style>
  <w:style w:type="paragraph" w:customStyle="1" w:styleId="D9EE1CE5AA17EB46AC0E0AFBD4E32E17">
    <w:name w:val="D9EE1CE5AA17EB46AC0E0AFBD4E32E17"/>
    <w:rsid w:val="00E66E9A"/>
    <w:pPr>
      <w:spacing w:after="0" w:line="240" w:lineRule="auto"/>
    </w:pPr>
    <w:rPr>
      <w:sz w:val="24"/>
      <w:szCs w:val="24"/>
    </w:rPr>
  </w:style>
  <w:style w:type="paragraph" w:customStyle="1" w:styleId="033E39C91A645241951849FE28FD649B">
    <w:name w:val="033E39C91A645241951849FE28FD649B"/>
    <w:rsid w:val="00E66E9A"/>
    <w:pPr>
      <w:spacing w:after="0" w:line="240" w:lineRule="auto"/>
    </w:pPr>
    <w:rPr>
      <w:sz w:val="24"/>
      <w:szCs w:val="24"/>
    </w:rPr>
  </w:style>
  <w:style w:type="paragraph" w:customStyle="1" w:styleId="7A6B14862802DC42866C8127CEA840F4">
    <w:name w:val="7A6B14862802DC42866C8127CEA840F4"/>
    <w:rsid w:val="00E66E9A"/>
    <w:pPr>
      <w:spacing w:after="0" w:line="240" w:lineRule="auto"/>
    </w:pPr>
    <w:rPr>
      <w:sz w:val="24"/>
      <w:szCs w:val="24"/>
    </w:rPr>
  </w:style>
  <w:style w:type="paragraph" w:customStyle="1" w:styleId="DC4AC2945DF269458DD4E202EAB2D42F">
    <w:name w:val="DC4AC2945DF269458DD4E202EAB2D42F"/>
    <w:rsid w:val="00E66E9A"/>
    <w:pPr>
      <w:spacing w:after="0" w:line="240" w:lineRule="auto"/>
    </w:pPr>
    <w:rPr>
      <w:sz w:val="24"/>
      <w:szCs w:val="24"/>
    </w:rPr>
  </w:style>
  <w:style w:type="paragraph" w:customStyle="1" w:styleId="AEEBE940FF914F44A7683CA926632990">
    <w:name w:val="AEEBE940FF914F44A7683CA926632990"/>
    <w:rsid w:val="00E66E9A"/>
    <w:pPr>
      <w:spacing w:after="0" w:line="240" w:lineRule="auto"/>
    </w:pPr>
    <w:rPr>
      <w:sz w:val="24"/>
      <w:szCs w:val="24"/>
    </w:rPr>
  </w:style>
  <w:style w:type="paragraph" w:customStyle="1" w:styleId="539E461E1506B44EA35899BC96A5037D">
    <w:name w:val="539E461E1506B44EA35899BC96A5037D"/>
    <w:rsid w:val="00E66E9A"/>
    <w:pPr>
      <w:spacing w:after="0" w:line="240" w:lineRule="auto"/>
    </w:pPr>
    <w:rPr>
      <w:sz w:val="24"/>
      <w:szCs w:val="24"/>
    </w:rPr>
  </w:style>
  <w:style w:type="paragraph" w:customStyle="1" w:styleId="703480393E7D5D4A8BFC4373DBCC5903">
    <w:name w:val="703480393E7D5D4A8BFC4373DBCC5903"/>
    <w:rsid w:val="00E66E9A"/>
    <w:pPr>
      <w:spacing w:after="0" w:line="240" w:lineRule="auto"/>
    </w:pPr>
    <w:rPr>
      <w:sz w:val="24"/>
      <w:szCs w:val="24"/>
    </w:rPr>
  </w:style>
  <w:style w:type="paragraph" w:customStyle="1" w:styleId="54064A108BB9504B850F18D2C87081ED">
    <w:name w:val="54064A108BB9504B850F18D2C87081ED"/>
    <w:rsid w:val="00E66E9A"/>
    <w:pPr>
      <w:spacing w:after="0" w:line="240" w:lineRule="auto"/>
    </w:pPr>
    <w:rPr>
      <w:sz w:val="24"/>
      <w:szCs w:val="24"/>
    </w:rPr>
  </w:style>
  <w:style w:type="paragraph" w:customStyle="1" w:styleId="4DC2FBCC5D17864A95A9B3CDE19DDD45">
    <w:name w:val="4DC2FBCC5D17864A95A9B3CDE19DDD45"/>
    <w:rsid w:val="00E66E9A"/>
    <w:pPr>
      <w:spacing w:after="0" w:line="240" w:lineRule="auto"/>
    </w:pPr>
    <w:rPr>
      <w:sz w:val="24"/>
      <w:szCs w:val="24"/>
    </w:rPr>
  </w:style>
  <w:style w:type="paragraph" w:customStyle="1" w:styleId="58DA3178CEE1CD45859985324D3242FB">
    <w:name w:val="58DA3178CEE1CD45859985324D3242FB"/>
    <w:rsid w:val="00E66E9A"/>
    <w:pPr>
      <w:spacing w:after="0" w:line="240" w:lineRule="auto"/>
    </w:pPr>
    <w:rPr>
      <w:sz w:val="24"/>
      <w:szCs w:val="24"/>
    </w:rPr>
  </w:style>
  <w:style w:type="paragraph" w:customStyle="1" w:styleId="6C3748E550DDEB43B4F4F2889F686213">
    <w:name w:val="6C3748E550DDEB43B4F4F2889F686213"/>
    <w:rsid w:val="00E66E9A"/>
    <w:pPr>
      <w:spacing w:after="0" w:line="240" w:lineRule="auto"/>
    </w:pPr>
    <w:rPr>
      <w:sz w:val="24"/>
      <w:szCs w:val="24"/>
    </w:rPr>
  </w:style>
  <w:style w:type="paragraph" w:customStyle="1" w:styleId="9B881C10D31F1B4BB572A3D92C0ACAB5">
    <w:name w:val="9B881C10D31F1B4BB572A3D92C0ACAB5"/>
    <w:rsid w:val="00E66E9A"/>
    <w:pPr>
      <w:spacing w:after="0" w:line="240" w:lineRule="auto"/>
    </w:pPr>
    <w:rPr>
      <w:sz w:val="24"/>
      <w:szCs w:val="24"/>
    </w:rPr>
  </w:style>
  <w:style w:type="paragraph" w:customStyle="1" w:styleId="C373A6C8958C074A87A934B70944B0D3">
    <w:name w:val="C373A6C8958C074A87A934B70944B0D3"/>
    <w:rsid w:val="00E66E9A"/>
    <w:pPr>
      <w:spacing w:after="0" w:line="240" w:lineRule="auto"/>
    </w:pPr>
    <w:rPr>
      <w:sz w:val="24"/>
      <w:szCs w:val="24"/>
    </w:rPr>
  </w:style>
  <w:style w:type="paragraph" w:customStyle="1" w:styleId="D613161B83AEC44CB29927B52585441D">
    <w:name w:val="D613161B83AEC44CB29927B52585441D"/>
    <w:rsid w:val="00E66E9A"/>
    <w:pPr>
      <w:spacing w:after="0" w:line="240" w:lineRule="auto"/>
    </w:pPr>
    <w:rPr>
      <w:sz w:val="24"/>
      <w:szCs w:val="24"/>
    </w:rPr>
  </w:style>
  <w:style w:type="paragraph" w:customStyle="1" w:styleId="183327E01E268A439A97588219E2603C">
    <w:name w:val="183327E01E268A439A97588219E2603C"/>
    <w:rsid w:val="00E66E9A"/>
    <w:pPr>
      <w:spacing w:after="0" w:line="240" w:lineRule="auto"/>
    </w:pPr>
    <w:rPr>
      <w:sz w:val="24"/>
      <w:szCs w:val="24"/>
    </w:rPr>
  </w:style>
  <w:style w:type="paragraph" w:customStyle="1" w:styleId="619155FE3EC5B749859E90FD03DAB04A">
    <w:name w:val="619155FE3EC5B749859E90FD03DAB04A"/>
    <w:rsid w:val="00E66E9A"/>
    <w:pPr>
      <w:spacing w:after="0" w:line="240" w:lineRule="auto"/>
    </w:pPr>
    <w:rPr>
      <w:sz w:val="24"/>
      <w:szCs w:val="24"/>
    </w:rPr>
  </w:style>
  <w:style w:type="paragraph" w:customStyle="1" w:styleId="E194257F452BBB46B7A733E9B49AF716">
    <w:name w:val="E194257F452BBB46B7A733E9B49AF716"/>
    <w:rsid w:val="00E66E9A"/>
    <w:pPr>
      <w:spacing w:after="0" w:line="240" w:lineRule="auto"/>
    </w:pPr>
    <w:rPr>
      <w:sz w:val="24"/>
      <w:szCs w:val="24"/>
    </w:rPr>
  </w:style>
  <w:style w:type="paragraph" w:customStyle="1" w:styleId="1F938AEAE0BD3B4FBFC2494266014EBB">
    <w:name w:val="1F938AEAE0BD3B4FBFC2494266014EBB"/>
    <w:rsid w:val="00E66E9A"/>
    <w:pPr>
      <w:spacing w:after="0" w:line="240" w:lineRule="auto"/>
    </w:pPr>
    <w:rPr>
      <w:sz w:val="24"/>
      <w:szCs w:val="24"/>
    </w:rPr>
  </w:style>
  <w:style w:type="paragraph" w:customStyle="1" w:styleId="516D2200C9F6334EB4119A6844C20666">
    <w:name w:val="516D2200C9F6334EB4119A6844C20666"/>
    <w:rsid w:val="00E66E9A"/>
    <w:pPr>
      <w:spacing w:after="0" w:line="240" w:lineRule="auto"/>
    </w:pPr>
    <w:rPr>
      <w:sz w:val="24"/>
      <w:szCs w:val="24"/>
    </w:rPr>
  </w:style>
  <w:style w:type="paragraph" w:customStyle="1" w:styleId="83D648BD7392DD478BAF8CD54C128F54">
    <w:name w:val="83D648BD7392DD478BAF8CD54C128F54"/>
    <w:rsid w:val="00E66E9A"/>
    <w:pPr>
      <w:spacing w:after="0" w:line="240" w:lineRule="auto"/>
    </w:pPr>
    <w:rPr>
      <w:sz w:val="24"/>
      <w:szCs w:val="24"/>
    </w:rPr>
  </w:style>
  <w:style w:type="paragraph" w:customStyle="1" w:styleId="6353202F90738D43A98797AC519882F5">
    <w:name w:val="6353202F90738D43A98797AC519882F5"/>
    <w:rsid w:val="00E66E9A"/>
    <w:pPr>
      <w:spacing w:after="0" w:line="240" w:lineRule="auto"/>
    </w:pPr>
    <w:rPr>
      <w:sz w:val="24"/>
      <w:szCs w:val="24"/>
    </w:rPr>
  </w:style>
  <w:style w:type="paragraph" w:customStyle="1" w:styleId="63716F4C1A50434E951433D93CDF1FFF">
    <w:name w:val="63716F4C1A50434E951433D93CDF1FFF"/>
    <w:rsid w:val="00E66E9A"/>
    <w:pPr>
      <w:spacing w:after="0" w:line="240" w:lineRule="auto"/>
    </w:pPr>
    <w:rPr>
      <w:sz w:val="24"/>
      <w:szCs w:val="24"/>
    </w:rPr>
  </w:style>
  <w:style w:type="paragraph" w:customStyle="1" w:styleId="DDEA2F487DE9E44C8BAC7B5A24D3B557">
    <w:name w:val="DDEA2F487DE9E44C8BAC7B5A24D3B557"/>
    <w:rsid w:val="00E66E9A"/>
    <w:pPr>
      <w:spacing w:after="0" w:line="240" w:lineRule="auto"/>
    </w:pPr>
    <w:rPr>
      <w:sz w:val="24"/>
      <w:szCs w:val="24"/>
    </w:rPr>
  </w:style>
  <w:style w:type="paragraph" w:customStyle="1" w:styleId="E895DCBFCFEBEF44B495D474D8E2C1CB">
    <w:name w:val="E895DCBFCFEBEF44B495D474D8E2C1CB"/>
    <w:rsid w:val="00E66E9A"/>
    <w:pPr>
      <w:spacing w:after="0" w:line="240" w:lineRule="auto"/>
    </w:pPr>
    <w:rPr>
      <w:sz w:val="24"/>
      <w:szCs w:val="24"/>
    </w:rPr>
  </w:style>
  <w:style w:type="paragraph" w:customStyle="1" w:styleId="3A5CA4FD7CE2E146A7CC9B12843281E3">
    <w:name w:val="3A5CA4FD7CE2E146A7CC9B12843281E3"/>
    <w:rsid w:val="00E66E9A"/>
    <w:pPr>
      <w:spacing w:after="0" w:line="240" w:lineRule="auto"/>
    </w:pPr>
    <w:rPr>
      <w:sz w:val="24"/>
      <w:szCs w:val="24"/>
    </w:rPr>
  </w:style>
  <w:style w:type="paragraph" w:customStyle="1" w:styleId="BDBA1A14114B19408A50DE095C8192AA">
    <w:name w:val="BDBA1A14114B19408A50DE095C8192AA"/>
    <w:rsid w:val="00E66E9A"/>
    <w:pPr>
      <w:spacing w:after="0" w:line="240" w:lineRule="auto"/>
    </w:pPr>
    <w:rPr>
      <w:sz w:val="24"/>
      <w:szCs w:val="24"/>
    </w:rPr>
  </w:style>
  <w:style w:type="paragraph" w:customStyle="1" w:styleId="6A40031E6C253F4F92147F5E5DF77DDB">
    <w:name w:val="6A40031E6C253F4F92147F5E5DF77DDB"/>
    <w:rsid w:val="00E66E9A"/>
    <w:pPr>
      <w:spacing w:after="0" w:line="240" w:lineRule="auto"/>
    </w:pPr>
    <w:rPr>
      <w:sz w:val="24"/>
      <w:szCs w:val="24"/>
    </w:rPr>
  </w:style>
  <w:style w:type="paragraph" w:customStyle="1" w:styleId="7760B43969921F4F874ED96D7EEC0F74">
    <w:name w:val="7760B43969921F4F874ED96D7EEC0F74"/>
    <w:rsid w:val="00E66E9A"/>
    <w:pPr>
      <w:spacing w:after="0" w:line="240" w:lineRule="auto"/>
    </w:pPr>
    <w:rPr>
      <w:sz w:val="24"/>
      <w:szCs w:val="24"/>
    </w:rPr>
  </w:style>
  <w:style w:type="paragraph" w:customStyle="1" w:styleId="3407FC36600AF74880EC505F537E425D">
    <w:name w:val="3407FC36600AF74880EC505F537E425D"/>
    <w:rsid w:val="00E66E9A"/>
    <w:pPr>
      <w:spacing w:after="0" w:line="240" w:lineRule="auto"/>
    </w:pPr>
    <w:rPr>
      <w:sz w:val="24"/>
      <w:szCs w:val="24"/>
    </w:rPr>
  </w:style>
  <w:style w:type="paragraph" w:customStyle="1" w:styleId="E5D51458D3B82848944D390460C4349C">
    <w:name w:val="E5D51458D3B82848944D390460C4349C"/>
    <w:rsid w:val="00E66E9A"/>
    <w:pPr>
      <w:spacing w:after="0" w:line="240" w:lineRule="auto"/>
    </w:pPr>
    <w:rPr>
      <w:sz w:val="24"/>
      <w:szCs w:val="24"/>
    </w:rPr>
  </w:style>
  <w:style w:type="paragraph" w:customStyle="1" w:styleId="201C4DD589B3AA4F912D28B2E09D2531">
    <w:name w:val="201C4DD589B3AA4F912D28B2E09D2531"/>
    <w:rsid w:val="00E66E9A"/>
    <w:pPr>
      <w:spacing w:after="0" w:line="240" w:lineRule="auto"/>
    </w:pPr>
    <w:rPr>
      <w:sz w:val="24"/>
      <w:szCs w:val="24"/>
    </w:rPr>
  </w:style>
  <w:style w:type="paragraph" w:customStyle="1" w:styleId="6AEE5A986ABB9844AAD9F11421720F53">
    <w:name w:val="6AEE5A986ABB9844AAD9F11421720F53"/>
    <w:rsid w:val="00E66E9A"/>
    <w:pPr>
      <w:spacing w:after="0" w:line="240" w:lineRule="auto"/>
    </w:pPr>
    <w:rPr>
      <w:sz w:val="24"/>
      <w:szCs w:val="24"/>
    </w:rPr>
  </w:style>
  <w:style w:type="paragraph" w:customStyle="1" w:styleId="65EC81F51B10054EBC2E993B7A14664B">
    <w:name w:val="65EC81F51B10054EBC2E993B7A14664B"/>
    <w:rsid w:val="00E66E9A"/>
    <w:pPr>
      <w:spacing w:after="0" w:line="240" w:lineRule="auto"/>
    </w:pPr>
    <w:rPr>
      <w:sz w:val="24"/>
      <w:szCs w:val="24"/>
    </w:rPr>
  </w:style>
  <w:style w:type="paragraph" w:customStyle="1" w:styleId="90F4DC636B0BF5408AB3146AF5B4F335">
    <w:name w:val="90F4DC636B0BF5408AB3146AF5B4F335"/>
    <w:rsid w:val="00E66E9A"/>
    <w:pPr>
      <w:spacing w:after="0" w:line="240" w:lineRule="auto"/>
    </w:pPr>
    <w:rPr>
      <w:sz w:val="24"/>
      <w:szCs w:val="24"/>
    </w:rPr>
  </w:style>
  <w:style w:type="paragraph" w:customStyle="1" w:styleId="777CDCB034315D4FBB25D0DC532AF483">
    <w:name w:val="777CDCB034315D4FBB25D0DC532AF483"/>
    <w:rsid w:val="00E66E9A"/>
    <w:pPr>
      <w:spacing w:after="0" w:line="240" w:lineRule="auto"/>
    </w:pPr>
    <w:rPr>
      <w:sz w:val="24"/>
      <w:szCs w:val="24"/>
    </w:rPr>
  </w:style>
  <w:style w:type="paragraph" w:customStyle="1" w:styleId="E2A11BACA2619D4FAC01B5FAF54FC81D">
    <w:name w:val="E2A11BACA2619D4FAC01B5FAF54FC81D"/>
    <w:rsid w:val="00F278DF"/>
    <w:pPr>
      <w:spacing w:after="0" w:line="240" w:lineRule="auto"/>
    </w:pPr>
    <w:rPr>
      <w:sz w:val="24"/>
      <w:szCs w:val="24"/>
    </w:rPr>
  </w:style>
  <w:style w:type="paragraph" w:customStyle="1" w:styleId="C25890982A6B9647B0540A1FB86ECA14">
    <w:name w:val="C25890982A6B9647B0540A1FB86ECA14"/>
    <w:rsid w:val="00F278DF"/>
    <w:pPr>
      <w:spacing w:after="0" w:line="240" w:lineRule="auto"/>
    </w:pPr>
    <w:rPr>
      <w:sz w:val="24"/>
      <w:szCs w:val="24"/>
    </w:rPr>
  </w:style>
  <w:style w:type="paragraph" w:customStyle="1" w:styleId="F82FF7DF34053E49AABE5C749C476E8B">
    <w:name w:val="F82FF7DF34053E49AABE5C749C476E8B"/>
    <w:rsid w:val="00F278DF"/>
    <w:pPr>
      <w:spacing w:after="0" w:line="240" w:lineRule="auto"/>
    </w:pPr>
    <w:rPr>
      <w:sz w:val="24"/>
      <w:szCs w:val="24"/>
    </w:rPr>
  </w:style>
  <w:style w:type="paragraph" w:customStyle="1" w:styleId="072ABF168539BA42A93D38295C50B958">
    <w:name w:val="072ABF168539BA42A93D38295C50B958"/>
    <w:rsid w:val="00F278DF"/>
    <w:pPr>
      <w:spacing w:after="0" w:line="240" w:lineRule="auto"/>
    </w:pPr>
    <w:rPr>
      <w:sz w:val="24"/>
      <w:szCs w:val="24"/>
    </w:rPr>
  </w:style>
  <w:style w:type="paragraph" w:customStyle="1" w:styleId="5784C48E49DBD644B9A246C9BD4F5FB3">
    <w:name w:val="5784C48E49DBD644B9A246C9BD4F5FB3"/>
    <w:rsid w:val="00F278DF"/>
    <w:pPr>
      <w:spacing w:after="0" w:line="240" w:lineRule="auto"/>
    </w:pPr>
    <w:rPr>
      <w:sz w:val="24"/>
      <w:szCs w:val="24"/>
    </w:rPr>
  </w:style>
  <w:style w:type="paragraph" w:customStyle="1" w:styleId="2C98C31087B8874F8BA765575F978CA2">
    <w:name w:val="2C98C31087B8874F8BA765575F978CA2"/>
    <w:rsid w:val="00F278DF"/>
    <w:pPr>
      <w:spacing w:after="0" w:line="240" w:lineRule="auto"/>
    </w:pPr>
    <w:rPr>
      <w:sz w:val="24"/>
      <w:szCs w:val="24"/>
    </w:rPr>
  </w:style>
  <w:style w:type="paragraph" w:customStyle="1" w:styleId="BCA1358468D35140814455A9AD63601C">
    <w:name w:val="BCA1358468D35140814455A9AD63601C"/>
    <w:rsid w:val="00F278DF"/>
    <w:pPr>
      <w:spacing w:after="0" w:line="240" w:lineRule="auto"/>
    </w:pPr>
    <w:rPr>
      <w:sz w:val="24"/>
      <w:szCs w:val="24"/>
    </w:rPr>
  </w:style>
  <w:style w:type="paragraph" w:customStyle="1" w:styleId="B1EA46599B9A4D4ABBEC11BEF2FF733B">
    <w:name w:val="B1EA46599B9A4D4ABBEC11BEF2FF733B"/>
    <w:rsid w:val="00F278DF"/>
    <w:pPr>
      <w:spacing w:after="0" w:line="240" w:lineRule="auto"/>
    </w:pPr>
    <w:rPr>
      <w:sz w:val="24"/>
      <w:szCs w:val="24"/>
    </w:rPr>
  </w:style>
  <w:style w:type="paragraph" w:customStyle="1" w:styleId="9432FE5CBBB99A40BB77D59A6E71C6C0">
    <w:name w:val="9432FE5CBBB99A40BB77D59A6E71C6C0"/>
    <w:rsid w:val="00F278DF"/>
    <w:pPr>
      <w:spacing w:after="0" w:line="240" w:lineRule="auto"/>
    </w:pPr>
    <w:rPr>
      <w:sz w:val="24"/>
      <w:szCs w:val="24"/>
    </w:rPr>
  </w:style>
  <w:style w:type="paragraph" w:customStyle="1" w:styleId="D1C51C5D3341478D9AD4B8BE9AE0FE20">
    <w:name w:val="D1C51C5D3341478D9AD4B8BE9AE0FE20"/>
    <w:rsid w:val="003F52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BDBD8-A22E-4801-B124-24A677519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076</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cp:lastModifiedBy>Kirsten Schaffer</cp:lastModifiedBy>
  <cp:revision>3</cp:revision>
  <dcterms:created xsi:type="dcterms:W3CDTF">2018-06-22T04:01:00Z</dcterms:created>
  <dcterms:modified xsi:type="dcterms:W3CDTF">2018-06-22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